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5CC9D8" w14:textId="77777777" w:rsidR="00B5258E" w:rsidRDefault="00B5258E" w:rsidP="00B5258E">
      <w:pPr>
        <w:pStyle w:val="Nadpis1"/>
      </w:pPr>
      <w:r>
        <w:t>Part VI: Statistical analyses in R</w:t>
      </w:r>
    </w:p>
    <w:p w14:paraId="33B84866" w14:textId="77777777" w:rsidR="00B5258E" w:rsidRDefault="00B5258E" w:rsidP="00B5258E">
      <w:r>
        <w:t xml:space="preserve">The focus </w:t>
      </w:r>
      <w:proofErr w:type="spellStart"/>
      <w:r>
        <w:t>thusfar</w:t>
      </w:r>
      <w:proofErr w:type="spellEnd"/>
      <w:r>
        <w:t xml:space="preserve"> has been on data exploration, data manipulation, and description of data using basic statistics. In this part we start using the basic installation of R to run some well-known statistical models. The focus here is on the workflow for doing analyses and how to report the outcome of these analyses in a report or presentation.</w:t>
      </w:r>
    </w:p>
    <w:p w14:paraId="3FBE3E3B" w14:textId="77777777" w:rsidR="00B5258E" w:rsidRDefault="00B5258E" w:rsidP="00B5258E">
      <w:pPr>
        <w:pStyle w:val="Nadpis2"/>
      </w:pPr>
      <w:r>
        <w:t>Chapter 14. Basic statistical models in R</w:t>
      </w:r>
    </w:p>
    <w:p w14:paraId="00663AB9" w14:textId="77777777" w:rsidR="00B5258E" w:rsidRDefault="00B5258E" w:rsidP="00B5258E">
      <w:proofErr w:type="gramStart"/>
      <w:r>
        <w:t>Also</w:t>
      </w:r>
      <w:proofErr w:type="gramEnd"/>
      <w:r>
        <w:t xml:space="preserve"> when we start doing statistical models, the first emphasis is on data exploration, including plotting, using the approaches we have been using before. As a general rule, you need to be sure your data is imported correctly. Furthermore, exploration of data using tabulation and quick plots will provide important background information that guides you towards constructing and interpreting statistical test. Directly running a test on data usually is a bad idea that easily leads to spurious findings. </w:t>
      </w:r>
    </w:p>
    <w:p w14:paraId="6CE78426" w14:textId="77777777" w:rsidR="00B5258E" w:rsidRDefault="00B5258E" w:rsidP="00B5258E">
      <w:r>
        <w:t xml:space="preserve">The workflow is illustrated here in considering a few classical statistical models. </w:t>
      </w:r>
    </w:p>
    <w:p w14:paraId="08C5A7CF" w14:textId="77777777" w:rsidR="00B5258E" w:rsidRDefault="00B5258E" w:rsidP="00B5258E">
      <w:pPr>
        <w:pStyle w:val="Nadpis3"/>
      </w:pPr>
      <w:r>
        <w:t>14.1 Chi-square test</w:t>
      </w:r>
    </w:p>
    <w:p w14:paraId="21C377C2" w14:textId="77777777" w:rsidR="00B5258E" w:rsidRDefault="00B5258E" w:rsidP="00B5258E">
      <w:r>
        <w:t xml:space="preserve">The chi square test is used for frequency data (count data) across factorial levels. The objective of the test is to compute the probability (P value) that deviations between the observed and expected counts are due to chance alone. For clarity the data is here directly typed in R whereas typically you would hopefully have more data and would read in the data from a file prepared in a spreadsheet program. Remember therefore, the basics of reading in data from file: first read in the data using the appropriate version of </w:t>
      </w:r>
      <w:proofErr w:type="spellStart"/>
      <w:proofErr w:type="gramStart"/>
      <w:r w:rsidRPr="00344211">
        <w:rPr>
          <w:rFonts w:ascii="Courier New" w:hAnsi="Courier New" w:cs="Courier New"/>
        </w:rPr>
        <w:t>read.table</w:t>
      </w:r>
      <w:proofErr w:type="spellEnd"/>
      <w:proofErr w:type="gramEnd"/>
      <w:r w:rsidRPr="00344211">
        <w:rPr>
          <w:rFonts w:ascii="Courier New" w:hAnsi="Courier New" w:cs="Courier New"/>
        </w:rPr>
        <w:t>()</w:t>
      </w:r>
      <w:r>
        <w:t xml:space="preserve"> and after that check the data using functions like </w:t>
      </w:r>
      <w:r w:rsidRPr="00344211">
        <w:rPr>
          <w:rFonts w:ascii="Courier New" w:hAnsi="Courier New" w:cs="Courier New"/>
        </w:rPr>
        <w:t>summary()</w:t>
      </w:r>
      <w:r>
        <w:t xml:space="preserve">, </w:t>
      </w:r>
      <w:r w:rsidRPr="00344211">
        <w:rPr>
          <w:rFonts w:ascii="Courier New" w:hAnsi="Courier New" w:cs="Courier New"/>
        </w:rPr>
        <w:t>head(),</w:t>
      </w:r>
      <w:r>
        <w:t xml:space="preserve"> and </w:t>
      </w:r>
      <w:r w:rsidRPr="00344211">
        <w:rPr>
          <w:rFonts w:ascii="Courier New" w:hAnsi="Courier New" w:cs="Courier New"/>
        </w:rPr>
        <w:t xml:space="preserve">str() </w:t>
      </w:r>
      <w:r>
        <w:t>to verify the data was read correctly into R.</w:t>
      </w:r>
    </w:p>
    <w:p w14:paraId="62D612DC" w14:textId="77777777" w:rsidR="00B5258E" w:rsidRDefault="00B5258E" w:rsidP="00B5258E">
      <w:r>
        <w:t xml:space="preserve">Let’s consider an example. You want to study the extent that wind power turbines kill birds. To this end, you plan to search for carcasses of birds under the wind turbine. However, you first need to make sure you can find birds under the wind turbine. It turns out that under the wind turbines that you are to study there are two types of </w:t>
      </w:r>
      <w:proofErr w:type="gramStart"/>
      <w:r>
        <w:t>substrate</w:t>
      </w:r>
      <w:proofErr w:type="gramEnd"/>
      <w:r>
        <w:t xml:space="preserve">: gravel or </w:t>
      </w:r>
      <w:proofErr w:type="spellStart"/>
      <w:r>
        <w:t>billbery</w:t>
      </w:r>
      <w:proofErr w:type="spellEnd"/>
      <w:r>
        <w:t xml:space="preserve"> bushes. You expect that finding a potential victim of a collision with a wind turbine will be much easier on a gravel plain than in the </w:t>
      </w:r>
      <w:proofErr w:type="spellStart"/>
      <w:r>
        <w:t>billberry</w:t>
      </w:r>
      <w:proofErr w:type="spellEnd"/>
      <w:r>
        <w:t xml:space="preserve"> bushes. To study this issue, you have a colleague place a rubber toy resembling a bird in either the gravel or the </w:t>
      </w:r>
      <w:proofErr w:type="spellStart"/>
      <w:r>
        <w:t>billberry</w:t>
      </w:r>
      <w:proofErr w:type="spellEnd"/>
      <w:r>
        <w:t xml:space="preserve"> and you search for it. You repeat this 20 times for each substrate. The data you obtain is contained in the following </w:t>
      </w:r>
      <w:proofErr w:type="spellStart"/>
      <w:proofErr w:type="gramStart"/>
      <w:r>
        <w:t>data.frame</w:t>
      </w:r>
      <w:proofErr w:type="spellEnd"/>
      <w:proofErr w:type="gramEnd"/>
    </w:p>
    <w:p w14:paraId="499E6367" w14:textId="77777777" w:rsidR="00B5258E" w:rsidRDefault="00B5258E" w:rsidP="00B5258E">
      <w:pPr>
        <w:pStyle w:val="Rconsoleblue"/>
      </w:pPr>
      <w:r>
        <w:t xml:space="preserve">&gt; </w:t>
      </w:r>
      <w:proofErr w:type="spellStart"/>
      <w:proofErr w:type="gramStart"/>
      <w:r>
        <w:t>data.windturbine</w:t>
      </w:r>
      <w:proofErr w:type="spellEnd"/>
      <w:proofErr w:type="gramEnd"/>
      <w:r>
        <w:t>&lt;-</w:t>
      </w:r>
      <w:proofErr w:type="spellStart"/>
      <w:r>
        <w:t>data.frame</w:t>
      </w:r>
      <w:proofErr w:type="spellEnd"/>
      <w:r>
        <w:t>(trial=1:40</w:t>
      </w:r>
    </w:p>
    <w:p w14:paraId="5C584C52" w14:textId="77777777" w:rsidR="00B5258E" w:rsidRDefault="00B5258E" w:rsidP="00B5258E">
      <w:pPr>
        <w:pStyle w:val="Rconsoleblue"/>
      </w:pPr>
      <w:r>
        <w:t xml:space="preserve">+                            </w:t>
      </w:r>
      <w:proofErr w:type="gramStart"/>
      <w:r>
        <w:t xml:space="preserve">  ,</w:t>
      </w:r>
      <w:proofErr w:type="gramEnd"/>
      <w:r>
        <w:t xml:space="preserve"> substrate=c(rep("gravel",20),rep("billberry",20))</w:t>
      </w:r>
    </w:p>
    <w:p w14:paraId="4274C0D4" w14:textId="77777777" w:rsidR="00B5258E" w:rsidRDefault="00B5258E" w:rsidP="00B5258E">
      <w:pPr>
        <w:pStyle w:val="Rconsoleblue"/>
      </w:pPr>
      <w:r>
        <w:t xml:space="preserve">+                            </w:t>
      </w:r>
      <w:proofErr w:type="gramStart"/>
      <w:r>
        <w:t xml:space="preserve">  ,</w:t>
      </w:r>
      <w:proofErr w:type="gramEnd"/>
      <w:r>
        <w:t xml:space="preserve"> found=c("yes","yes","yes","yes","yes","yes","no","yes","yes","yes","yes","no","yes","yes","yes","yes","yes","no","yes","yes"</w:t>
      </w:r>
    </w:p>
    <w:p w14:paraId="14165318" w14:textId="77777777" w:rsidR="00B5258E" w:rsidRDefault="00B5258E" w:rsidP="00B5258E">
      <w:pPr>
        <w:pStyle w:val="Rconsoleblue"/>
      </w:pPr>
      <w:r>
        <w:t xml:space="preserve">+                                      </w:t>
      </w:r>
      <w:proofErr w:type="gramStart"/>
      <w:r>
        <w:t xml:space="preserve">  ,</w:t>
      </w:r>
      <w:proofErr w:type="gramEnd"/>
      <w:r>
        <w:t>"yes","no","no","yes","no","no","no","yes","yes","no","yes","no","no","yes","no","no","yes","no","yes","no"))</w:t>
      </w:r>
    </w:p>
    <w:p w14:paraId="377E7D89" w14:textId="77777777" w:rsidR="00B5258E" w:rsidRDefault="00B5258E" w:rsidP="00B5258E">
      <w:pPr>
        <w:pStyle w:val="Rconsoleblue"/>
      </w:pPr>
      <w:r>
        <w:t xml:space="preserve">&gt; </w:t>
      </w:r>
      <w:proofErr w:type="spellStart"/>
      <w:proofErr w:type="gramStart"/>
      <w:r>
        <w:t>data.windturbine</w:t>
      </w:r>
      <w:proofErr w:type="spellEnd"/>
      <w:proofErr w:type="gramEnd"/>
    </w:p>
    <w:p w14:paraId="0AA2C4FE" w14:textId="77777777" w:rsidR="00B5258E" w:rsidRPr="00C776C2" w:rsidRDefault="00B5258E" w:rsidP="00B5258E">
      <w:pPr>
        <w:pStyle w:val="Rconsoleblue"/>
        <w:rPr>
          <w:color w:val="000000" w:themeColor="text1"/>
        </w:rPr>
      </w:pPr>
      <w:r w:rsidRPr="00C776C2">
        <w:rPr>
          <w:color w:val="000000" w:themeColor="text1"/>
        </w:rPr>
        <w:t xml:space="preserve">   trial substrate found</w:t>
      </w:r>
    </w:p>
    <w:p w14:paraId="216BFE0C" w14:textId="77777777" w:rsidR="00B5258E" w:rsidRPr="00C776C2" w:rsidRDefault="00B5258E" w:rsidP="00B5258E">
      <w:pPr>
        <w:pStyle w:val="Rconsoleblue"/>
        <w:rPr>
          <w:color w:val="000000" w:themeColor="text1"/>
        </w:rPr>
      </w:pPr>
      <w:r w:rsidRPr="00C776C2">
        <w:rPr>
          <w:color w:val="000000" w:themeColor="text1"/>
        </w:rPr>
        <w:t>1      1    gravel   yes</w:t>
      </w:r>
    </w:p>
    <w:p w14:paraId="46FDC78F" w14:textId="77777777" w:rsidR="00B5258E" w:rsidRPr="00C776C2" w:rsidRDefault="00B5258E" w:rsidP="00B5258E">
      <w:pPr>
        <w:pStyle w:val="Rconsoleblue"/>
        <w:rPr>
          <w:color w:val="000000" w:themeColor="text1"/>
        </w:rPr>
      </w:pPr>
      <w:r w:rsidRPr="00C776C2">
        <w:rPr>
          <w:color w:val="000000" w:themeColor="text1"/>
        </w:rPr>
        <w:t xml:space="preserve">2      2    </w:t>
      </w:r>
      <w:proofErr w:type="gramStart"/>
      <w:r w:rsidRPr="00C776C2">
        <w:rPr>
          <w:color w:val="000000" w:themeColor="text1"/>
        </w:rPr>
        <w:t>gravel</w:t>
      </w:r>
      <w:proofErr w:type="gramEnd"/>
      <w:r w:rsidRPr="00C776C2">
        <w:rPr>
          <w:color w:val="000000" w:themeColor="text1"/>
        </w:rPr>
        <w:t xml:space="preserve">   yes</w:t>
      </w:r>
    </w:p>
    <w:p w14:paraId="10DD9171" w14:textId="77777777" w:rsidR="00B5258E" w:rsidRPr="00C776C2" w:rsidRDefault="00B5258E" w:rsidP="00B5258E">
      <w:pPr>
        <w:pStyle w:val="Rconsoleblue"/>
        <w:rPr>
          <w:color w:val="000000" w:themeColor="text1"/>
        </w:rPr>
      </w:pPr>
      <w:r w:rsidRPr="00C776C2">
        <w:rPr>
          <w:color w:val="000000" w:themeColor="text1"/>
        </w:rPr>
        <w:t xml:space="preserve">3      3    </w:t>
      </w:r>
      <w:proofErr w:type="gramStart"/>
      <w:r w:rsidRPr="00C776C2">
        <w:rPr>
          <w:color w:val="000000" w:themeColor="text1"/>
        </w:rPr>
        <w:t>gravel</w:t>
      </w:r>
      <w:proofErr w:type="gramEnd"/>
      <w:r w:rsidRPr="00C776C2">
        <w:rPr>
          <w:color w:val="000000" w:themeColor="text1"/>
        </w:rPr>
        <w:t xml:space="preserve">   yes</w:t>
      </w:r>
    </w:p>
    <w:p w14:paraId="1F216363" w14:textId="77777777" w:rsidR="00B5258E" w:rsidRPr="00C776C2" w:rsidRDefault="00B5258E" w:rsidP="00B5258E">
      <w:pPr>
        <w:pStyle w:val="Rconsoleblue"/>
        <w:rPr>
          <w:color w:val="000000" w:themeColor="text1"/>
        </w:rPr>
      </w:pPr>
      <w:r w:rsidRPr="00C776C2">
        <w:rPr>
          <w:color w:val="000000" w:themeColor="text1"/>
        </w:rPr>
        <w:t xml:space="preserve">4      4    </w:t>
      </w:r>
      <w:proofErr w:type="gramStart"/>
      <w:r w:rsidRPr="00C776C2">
        <w:rPr>
          <w:color w:val="000000" w:themeColor="text1"/>
        </w:rPr>
        <w:t>gravel</w:t>
      </w:r>
      <w:proofErr w:type="gramEnd"/>
      <w:r w:rsidRPr="00C776C2">
        <w:rPr>
          <w:color w:val="000000" w:themeColor="text1"/>
        </w:rPr>
        <w:t xml:space="preserve">   yes</w:t>
      </w:r>
    </w:p>
    <w:p w14:paraId="5EEE7D71" w14:textId="77777777" w:rsidR="00B5258E" w:rsidRPr="00C776C2" w:rsidRDefault="00B5258E" w:rsidP="00B5258E">
      <w:pPr>
        <w:pStyle w:val="Rconsoleblue"/>
        <w:rPr>
          <w:color w:val="000000" w:themeColor="text1"/>
        </w:rPr>
      </w:pPr>
      <w:r w:rsidRPr="00C776C2">
        <w:rPr>
          <w:color w:val="000000" w:themeColor="text1"/>
        </w:rPr>
        <w:lastRenderedPageBreak/>
        <w:t xml:space="preserve">5      5    </w:t>
      </w:r>
      <w:proofErr w:type="gramStart"/>
      <w:r w:rsidRPr="00C776C2">
        <w:rPr>
          <w:color w:val="000000" w:themeColor="text1"/>
        </w:rPr>
        <w:t>gravel</w:t>
      </w:r>
      <w:proofErr w:type="gramEnd"/>
      <w:r w:rsidRPr="00C776C2">
        <w:rPr>
          <w:color w:val="000000" w:themeColor="text1"/>
        </w:rPr>
        <w:t xml:space="preserve">   yes</w:t>
      </w:r>
    </w:p>
    <w:p w14:paraId="7E4F45E4" w14:textId="77777777" w:rsidR="00B5258E" w:rsidRPr="00C776C2" w:rsidRDefault="00B5258E" w:rsidP="00B5258E">
      <w:pPr>
        <w:pStyle w:val="Rconsoleblue"/>
        <w:rPr>
          <w:color w:val="000000" w:themeColor="text1"/>
        </w:rPr>
      </w:pPr>
      <w:r w:rsidRPr="00C776C2">
        <w:rPr>
          <w:color w:val="000000" w:themeColor="text1"/>
        </w:rPr>
        <w:t xml:space="preserve">6      6    </w:t>
      </w:r>
      <w:proofErr w:type="gramStart"/>
      <w:r w:rsidRPr="00C776C2">
        <w:rPr>
          <w:color w:val="000000" w:themeColor="text1"/>
        </w:rPr>
        <w:t>gravel</w:t>
      </w:r>
      <w:proofErr w:type="gramEnd"/>
      <w:r w:rsidRPr="00C776C2">
        <w:rPr>
          <w:color w:val="000000" w:themeColor="text1"/>
        </w:rPr>
        <w:t xml:space="preserve">   yes</w:t>
      </w:r>
    </w:p>
    <w:p w14:paraId="423946F8" w14:textId="77777777" w:rsidR="00B5258E" w:rsidRPr="00C776C2" w:rsidRDefault="00B5258E" w:rsidP="00B5258E">
      <w:pPr>
        <w:pStyle w:val="Rconsoleblue"/>
        <w:rPr>
          <w:color w:val="000000" w:themeColor="text1"/>
        </w:rPr>
      </w:pPr>
      <w:r w:rsidRPr="00C776C2">
        <w:rPr>
          <w:color w:val="000000" w:themeColor="text1"/>
        </w:rPr>
        <w:t xml:space="preserve">7      7    </w:t>
      </w:r>
      <w:proofErr w:type="gramStart"/>
      <w:r w:rsidRPr="00C776C2">
        <w:rPr>
          <w:color w:val="000000" w:themeColor="text1"/>
        </w:rPr>
        <w:t>gravel</w:t>
      </w:r>
      <w:proofErr w:type="gramEnd"/>
      <w:r w:rsidRPr="00C776C2">
        <w:rPr>
          <w:color w:val="000000" w:themeColor="text1"/>
        </w:rPr>
        <w:t xml:space="preserve">    no</w:t>
      </w:r>
    </w:p>
    <w:p w14:paraId="2A647DC6" w14:textId="77777777" w:rsidR="00B5258E" w:rsidRPr="00C776C2" w:rsidRDefault="00B5258E" w:rsidP="00B5258E">
      <w:pPr>
        <w:pStyle w:val="Rconsoleblue"/>
        <w:rPr>
          <w:color w:val="000000" w:themeColor="text1"/>
        </w:rPr>
      </w:pPr>
      <w:r w:rsidRPr="00C776C2">
        <w:rPr>
          <w:color w:val="000000" w:themeColor="text1"/>
        </w:rPr>
        <w:t xml:space="preserve">8      8    </w:t>
      </w:r>
      <w:proofErr w:type="gramStart"/>
      <w:r w:rsidRPr="00C776C2">
        <w:rPr>
          <w:color w:val="000000" w:themeColor="text1"/>
        </w:rPr>
        <w:t>gravel</w:t>
      </w:r>
      <w:proofErr w:type="gramEnd"/>
      <w:r w:rsidRPr="00C776C2">
        <w:rPr>
          <w:color w:val="000000" w:themeColor="text1"/>
        </w:rPr>
        <w:t xml:space="preserve">   yes</w:t>
      </w:r>
    </w:p>
    <w:p w14:paraId="6C39DB0F" w14:textId="77777777" w:rsidR="00B5258E" w:rsidRPr="00C776C2" w:rsidRDefault="00B5258E" w:rsidP="00B5258E">
      <w:pPr>
        <w:pStyle w:val="Rconsoleblue"/>
        <w:rPr>
          <w:color w:val="000000" w:themeColor="text1"/>
        </w:rPr>
      </w:pPr>
      <w:r w:rsidRPr="00C776C2">
        <w:rPr>
          <w:color w:val="000000" w:themeColor="text1"/>
        </w:rPr>
        <w:t xml:space="preserve">9      9    </w:t>
      </w:r>
      <w:proofErr w:type="gramStart"/>
      <w:r w:rsidRPr="00C776C2">
        <w:rPr>
          <w:color w:val="000000" w:themeColor="text1"/>
        </w:rPr>
        <w:t>gravel</w:t>
      </w:r>
      <w:proofErr w:type="gramEnd"/>
      <w:r w:rsidRPr="00C776C2">
        <w:rPr>
          <w:color w:val="000000" w:themeColor="text1"/>
        </w:rPr>
        <w:t xml:space="preserve">   yes</w:t>
      </w:r>
    </w:p>
    <w:p w14:paraId="0295CF41" w14:textId="77777777" w:rsidR="00B5258E" w:rsidRPr="00C776C2" w:rsidRDefault="00B5258E" w:rsidP="00B5258E">
      <w:pPr>
        <w:pStyle w:val="Rconsoleblue"/>
        <w:rPr>
          <w:color w:val="000000" w:themeColor="text1"/>
        </w:rPr>
      </w:pPr>
      <w:r w:rsidRPr="00C776C2">
        <w:rPr>
          <w:color w:val="000000" w:themeColor="text1"/>
        </w:rPr>
        <w:t xml:space="preserve">10    10    </w:t>
      </w:r>
      <w:proofErr w:type="gramStart"/>
      <w:r w:rsidRPr="00C776C2">
        <w:rPr>
          <w:color w:val="000000" w:themeColor="text1"/>
        </w:rPr>
        <w:t>gravel</w:t>
      </w:r>
      <w:proofErr w:type="gramEnd"/>
      <w:r w:rsidRPr="00C776C2">
        <w:rPr>
          <w:color w:val="000000" w:themeColor="text1"/>
        </w:rPr>
        <w:t xml:space="preserve">   yes</w:t>
      </w:r>
    </w:p>
    <w:p w14:paraId="483CAD61" w14:textId="77777777" w:rsidR="00B5258E" w:rsidRPr="00C776C2" w:rsidRDefault="00B5258E" w:rsidP="00B5258E">
      <w:pPr>
        <w:pStyle w:val="Rconsoleblue"/>
        <w:rPr>
          <w:color w:val="000000" w:themeColor="text1"/>
        </w:rPr>
      </w:pPr>
      <w:r w:rsidRPr="00C776C2">
        <w:rPr>
          <w:color w:val="000000" w:themeColor="text1"/>
        </w:rPr>
        <w:t xml:space="preserve">11    11    </w:t>
      </w:r>
      <w:proofErr w:type="gramStart"/>
      <w:r w:rsidRPr="00C776C2">
        <w:rPr>
          <w:color w:val="000000" w:themeColor="text1"/>
        </w:rPr>
        <w:t>gravel</w:t>
      </w:r>
      <w:proofErr w:type="gramEnd"/>
      <w:r w:rsidRPr="00C776C2">
        <w:rPr>
          <w:color w:val="000000" w:themeColor="text1"/>
        </w:rPr>
        <w:t xml:space="preserve">   yes</w:t>
      </w:r>
    </w:p>
    <w:p w14:paraId="5AD447FE" w14:textId="77777777" w:rsidR="00B5258E" w:rsidRPr="00C776C2" w:rsidRDefault="00B5258E" w:rsidP="00B5258E">
      <w:pPr>
        <w:pStyle w:val="Rconsoleblue"/>
        <w:rPr>
          <w:color w:val="000000" w:themeColor="text1"/>
        </w:rPr>
      </w:pPr>
      <w:r w:rsidRPr="00C776C2">
        <w:rPr>
          <w:color w:val="000000" w:themeColor="text1"/>
        </w:rPr>
        <w:t xml:space="preserve">12    12    </w:t>
      </w:r>
      <w:proofErr w:type="gramStart"/>
      <w:r w:rsidRPr="00C776C2">
        <w:rPr>
          <w:color w:val="000000" w:themeColor="text1"/>
        </w:rPr>
        <w:t>gravel</w:t>
      </w:r>
      <w:proofErr w:type="gramEnd"/>
      <w:r w:rsidRPr="00C776C2">
        <w:rPr>
          <w:color w:val="000000" w:themeColor="text1"/>
        </w:rPr>
        <w:t xml:space="preserve">    no</w:t>
      </w:r>
    </w:p>
    <w:p w14:paraId="1CDABF61" w14:textId="77777777" w:rsidR="00B5258E" w:rsidRPr="00C776C2" w:rsidRDefault="00B5258E" w:rsidP="00B5258E">
      <w:pPr>
        <w:pStyle w:val="Rconsoleblue"/>
        <w:rPr>
          <w:color w:val="000000" w:themeColor="text1"/>
        </w:rPr>
      </w:pPr>
      <w:r w:rsidRPr="00C776C2">
        <w:rPr>
          <w:color w:val="000000" w:themeColor="text1"/>
        </w:rPr>
        <w:t xml:space="preserve">13    13    </w:t>
      </w:r>
      <w:proofErr w:type="gramStart"/>
      <w:r w:rsidRPr="00C776C2">
        <w:rPr>
          <w:color w:val="000000" w:themeColor="text1"/>
        </w:rPr>
        <w:t>gravel</w:t>
      </w:r>
      <w:proofErr w:type="gramEnd"/>
      <w:r w:rsidRPr="00C776C2">
        <w:rPr>
          <w:color w:val="000000" w:themeColor="text1"/>
        </w:rPr>
        <w:t xml:space="preserve">   yes</w:t>
      </w:r>
    </w:p>
    <w:p w14:paraId="0EECB97E" w14:textId="77777777" w:rsidR="00B5258E" w:rsidRPr="00C776C2" w:rsidRDefault="00B5258E" w:rsidP="00B5258E">
      <w:pPr>
        <w:pStyle w:val="Rconsoleblue"/>
        <w:rPr>
          <w:color w:val="000000" w:themeColor="text1"/>
        </w:rPr>
      </w:pPr>
      <w:r w:rsidRPr="00C776C2">
        <w:rPr>
          <w:color w:val="000000" w:themeColor="text1"/>
        </w:rPr>
        <w:t xml:space="preserve">14    14    </w:t>
      </w:r>
      <w:proofErr w:type="gramStart"/>
      <w:r w:rsidRPr="00C776C2">
        <w:rPr>
          <w:color w:val="000000" w:themeColor="text1"/>
        </w:rPr>
        <w:t>gravel</w:t>
      </w:r>
      <w:proofErr w:type="gramEnd"/>
      <w:r w:rsidRPr="00C776C2">
        <w:rPr>
          <w:color w:val="000000" w:themeColor="text1"/>
        </w:rPr>
        <w:t xml:space="preserve">   yes</w:t>
      </w:r>
    </w:p>
    <w:p w14:paraId="2A94D4AA" w14:textId="77777777" w:rsidR="00B5258E" w:rsidRPr="00C776C2" w:rsidRDefault="00B5258E" w:rsidP="00B5258E">
      <w:pPr>
        <w:pStyle w:val="Rconsoleblue"/>
        <w:rPr>
          <w:color w:val="000000" w:themeColor="text1"/>
        </w:rPr>
      </w:pPr>
      <w:r w:rsidRPr="00C776C2">
        <w:rPr>
          <w:color w:val="000000" w:themeColor="text1"/>
        </w:rPr>
        <w:t xml:space="preserve">15    15    </w:t>
      </w:r>
      <w:proofErr w:type="gramStart"/>
      <w:r w:rsidRPr="00C776C2">
        <w:rPr>
          <w:color w:val="000000" w:themeColor="text1"/>
        </w:rPr>
        <w:t>gravel</w:t>
      </w:r>
      <w:proofErr w:type="gramEnd"/>
      <w:r w:rsidRPr="00C776C2">
        <w:rPr>
          <w:color w:val="000000" w:themeColor="text1"/>
        </w:rPr>
        <w:t xml:space="preserve">   yes</w:t>
      </w:r>
    </w:p>
    <w:p w14:paraId="2AAF58F2" w14:textId="77777777" w:rsidR="00B5258E" w:rsidRPr="00C776C2" w:rsidRDefault="00B5258E" w:rsidP="00B5258E">
      <w:pPr>
        <w:pStyle w:val="Rconsoleblue"/>
        <w:rPr>
          <w:color w:val="000000" w:themeColor="text1"/>
        </w:rPr>
      </w:pPr>
      <w:r w:rsidRPr="00C776C2">
        <w:rPr>
          <w:color w:val="000000" w:themeColor="text1"/>
        </w:rPr>
        <w:t xml:space="preserve">16    16    </w:t>
      </w:r>
      <w:proofErr w:type="gramStart"/>
      <w:r w:rsidRPr="00C776C2">
        <w:rPr>
          <w:color w:val="000000" w:themeColor="text1"/>
        </w:rPr>
        <w:t>gravel</w:t>
      </w:r>
      <w:proofErr w:type="gramEnd"/>
      <w:r w:rsidRPr="00C776C2">
        <w:rPr>
          <w:color w:val="000000" w:themeColor="text1"/>
        </w:rPr>
        <w:t xml:space="preserve">   yes</w:t>
      </w:r>
    </w:p>
    <w:p w14:paraId="23F417EE" w14:textId="77777777" w:rsidR="00B5258E" w:rsidRPr="00C776C2" w:rsidRDefault="00B5258E" w:rsidP="00B5258E">
      <w:pPr>
        <w:pStyle w:val="Rconsoleblue"/>
        <w:rPr>
          <w:color w:val="000000" w:themeColor="text1"/>
        </w:rPr>
      </w:pPr>
      <w:r w:rsidRPr="00C776C2">
        <w:rPr>
          <w:color w:val="000000" w:themeColor="text1"/>
        </w:rPr>
        <w:t xml:space="preserve">17    17    </w:t>
      </w:r>
      <w:proofErr w:type="gramStart"/>
      <w:r w:rsidRPr="00C776C2">
        <w:rPr>
          <w:color w:val="000000" w:themeColor="text1"/>
        </w:rPr>
        <w:t>gravel</w:t>
      </w:r>
      <w:proofErr w:type="gramEnd"/>
      <w:r w:rsidRPr="00C776C2">
        <w:rPr>
          <w:color w:val="000000" w:themeColor="text1"/>
        </w:rPr>
        <w:t xml:space="preserve">   yes</w:t>
      </w:r>
    </w:p>
    <w:p w14:paraId="6646BB08" w14:textId="77777777" w:rsidR="00B5258E" w:rsidRPr="00C776C2" w:rsidRDefault="00B5258E" w:rsidP="00B5258E">
      <w:pPr>
        <w:pStyle w:val="Rconsoleblue"/>
        <w:rPr>
          <w:color w:val="000000" w:themeColor="text1"/>
        </w:rPr>
      </w:pPr>
      <w:r w:rsidRPr="00C776C2">
        <w:rPr>
          <w:color w:val="000000" w:themeColor="text1"/>
        </w:rPr>
        <w:t xml:space="preserve">18    18    </w:t>
      </w:r>
      <w:proofErr w:type="gramStart"/>
      <w:r w:rsidRPr="00C776C2">
        <w:rPr>
          <w:color w:val="000000" w:themeColor="text1"/>
        </w:rPr>
        <w:t>gravel</w:t>
      </w:r>
      <w:proofErr w:type="gramEnd"/>
      <w:r w:rsidRPr="00C776C2">
        <w:rPr>
          <w:color w:val="000000" w:themeColor="text1"/>
        </w:rPr>
        <w:t xml:space="preserve">    no</w:t>
      </w:r>
    </w:p>
    <w:p w14:paraId="42821D3D" w14:textId="77777777" w:rsidR="00B5258E" w:rsidRPr="00C776C2" w:rsidRDefault="00B5258E" w:rsidP="00B5258E">
      <w:pPr>
        <w:pStyle w:val="Rconsoleblue"/>
        <w:rPr>
          <w:color w:val="000000" w:themeColor="text1"/>
        </w:rPr>
      </w:pPr>
      <w:r w:rsidRPr="00C776C2">
        <w:rPr>
          <w:color w:val="000000" w:themeColor="text1"/>
        </w:rPr>
        <w:t xml:space="preserve">19    19    </w:t>
      </w:r>
      <w:proofErr w:type="gramStart"/>
      <w:r w:rsidRPr="00C776C2">
        <w:rPr>
          <w:color w:val="000000" w:themeColor="text1"/>
        </w:rPr>
        <w:t>gravel</w:t>
      </w:r>
      <w:proofErr w:type="gramEnd"/>
      <w:r w:rsidRPr="00C776C2">
        <w:rPr>
          <w:color w:val="000000" w:themeColor="text1"/>
        </w:rPr>
        <w:t xml:space="preserve">   yes</w:t>
      </w:r>
    </w:p>
    <w:p w14:paraId="14A88641" w14:textId="77777777" w:rsidR="00B5258E" w:rsidRPr="00C776C2" w:rsidRDefault="00B5258E" w:rsidP="00B5258E">
      <w:pPr>
        <w:pStyle w:val="Rconsoleblue"/>
        <w:rPr>
          <w:color w:val="000000" w:themeColor="text1"/>
        </w:rPr>
      </w:pPr>
      <w:r w:rsidRPr="00C776C2">
        <w:rPr>
          <w:color w:val="000000" w:themeColor="text1"/>
        </w:rPr>
        <w:t xml:space="preserve">20    20    </w:t>
      </w:r>
      <w:proofErr w:type="gramStart"/>
      <w:r w:rsidRPr="00C776C2">
        <w:rPr>
          <w:color w:val="000000" w:themeColor="text1"/>
        </w:rPr>
        <w:t>gravel</w:t>
      </w:r>
      <w:proofErr w:type="gramEnd"/>
      <w:r w:rsidRPr="00C776C2">
        <w:rPr>
          <w:color w:val="000000" w:themeColor="text1"/>
        </w:rPr>
        <w:t xml:space="preserve">   yes</w:t>
      </w:r>
    </w:p>
    <w:p w14:paraId="20331DF8" w14:textId="77777777" w:rsidR="00B5258E" w:rsidRPr="00C776C2" w:rsidRDefault="00B5258E" w:rsidP="00B5258E">
      <w:pPr>
        <w:pStyle w:val="Rconsoleblue"/>
        <w:rPr>
          <w:color w:val="000000" w:themeColor="text1"/>
        </w:rPr>
      </w:pPr>
      <w:r w:rsidRPr="00C776C2">
        <w:rPr>
          <w:color w:val="000000" w:themeColor="text1"/>
        </w:rPr>
        <w:t xml:space="preserve">21    21 </w:t>
      </w:r>
      <w:proofErr w:type="spellStart"/>
      <w:r w:rsidRPr="00C776C2">
        <w:rPr>
          <w:color w:val="000000" w:themeColor="text1"/>
        </w:rPr>
        <w:t>billberry</w:t>
      </w:r>
      <w:proofErr w:type="spellEnd"/>
      <w:r w:rsidRPr="00C776C2">
        <w:rPr>
          <w:color w:val="000000" w:themeColor="text1"/>
        </w:rPr>
        <w:t xml:space="preserve">   yes</w:t>
      </w:r>
    </w:p>
    <w:p w14:paraId="641168F7" w14:textId="77777777" w:rsidR="00B5258E" w:rsidRPr="00C776C2" w:rsidRDefault="00B5258E" w:rsidP="00B5258E">
      <w:pPr>
        <w:pStyle w:val="Rconsoleblue"/>
        <w:rPr>
          <w:color w:val="000000" w:themeColor="text1"/>
        </w:rPr>
      </w:pPr>
      <w:r w:rsidRPr="00C776C2">
        <w:rPr>
          <w:color w:val="000000" w:themeColor="text1"/>
        </w:rPr>
        <w:t xml:space="preserve">22    22 </w:t>
      </w:r>
      <w:proofErr w:type="spellStart"/>
      <w:r w:rsidRPr="00C776C2">
        <w:rPr>
          <w:color w:val="000000" w:themeColor="text1"/>
        </w:rPr>
        <w:t>billberry</w:t>
      </w:r>
      <w:proofErr w:type="spellEnd"/>
      <w:r w:rsidRPr="00C776C2">
        <w:rPr>
          <w:color w:val="000000" w:themeColor="text1"/>
        </w:rPr>
        <w:t xml:space="preserve">    no</w:t>
      </w:r>
    </w:p>
    <w:p w14:paraId="0AF4BC93" w14:textId="77777777" w:rsidR="00B5258E" w:rsidRPr="00C776C2" w:rsidRDefault="00B5258E" w:rsidP="00B5258E">
      <w:pPr>
        <w:pStyle w:val="Rconsoleblue"/>
        <w:rPr>
          <w:color w:val="000000" w:themeColor="text1"/>
        </w:rPr>
      </w:pPr>
      <w:r w:rsidRPr="00C776C2">
        <w:rPr>
          <w:color w:val="000000" w:themeColor="text1"/>
        </w:rPr>
        <w:t xml:space="preserve">23    23 </w:t>
      </w:r>
      <w:proofErr w:type="spellStart"/>
      <w:r w:rsidRPr="00C776C2">
        <w:rPr>
          <w:color w:val="000000" w:themeColor="text1"/>
        </w:rPr>
        <w:t>billberry</w:t>
      </w:r>
      <w:proofErr w:type="spellEnd"/>
      <w:r w:rsidRPr="00C776C2">
        <w:rPr>
          <w:color w:val="000000" w:themeColor="text1"/>
        </w:rPr>
        <w:t xml:space="preserve">    no</w:t>
      </w:r>
    </w:p>
    <w:p w14:paraId="69F31C01" w14:textId="77777777" w:rsidR="00B5258E" w:rsidRPr="00C776C2" w:rsidRDefault="00B5258E" w:rsidP="00B5258E">
      <w:pPr>
        <w:pStyle w:val="Rconsoleblue"/>
        <w:rPr>
          <w:color w:val="000000" w:themeColor="text1"/>
        </w:rPr>
      </w:pPr>
      <w:r w:rsidRPr="00C776C2">
        <w:rPr>
          <w:color w:val="000000" w:themeColor="text1"/>
        </w:rPr>
        <w:t xml:space="preserve">24    24 </w:t>
      </w:r>
      <w:proofErr w:type="spellStart"/>
      <w:r w:rsidRPr="00C776C2">
        <w:rPr>
          <w:color w:val="000000" w:themeColor="text1"/>
        </w:rPr>
        <w:t>billberry</w:t>
      </w:r>
      <w:proofErr w:type="spellEnd"/>
      <w:r w:rsidRPr="00C776C2">
        <w:rPr>
          <w:color w:val="000000" w:themeColor="text1"/>
        </w:rPr>
        <w:t xml:space="preserve">   yes</w:t>
      </w:r>
    </w:p>
    <w:p w14:paraId="2E8652F1" w14:textId="77777777" w:rsidR="00B5258E" w:rsidRPr="00C776C2" w:rsidRDefault="00B5258E" w:rsidP="00B5258E">
      <w:pPr>
        <w:pStyle w:val="Rconsoleblue"/>
        <w:rPr>
          <w:color w:val="000000" w:themeColor="text1"/>
        </w:rPr>
      </w:pPr>
      <w:r w:rsidRPr="00C776C2">
        <w:rPr>
          <w:color w:val="000000" w:themeColor="text1"/>
        </w:rPr>
        <w:t xml:space="preserve">25    25 </w:t>
      </w:r>
      <w:proofErr w:type="spellStart"/>
      <w:r w:rsidRPr="00C776C2">
        <w:rPr>
          <w:color w:val="000000" w:themeColor="text1"/>
        </w:rPr>
        <w:t>billberry</w:t>
      </w:r>
      <w:proofErr w:type="spellEnd"/>
      <w:r w:rsidRPr="00C776C2">
        <w:rPr>
          <w:color w:val="000000" w:themeColor="text1"/>
        </w:rPr>
        <w:t xml:space="preserve">    no</w:t>
      </w:r>
    </w:p>
    <w:p w14:paraId="7228B5B3" w14:textId="77777777" w:rsidR="00B5258E" w:rsidRPr="00C776C2" w:rsidRDefault="00B5258E" w:rsidP="00B5258E">
      <w:pPr>
        <w:pStyle w:val="Rconsoleblue"/>
        <w:rPr>
          <w:color w:val="000000" w:themeColor="text1"/>
        </w:rPr>
      </w:pPr>
      <w:r w:rsidRPr="00C776C2">
        <w:rPr>
          <w:color w:val="000000" w:themeColor="text1"/>
        </w:rPr>
        <w:t xml:space="preserve">26    26 </w:t>
      </w:r>
      <w:proofErr w:type="spellStart"/>
      <w:r w:rsidRPr="00C776C2">
        <w:rPr>
          <w:color w:val="000000" w:themeColor="text1"/>
        </w:rPr>
        <w:t>billberry</w:t>
      </w:r>
      <w:proofErr w:type="spellEnd"/>
      <w:r w:rsidRPr="00C776C2">
        <w:rPr>
          <w:color w:val="000000" w:themeColor="text1"/>
        </w:rPr>
        <w:t xml:space="preserve">    no</w:t>
      </w:r>
    </w:p>
    <w:p w14:paraId="1ECF7F2D" w14:textId="77777777" w:rsidR="00B5258E" w:rsidRPr="00C776C2" w:rsidRDefault="00B5258E" w:rsidP="00B5258E">
      <w:pPr>
        <w:pStyle w:val="Rconsoleblue"/>
        <w:rPr>
          <w:color w:val="000000" w:themeColor="text1"/>
        </w:rPr>
      </w:pPr>
      <w:r w:rsidRPr="00C776C2">
        <w:rPr>
          <w:color w:val="000000" w:themeColor="text1"/>
        </w:rPr>
        <w:t xml:space="preserve">27    27 </w:t>
      </w:r>
      <w:proofErr w:type="spellStart"/>
      <w:r w:rsidRPr="00C776C2">
        <w:rPr>
          <w:color w:val="000000" w:themeColor="text1"/>
        </w:rPr>
        <w:t>billberry</w:t>
      </w:r>
      <w:proofErr w:type="spellEnd"/>
      <w:r w:rsidRPr="00C776C2">
        <w:rPr>
          <w:color w:val="000000" w:themeColor="text1"/>
        </w:rPr>
        <w:t xml:space="preserve">    no</w:t>
      </w:r>
    </w:p>
    <w:p w14:paraId="194EB199" w14:textId="77777777" w:rsidR="00B5258E" w:rsidRPr="00C776C2" w:rsidRDefault="00B5258E" w:rsidP="00B5258E">
      <w:pPr>
        <w:pStyle w:val="Rconsoleblue"/>
        <w:rPr>
          <w:color w:val="000000" w:themeColor="text1"/>
        </w:rPr>
      </w:pPr>
      <w:r w:rsidRPr="00C776C2">
        <w:rPr>
          <w:color w:val="000000" w:themeColor="text1"/>
        </w:rPr>
        <w:t xml:space="preserve">28    28 </w:t>
      </w:r>
      <w:proofErr w:type="spellStart"/>
      <w:r w:rsidRPr="00C776C2">
        <w:rPr>
          <w:color w:val="000000" w:themeColor="text1"/>
        </w:rPr>
        <w:t>billberry</w:t>
      </w:r>
      <w:proofErr w:type="spellEnd"/>
      <w:r w:rsidRPr="00C776C2">
        <w:rPr>
          <w:color w:val="000000" w:themeColor="text1"/>
        </w:rPr>
        <w:t xml:space="preserve">   yes</w:t>
      </w:r>
    </w:p>
    <w:p w14:paraId="7B0002A9" w14:textId="77777777" w:rsidR="00B5258E" w:rsidRPr="00C776C2" w:rsidRDefault="00B5258E" w:rsidP="00B5258E">
      <w:pPr>
        <w:pStyle w:val="Rconsoleblue"/>
        <w:rPr>
          <w:color w:val="000000" w:themeColor="text1"/>
        </w:rPr>
      </w:pPr>
      <w:r w:rsidRPr="00C776C2">
        <w:rPr>
          <w:color w:val="000000" w:themeColor="text1"/>
        </w:rPr>
        <w:t xml:space="preserve">29    29 </w:t>
      </w:r>
      <w:proofErr w:type="spellStart"/>
      <w:r w:rsidRPr="00C776C2">
        <w:rPr>
          <w:color w:val="000000" w:themeColor="text1"/>
        </w:rPr>
        <w:t>billberry</w:t>
      </w:r>
      <w:proofErr w:type="spellEnd"/>
      <w:r w:rsidRPr="00C776C2">
        <w:rPr>
          <w:color w:val="000000" w:themeColor="text1"/>
        </w:rPr>
        <w:t xml:space="preserve">   yes</w:t>
      </w:r>
    </w:p>
    <w:p w14:paraId="4A73038E" w14:textId="77777777" w:rsidR="00B5258E" w:rsidRPr="00C776C2" w:rsidRDefault="00B5258E" w:rsidP="00B5258E">
      <w:pPr>
        <w:pStyle w:val="Rconsoleblue"/>
        <w:rPr>
          <w:color w:val="000000" w:themeColor="text1"/>
        </w:rPr>
      </w:pPr>
      <w:r w:rsidRPr="00C776C2">
        <w:rPr>
          <w:color w:val="000000" w:themeColor="text1"/>
        </w:rPr>
        <w:t xml:space="preserve">30    30 </w:t>
      </w:r>
      <w:proofErr w:type="spellStart"/>
      <w:r w:rsidRPr="00C776C2">
        <w:rPr>
          <w:color w:val="000000" w:themeColor="text1"/>
        </w:rPr>
        <w:t>billberry</w:t>
      </w:r>
      <w:proofErr w:type="spellEnd"/>
      <w:r w:rsidRPr="00C776C2">
        <w:rPr>
          <w:color w:val="000000" w:themeColor="text1"/>
        </w:rPr>
        <w:t xml:space="preserve">    no</w:t>
      </w:r>
    </w:p>
    <w:p w14:paraId="395C49A9" w14:textId="77777777" w:rsidR="00B5258E" w:rsidRPr="00C776C2" w:rsidRDefault="00B5258E" w:rsidP="00B5258E">
      <w:pPr>
        <w:pStyle w:val="Rconsoleblue"/>
        <w:rPr>
          <w:color w:val="000000" w:themeColor="text1"/>
        </w:rPr>
      </w:pPr>
      <w:r w:rsidRPr="00C776C2">
        <w:rPr>
          <w:color w:val="000000" w:themeColor="text1"/>
        </w:rPr>
        <w:t xml:space="preserve">31    31 </w:t>
      </w:r>
      <w:proofErr w:type="spellStart"/>
      <w:r w:rsidRPr="00C776C2">
        <w:rPr>
          <w:color w:val="000000" w:themeColor="text1"/>
        </w:rPr>
        <w:t>billberry</w:t>
      </w:r>
      <w:proofErr w:type="spellEnd"/>
      <w:r w:rsidRPr="00C776C2">
        <w:rPr>
          <w:color w:val="000000" w:themeColor="text1"/>
        </w:rPr>
        <w:t xml:space="preserve">   yes</w:t>
      </w:r>
    </w:p>
    <w:p w14:paraId="2482A187" w14:textId="77777777" w:rsidR="00B5258E" w:rsidRPr="00C776C2" w:rsidRDefault="00B5258E" w:rsidP="00B5258E">
      <w:pPr>
        <w:pStyle w:val="Rconsoleblue"/>
        <w:rPr>
          <w:color w:val="000000" w:themeColor="text1"/>
        </w:rPr>
      </w:pPr>
      <w:r w:rsidRPr="00C776C2">
        <w:rPr>
          <w:color w:val="000000" w:themeColor="text1"/>
        </w:rPr>
        <w:t xml:space="preserve">32    32 </w:t>
      </w:r>
      <w:proofErr w:type="spellStart"/>
      <w:r w:rsidRPr="00C776C2">
        <w:rPr>
          <w:color w:val="000000" w:themeColor="text1"/>
        </w:rPr>
        <w:t>billberry</w:t>
      </w:r>
      <w:proofErr w:type="spellEnd"/>
      <w:r w:rsidRPr="00C776C2">
        <w:rPr>
          <w:color w:val="000000" w:themeColor="text1"/>
        </w:rPr>
        <w:t xml:space="preserve">    no</w:t>
      </w:r>
    </w:p>
    <w:p w14:paraId="427B764F" w14:textId="77777777" w:rsidR="00B5258E" w:rsidRPr="00C776C2" w:rsidRDefault="00B5258E" w:rsidP="00B5258E">
      <w:pPr>
        <w:pStyle w:val="Rconsoleblue"/>
        <w:rPr>
          <w:color w:val="000000" w:themeColor="text1"/>
        </w:rPr>
      </w:pPr>
      <w:r w:rsidRPr="00C776C2">
        <w:rPr>
          <w:color w:val="000000" w:themeColor="text1"/>
        </w:rPr>
        <w:t xml:space="preserve">33    33 </w:t>
      </w:r>
      <w:proofErr w:type="spellStart"/>
      <w:r w:rsidRPr="00C776C2">
        <w:rPr>
          <w:color w:val="000000" w:themeColor="text1"/>
        </w:rPr>
        <w:t>billberry</w:t>
      </w:r>
      <w:proofErr w:type="spellEnd"/>
      <w:r w:rsidRPr="00C776C2">
        <w:rPr>
          <w:color w:val="000000" w:themeColor="text1"/>
        </w:rPr>
        <w:t xml:space="preserve">    no</w:t>
      </w:r>
    </w:p>
    <w:p w14:paraId="15768C5E" w14:textId="77777777" w:rsidR="00B5258E" w:rsidRPr="00C776C2" w:rsidRDefault="00B5258E" w:rsidP="00B5258E">
      <w:pPr>
        <w:pStyle w:val="Rconsoleblue"/>
        <w:rPr>
          <w:color w:val="000000" w:themeColor="text1"/>
        </w:rPr>
      </w:pPr>
      <w:r w:rsidRPr="00C776C2">
        <w:rPr>
          <w:color w:val="000000" w:themeColor="text1"/>
        </w:rPr>
        <w:t xml:space="preserve">34    34 </w:t>
      </w:r>
      <w:proofErr w:type="spellStart"/>
      <w:r w:rsidRPr="00C776C2">
        <w:rPr>
          <w:color w:val="000000" w:themeColor="text1"/>
        </w:rPr>
        <w:t>billberry</w:t>
      </w:r>
      <w:proofErr w:type="spellEnd"/>
      <w:r w:rsidRPr="00C776C2">
        <w:rPr>
          <w:color w:val="000000" w:themeColor="text1"/>
        </w:rPr>
        <w:t xml:space="preserve">   yes</w:t>
      </w:r>
    </w:p>
    <w:p w14:paraId="7FF3B98D" w14:textId="77777777" w:rsidR="00B5258E" w:rsidRPr="00C776C2" w:rsidRDefault="00B5258E" w:rsidP="00B5258E">
      <w:pPr>
        <w:pStyle w:val="Rconsoleblue"/>
        <w:rPr>
          <w:color w:val="000000" w:themeColor="text1"/>
        </w:rPr>
      </w:pPr>
      <w:r w:rsidRPr="00C776C2">
        <w:rPr>
          <w:color w:val="000000" w:themeColor="text1"/>
        </w:rPr>
        <w:t xml:space="preserve">35    35 </w:t>
      </w:r>
      <w:proofErr w:type="spellStart"/>
      <w:r w:rsidRPr="00C776C2">
        <w:rPr>
          <w:color w:val="000000" w:themeColor="text1"/>
        </w:rPr>
        <w:t>billberry</w:t>
      </w:r>
      <w:proofErr w:type="spellEnd"/>
      <w:r w:rsidRPr="00C776C2">
        <w:rPr>
          <w:color w:val="000000" w:themeColor="text1"/>
        </w:rPr>
        <w:t xml:space="preserve">    no</w:t>
      </w:r>
    </w:p>
    <w:p w14:paraId="44225A65" w14:textId="77777777" w:rsidR="00B5258E" w:rsidRPr="00C776C2" w:rsidRDefault="00B5258E" w:rsidP="00B5258E">
      <w:pPr>
        <w:pStyle w:val="Rconsoleblue"/>
        <w:rPr>
          <w:color w:val="000000" w:themeColor="text1"/>
        </w:rPr>
      </w:pPr>
      <w:r w:rsidRPr="00C776C2">
        <w:rPr>
          <w:color w:val="000000" w:themeColor="text1"/>
        </w:rPr>
        <w:t xml:space="preserve">36    36 </w:t>
      </w:r>
      <w:proofErr w:type="spellStart"/>
      <w:r w:rsidRPr="00C776C2">
        <w:rPr>
          <w:color w:val="000000" w:themeColor="text1"/>
        </w:rPr>
        <w:t>billberry</w:t>
      </w:r>
      <w:proofErr w:type="spellEnd"/>
      <w:r w:rsidRPr="00C776C2">
        <w:rPr>
          <w:color w:val="000000" w:themeColor="text1"/>
        </w:rPr>
        <w:t xml:space="preserve">    no</w:t>
      </w:r>
    </w:p>
    <w:p w14:paraId="74F2BE6A" w14:textId="77777777" w:rsidR="00B5258E" w:rsidRPr="00C776C2" w:rsidRDefault="00B5258E" w:rsidP="00B5258E">
      <w:pPr>
        <w:pStyle w:val="Rconsoleblue"/>
        <w:rPr>
          <w:color w:val="000000" w:themeColor="text1"/>
        </w:rPr>
      </w:pPr>
      <w:r w:rsidRPr="00C776C2">
        <w:rPr>
          <w:color w:val="000000" w:themeColor="text1"/>
        </w:rPr>
        <w:t xml:space="preserve">37    37 </w:t>
      </w:r>
      <w:proofErr w:type="spellStart"/>
      <w:r w:rsidRPr="00C776C2">
        <w:rPr>
          <w:color w:val="000000" w:themeColor="text1"/>
        </w:rPr>
        <w:t>billberry</w:t>
      </w:r>
      <w:proofErr w:type="spellEnd"/>
      <w:r w:rsidRPr="00C776C2">
        <w:rPr>
          <w:color w:val="000000" w:themeColor="text1"/>
        </w:rPr>
        <w:t xml:space="preserve">   yes</w:t>
      </w:r>
    </w:p>
    <w:p w14:paraId="1F7FCDAA" w14:textId="77777777" w:rsidR="00B5258E" w:rsidRPr="00C776C2" w:rsidRDefault="00B5258E" w:rsidP="00B5258E">
      <w:pPr>
        <w:pStyle w:val="Rconsoleblue"/>
        <w:rPr>
          <w:color w:val="000000" w:themeColor="text1"/>
        </w:rPr>
      </w:pPr>
      <w:r w:rsidRPr="00C776C2">
        <w:rPr>
          <w:color w:val="000000" w:themeColor="text1"/>
        </w:rPr>
        <w:t xml:space="preserve">38    38 </w:t>
      </w:r>
      <w:proofErr w:type="spellStart"/>
      <w:r w:rsidRPr="00C776C2">
        <w:rPr>
          <w:color w:val="000000" w:themeColor="text1"/>
        </w:rPr>
        <w:t>billberry</w:t>
      </w:r>
      <w:proofErr w:type="spellEnd"/>
      <w:r w:rsidRPr="00C776C2">
        <w:rPr>
          <w:color w:val="000000" w:themeColor="text1"/>
        </w:rPr>
        <w:t xml:space="preserve">    no</w:t>
      </w:r>
    </w:p>
    <w:p w14:paraId="0501AEA1" w14:textId="77777777" w:rsidR="00B5258E" w:rsidRPr="00C776C2" w:rsidRDefault="00B5258E" w:rsidP="00B5258E">
      <w:pPr>
        <w:pStyle w:val="Rconsoleblue"/>
        <w:rPr>
          <w:color w:val="000000" w:themeColor="text1"/>
        </w:rPr>
      </w:pPr>
      <w:r w:rsidRPr="00C776C2">
        <w:rPr>
          <w:color w:val="000000" w:themeColor="text1"/>
        </w:rPr>
        <w:t xml:space="preserve">39    39 </w:t>
      </w:r>
      <w:proofErr w:type="spellStart"/>
      <w:r w:rsidRPr="00C776C2">
        <w:rPr>
          <w:color w:val="000000" w:themeColor="text1"/>
        </w:rPr>
        <w:t>billberry</w:t>
      </w:r>
      <w:proofErr w:type="spellEnd"/>
      <w:r w:rsidRPr="00C776C2">
        <w:rPr>
          <w:color w:val="000000" w:themeColor="text1"/>
        </w:rPr>
        <w:t xml:space="preserve">   yes</w:t>
      </w:r>
    </w:p>
    <w:p w14:paraId="2C950EFC" w14:textId="77777777" w:rsidR="00B5258E" w:rsidRPr="00C776C2" w:rsidRDefault="00B5258E" w:rsidP="00B5258E">
      <w:pPr>
        <w:pStyle w:val="Rconsoleblue"/>
        <w:rPr>
          <w:color w:val="000000" w:themeColor="text1"/>
        </w:rPr>
      </w:pPr>
      <w:r w:rsidRPr="00C776C2">
        <w:rPr>
          <w:color w:val="000000" w:themeColor="text1"/>
        </w:rPr>
        <w:t xml:space="preserve">40    40 </w:t>
      </w:r>
      <w:proofErr w:type="spellStart"/>
      <w:r w:rsidRPr="00C776C2">
        <w:rPr>
          <w:color w:val="000000" w:themeColor="text1"/>
        </w:rPr>
        <w:t>billberry</w:t>
      </w:r>
      <w:proofErr w:type="spellEnd"/>
      <w:r w:rsidRPr="00C776C2">
        <w:rPr>
          <w:color w:val="000000" w:themeColor="text1"/>
        </w:rPr>
        <w:t xml:space="preserve">    no</w:t>
      </w:r>
    </w:p>
    <w:p w14:paraId="6D6CB1BC" w14:textId="77777777" w:rsidR="00B5258E" w:rsidRDefault="00B5258E" w:rsidP="00B5258E">
      <w:pPr>
        <w:spacing w:before="120"/>
      </w:pPr>
      <w:r>
        <w:t xml:space="preserve">We can tabulate the data </w:t>
      </w:r>
    </w:p>
    <w:p w14:paraId="7DEB717A" w14:textId="77777777" w:rsidR="00B5258E" w:rsidRDefault="00B5258E" w:rsidP="00B5258E">
      <w:pPr>
        <w:pStyle w:val="Rconsoleblue"/>
      </w:pPr>
      <w:r>
        <w:t xml:space="preserve">&gt; #tabulate using </w:t>
      </w:r>
      <w:proofErr w:type="spellStart"/>
      <w:r>
        <w:t>xtabs</w:t>
      </w:r>
      <w:proofErr w:type="spellEnd"/>
    </w:p>
    <w:p w14:paraId="4C6D6302" w14:textId="77777777" w:rsidR="00B5258E" w:rsidRDefault="00B5258E" w:rsidP="00B5258E">
      <w:pPr>
        <w:pStyle w:val="Rconsoleblue"/>
      </w:pPr>
      <w:r>
        <w:t xml:space="preserve">&gt; </w:t>
      </w:r>
      <w:proofErr w:type="spellStart"/>
      <w:proofErr w:type="gramStart"/>
      <w:r>
        <w:t>xtabs</w:t>
      </w:r>
      <w:proofErr w:type="spellEnd"/>
      <w:r>
        <w:t>(</w:t>
      </w:r>
      <w:proofErr w:type="gramEnd"/>
      <w:r>
        <w:t>~</w:t>
      </w:r>
      <w:proofErr w:type="spellStart"/>
      <w:r>
        <w:t>found+substrate</w:t>
      </w:r>
      <w:proofErr w:type="spellEnd"/>
      <w:r>
        <w:t>, data=</w:t>
      </w:r>
      <w:proofErr w:type="spellStart"/>
      <w:r>
        <w:t>data.windturbine</w:t>
      </w:r>
      <w:proofErr w:type="spellEnd"/>
      <w:r>
        <w:t>)</w:t>
      </w:r>
    </w:p>
    <w:p w14:paraId="1B7C3026" w14:textId="77777777" w:rsidR="00B5258E" w:rsidRPr="00C776C2" w:rsidRDefault="00B5258E" w:rsidP="00B5258E">
      <w:pPr>
        <w:pStyle w:val="Rconsoleblue"/>
        <w:rPr>
          <w:color w:val="000000" w:themeColor="text1"/>
        </w:rPr>
      </w:pPr>
      <w:r w:rsidRPr="00C776C2">
        <w:rPr>
          <w:color w:val="000000" w:themeColor="text1"/>
        </w:rPr>
        <w:t xml:space="preserve">     substrate</w:t>
      </w:r>
    </w:p>
    <w:p w14:paraId="064FF547" w14:textId="77777777" w:rsidR="00B5258E" w:rsidRPr="00C776C2" w:rsidRDefault="00B5258E" w:rsidP="00B5258E">
      <w:pPr>
        <w:pStyle w:val="Rconsoleblue"/>
        <w:rPr>
          <w:color w:val="000000" w:themeColor="text1"/>
        </w:rPr>
      </w:pPr>
      <w:r w:rsidRPr="00C776C2">
        <w:rPr>
          <w:color w:val="000000" w:themeColor="text1"/>
        </w:rPr>
        <w:t xml:space="preserve">found </w:t>
      </w:r>
      <w:proofErr w:type="spellStart"/>
      <w:r w:rsidRPr="00C776C2">
        <w:rPr>
          <w:color w:val="000000" w:themeColor="text1"/>
        </w:rPr>
        <w:t>billberry</w:t>
      </w:r>
      <w:proofErr w:type="spellEnd"/>
      <w:r w:rsidRPr="00C776C2">
        <w:rPr>
          <w:color w:val="000000" w:themeColor="text1"/>
        </w:rPr>
        <w:t xml:space="preserve"> gravel</w:t>
      </w:r>
    </w:p>
    <w:p w14:paraId="4481659B" w14:textId="77777777" w:rsidR="00B5258E" w:rsidRPr="00C776C2" w:rsidRDefault="00B5258E" w:rsidP="00B5258E">
      <w:pPr>
        <w:pStyle w:val="Rconsoleblue"/>
        <w:rPr>
          <w:color w:val="000000" w:themeColor="text1"/>
        </w:rPr>
      </w:pPr>
      <w:r w:rsidRPr="00C776C2">
        <w:rPr>
          <w:color w:val="000000" w:themeColor="text1"/>
        </w:rPr>
        <w:t xml:space="preserve">  no         12      3</w:t>
      </w:r>
    </w:p>
    <w:p w14:paraId="3323C9B8" w14:textId="77777777" w:rsidR="00B5258E" w:rsidRPr="00C776C2" w:rsidRDefault="00B5258E" w:rsidP="00B5258E">
      <w:pPr>
        <w:pStyle w:val="Rconsoleblue"/>
        <w:rPr>
          <w:color w:val="000000" w:themeColor="text1"/>
        </w:rPr>
      </w:pPr>
      <w:r w:rsidRPr="00C776C2">
        <w:rPr>
          <w:color w:val="000000" w:themeColor="text1"/>
        </w:rPr>
        <w:t xml:space="preserve">  yes         8     17</w:t>
      </w:r>
    </w:p>
    <w:p w14:paraId="7EFE6C96" w14:textId="77777777" w:rsidR="00B5258E" w:rsidRDefault="00B5258E" w:rsidP="00B5258E">
      <w:pPr>
        <w:spacing w:before="120"/>
      </w:pPr>
      <w:r>
        <w:t xml:space="preserve">and make a </w:t>
      </w:r>
      <w:proofErr w:type="spellStart"/>
      <w:r>
        <w:t>barplot</w:t>
      </w:r>
      <w:proofErr w:type="spellEnd"/>
      <w:r>
        <w:t xml:space="preserve"> to visualize the tabulated data.</w:t>
      </w:r>
    </w:p>
    <w:p w14:paraId="0198A10B" w14:textId="77777777" w:rsidR="00B5258E" w:rsidRDefault="00B5258E" w:rsidP="00B5258E">
      <w:pPr>
        <w:pStyle w:val="Rconsoleblue"/>
      </w:pPr>
      <w:r>
        <w:t xml:space="preserve"># </w:t>
      </w:r>
      <w:proofErr w:type="spellStart"/>
      <w:proofErr w:type="gramStart"/>
      <w:r>
        <w:t>barplot</w:t>
      </w:r>
      <w:proofErr w:type="spellEnd"/>
      <w:proofErr w:type="gramEnd"/>
      <w:r>
        <w:t xml:space="preserve"> </w:t>
      </w:r>
    </w:p>
    <w:p w14:paraId="5766E1DC" w14:textId="77777777" w:rsidR="00B5258E" w:rsidRDefault="00B5258E" w:rsidP="00B5258E">
      <w:pPr>
        <w:pStyle w:val="Rconsoleblue"/>
      </w:pPr>
      <w:r>
        <w:t xml:space="preserve">&gt; </w:t>
      </w:r>
      <w:proofErr w:type="spellStart"/>
      <w:proofErr w:type="gramStart"/>
      <w:r>
        <w:t>data.table</w:t>
      </w:r>
      <w:proofErr w:type="spellEnd"/>
      <w:proofErr w:type="gramEnd"/>
      <w:r>
        <w:t xml:space="preserve">&lt;- </w:t>
      </w:r>
      <w:proofErr w:type="spellStart"/>
      <w:r>
        <w:t>xtabs</w:t>
      </w:r>
      <w:proofErr w:type="spellEnd"/>
      <w:r>
        <w:t>(~</w:t>
      </w:r>
      <w:proofErr w:type="spellStart"/>
      <w:r>
        <w:t>found+substrate</w:t>
      </w:r>
      <w:proofErr w:type="spellEnd"/>
      <w:r>
        <w:t>, data=</w:t>
      </w:r>
      <w:proofErr w:type="spellStart"/>
      <w:r>
        <w:t>data.windturbine</w:t>
      </w:r>
      <w:proofErr w:type="spellEnd"/>
      <w:r>
        <w:t>)</w:t>
      </w:r>
    </w:p>
    <w:p w14:paraId="20F39DFA" w14:textId="77777777" w:rsidR="00B5258E" w:rsidRDefault="00B5258E" w:rsidP="00B5258E">
      <w:pPr>
        <w:pStyle w:val="Rconsoleblue"/>
      </w:pPr>
      <w:r>
        <w:t xml:space="preserve">&gt; </w:t>
      </w:r>
      <w:proofErr w:type="spellStart"/>
      <w:r>
        <w:t>mids</w:t>
      </w:r>
      <w:proofErr w:type="spellEnd"/>
      <w:r>
        <w:t>&lt;-</w:t>
      </w:r>
      <w:proofErr w:type="spellStart"/>
      <w:proofErr w:type="gramStart"/>
      <w:r>
        <w:t>barplot</w:t>
      </w:r>
      <w:proofErr w:type="spellEnd"/>
      <w:r>
        <w:t>(</w:t>
      </w:r>
      <w:proofErr w:type="spellStart"/>
      <w:proofErr w:type="gramEnd"/>
      <w:r>
        <w:t>data.table,beside</w:t>
      </w:r>
      <w:proofErr w:type="spellEnd"/>
      <w:r>
        <w:t xml:space="preserve"> =T, </w:t>
      </w:r>
      <w:proofErr w:type="spellStart"/>
      <w:r>
        <w:t>ylab</w:t>
      </w:r>
      <w:proofErr w:type="spellEnd"/>
      <w:r>
        <w:t>=list("count",</w:t>
      </w:r>
      <w:proofErr w:type="spellStart"/>
      <w:r>
        <w:t>cex</w:t>
      </w:r>
      <w:proofErr w:type="spellEnd"/>
      <w:r>
        <w:t xml:space="preserve">=1.5), </w:t>
      </w:r>
      <w:proofErr w:type="spellStart"/>
      <w:r>
        <w:t>cex.names</w:t>
      </w:r>
      <w:proofErr w:type="spellEnd"/>
      <w:r>
        <w:t xml:space="preserve">=1.5, </w:t>
      </w:r>
    </w:p>
    <w:p w14:paraId="3D0031B9" w14:textId="77777777" w:rsidR="00B5258E" w:rsidRDefault="00B5258E" w:rsidP="00B5258E">
      <w:pPr>
        <w:pStyle w:val="Rconsoleblue"/>
      </w:pPr>
      <w:r>
        <w:t>+  col=c("grey50","red"))</w:t>
      </w:r>
    </w:p>
    <w:p w14:paraId="4B805EFF" w14:textId="77777777" w:rsidR="00B5258E" w:rsidRDefault="00B5258E" w:rsidP="00B5258E">
      <w:pPr>
        <w:pStyle w:val="Rconsoleblue"/>
      </w:pPr>
      <w:r>
        <w:t>&gt; text(mids,</w:t>
      </w:r>
      <w:proofErr w:type="gramStart"/>
      <w:r>
        <w:t>1,rownames</w:t>
      </w:r>
      <w:proofErr w:type="gramEnd"/>
      <w:r>
        <w:t>(</w:t>
      </w:r>
      <w:proofErr w:type="spellStart"/>
      <w:r>
        <w:t>data.table</w:t>
      </w:r>
      <w:proofErr w:type="spellEnd"/>
      <w:r>
        <w:t>))</w:t>
      </w:r>
    </w:p>
    <w:p w14:paraId="16C93FD8" w14:textId="77777777" w:rsidR="00B5258E" w:rsidRPr="00E75E7E" w:rsidRDefault="00B5258E" w:rsidP="00B5258E">
      <w:pPr>
        <w:spacing w:before="120"/>
      </w:pPr>
      <w:r>
        <w:t xml:space="preserve">which plots for each substrate the number of times the object was not found in black and the number of times it was found in red (Figure 14.1). From the tabulation and the </w:t>
      </w:r>
      <w:proofErr w:type="spellStart"/>
      <w:r>
        <w:t>barplot</w:t>
      </w:r>
      <w:proofErr w:type="spellEnd"/>
      <w:r>
        <w:t xml:space="preserve"> a clear indication arises that the bird-like object searched for was found in the majority of trials on gravel, </w:t>
      </w:r>
      <w:r>
        <w:lastRenderedPageBreak/>
        <w:t>whereas the object was found not even half</w:t>
      </w:r>
      <w:r w:rsidRPr="00E75E7E">
        <w:t xml:space="preserve"> </w:t>
      </w:r>
      <w:r>
        <w:t xml:space="preserve">of the times in the bilberry bushes. </w:t>
      </w:r>
      <w:r>
        <w:rPr>
          <w:noProof/>
          <w:lang w:val="fi-FI" w:eastAsia="fi-FI"/>
        </w:rPr>
        <mc:AlternateContent>
          <mc:Choice Requires="wps">
            <w:drawing>
              <wp:inline distT="0" distB="0" distL="0" distR="0" wp14:anchorId="3E70666F" wp14:editId="79168451">
                <wp:extent cx="4846320" cy="4282440"/>
                <wp:effectExtent l="0" t="0" r="0" b="3810"/>
                <wp:docPr id="3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46320" cy="4282440"/>
                        </a:xfrm>
                        <a:prstGeom prst="rect">
                          <a:avLst/>
                        </a:prstGeom>
                        <a:solidFill>
                          <a:srgbClr val="FFFFFF"/>
                        </a:solidFill>
                        <a:ln w="9525">
                          <a:noFill/>
                          <a:miter lim="800000"/>
                          <a:headEnd/>
                          <a:tailEnd/>
                        </a:ln>
                      </wps:spPr>
                      <wps:txbx>
                        <w:txbxContent>
                          <w:p w14:paraId="0AEB3D70" w14:textId="77777777" w:rsidR="00B5258E" w:rsidRDefault="00B5258E" w:rsidP="00B5258E">
                            <w:r w:rsidRPr="001B2888">
                              <w:rPr>
                                <w:noProof/>
                                <w:lang w:val="fi-FI" w:eastAsia="fi-FI"/>
                              </w:rPr>
                              <w:drawing>
                                <wp:inline distT="0" distB="0" distL="0" distR="0" wp14:anchorId="7A6A5FC7" wp14:editId="5DE95D49">
                                  <wp:extent cx="3999230" cy="3616110"/>
                                  <wp:effectExtent l="0" t="0" r="127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999230" cy="3616110"/>
                                          </a:xfrm>
                                          <a:prstGeom prst="rect">
                                            <a:avLst/>
                                          </a:prstGeom>
                                          <a:noFill/>
                                          <a:ln>
                                            <a:noFill/>
                                          </a:ln>
                                        </pic:spPr>
                                      </pic:pic>
                                    </a:graphicData>
                                  </a:graphic>
                                </wp:inline>
                              </w:drawing>
                            </w:r>
                          </w:p>
                          <w:p w14:paraId="7DA0B69E" w14:textId="77777777" w:rsidR="00B5258E" w:rsidRPr="00644ED6" w:rsidRDefault="00B5258E" w:rsidP="00B5258E">
                            <w:pPr>
                              <w:rPr>
                                <w:i/>
                              </w:rPr>
                            </w:pPr>
                            <w:r w:rsidRPr="00644ED6">
                              <w:rPr>
                                <w:i/>
                              </w:rPr>
                              <w:t>Fig. 14.1.</w:t>
                            </w:r>
                            <w:r>
                              <w:rPr>
                                <w:i/>
                              </w:rPr>
                              <w:t>1:</w:t>
                            </w:r>
                            <w:r w:rsidRPr="00644ED6">
                              <w:rPr>
                                <w:i/>
                              </w:rPr>
                              <w:t xml:space="preserve"> </w:t>
                            </w:r>
                            <w:proofErr w:type="spellStart"/>
                            <w:r w:rsidRPr="00644ED6">
                              <w:rPr>
                                <w:i/>
                              </w:rPr>
                              <w:t>Barplot</w:t>
                            </w:r>
                            <w:proofErr w:type="spellEnd"/>
                            <w:r w:rsidRPr="00644ED6">
                              <w:rPr>
                                <w:i/>
                              </w:rPr>
                              <w:t xml:space="preserve"> of the frequencies the object was found</w:t>
                            </w:r>
                            <w:r>
                              <w:rPr>
                                <w:i/>
                              </w:rPr>
                              <w:t xml:space="preserve"> (yes) or not (no)</w:t>
                            </w:r>
                            <w:r w:rsidRPr="00644ED6">
                              <w:rPr>
                                <w:i/>
                              </w:rPr>
                              <w:t xml:space="preserve"> on two different substrates.</w:t>
                            </w:r>
                          </w:p>
                        </w:txbxContent>
                      </wps:txbx>
                      <wps:bodyPr rot="0" vert="horz" wrap="square" lIns="91440" tIns="45720" rIns="91440" bIns="45720" anchor="t" anchorCtr="0">
                        <a:noAutofit/>
                      </wps:bodyPr>
                    </wps:wsp>
                  </a:graphicData>
                </a:graphic>
              </wp:inline>
            </w:drawing>
          </mc:Choice>
          <mc:Fallback>
            <w:pict>
              <v:shapetype w14:anchorId="3E70666F" id="_x0000_t202" coordsize="21600,21600" o:spt="202" path="m,l,21600r21600,l21600,xe">
                <v:stroke joinstyle="miter"/>
                <v:path gradientshapeok="t" o:connecttype="rect"/>
              </v:shapetype>
              <v:shape id="Text Box 2" o:spid="_x0000_s1026" type="#_x0000_t202" style="width:381.6pt;height:337.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" stroked="f">
                <v:textbox>
                  <w:txbxContent>
                    <w:p w14:paraId="0AEB3D70" w14:textId="77777777" w:rsidR="00B5258E" w:rsidRDefault="00B5258E" w:rsidP="00B5258E">
                      <w:r w:rsidRPr="001B2888">
                        <w:rPr>
                          <w:noProof/>
                          <w:lang w:val="fi-FI" w:eastAsia="fi-FI"/>
                        </w:rPr>
                        <w:drawing>
                          <wp:inline distT="0" distB="0" distL="0" distR="0" wp14:anchorId="7A6A5FC7" wp14:editId="5DE95D49">
                            <wp:extent cx="3999230" cy="3616110"/>
                            <wp:effectExtent l="0" t="0" r="127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999230" cy="3616110"/>
                                    </a:xfrm>
                                    <a:prstGeom prst="rect">
                                      <a:avLst/>
                                    </a:prstGeom>
                                    <a:noFill/>
                                    <a:ln>
                                      <a:noFill/>
                                    </a:ln>
                                  </pic:spPr>
                                </pic:pic>
                              </a:graphicData>
                            </a:graphic>
                          </wp:inline>
                        </w:drawing>
                      </w:r>
                    </w:p>
                    <w:p w14:paraId="7DA0B69E" w14:textId="77777777" w:rsidR="00B5258E" w:rsidRPr="00644ED6" w:rsidRDefault="00B5258E" w:rsidP="00B5258E">
                      <w:pPr>
                        <w:rPr>
                          <w:i/>
                        </w:rPr>
                      </w:pPr>
                      <w:r w:rsidRPr="00644ED6">
                        <w:rPr>
                          <w:i/>
                        </w:rPr>
                        <w:t>Fig. 14.1.</w:t>
                      </w:r>
                      <w:r>
                        <w:rPr>
                          <w:i/>
                        </w:rPr>
                        <w:t>1:</w:t>
                      </w:r>
                      <w:r w:rsidRPr="00644ED6">
                        <w:rPr>
                          <w:i/>
                        </w:rPr>
                        <w:t xml:space="preserve"> </w:t>
                      </w:r>
                      <w:proofErr w:type="spellStart"/>
                      <w:r w:rsidRPr="00644ED6">
                        <w:rPr>
                          <w:i/>
                        </w:rPr>
                        <w:t>Barplot</w:t>
                      </w:r>
                      <w:proofErr w:type="spellEnd"/>
                      <w:r w:rsidRPr="00644ED6">
                        <w:rPr>
                          <w:i/>
                        </w:rPr>
                        <w:t xml:space="preserve"> of the frequencies the object was found</w:t>
                      </w:r>
                      <w:r>
                        <w:rPr>
                          <w:i/>
                        </w:rPr>
                        <w:t xml:space="preserve"> (yes) or not (no)</w:t>
                      </w:r>
                      <w:r w:rsidRPr="00644ED6">
                        <w:rPr>
                          <w:i/>
                        </w:rPr>
                        <w:t xml:space="preserve"> on two different substrates.</w:t>
                      </w:r>
                    </w:p>
                  </w:txbxContent>
                </v:textbox>
                <w10:anchorlock/>
              </v:shape>
            </w:pict>
          </mc:Fallback>
        </mc:AlternateContent>
      </w:r>
    </w:p>
    <w:p w14:paraId="41A307D4" w14:textId="77777777" w:rsidR="00B5258E" w:rsidRDefault="00B5258E" w:rsidP="00B5258E">
      <w:pPr>
        <w:spacing w:before="120"/>
      </w:pPr>
      <w:r>
        <w:t xml:space="preserve">The question is – of course – whether these seemingly different frequencies are indeed significantly different. As in almost all statistical tests, the logic is that we start by assuming that there are no differences. This is the null hypothesis </w:t>
      </w:r>
      <w:proofErr w:type="gramStart"/>
      <w:r>
        <w:t>and in this case</w:t>
      </w:r>
      <w:proofErr w:type="gramEnd"/>
      <w:r>
        <w:t xml:space="preserve"> the null hypothesis implies that finding/not finding the object is assumed to be the same when searching in </w:t>
      </w:r>
      <w:proofErr w:type="spellStart"/>
      <w:r>
        <w:t>billberry</w:t>
      </w:r>
      <w:proofErr w:type="spellEnd"/>
      <w:r>
        <w:t xml:space="preserve"> and gravel. To compute the probability that random processes can produce the observed counts, we can conduct a chi-square test using the function </w:t>
      </w:r>
      <w:proofErr w:type="spellStart"/>
      <w:r w:rsidRPr="00644ED6">
        <w:rPr>
          <w:rFonts w:ascii="Courier New" w:hAnsi="Courier New" w:cs="Courier New"/>
        </w:rPr>
        <w:t>chisq.</w:t>
      </w:r>
      <w:proofErr w:type="gramStart"/>
      <w:r w:rsidRPr="00644ED6">
        <w:rPr>
          <w:rFonts w:ascii="Courier New" w:hAnsi="Courier New" w:cs="Courier New"/>
        </w:rPr>
        <w:t>test</w:t>
      </w:r>
      <w:proofErr w:type="spellEnd"/>
      <w:r w:rsidRPr="00644ED6">
        <w:rPr>
          <w:rFonts w:ascii="Courier New" w:hAnsi="Courier New" w:cs="Courier New"/>
        </w:rPr>
        <w:t>(</w:t>
      </w:r>
      <w:proofErr w:type="gramEnd"/>
      <w:r w:rsidRPr="00644ED6">
        <w:rPr>
          <w:rFonts w:ascii="Courier New" w:hAnsi="Courier New" w:cs="Courier New"/>
        </w:rPr>
        <w:t>)</w:t>
      </w:r>
      <w:r>
        <w:t>. Conveniently, the formatting of the data in the correct format for this test has already been done as it is the same tabulation we have above. Thus, we can directly perform the test.</w:t>
      </w:r>
    </w:p>
    <w:p w14:paraId="267018FF" w14:textId="77777777" w:rsidR="00B5258E" w:rsidRDefault="00B5258E" w:rsidP="00B5258E">
      <w:pPr>
        <w:pStyle w:val="Rconsoleblue"/>
      </w:pPr>
      <w:r>
        <w:t>&gt; #chi square</w:t>
      </w:r>
    </w:p>
    <w:p w14:paraId="357BC554" w14:textId="77777777" w:rsidR="00B5258E" w:rsidRDefault="00B5258E" w:rsidP="00B5258E">
      <w:pPr>
        <w:pStyle w:val="Rconsoleblue"/>
      </w:pPr>
      <w:r>
        <w:t xml:space="preserve">&gt; </w:t>
      </w:r>
      <w:proofErr w:type="spellStart"/>
      <w:r>
        <w:t>chisq.test</w:t>
      </w:r>
      <w:proofErr w:type="spellEnd"/>
      <w:r>
        <w:t>(</w:t>
      </w:r>
      <w:proofErr w:type="spellStart"/>
      <w:proofErr w:type="gramStart"/>
      <w:r>
        <w:t>data.table</w:t>
      </w:r>
      <w:proofErr w:type="spellEnd"/>
      <w:proofErr w:type="gramEnd"/>
      <w:r>
        <w:t>)</w:t>
      </w:r>
    </w:p>
    <w:p w14:paraId="684E076C" w14:textId="77777777" w:rsidR="00B5258E" w:rsidRPr="00644ED6" w:rsidRDefault="00B5258E" w:rsidP="00B5258E">
      <w:pPr>
        <w:pStyle w:val="Rconsoleblue"/>
        <w:rPr>
          <w:color w:val="000000" w:themeColor="text1"/>
        </w:rPr>
      </w:pPr>
    </w:p>
    <w:p w14:paraId="147FA742" w14:textId="77777777" w:rsidR="00B5258E" w:rsidRPr="00644ED6" w:rsidRDefault="00B5258E" w:rsidP="00B5258E">
      <w:pPr>
        <w:pStyle w:val="Rconsoleblue"/>
        <w:rPr>
          <w:color w:val="000000" w:themeColor="text1"/>
        </w:rPr>
      </w:pPr>
      <w:r w:rsidRPr="00644ED6">
        <w:rPr>
          <w:color w:val="000000" w:themeColor="text1"/>
        </w:rPr>
        <w:tab/>
        <w:t>Pearson's Chi-squared test with Yates' continuity correction</w:t>
      </w:r>
    </w:p>
    <w:p w14:paraId="00404D79" w14:textId="77777777" w:rsidR="00B5258E" w:rsidRPr="00644ED6" w:rsidRDefault="00B5258E" w:rsidP="00B5258E">
      <w:pPr>
        <w:pStyle w:val="Rconsoleblue"/>
        <w:rPr>
          <w:color w:val="000000" w:themeColor="text1"/>
        </w:rPr>
      </w:pPr>
    </w:p>
    <w:p w14:paraId="3DE8BACD" w14:textId="77777777" w:rsidR="00B5258E" w:rsidRPr="00644ED6" w:rsidRDefault="00B5258E" w:rsidP="00B5258E">
      <w:pPr>
        <w:pStyle w:val="Rconsoleblue"/>
        <w:rPr>
          <w:color w:val="000000" w:themeColor="text1"/>
        </w:rPr>
      </w:pPr>
      <w:r w:rsidRPr="00644ED6">
        <w:rPr>
          <w:color w:val="000000" w:themeColor="text1"/>
        </w:rPr>
        <w:t xml:space="preserve">data:  </w:t>
      </w:r>
      <w:proofErr w:type="spellStart"/>
      <w:proofErr w:type="gramStart"/>
      <w:r w:rsidRPr="00644ED6">
        <w:rPr>
          <w:color w:val="000000" w:themeColor="text1"/>
        </w:rPr>
        <w:t>data.table</w:t>
      </w:r>
      <w:proofErr w:type="spellEnd"/>
      <w:proofErr w:type="gramEnd"/>
    </w:p>
    <w:p w14:paraId="24532BE2" w14:textId="77777777" w:rsidR="00B5258E" w:rsidRPr="00644ED6" w:rsidRDefault="00B5258E" w:rsidP="00B5258E">
      <w:pPr>
        <w:pStyle w:val="Rconsoleblue"/>
        <w:rPr>
          <w:color w:val="000000" w:themeColor="text1"/>
        </w:rPr>
      </w:pPr>
      <w:r w:rsidRPr="00644ED6">
        <w:rPr>
          <w:color w:val="000000" w:themeColor="text1"/>
        </w:rPr>
        <w:t xml:space="preserve">X-squared = 6.8267, </w:t>
      </w:r>
      <w:proofErr w:type="spellStart"/>
      <w:r w:rsidRPr="00644ED6">
        <w:rPr>
          <w:color w:val="000000" w:themeColor="text1"/>
        </w:rPr>
        <w:t>df</w:t>
      </w:r>
      <w:proofErr w:type="spellEnd"/>
      <w:r w:rsidRPr="00644ED6">
        <w:rPr>
          <w:color w:val="000000" w:themeColor="text1"/>
        </w:rPr>
        <w:t xml:space="preserve"> = 1, p-value = 0.008981</w:t>
      </w:r>
    </w:p>
    <w:p w14:paraId="25C74410" w14:textId="77777777" w:rsidR="00B5258E" w:rsidRDefault="00B5258E" w:rsidP="00B5258E">
      <w:pPr>
        <w:pStyle w:val="Zkladntext"/>
        <w:spacing w:before="120"/>
      </w:pPr>
      <w:r>
        <w:t>This is a very short output, but it provides us with the essential information needed. What is needed to report this statistical test, and indeed the fast majority of all statistical tests are three key pieces of information:</w:t>
      </w:r>
    </w:p>
    <w:p w14:paraId="688ACDD0" w14:textId="77777777" w:rsidR="00B5258E" w:rsidRDefault="00B5258E" w:rsidP="00B5258E">
      <w:pPr>
        <w:pStyle w:val="Zkladntext"/>
        <w:numPr>
          <w:ilvl w:val="0"/>
          <w:numId w:val="30"/>
        </w:numPr>
        <w:spacing w:before="120"/>
      </w:pPr>
      <w:r>
        <w:t xml:space="preserve">Test statistic (in this case the chi-square denoted </w:t>
      </w:r>
      <w:r w:rsidRPr="00BF0B35">
        <w:rPr>
          <w:rFonts w:ascii="Courier New" w:hAnsi="Courier New" w:cs="Courier New"/>
        </w:rPr>
        <w:t>X-squared</w:t>
      </w:r>
      <w:r>
        <w:t>)</w:t>
      </w:r>
    </w:p>
    <w:p w14:paraId="300680A7" w14:textId="77777777" w:rsidR="00B5258E" w:rsidRDefault="00B5258E" w:rsidP="00B5258E">
      <w:pPr>
        <w:pStyle w:val="Zkladntext"/>
        <w:numPr>
          <w:ilvl w:val="0"/>
          <w:numId w:val="30"/>
        </w:numPr>
        <w:spacing w:before="120"/>
      </w:pPr>
      <w:r>
        <w:t xml:space="preserve">Degrees of freedom (abbreviated by </w:t>
      </w:r>
      <w:proofErr w:type="spellStart"/>
      <w:r w:rsidRPr="00BF0B35">
        <w:rPr>
          <w:rFonts w:ascii="Courier New" w:hAnsi="Courier New" w:cs="Courier New"/>
        </w:rPr>
        <w:t>df</w:t>
      </w:r>
      <w:proofErr w:type="spellEnd"/>
      <w:r>
        <w:t>)</w:t>
      </w:r>
    </w:p>
    <w:p w14:paraId="04824337" w14:textId="77777777" w:rsidR="00B5258E" w:rsidRDefault="00B5258E" w:rsidP="00B5258E">
      <w:pPr>
        <w:pStyle w:val="Zkladntext"/>
        <w:numPr>
          <w:ilvl w:val="0"/>
          <w:numId w:val="30"/>
        </w:numPr>
        <w:spacing w:before="120"/>
      </w:pPr>
      <w:r>
        <w:lastRenderedPageBreak/>
        <w:t>Probability the test statistic with the associated degrees of freedom is due to chance alone (</w:t>
      </w:r>
      <w:r w:rsidRPr="00BF0B35">
        <w:rPr>
          <w:rFonts w:ascii="Courier New" w:hAnsi="Courier New" w:cs="Courier New"/>
        </w:rPr>
        <w:t>p-value</w:t>
      </w:r>
      <w:r>
        <w:t>)</w:t>
      </w:r>
    </w:p>
    <w:p w14:paraId="14593F78" w14:textId="77777777" w:rsidR="00B5258E" w:rsidRDefault="00B5258E" w:rsidP="00B5258E">
      <w:pPr>
        <w:pStyle w:val="Zkladntext"/>
        <w:spacing w:before="120"/>
      </w:pPr>
      <w:r>
        <w:t xml:space="preserve">We can hence report the finding, for example along the following lines “We tested the hypothesis that finding a bird-like object depended on the substrate under the </w:t>
      </w:r>
      <w:proofErr w:type="spellStart"/>
      <w:r>
        <w:t>windturbine</w:t>
      </w:r>
      <w:proofErr w:type="spellEnd"/>
      <w:r>
        <w:t xml:space="preserve">. We find that in most (85%; 17/20) trials on gravel the object was found, whereas it was less likely to be found in </w:t>
      </w:r>
      <w:proofErr w:type="spellStart"/>
      <w:r>
        <w:t>billberry</w:t>
      </w:r>
      <w:proofErr w:type="spellEnd"/>
      <w:r>
        <w:t xml:space="preserve"> bushes (40%; 8/20 trials; Fig. 14.1; chi-square = 6.3, </w:t>
      </w:r>
      <w:proofErr w:type="spellStart"/>
      <w:r>
        <w:t>d.f.</w:t>
      </w:r>
      <w:proofErr w:type="spellEnd"/>
      <w:r>
        <w:t xml:space="preserve"> = 1; P = 0.009).” Note that we are able to make the statement “…it was less likely…” because the statistical test shows what is commonly referred to as a significant difference from the random expectation, meaning the P value is below 0.05 (5%). </w:t>
      </w:r>
    </w:p>
    <w:p w14:paraId="3EE491B2" w14:textId="77777777" w:rsidR="00B5258E" w:rsidRDefault="00B5258E" w:rsidP="00B5258E">
      <w:pPr>
        <w:pStyle w:val="Zkladntext"/>
        <w:spacing w:before="120"/>
      </w:pPr>
      <w:r>
        <w:t xml:space="preserve">If the P value was above 5% then one cannot claim there is a difference. It may look like it from the numbers, but we cannot conclude there is a difference unless we can demonstrate that the probability to obtain the observe counts are very unlikely. </w:t>
      </w:r>
    </w:p>
    <w:p w14:paraId="61B62EDB" w14:textId="77777777" w:rsidR="00B5258E" w:rsidRDefault="00B5258E" w:rsidP="00B5258E">
      <w:pPr>
        <w:pStyle w:val="Zkladntext"/>
        <w:spacing w:before="120"/>
      </w:pPr>
      <w:r>
        <w:t>By assigning the procedure to an object we can obtain more information</w:t>
      </w:r>
    </w:p>
    <w:p w14:paraId="2530758E" w14:textId="77777777" w:rsidR="00B5258E" w:rsidRDefault="00B5258E" w:rsidP="00B5258E">
      <w:pPr>
        <w:pStyle w:val="Rconsoleblue"/>
      </w:pPr>
      <w:r>
        <w:t>&gt; #assign to object</w:t>
      </w:r>
    </w:p>
    <w:p w14:paraId="4F1A94F0" w14:textId="77777777" w:rsidR="00B5258E" w:rsidRDefault="00B5258E" w:rsidP="00B5258E">
      <w:pPr>
        <w:pStyle w:val="Rconsoleblue"/>
      </w:pPr>
      <w:r>
        <w:t xml:space="preserve">&gt; </w:t>
      </w:r>
      <w:proofErr w:type="spellStart"/>
      <w:proofErr w:type="gramStart"/>
      <w:r>
        <w:t>chisq.results</w:t>
      </w:r>
      <w:proofErr w:type="spellEnd"/>
      <w:proofErr w:type="gramEnd"/>
      <w:r>
        <w:t>&lt;-</w:t>
      </w:r>
      <w:proofErr w:type="spellStart"/>
      <w:r>
        <w:t>chisq.test</w:t>
      </w:r>
      <w:proofErr w:type="spellEnd"/>
      <w:r>
        <w:t>(</w:t>
      </w:r>
      <w:proofErr w:type="spellStart"/>
      <w:r>
        <w:t>data.table</w:t>
      </w:r>
      <w:proofErr w:type="spellEnd"/>
      <w:r>
        <w:t xml:space="preserve">)        </w:t>
      </w:r>
    </w:p>
    <w:p w14:paraId="49D0988C" w14:textId="77777777" w:rsidR="00B5258E" w:rsidRDefault="00B5258E" w:rsidP="00B5258E">
      <w:pPr>
        <w:pStyle w:val="Rconsoleblue"/>
      </w:pPr>
      <w:r>
        <w:t xml:space="preserve">&gt; </w:t>
      </w:r>
      <w:proofErr w:type="spellStart"/>
      <w:proofErr w:type="gramStart"/>
      <w:r>
        <w:t>chisq.results</w:t>
      </w:r>
      <w:proofErr w:type="spellEnd"/>
      <w:proofErr w:type="gramEnd"/>
    </w:p>
    <w:p w14:paraId="62791922" w14:textId="77777777" w:rsidR="00B5258E" w:rsidRPr="0022429D" w:rsidRDefault="00B5258E" w:rsidP="00B5258E">
      <w:pPr>
        <w:pStyle w:val="Rconsoleblue"/>
        <w:rPr>
          <w:color w:val="000000" w:themeColor="text1"/>
        </w:rPr>
      </w:pPr>
    </w:p>
    <w:p w14:paraId="5AC62B3B" w14:textId="77777777" w:rsidR="00B5258E" w:rsidRPr="0022429D" w:rsidRDefault="00B5258E" w:rsidP="00B5258E">
      <w:pPr>
        <w:pStyle w:val="Rconsoleblue"/>
        <w:rPr>
          <w:color w:val="000000" w:themeColor="text1"/>
        </w:rPr>
      </w:pPr>
      <w:r w:rsidRPr="0022429D">
        <w:rPr>
          <w:color w:val="000000" w:themeColor="text1"/>
        </w:rPr>
        <w:tab/>
        <w:t>Pearson's Chi-squared test with Yates' continuity correction</w:t>
      </w:r>
    </w:p>
    <w:p w14:paraId="7F755643" w14:textId="77777777" w:rsidR="00B5258E" w:rsidRPr="0022429D" w:rsidRDefault="00B5258E" w:rsidP="00B5258E">
      <w:pPr>
        <w:pStyle w:val="Rconsoleblue"/>
        <w:rPr>
          <w:color w:val="000000" w:themeColor="text1"/>
        </w:rPr>
      </w:pPr>
    </w:p>
    <w:p w14:paraId="537B54C1" w14:textId="77777777" w:rsidR="00B5258E" w:rsidRPr="0022429D" w:rsidRDefault="00B5258E" w:rsidP="00B5258E">
      <w:pPr>
        <w:pStyle w:val="Rconsoleblue"/>
        <w:rPr>
          <w:color w:val="000000" w:themeColor="text1"/>
        </w:rPr>
      </w:pPr>
      <w:r w:rsidRPr="0022429D">
        <w:rPr>
          <w:color w:val="000000" w:themeColor="text1"/>
        </w:rPr>
        <w:t xml:space="preserve">data:  </w:t>
      </w:r>
      <w:proofErr w:type="spellStart"/>
      <w:proofErr w:type="gramStart"/>
      <w:r w:rsidRPr="0022429D">
        <w:rPr>
          <w:color w:val="000000" w:themeColor="text1"/>
        </w:rPr>
        <w:t>data.table</w:t>
      </w:r>
      <w:proofErr w:type="spellEnd"/>
      <w:proofErr w:type="gramEnd"/>
    </w:p>
    <w:p w14:paraId="3D6F593D" w14:textId="77777777" w:rsidR="00B5258E" w:rsidRPr="0022429D" w:rsidRDefault="00B5258E" w:rsidP="00B5258E">
      <w:pPr>
        <w:pStyle w:val="Rconsoleblue"/>
        <w:rPr>
          <w:color w:val="000000" w:themeColor="text1"/>
        </w:rPr>
      </w:pPr>
      <w:r w:rsidRPr="0022429D">
        <w:rPr>
          <w:color w:val="000000" w:themeColor="text1"/>
        </w:rPr>
        <w:t xml:space="preserve">X-squared = 6.8267, </w:t>
      </w:r>
      <w:proofErr w:type="spellStart"/>
      <w:r w:rsidRPr="0022429D">
        <w:rPr>
          <w:color w:val="000000" w:themeColor="text1"/>
        </w:rPr>
        <w:t>df</w:t>
      </w:r>
      <w:proofErr w:type="spellEnd"/>
      <w:r w:rsidRPr="0022429D">
        <w:rPr>
          <w:color w:val="000000" w:themeColor="text1"/>
        </w:rPr>
        <w:t xml:space="preserve"> = 1, p-value = 0.008981</w:t>
      </w:r>
    </w:p>
    <w:p w14:paraId="73BF4CED" w14:textId="77777777" w:rsidR="00B5258E" w:rsidRDefault="00B5258E" w:rsidP="00B5258E">
      <w:pPr>
        <w:pStyle w:val="Rconsoleblue"/>
      </w:pPr>
    </w:p>
    <w:p w14:paraId="0CF72327" w14:textId="77777777" w:rsidR="00B5258E" w:rsidRDefault="00B5258E" w:rsidP="00B5258E">
      <w:pPr>
        <w:pStyle w:val="Rconsoleblue"/>
      </w:pPr>
      <w:r>
        <w:t>&gt; str(</w:t>
      </w:r>
      <w:proofErr w:type="spellStart"/>
      <w:proofErr w:type="gramStart"/>
      <w:r>
        <w:t>chisq.results</w:t>
      </w:r>
      <w:proofErr w:type="spellEnd"/>
      <w:proofErr w:type="gramEnd"/>
      <w:r>
        <w:t>)</w:t>
      </w:r>
    </w:p>
    <w:p w14:paraId="000C36CF" w14:textId="77777777" w:rsidR="00B5258E" w:rsidRPr="0022429D" w:rsidRDefault="00B5258E" w:rsidP="00B5258E">
      <w:pPr>
        <w:pStyle w:val="Rconsoleblue"/>
        <w:rPr>
          <w:color w:val="000000" w:themeColor="text1"/>
        </w:rPr>
      </w:pPr>
      <w:r w:rsidRPr="0022429D">
        <w:rPr>
          <w:color w:val="000000" w:themeColor="text1"/>
        </w:rPr>
        <w:t>List of 9</w:t>
      </w:r>
    </w:p>
    <w:p w14:paraId="6F9F5A0B" w14:textId="77777777" w:rsidR="00B5258E" w:rsidRPr="0022429D" w:rsidRDefault="00B5258E" w:rsidP="00B5258E">
      <w:pPr>
        <w:pStyle w:val="Rconsoleblue"/>
        <w:rPr>
          <w:color w:val="000000" w:themeColor="text1"/>
        </w:rPr>
      </w:pPr>
      <w:r w:rsidRPr="0022429D">
        <w:rPr>
          <w:color w:val="000000" w:themeColor="text1"/>
        </w:rPr>
        <w:t xml:space="preserve"> $ statistic: Named num 6.83</w:t>
      </w:r>
    </w:p>
    <w:p w14:paraId="4F4E56B3" w14:textId="77777777" w:rsidR="00B5258E" w:rsidRPr="0022429D" w:rsidRDefault="00B5258E" w:rsidP="00B5258E">
      <w:pPr>
        <w:pStyle w:val="Rconsoleblue"/>
        <w:rPr>
          <w:color w:val="000000" w:themeColor="text1"/>
        </w:rPr>
      </w:pPr>
      <w:r w:rsidRPr="0022429D">
        <w:rPr>
          <w:color w:val="000000" w:themeColor="text1"/>
        </w:rPr>
        <w:t xml:space="preserve">  </w:t>
      </w:r>
      <w:proofErr w:type="gramStart"/>
      <w:r w:rsidRPr="0022429D">
        <w:rPr>
          <w:color w:val="000000" w:themeColor="text1"/>
        </w:rPr>
        <w:t>..</w:t>
      </w:r>
      <w:proofErr w:type="gramEnd"/>
      <w:r w:rsidRPr="0022429D">
        <w:rPr>
          <w:color w:val="000000" w:themeColor="text1"/>
        </w:rPr>
        <w:t xml:space="preserve">- </w:t>
      </w:r>
      <w:proofErr w:type="spellStart"/>
      <w:r w:rsidRPr="0022429D">
        <w:rPr>
          <w:color w:val="000000" w:themeColor="text1"/>
        </w:rPr>
        <w:t>attr</w:t>
      </w:r>
      <w:proofErr w:type="spellEnd"/>
      <w:r w:rsidRPr="0022429D">
        <w:rPr>
          <w:color w:val="000000" w:themeColor="text1"/>
        </w:rPr>
        <w:t>(*, "names")= chr "X-squared"</w:t>
      </w:r>
    </w:p>
    <w:p w14:paraId="0B60FE80" w14:textId="77777777" w:rsidR="00B5258E" w:rsidRPr="0022429D" w:rsidRDefault="00B5258E" w:rsidP="00B5258E">
      <w:pPr>
        <w:pStyle w:val="Rconsoleblue"/>
        <w:rPr>
          <w:color w:val="000000" w:themeColor="text1"/>
        </w:rPr>
      </w:pPr>
      <w:r w:rsidRPr="0022429D">
        <w:rPr>
          <w:color w:val="000000" w:themeColor="text1"/>
        </w:rPr>
        <w:t xml:space="preserve"> $ parameter: Named int 1</w:t>
      </w:r>
    </w:p>
    <w:p w14:paraId="23103670" w14:textId="77777777" w:rsidR="00B5258E" w:rsidRPr="0022429D" w:rsidRDefault="00B5258E" w:rsidP="00B5258E">
      <w:pPr>
        <w:pStyle w:val="Rconsoleblue"/>
        <w:rPr>
          <w:color w:val="000000" w:themeColor="text1"/>
        </w:rPr>
      </w:pPr>
      <w:r w:rsidRPr="0022429D">
        <w:rPr>
          <w:color w:val="000000" w:themeColor="text1"/>
        </w:rPr>
        <w:t xml:space="preserve">  </w:t>
      </w:r>
      <w:proofErr w:type="gramStart"/>
      <w:r w:rsidRPr="0022429D">
        <w:rPr>
          <w:color w:val="000000" w:themeColor="text1"/>
        </w:rPr>
        <w:t>..</w:t>
      </w:r>
      <w:proofErr w:type="gramEnd"/>
      <w:r w:rsidRPr="0022429D">
        <w:rPr>
          <w:color w:val="000000" w:themeColor="text1"/>
        </w:rPr>
        <w:t xml:space="preserve">- </w:t>
      </w:r>
      <w:proofErr w:type="spellStart"/>
      <w:r w:rsidRPr="0022429D">
        <w:rPr>
          <w:color w:val="000000" w:themeColor="text1"/>
        </w:rPr>
        <w:t>attr</w:t>
      </w:r>
      <w:proofErr w:type="spellEnd"/>
      <w:r w:rsidRPr="0022429D">
        <w:rPr>
          <w:color w:val="000000" w:themeColor="text1"/>
        </w:rPr>
        <w:t>(*, "names")= chr "</w:t>
      </w:r>
      <w:proofErr w:type="spellStart"/>
      <w:r w:rsidRPr="0022429D">
        <w:rPr>
          <w:color w:val="000000" w:themeColor="text1"/>
        </w:rPr>
        <w:t>df</w:t>
      </w:r>
      <w:proofErr w:type="spellEnd"/>
      <w:r w:rsidRPr="0022429D">
        <w:rPr>
          <w:color w:val="000000" w:themeColor="text1"/>
        </w:rPr>
        <w:t>"</w:t>
      </w:r>
    </w:p>
    <w:p w14:paraId="40053A88" w14:textId="77777777" w:rsidR="00B5258E" w:rsidRPr="0022429D" w:rsidRDefault="00B5258E" w:rsidP="00B5258E">
      <w:pPr>
        <w:pStyle w:val="Rconsoleblue"/>
        <w:rPr>
          <w:color w:val="000000" w:themeColor="text1"/>
        </w:rPr>
      </w:pPr>
      <w:r w:rsidRPr="0022429D">
        <w:rPr>
          <w:color w:val="000000" w:themeColor="text1"/>
        </w:rPr>
        <w:t xml:space="preserve"> $ </w:t>
      </w:r>
      <w:proofErr w:type="spellStart"/>
      <w:r w:rsidRPr="0022429D">
        <w:rPr>
          <w:color w:val="000000" w:themeColor="text1"/>
        </w:rPr>
        <w:t>p.</w:t>
      </w:r>
      <w:proofErr w:type="gramStart"/>
      <w:r w:rsidRPr="0022429D">
        <w:rPr>
          <w:color w:val="000000" w:themeColor="text1"/>
        </w:rPr>
        <w:t>value</w:t>
      </w:r>
      <w:proofErr w:type="spellEnd"/>
      <w:r w:rsidRPr="0022429D">
        <w:rPr>
          <w:color w:val="000000" w:themeColor="text1"/>
        </w:rPr>
        <w:t xml:space="preserve">  :</w:t>
      </w:r>
      <w:proofErr w:type="gramEnd"/>
      <w:r w:rsidRPr="0022429D">
        <w:rPr>
          <w:color w:val="000000" w:themeColor="text1"/>
        </w:rPr>
        <w:t xml:space="preserve"> num 0.00898</w:t>
      </w:r>
    </w:p>
    <w:p w14:paraId="23A35710" w14:textId="77777777" w:rsidR="00B5258E" w:rsidRPr="0022429D" w:rsidRDefault="00B5258E" w:rsidP="00B5258E">
      <w:pPr>
        <w:pStyle w:val="Rconsoleblue"/>
        <w:rPr>
          <w:color w:val="000000" w:themeColor="text1"/>
        </w:rPr>
      </w:pPr>
      <w:r w:rsidRPr="0022429D">
        <w:rPr>
          <w:color w:val="000000" w:themeColor="text1"/>
        </w:rPr>
        <w:t xml:space="preserve"> $ method </w:t>
      </w:r>
      <w:proofErr w:type="gramStart"/>
      <w:r w:rsidRPr="0022429D">
        <w:rPr>
          <w:color w:val="000000" w:themeColor="text1"/>
        </w:rPr>
        <w:t xml:space="preserve">  :</w:t>
      </w:r>
      <w:proofErr w:type="gramEnd"/>
      <w:r w:rsidRPr="0022429D">
        <w:rPr>
          <w:color w:val="000000" w:themeColor="text1"/>
        </w:rPr>
        <w:t xml:space="preserve"> chr "Pearson's Chi-squared test with Yates' continuity correction"</w:t>
      </w:r>
    </w:p>
    <w:p w14:paraId="4C4FCA9E" w14:textId="77777777" w:rsidR="00B5258E" w:rsidRPr="0022429D" w:rsidRDefault="00B5258E" w:rsidP="00B5258E">
      <w:pPr>
        <w:pStyle w:val="Rconsoleblue"/>
        <w:rPr>
          <w:color w:val="000000" w:themeColor="text1"/>
        </w:rPr>
      </w:pPr>
      <w:r w:rsidRPr="0022429D">
        <w:rPr>
          <w:color w:val="000000" w:themeColor="text1"/>
        </w:rPr>
        <w:t xml:space="preserve"> $ data.name: chr "</w:t>
      </w:r>
      <w:proofErr w:type="spellStart"/>
      <w:proofErr w:type="gramStart"/>
      <w:r w:rsidRPr="0022429D">
        <w:rPr>
          <w:color w:val="000000" w:themeColor="text1"/>
        </w:rPr>
        <w:t>data.table</w:t>
      </w:r>
      <w:proofErr w:type="spellEnd"/>
      <w:proofErr w:type="gramEnd"/>
      <w:r w:rsidRPr="0022429D">
        <w:rPr>
          <w:color w:val="000000" w:themeColor="text1"/>
        </w:rPr>
        <w:t>"</w:t>
      </w:r>
    </w:p>
    <w:p w14:paraId="2C1CE604" w14:textId="77777777" w:rsidR="00B5258E" w:rsidRPr="0022429D" w:rsidRDefault="00B5258E" w:rsidP="00B5258E">
      <w:pPr>
        <w:pStyle w:val="Rconsoleblue"/>
        <w:rPr>
          <w:color w:val="000000" w:themeColor="text1"/>
        </w:rPr>
      </w:pPr>
      <w:r w:rsidRPr="0022429D">
        <w:rPr>
          <w:color w:val="000000" w:themeColor="text1"/>
        </w:rPr>
        <w:t xml:space="preserve"> $ </w:t>
      </w:r>
      <w:proofErr w:type="gramStart"/>
      <w:r w:rsidRPr="0022429D">
        <w:rPr>
          <w:color w:val="000000" w:themeColor="text1"/>
        </w:rPr>
        <w:t>observed :</w:t>
      </w:r>
      <w:proofErr w:type="gramEnd"/>
      <w:r w:rsidRPr="0022429D">
        <w:rPr>
          <w:color w:val="000000" w:themeColor="text1"/>
        </w:rPr>
        <w:t xml:space="preserve"> int [1:2, 1:2] 12 8 3 17</w:t>
      </w:r>
    </w:p>
    <w:p w14:paraId="6BB10064" w14:textId="77777777" w:rsidR="00B5258E" w:rsidRPr="0022429D" w:rsidRDefault="00B5258E" w:rsidP="00B5258E">
      <w:pPr>
        <w:pStyle w:val="Rconsoleblue"/>
        <w:rPr>
          <w:color w:val="000000" w:themeColor="text1"/>
        </w:rPr>
      </w:pPr>
      <w:r w:rsidRPr="0022429D">
        <w:rPr>
          <w:color w:val="000000" w:themeColor="text1"/>
        </w:rPr>
        <w:t xml:space="preserve">  </w:t>
      </w:r>
      <w:proofErr w:type="gramStart"/>
      <w:r w:rsidRPr="0022429D">
        <w:rPr>
          <w:color w:val="000000" w:themeColor="text1"/>
        </w:rPr>
        <w:t>..</w:t>
      </w:r>
      <w:proofErr w:type="gramEnd"/>
      <w:r w:rsidRPr="0022429D">
        <w:rPr>
          <w:color w:val="000000" w:themeColor="text1"/>
        </w:rPr>
        <w:t xml:space="preserve">- </w:t>
      </w:r>
      <w:proofErr w:type="spellStart"/>
      <w:r w:rsidRPr="0022429D">
        <w:rPr>
          <w:color w:val="000000" w:themeColor="text1"/>
        </w:rPr>
        <w:t>attr</w:t>
      </w:r>
      <w:proofErr w:type="spellEnd"/>
      <w:r w:rsidRPr="0022429D">
        <w:rPr>
          <w:color w:val="000000" w:themeColor="text1"/>
        </w:rPr>
        <w:t>(*, "</w:t>
      </w:r>
      <w:proofErr w:type="spellStart"/>
      <w:r w:rsidRPr="0022429D">
        <w:rPr>
          <w:color w:val="000000" w:themeColor="text1"/>
        </w:rPr>
        <w:t>dimnames</w:t>
      </w:r>
      <w:proofErr w:type="spellEnd"/>
      <w:r w:rsidRPr="0022429D">
        <w:rPr>
          <w:color w:val="000000" w:themeColor="text1"/>
        </w:rPr>
        <w:t>")=List of 2</w:t>
      </w:r>
    </w:p>
    <w:p w14:paraId="0068ED79" w14:textId="77777777" w:rsidR="00B5258E" w:rsidRPr="0022429D" w:rsidRDefault="00B5258E" w:rsidP="00B5258E">
      <w:pPr>
        <w:pStyle w:val="Rconsoleblue"/>
        <w:rPr>
          <w:color w:val="000000" w:themeColor="text1"/>
        </w:rPr>
      </w:pPr>
      <w:r w:rsidRPr="0022429D">
        <w:rPr>
          <w:color w:val="000000" w:themeColor="text1"/>
        </w:rPr>
        <w:t xml:space="preserve">  .. </w:t>
      </w:r>
      <w:proofErr w:type="gramStart"/>
      <w:r w:rsidRPr="0022429D">
        <w:rPr>
          <w:color w:val="000000" w:themeColor="text1"/>
        </w:rPr>
        <w:t>..</w:t>
      </w:r>
      <w:proofErr w:type="gramEnd"/>
      <w:r w:rsidRPr="0022429D">
        <w:rPr>
          <w:color w:val="000000" w:themeColor="text1"/>
        </w:rPr>
        <w:t>$ : chr [1:2] "no" "yes"</w:t>
      </w:r>
    </w:p>
    <w:p w14:paraId="546AF939" w14:textId="77777777" w:rsidR="00B5258E" w:rsidRPr="0022429D" w:rsidRDefault="00B5258E" w:rsidP="00B5258E">
      <w:pPr>
        <w:pStyle w:val="Rconsoleblue"/>
        <w:rPr>
          <w:color w:val="000000" w:themeColor="text1"/>
        </w:rPr>
      </w:pPr>
      <w:r w:rsidRPr="0022429D">
        <w:rPr>
          <w:color w:val="000000" w:themeColor="text1"/>
        </w:rPr>
        <w:t xml:space="preserve">  .. </w:t>
      </w:r>
      <w:proofErr w:type="gramStart"/>
      <w:r w:rsidRPr="0022429D">
        <w:rPr>
          <w:color w:val="000000" w:themeColor="text1"/>
        </w:rPr>
        <w:t>..</w:t>
      </w:r>
      <w:proofErr w:type="gramEnd"/>
      <w:r w:rsidRPr="0022429D">
        <w:rPr>
          <w:color w:val="000000" w:themeColor="text1"/>
        </w:rPr>
        <w:t>$ : chr [1:2] "</w:t>
      </w:r>
      <w:proofErr w:type="spellStart"/>
      <w:r w:rsidRPr="0022429D">
        <w:rPr>
          <w:color w:val="000000" w:themeColor="text1"/>
        </w:rPr>
        <w:t>billberry</w:t>
      </w:r>
      <w:proofErr w:type="spellEnd"/>
      <w:r w:rsidRPr="0022429D">
        <w:rPr>
          <w:color w:val="000000" w:themeColor="text1"/>
        </w:rPr>
        <w:t>" "gravel"</w:t>
      </w:r>
    </w:p>
    <w:p w14:paraId="26E7D760" w14:textId="77777777" w:rsidR="00B5258E" w:rsidRPr="0022429D" w:rsidRDefault="00B5258E" w:rsidP="00B5258E">
      <w:pPr>
        <w:pStyle w:val="Rconsoleblue"/>
        <w:rPr>
          <w:color w:val="000000" w:themeColor="text1"/>
        </w:rPr>
      </w:pPr>
      <w:r w:rsidRPr="0022429D">
        <w:rPr>
          <w:color w:val="000000" w:themeColor="text1"/>
        </w:rPr>
        <w:t xml:space="preserve"> $ </w:t>
      </w:r>
      <w:proofErr w:type="gramStart"/>
      <w:r w:rsidRPr="0022429D">
        <w:rPr>
          <w:color w:val="000000" w:themeColor="text1"/>
        </w:rPr>
        <w:t>expected :</w:t>
      </w:r>
      <w:proofErr w:type="gramEnd"/>
      <w:r w:rsidRPr="0022429D">
        <w:rPr>
          <w:color w:val="000000" w:themeColor="text1"/>
        </w:rPr>
        <w:t xml:space="preserve"> num [1:2, 1:2] 7.5 12.5 7.5 12.5</w:t>
      </w:r>
    </w:p>
    <w:p w14:paraId="273E53AB" w14:textId="77777777" w:rsidR="00B5258E" w:rsidRPr="0022429D" w:rsidRDefault="00B5258E" w:rsidP="00B5258E">
      <w:pPr>
        <w:pStyle w:val="Rconsoleblue"/>
        <w:rPr>
          <w:color w:val="000000" w:themeColor="text1"/>
        </w:rPr>
      </w:pPr>
      <w:r w:rsidRPr="0022429D">
        <w:rPr>
          <w:color w:val="000000" w:themeColor="text1"/>
        </w:rPr>
        <w:t xml:space="preserve">  </w:t>
      </w:r>
      <w:proofErr w:type="gramStart"/>
      <w:r w:rsidRPr="0022429D">
        <w:rPr>
          <w:color w:val="000000" w:themeColor="text1"/>
        </w:rPr>
        <w:t>..</w:t>
      </w:r>
      <w:proofErr w:type="gramEnd"/>
      <w:r w:rsidRPr="0022429D">
        <w:rPr>
          <w:color w:val="000000" w:themeColor="text1"/>
        </w:rPr>
        <w:t xml:space="preserve">- </w:t>
      </w:r>
      <w:proofErr w:type="spellStart"/>
      <w:r w:rsidRPr="0022429D">
        <w:rPr>
          <w:color w:val="000000" w:themeColor="text1"/>
        </w:rPr>
        <w:t>attr</w:t>
      </w:r>
      <w:proofErr w:type="spellEnd"/>
      <w:r w:rsidRPr="0022429D">
        <w:rPr>
          <w:color w:val="000000" w:themeColor="text1"/>
        </w:rPr>
        <w:t>(*, "</w:t>
      </w:r>
      <w:proofErr w:type="spellStart"/>
      <w:r w:rsidRPr="0022429D">
        <w:rPr>
          <w:color w:val="000000" w:themeColor="text1"/>
        </w:rPr>
        <w:t>dimnames</w:t>
      </w:r>
      <w:proofErr w:type="spellEnd"/>
      <w:r w:rsidRPr="0022429D">
        <w:rPr>
          <w:color w:val="000000" w:themeColor="text1"/>
        </w:rPr>
        <w:t>")=List of 2</w:t>
      </w:r>
    </w:p>
    <w:p w14:paraId="1D1CA023" w14:textId="77777777" w:rsidR="00B5258E" w:rsidRPr="0022429D" w:rsidRDefault="00B5258E" w:rsidP="00B5258E">
      <w:pPr>
        <w:pStyle w:val="Rconsoleblue"/>
        <w:rPr>
          <w:color w:val="000000" w:themeColor="text1"/>
        </w:rPr>
      </w:pPr>
      <w:r w:rsidRPr="0022429D">
        <w:rPr>
          <w:color w:val="000000" w:themeColor="text1"/>
        </w:rPr>
        <w:t xml:space="preserve">  .. </w:t>
      </w:r>
      <w:proofErr w:type="gramStart"/>
      <w:r w:rsidRPr="0022429D">
        <w:rPr>
          <w:color w:val="000000" w:themeColor="text1"/>
        </w:rPr>
        <w:t>..</w:t>
      </w:r>
      <w:proofErr w:type="gramEnd"/>
      <w:r w:rsidRPr="0022429D">
        <w:rPr>
          <w:color w:val="000000" w:themeColor="text1"/>
        </w:rPr>
        <w:t>$ : chr [1:2] "no" "yes"</w:t>
      </w:r>
    </w:p>
    <w:p w14:paraId="6E383076" w14:textId="77777777" w:rsidR="00B5258E" w:rsidRPr="0022429D" w:rsidRDefault="00B5258E" w:rsidP="00B5258E">
      <w:pPr>
        <w:pStyle w:val="Rconsoleblue"/>
        <w:rPr>
          <w:color w:val="000000" w:themeColor="text1"/>
        </w:rPr>
      </w:pPr>
      <w:r w:rsidRPr="0022429D">
        <w:rPr>
          <w:color w:val="000000" w:themeColor="text1"/>
        </w:rPr>
        <w:t xml:space="preserve">  .. </w:t>
      </w:r>
      <w:proofErr w:type="gramStart"/>
      <w:r w:rsidRPr="0022429D">
        <w:rPr>
          <w:color w:val="000000" w:themeColor="text1"/>
        </w:rPr>
        <w:t>..</w:t>
      </w:r>
      <w:proofErr w:type="gramEnd"/>
      <w:r w:rsidRPr="0022429D">
        <w:rPr>
          <w:color w:val="000000" w:themeColor="text1"/>
        </w:rPr>
        <w:t>$ : chr [1:2] "</w:t>
      </w:r>
      <w:proofErr w:type="spellStart"/>
      <w:r w:rsidRPr="0022429D">
        <w:rPr>
          <w:color w:val="000000" w:themeColor="text1"/>
        </w:rPr>
        <w:t>billberry</w:t>
      </w:r>
      <w:proofErr w:type="spellEnd"/>
      <w:r w:rsidRPr="0022429D">
        <w:rPr>
          <w:color w:val="000000" w:themeColor="text1"/>
        </w:rPr>
        <w:t>" "gravel"</w:t>
      </w:r>
    </w:p>
    <w:p w14:paraId="7CA7FF39" w14:textId="77777777" w:rsidR="00B5258E" w:rsidRPr="0022429D" w:rsidRDefault="00B5258E" w:rsidP="00B5258E">
      <w:pPr>
        <w:pStyle w:val="Rconsoleblue"/>
        <w:rPr>
          <w:color w:val="000000" w:themeColor="text1"/>
        </w:rPr>
      </w:pPr>
      <w:r w:rsidRPr="0022429D">
        <w:rPr>
          <w:color w:val="000000" w:themeColor="text1"/>
        </w:rPr>
        <w:t xml:space="preserve"> $ residuals: num [1:2, 1:2] 1.64 -1.27 -1.64 1.27</w:t>
      </w:r>
    </w:p>
    <w:p w14:paraId="53F71E53" w14:textId="77777777" w:rsidR="00B5258E" w:rsidRPr="0022429D" w:rsidRDefault="00B5258E" w:rsidP="00B5258E">
      <w:pPr>
        <w:pStyle w:val="Rconsoleblue"/>
        <w:rPr>
          <w:color w:val="000000" w:themeColor="text1"/>
        </w:rPr>
      </w:pPr>
      <w:r w:rsidRPr="0022429D">
        <w:rPr>
          <w:color w:val="000000" w:themeColor="text1"/>
        </w:rPr>
        <w:t xml:space="preserve">  </w:t>
      </w:r>
      <w:proofErr w:type="gramStart"/>
      <w:r w:rsidRPr="0022429D">
        <w:rPr>
          <w:color w:val="000000" w:themeColor="text1"/>
        </w:rPr>
        <w:t>..</w:t>
      </w:r>
      <w:proofErr w:type="gramEnd"/>
      <w:r w:rsidRPr="0022429D">
        <w:rPr>
          <w:color w:val="000000" w:themeColor="text1"/>
        </w:rPr>
        <w:t xml:space="preserve">- </w:t>
      </w:r>
      <w:proofErr w:type="spellStart"/>
      <w:r w:rsidRPr="0022429D">
        <w:rPr>
          <w:color w:val="000000" w:themeColor="text1"/>
        </w:rPr>
        <w:t>attr</w:t>
      </w:r>
      <w:proofErr w:type="spellEnd"/>
      <w:r w:rsidRPr="0022429D">
        <w:rPr>
          <w:color w:val="000000" w:themeColor="text1"/>
        </w:rPr>
        <w:t>(*, "</w:t>
      </w:r>
      <w:proofErr w:type="spellStart"/>
      <w:r w:rsidRPr="0022429D">
        <w:rPr>
          <w:color w:val="000000" w:themeColor="text1"/>
        </w:rPr>
        <w:t>dimnames</w:t>
      </w:r>
      <w:proofErr w:type="spellEnd"/>
      <w:r w:rsidRPr="0022429D">
        <w:rPr>
          <w:color w:val="000000" w:themeColor="text1"/>
        </w:rPr>
        <w:t>")=List of 2</w:t>
      </w:r>
    </w:p>
    <w:p w14:paraId="4A53304A" w14:textId="77777777" w:rsidR="00B5258E" w:rsidRPr="0022429D" w:rsidRDefault="00B5258E" w:rsidP="00B5258E">
      <w:pPr>
        <w:pStyle w:val="Rconsoleblue"/>
        <w:rPr>
          <w:color w:val="000000" w:themeColor="text1"/>
        </w:rPr>
      </w:pPr>
      <w:r w:rsidRPr="0022429D">
        <w:rPr>
          <w:color w:val="000000" w:themeColor="text1"/>
        </w:rPr>
        <w:t xml:space="preserve">  .. </w:t>
      </w:r>
      <w:proofErr w:type="gramStart"/>
      <w:r w:rsidRPr="0022429D">
        <w:rPr>
          <w:color w:val="000000" w:themeColor="text1"/>
        </w:rPr>
        <w:t>..</w:t>
      </w:r>
      <w:proofErr w:type="gramEnd"/>
      <w:r w:rsidRPr="0022429D">
        <w:rPr>
          <w:color w:val="000000" w:themeColor="text1"/>
        </w:rPr>
        <w:t>$ : chr [1:2] "no" "yes"</w:t>
      </w:r>
    </w:p>
    <w:p w14:paraId="7470746D" w14:textId="77777777" w:rsidR="00B5258E" w:rsidRPr="0022429D" w:rsidRDefault="00B5258E" w:rsidP="00B5258E">
      <w:pPr>
        <w:pStyle w:val="Rconsoleblue"/>
        <w:rPr>
          <w:color w:val="000000" w:themeColor="text1"/>
        </w:rPr>
      </w:pPr>
      <w:r w:rsidRPr="0022429D">
        <w:rPr>
          <w:color w:val="000000" w:themeColor="text1"/>
        </w:rPr>
        <w:t xml:space="preserve">  .. </w:t>
      </w:r>
      <w:proofErr w:type="gramStart"/>
      <w:r w:rsidRPr="0022429D">
        <w:rPr>
          <w:color w:val="000000" w:themeColor="text1"/>
        </w:rPr>
        <w:t>..</w:t>
      </w:r>
      <w:proofErr w:type="gramEnd"/>
      <w:r w:rsidRPr="0022429D">
        <w:rPr>
          <w:color w:val="000000" w:themeColor="text1"/>
        </w:rPr>
        <w:t>$ : chr [1:2] "</w:t>
      </w:r>
      <w:proofErr w:type="spellStart"/>
      <w:r w:rsidRPr="0022429D">
        <w:rPr>
          <w:color w:val="000000" w:themeColor="text1"/>
        </w:rPr>
        <w:t>billberry</w:t>
      </w:r>
      <w:proofErr w:type="spellEnd"/>
      <w:r w:rsidRPr="0022429D">
        <w:rPr>
          <w:color w:val="000000" w:themeColor="text1"/>
        </w:rPr>
        <w:t>" "gravel"</w:t>
      </w:r>
    </w:p>
    <w:p w14:paraId="192F68DE" w14:textId="77777777" w:rsidR="00B5258E" w:rsidRPr="0022429D" w:rsidRDefault="00B5258E" w:rsidP="00B5258E">
      <w:pPr>
        <w:pStyle w:val="Rconsoleblue"/>
        <w:rPr>
          <w:color w:val="000000" w:themeColor="text1"/>
        </w:rPr>
      </w:pPr>
      <w:r w:rsidRPr="0022429D">
        <w:rPr>
          <w:color w:val="000000" w:themeColor="text1"/>
        </w:rPr>
        <w:t xml:space="preserve"> $ </w:t>
      </w:r>
      <w:proofErr w:type="spellStart"/>
      <w:r w:rsidRPr="0022429D">
        <w:rPr>
          <w:color w:val="000000" w:themeColor="text1"/>
        </w:rPr>
        <w:t>stdres</w:t>
      </w:r>
      <w:proofErr w:type="spellEnd"/>
      <w:r w:rsidRPr="0022429D">
        <w:rPr>
          <w:color w:val="000000" w:themeColor="text1"/>
        </w:rPr>
        <w:t xml:space="preserve"> </w:t>
      </w:r>
      <w:proofErr w:type="gramStart"/>
      <w:r w:rsidRPr="0022429D">
        <w:rPr>
          <w:color w:val="000000" w:themeColor="text1"/>
        </w:rPr>
        <w:t xml:space="preserve">  :</w:t>
      </w:r>
      <w:proofErr w:type="gramEnd"/>
      <w:r w:rsidRPr="0022429D">
        <w:rPr>
          <w:color w:val="000000" w:themeColor="text1"/>
        </w:rPr>
        <w:t xml:space="preserve"> num [1:2, 1:2] 2.94 -2.94 -2.94 2.94</w:t>
      </w:r>
    </w:p>
    <w:p w14:paraId="4AD6DC72" w14:textId="77777777" w:rsidR="00B5258E" w:rsidRPr="0022429D" w:rsidRDefault="00B5258E" w:rsidP="00B5258E">
      <w:pPr>
        <w:pStyle w:val="Rconsoleblue"/>
        <w:rPr>
          <w:color w:val="000000" w:themeColor="text1"/>
        </w:rPr>
      </w:pPr>
      <w:r w:rsidRPr="0022429D">
        <w:rPr>
          <w:color w:val="000000" w:themeColor="text1"/>
        </w:rPr>
        <w:t xml:space="preserve">  </w:t>
      </w:r>
      <w:proofErr w:type="gramStart"/>
      <w:r w:rsidRPr="0022429D">
        <w:rPr>
          <w:color w:val="000000" w:themeColor="text1"/>
        </w:rPr>
        <w:t>..</w:t>
      </w:r>
      <w:proofErr w:type="gramEnd"/>
      <w:r w:rsidRPr="0022429D">
        <w:rPr>
          <w:color w:val="000000" w:themeColor="text1"/>
        </w:rPr>
        <w:t xml:space="preserve">- </w:t>
      </w:r>
      <w:proofErr w:type="spellStart"/>
      <w:r w:rsidRPr="0022429D">
        <w:rPr>
          <w:color w:val="000000" w:themeColor="text1"/>
        </w:rPr>
        <w:t>attr</w:t>
      </w:r>
      <w:proofErr w:type="spellEnd"/>
      <w:r w:rsidRPr="0022429D">
        <w:rPr>
          <w:color w:val="000000" w:themeColor="text1"/>
        </w:rPr>
        <w:t>(*, "</w:t>
      </w:r>
      <w:proofErr w:type="spellStart"/>
      <w:r w:rsidRPr="0022429D">
        <w:rPr>
          <w:color w:val="000000" w:themeColor="text1"/>
        </w:rPr>
        <w:t>dimnames</w:t>
      </w:r>
      <w:proofErr w:type="spellEnd"/>
      <w:r w:rsidRPr="0022429D">
        <w:rPr>
          <w:color w:val="000000" w:themeColor="text1"/>
        </w:rPr>
        <w:t>")=List of 2</w:t>
      </w:r>
    </w:p>
    <w:p w14:paraId="2FD3EC6A" w14:textId="77777777" w:rsidR="00B5258E" w:rsidRPr="0022429D" w:rsidRDefault="00B5258E" w:rsidP="00B5258E">
      <w:pPr>
        <w:pStyle w:val="Rconsoleblue"/>
        <w:rPr>
          <w:color w:val="000000" w:themeColor="text1"/>
        </w:rPr>
      </w:pPr>
      <w:r w:rsidRPr="0022429D">
        <w:rPr>
          <w:color w:val="000000" w:themeColor="text1"/>
        </w:rPr>
        <w:t xml:space="preserve">  .. </w:t>
      </w:r>
      <w:proofErr w:type="gramStart"/>
      <w:r w:rsidRPr="0022429D">
        <w:rPr>
          <w:color w:val="000000" w:themeColor="text1"/>
        </w:rPr>
        <w:t>..</w:t>
      </w:r>
      <w:proofErr w:type="gramEnd"/>
      <w:r w:rsidRPr="0022429D">
        <w:rPr>
          <w:color w:val="000000" w:themeColor="text1"/>
        </w:rPr>
        <w:t>$ : chr [1:2] "no" "yes"</w:t>
      </w:r>
    </w:p>
    <w:p w14:paraId="702160AB" w14:textId="77777777" w:rsidR="00B5258E" w:rsidRPr="0022429D" w:rsidRDefault="00B5258E" w:rsidP="00B5258E">
      <w:pPr>
        <w:pStyle w:val="Rconsoleblue"/>
        <w:rPr>
          <w:color w:val="000000" w:themeColor="text1"/>
        </w:rPr>
      </w:pPr>
      <w:r w:rsidRPr="0022429D">
        <w:rPr>
          <w:color w:val="000000" w:themeColor="text1"/>
        </w:rPr>
        <w:t xml:space="preserve">  .. </w:t>
      </w:r>
      <w:proofErr w:type="gramStart"/>
      <w:r w:rsidRPr="0022429D">
        <w:rPr>
          <w:color w:val="000000" w:themeColor="text1"/>
        </w:rPr>
        <w:t>..</w:t>
      </w:r>
      <w:proofErr w:type="gramEnd"/>
      <w:r w:rsidRPr="0022429D">
        <w:rPr>
          <w:color w:val="000000" w:themeColor="text1"/>
        </w:rPr>
        <w:t>$ : chr [1:2] "</w:t>
      </w:r>
      <w:proofErr w:type="spellStart"/>
      <w:r w:rsidRPr="0022429D">
        <w:rPr>
          <w:color w:val="000000" w:themeColor="text1"/>
        </w:rPr>
        <w:t>billberry</w:t>
      </w:r>
      <w:proofErr w:type="spellEnd"/>
      <w:r w:rsidRPr="0022429D">
        <w:rPr>
          <w:color w:val="000000" w:themeColor="text1"/>
        </w:rPr>
        <w:t>" "gravel"</w:t>
      </w:r>
    </w:p>
    <w:p w14:paraId="4B8668DF" w14:textId="77777777" w:rsidR="00B5258E" w:rsidRPr="0022429D" w:rsidRDefault="00B5258E" w:rsidP="00B5258E">
      <w:pPr>
        <w:pStyle w:val="Rconsoleblue"/>
        <w:rPr>
          <w:color w:val="000000" w:themeColor="text1"/>
        </w:rPr>
      </w:pPr>
      <w:r w:rsidRPr="0022429D">
        <w:rPr>
          <w:color w:val="000000" w:themeColor="text1"/>
        </w:rPr>
        <w:t xml:space="preserve"> - </w:t>
      </w:r>
      <w:proofErr w:type="spellStart"/>
      <w:proofErr w:type="gramStart"/>
      <w:r w:rsidRPr="0022429D">
        <w:rPr>
          <w:color w:val="000000" w:themeColor="text1"/>
        </w:rPr>
        <w:t>attr</w:t>
      </w:r>
      <w:proofErr w:type="spellEnd"/>
      <w:r w:rsidRPr="0022429D">
        <w:rPr>
          <w:color w:val="000000" w:themeColor="text1"/>
        </w:rPr>
        <w:t>(</w:t>
      </w:r>
      <w:proofErr w:type="gramEnd"/>
      <w:r w:rsidRPr="0022429D">
        <w:rPr>
          <w:color w:val="000000" w:themeColor="text1"/>
        </w:rPr>
        <w:t>*, "class")= chr "</w:t>
      </w:r>
      <w:proofErr w:type="spellStart"/>
      <w:r w:rsidRPr="0022429D">
        <w:rPr>
          <w:color w:val="000000" w:themeColor="text1"/>
        </w:rPr>
        <w:t>htest</w:t>
      </w:r>
      <w:proofErr w:type="spellEnd"/>
      <w:r w:rsidRPr="0022429D">
        <w:rPr>
          <w:color w:val="000000" w:themeColor="text1"/>
        </w:rPr>
        <w:t>"</w:t>
      </w:r>
    </w:p>
    <w:p w14:paraId="7E720A73" w14:textId="77777777" w:rsidR="00B5258E" w:rsidRDefault="00B5258E" w:rsidP="00B5258E">
      <w:pPr>
        <w:pStyle w:val="Zkladntext"/>
        <w:spacing w:before="120"/>
      </w:pPr>
      <w:r>
        <w:t xml:space="preserve">Above code stores the result of the chi-square test in the object </w:t>
      </w:r>
      <w:proofErr w:type="spellStart"/>
      <w:proofErr w:type="gramStart"/>
      <w:r w:rsidRPr="0022429D">
        <w:rPr>
          <w:rFonts w:ascii="Courier New" w:hAnsi="Courier New" w:cs="Courier New"/>
        </w:rPr>
        <w:t>chisq</w:t>
      </w:r>
      <w:r>
        <w:t>.</w:t>
      </w:r>
      <w:r w:rsidRPr="0022429D">
        <w:rPr>
          <w:rFonts w:ascii="Courier New" w:hAnsi="Courier New" w:cs="Courier New"/>
        </w:rPr>
        <w:t>results</w:t>
      </w:r>
      <w:proofErr w:type="spellEnd"/>
      <w:proofErr w:type="gramEnd"/>
      <w:r>
        <w:t xml:space="preserve">. Simply calling the object </w:t>
      </w:r>
      <w:proofErr w:type="spellStart"/>
      <w:proofErr w:type="gramStart"/>
      <w:r w:rsidRPr="0022429D">
        <w:rPr>
          <w:rFonts w:ascii="Courier New" w:hAnsi="Courier New" w:cs="Courier New"/>
        </w:rPr>
        <w:t>chisq</w:t>
      </w:r>
      <w:r>
        <w:t>.</w:t>
      </w:r>
      <w:r w:rsidRPr="0022429D">
        <w:rPr>
          <w:rFonts w:ascii="Courier New" w:hAnsi="Courier New" w:cs="Courier New"/>
        </w:rPr>
        <w:t>results</w:t>
      </w:r>
      <w:proofErr w:type="spellEnd"/>
      <w:proofErr w:type="gramEnd"/>
      <w:r>
        <w:t xml:space="preserve"> only prints out the basic summary of the chi-square test. Using the </w:t>
      </w:r>
      <w:proofErr w:type="gramStart"/>
      <w:r w:rsidRPr="0022429D">
        <w:rPr>
          <w:rFonts w:ascii="Courier New" w:hAnsi="Courier New" w:cs="Courier New"/>
        </w:rPr>
        <w:t>str(</w:t>
      </w:r>
      <w:proofErr w:type="gramEnd"/>
      <w:r w:rsidRPr="0022429D">
        <w:rPr>
          <w:rFonts w:ascii="Courier New" w:hAnsi="Courier New" w:cs="Courier New"/>
        </w:rPr>
        <w:t>)</w:t>
      </w:r>
      <w:r>
        <w:t xml:space="preserve"> function, however, it becomes clear that </w:t>
      </w:r>
      <w:proofErr w:type="spellStart"/>
      <w:r w:rsidRPr="0022429D">
        <w:rPr>
          <w:rFonts w:ascii="Courier New" w:hAnsi="Courier New" w:cs="Courier New"/>
        </w:rPr>
        <w:t>chisq</w:t>
      </w:r>
      <w:r>
        <w:t>.</w:t>
      </w:r>
      <w:r w:rsidRPr="0022429D">
        <w:rPr>
          <w:rFonts w:ascii="Courier New" w:hAnsi="Courier New" w:cs="Courier New"/>
        </w:rPr>
        <w:t>results</w:t>
      </w:r>
      <w:proofErr w:type="spellEnd"/>
      <w:r>
        <w:t xml:space="preserve"> is an object of class </w:t>
      </w:r>
      <w:r w:rsidRPr="0022429D">
        <w:rPr>
          <w:rFonts w:ascii="Courier New" w:hAnsi="Courier New" w:cs="Courier New"/>
        </w:rPr>
        <w:t>list</w:t>
      </w:r>
      <w:r>
        <w:rPr>
          <w:rFonts w:ascii="Courier New" w:hAnsi="Courier New" w:cs="Courier New"/>
        </w:rPr>
        <w:t xml:space="preserve"> </w:t>
      </w:r>
      <w:r w:rsidRPr="0022429D">
        <w:t>(chapter</w:t>
      </w:r>
      <w:r>
        <w:t xml:space="preserve"> </w:t>
      </w:r>
      <w:r w:rsidRPr="0022429D">
        <w:t>12.2)</w:t>
      </w:r>
      <w:r>
        <w:t>. As a rule, a statistical test will produce a list because this class can accommodate various different pieces of information (</w:t>
      </w:r>
      <w:proofErr w:type="gramStart"/>
      <w:r>
        <w:t>i.e.</w:t>
      </w:r>
      <w:proofErr w:type="gramEnd"/>
      <w:r>
        <w:t xml:space="preserve"> various classes) as we can see demonstrated here as well. Observe that the </w:t>
      </w:r>
      <w:proofErr w:type="spellStart"/>
      <w:r w:rsidRPr="00485011">
        <w:rPr>
          <w:rFonts w:ascii="Courier New" w:hAnsi="Courier New" w:cs="Courier New"/>
        </w:rPr>
        <w:t>attr</w:t>
      </w:r>
      <w:proofErr w:type="spellEnd"/>
      <w:r>
        <w:t xml:space="preserve"> (attribute) holds additional information on some of the information </w:t>
      </w:r>
      <w:r>
        <w:lastRenderedPageBreak/>
        <w:t xml:space="preserve">contained, typically names of rows and columns. We can use the tag names to explore the output further. We can for example extract the test statistic, </w:t>
      </w:r>
      <w:proofErr w:type="spellStart"/>
      <w:r>
        <w:t>d.f.</w:t>
      </w:r>
      <w:proofErr w:type="spellEnd"/>
      <w:r>
        <w:t xml:space="preserve"> and P value.</w:t>
      </w:r>
    </w:p>
    <w:p w14:paraId="7807DD01" w14:textId="77777777" w:rsidR="00B5258E" w:rsidRDefault="00B5258E" w:rsidP="00B5258E">
      <w:pPr>
        <w:pStyle w:val="Rconsoleblue"/>
      </w:pPr>
      <w:r>
        <w:t>&gt; #accessing the information</w:t>
      </w:r>
    </w:p>
    <w:p w14:paraId="60B659AF" w14:textId="77777777" w:rsidR="00B5258E" w:rsidRDefault="00B5258E" w:rsidP="00B5258E">
      <w:pPr>
        <w:pStyle w:val="Rconsoleblue"/>
      </w:pPr>
      <w:r>
        <w:t xml:space="preserve">&gt; </w:t>
      </w:r>
      <w:proofErr w:type="spellStart"/>
      <w:proofErr w:type="gramStart"/>
      <w:r>
        <w:t>chisq.results</w:t>
      </w:r>
      <w:proofErr w:type="gramEnd"/>
      <w:r>
        <w:t>$statistic</w:t>
      </w:r>
      <w:proofErr w:type="spellEnd"/>
    </w:p>
    <w:p w14:paraId="4E9B852F" w14:textId="77777777" w:rsidR="00B5258E" w:rsidRPr="0022429D" w:rsidRDefault="00B5258E" w:rsidP="00B5258E">
      <w:pPr>
        <w:pStyle w:val="Rconsoleblue"/>
        <w:rPr>
          <w:color w:val="000000" w:themeColor="text1"/>
        </w:rPr>
      </w:pPr>
      <w:r w:rsidRPr="0022429D">
        <w:rPr>
          <w:color w:val="000000" w:themeColor="text1"/>
        </w:rPr>
        <w:t xml:space="preserve">X-squared </w:t>
      </w:r>
    </w:p>
    <w:p w14:paraId="3F514A85" w14:textId="77777777" w:rsidR="00B5258E" w:rsidRPr="0022429D" w:rsidRDefault="00B5258E" w:rsidP="00B5258E">
      <w:pPr>
        <w:pStyle w:val="Rconsoleblue"/>
        <w:rPr>
          <w:color w:val="000000" w:themeColor="text1"/>
        </w:rPr>
      </w:pPr>
      <w:r w:rsidRPr="0022429D">
        <w:rPr>
          <w:color w:val="000000" w:themeColor="text1"/>
        </w:rPr>
        <w:t xml:space="preserve"> 6.826667 </w:t>
      </w:r>
    </w:p>
    <w:p w14:paraId="2CA4A01E" w14:textId="77777777" w:rsidR="00B5258E" w:rsidRDefault="00B5258E" w:rsidP="00B5258E">
      <w:pPr>
        <w:pStyle w:val="Rconsoleblue"/>
      </w:pPr>
      <w:r>
        <w:t xml:space="preserve">&gt; </w:t>
      </w:r>
      <w:proofErr w:type="spellStart"/>
      <w:proofErr w:type="gramStart"/>
      <w:r>
        <w:t>chisq.results</w:t>
      </w:r>
      <w:proofErr w:type="gramEnd"/>
      <w:r>
        <w:t>$parameter</w:t>
      </w:r>
      <w:proofErr w:type="spellEnd"/>
    </w:p>
    <w:p w14:paraId="429F6388" w14:textId="77777777" w:rsidR="00B5258E" w:rsidRPr="0022429D" w:rsidRDefault="00B5258E" w:rsidP="00B5258E">
      <w:pPr>
        <w:pStyle w:val="Rconsoleblue"/>
        <w:rPr>
          <w:color w:val="000000" w:themeColor="text1"/>
        </w:rPr>
      </w:pPr>
      <w:proofErr w:type="spellStart"/>
      <w:r w:rsidRPr="0022429D">
        <w:rPr>
          <w:color w:val="000000" w:themeColor="text1"/>
        </w:rPr>
        <w:t>df</w:t>
      </w:r>
      <w:proofErr w:type="spellEnd"/>
      <w:r w:rsidRPr="0022429D">
        <w:rPr>
          <w:color w:val="000000" w:themeColor="text1"/>
        </w:rPr>
        <w:t xml:space="preserve"> </w:t>
      </w:r>
    </w:p>
    <w:p w14:paraId="77BA40EE" w14:textId="77777777" w:rsidR="00B5258E" w:rsidRPr="0022429D" w:rsidRDefault="00B5258E" w:rsidP="00B5258E">
      <w:pPr>
        <w:pStyle w:val="Rconsoleblue"/>
        <w:rPr>
          <w:color w:val="000000" w:themeColor="text1"/>
        </w:rPr>
      </w:pPr>
      <w:r w:rsidRPr="0022429D">
        <w:rPr>
          <w:color w:val="000000" w:themeColor="text1"/>
        </w:rPr>
        <w:t xml:space="preserve"> 1 </w:t>
      </w:r>
    </w:p>
    <w:p w14:paraId="3F59D336" w14:textId="77777777" w:rsidR="00B5258E" w:rsidRDefault="00B5258E" w:rsidP="00B5258E">
      <w:pPr>
        <w:pStyle w:val="Rconsoleblue"/>
      </w:pPr>
      <w:r>
        <w:t xml:space="preserve">&gt; </w:t>
      </w:r>
      <w:proofErr w:type="spellStart"/>
      <w:proofErr w:type="gramStart"/>
      <w:r>
        <w:t>chisq.results</w:t>
      </w:r>
      <w:proofErr w:type="gramEnd"/>
      <w:r>
        <w:t>$p.value</w:t>
      </w:r>
      <w:proofErr w:type="spellEnd"/>
    </w:p>
    <w:p w14:paraId="7408960E" w14:textId="77777777" w:rsidR="00B5258E" w:rsidRPr="0022429D" w:rsidRDefault="00B5258E" w:rsidP="00B5258E">
      <w:pPr>
        <w:pStyle w:val="Rconsoleblue"/>
        <w:rPr>
          <w:color w:val="000000" w:themeColor="text1"/>
        </w:rPr>
      </w:pPr>
      <w:r w:rsidRPr="0022429D">
        <w:rPr>
          <w:color w:val="000000" w:themeColor="text1"/>
        </w:rPr>
        <w:t>[1] 0.008980671</w:t>
      </w:r>
    </w:p>
    <w:p w14:paraId="08719651" w14:textId="77777777" w:rsidR="00B5258E" w:rsidRDefault="00B5258E" w:rsidP="00B5258E">
      <w:pPr>
        <w:pStyle w:val="Zkladntext"/>
        <w:spacing w:before="120"/>
      </w:pPr>
      <w:r>
        <w:t xml:space="preserve">These statistics could be useful information to display in the </w:t>
      </w:r>
      <w:proofErr w:type="spellStart"/>
      <w:r>
        <w:t>barplot</w:t>
      </w:r>
      <w:proofErr w:type="spellEnd"/>
    </w:p>
    <w:p w14:paraId="08A06564" w14:textId="77777777" w:rsidR="00B5258E" w:rsidRDefault="00B5258E" w:rsidP="00B5258E">
      <w:pPr>
        <w:pStyle w:val="Rconsoleblue"/>
      </w:pPr>
      <w:r>
        <w:t xml:space="preserve">&gt; # write text in </w:t>
      </w:r>
      <w:proofErr w:type="spellStart"/>
      <w:r>
        <w:t>barplot</w:t>
      </w:r>
      <w:proofErr w:type="spellEnd"/>
    </w:p>
    <w:p w14:paraId="0C5E5724" w14:textId="77777777" w:rsidR="00B5258E" w:rsidRDefault="00B5258E" w:rsidP="00B5258E">
      <w:pPr>
        <w:pStyle w:val="Rconsoleblue"/>
      </w:pPr>
      <w:r>
        <w:t xml:space="preserve">&gt; </w:t>
      </w:r>
      <w:proofErr w:type="spellStart"/>
      <w:proofErr w:type="gramStart"/>
      <w:r>
        <w:t>mtext</w:t>
      </w:r>
      <w:proofErr w:type="spellEnd"/>
      <w:r>
        <w:t>(</w:t>
      </w:r>
      <w:proofErr w:type="gramEnd"/>
      <w:r>
        <w:t>paste("X-sq =",format(</w:t>
      </w:r>
      <w:proofErr w:type="spellStart"/>
      <w:r>
        <w:t>chisq.results$statistic,digits</w:t>
      </w:r>
      <w:proofErr w:type="spellEnd"/>
      <w:r>
        <w:t xml:space="preserve"> = 2)</w:t>
      </w:r>
    </w:p>
    <w:p w14:paraId="1A41C132" w14:textId="77777777" w:rsidR="00B5258E" w:rsidRDefault="00B5258E" w:rsidP="00B5258E">
      <w:pPr>
        <w:pStyle w:val="Rconsoleblue"/>
      </w:pPr>
      <w:r>
        <w:t xml:space="preserve">+           </w:t>
      </w:r>
      <w:proofErr w:type="gramStart"/>
      <w:r>
        <w:t xml:space="preserve">  ,</w:t>
      </w:r>
      <w:proofErr w:type="gramEnd"/>
      <w:r>
        <w:t xml:space="preserve"> "</w:t>
      </w:r>
      <w:proofErr w:type="spellStart"/>
      <w:r>
        <w:t>df</w:t>
      </w:r>
      <w:proofErr w:type="spellEnd"/>
      <w:r>
        <w:t xml:space="preserve"> =",</w:t>
      </w:r>
      <w:proofErr w:type="spellStart"/>
      <w:r>
        <w:t>chisq.results$parameter</w:t>
      </w:r>
      <w:proofErr w:type="spellEnd"/>
    </w:p>
    <w:p w14:paraId="679D48B8" w14:textId="77777777" w:rsidR="00B5258E" w:rsidRDefault="00B5258E" w:rsidP="00B5258E">
      <w:pPr>
        <w:pStyle w:val="Rconsoleblue"/>
      </w:pPr>
      <w:r>
        <w:t xml:space="preserve">+           </w:t>
      </w:r>
      <w:proofErr w:type="gramStart"/>
      <w:r>
        <w:t xml:space="preserve">  ,</w:t>
      </w:r>
      <w:proofErr w:type="gramEnd"/>
      <w:r>
        <w:t>"P =",format(</w:t>
      </w:r>
      <w:proofErr w:type="spellStart"/>
      <w:r>
        <w:t>chisq.results$p.value,digits</w:t>
      </w:r>
      <w:proofErr w:type="spellEnd"/>
      <w:r>
        <w:t xml:space="preserve"> = 2))) </w:t>
      </w:r>
    </w:p>
    <w:p w14:paraId="17FBA578" w14:textId="77777777" w:rsidR="00B5258E" w:rsidRDefault="00B5258E" w:rsidP="00B5258E">
      <w:pPr>
        <w:pStyle w:val="Zkladntext"/>
        <w:spacing w:before="120"/>
      </w:pPr>
      <w:r>
        <w:t xml:space="preserve">which updates the </w:t>
      </w:r>
      <w:proofErr w:type="spellStart"/>
      <w:r>
        <w:t>barplot</w:t>
      </w:r>
      <w:proofErr w:type="spellEnd"/>
      <w:r>
        <w:t xml:space="preserve"> we already made with the statistics of the chi-square test, now displayed at the top (Fig. 14.1.2). In adding the text the script uses the function </w:t>
      </w:r>
      <w:proofErr w:type="gramStart"/>
      <w:r w:rsidRPr="005D417F">
        <w:rPr>
          <w:rFonts w:ascii="Courier New" w:hAnsi="Courier New" w:cs="Courier New"/>
        </w:rPr>
        <w:t>format(</w:t>
      </w:r>
      <w:proofErr w:type="gramEnd"/>
      <w:r>
        <w:t xml:space="preserve">) to reduce the number of decimals to 2. The function </w:t>
      </w:r>
      <w:proofErr w:type="gramStart"/>
      <w:r w:rsidRPr="005D417F">
        <w:rPr>
          <w:rFonts w:ascii="Courier New" w:hAnsi="Courier New" w:cs="Courier New"/>
        </w:rPr>
        <w:t>paste(</w:t>
      </w:r>
      <w:proofErr w:type="gramEnd"/>
      <w:r w:rsidRPr="005D417F">
        <w:rPr>
          <w:rFonts w:ascii="Courier New" w:hAnsi="Courier New" w:cs="Courier New"/>
        </w:rPr>
        <w:t>)</w:t>
      </w:r>
      <w:r>
        <w:t xml:space="preserve"> converts all arguments to one string, irrespective of whether they are a string (such as “X-sq”) or a number (such as </w:t>
      </w:r>
      <w:proofErr w:type="spellStart"/>
      <w:r w:rsidRPr="005D417F">
        <w:rPr>
          <w:rFonts w:ascii="Courier New" w:hAnsi="Courier New" w:cs="Courier New"/>
        </w:rPr>
        <w:t>chisq</w:t>
      </w:r>
      <w:r>
        <w:t>.</w:t>
      </w:r>
      <w:r w:rsidRPr="005D417F">
        <w:rPr>
          <w:rFonts w:ascii="Courier New" w:hAnsi="Courier New" w:cs="Courier New"/>
        </w:rPr>
        <w:t>results$statistic</w:t>
      </w:r>
      <w:proofErr w:type="spellEnd"/>
      <w:r>
        <w:t xml:space="preserve">). </w:t>
      </w:r>
    </w:p>
    <w:p w14:paraId="701B1E9E" w14:textId="77777777" w:rsidR="00786D93" w:rsidRDefault="00786D93" w:rsidP="00B5258E">
      <w:pPr>
        <w:pStyle w:val="Zkladntext"/>
        <w:spacing w:before="120"/>
      </w:pPr>
    </w:p>
    <w:p w14:paraId="2C07B247" w14:textId="4EAA235A" w:rsidR="00B5258E" w:rsidRDefault="00B5258E" w:rsidP="00B5258E">
      <w:pPr>
        <w:pStyle w:val="Zkladntext"/>
        <w:spacing w:before="120"/>
      </w:pPr>
      <w:r>
        <w:rPr>
          <w:noProof/>
          <w:lang w:val="fi-FI" w:eastAsia="fi-FI"/>
        </w:rPr>
        <mc:AlternateContent>
          <mc:Choice Requires="wps">
            <w:drawing>
              <wp:inline distT="0" distB="0" distL="0" distR="0" wp14:anchorId="6FDF0904" wp14:editId="5A69C661">
                <wp:extent cx="5135880" cy="4594860"/>
                <wp:effectExtent l="0" t="0" r="7620" b="6985"/>
                <wp:docPr id="3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35880" cy="4594860"/>
                        </a:xfrm>
                        <a:prstGeom prst="rect">
                          <a:avLst/>
                        </a:prstGeom>
                        <a:solidFill>
                          <a:srgbClr val="FFFFFF"/>
                        </a:solidFill>
                        <a:ln w="9525">
                          <a:noFill/>
                          <a:miter lim="800000"/>
                          <a:headEnd/>
                          <a:tailEnd/>
                        </a:ln>
                      </wps:spPr>
                      <wps:txbx>
                        <w:txbxContent>
                          <w:p w14:paraId="7D529D72" w14:textId="77777777" w:rsidR="00B5258E" w:rsidRDefault="00B5258E" w:rsidP="00B5258E">
                            <w:r w:rsidRPr="001B2888">
                              <w:rPr>
                                <w:noProof/>
                                <w:lang w:val="fi-FI" w:eastAsia="fi-FI"/>
                              </w:rPr>
                              <w:drawing>
                                <wp:inline distT="0" distB="0" distL="0" distR="0" wp14:anchorId="5CACAD6F" wp14:editId="67865516">
                                  <wp:extent cx="4503420" cy="4046220"/>
                                  <wp:effectExtent l="0" t="0" r="0" b="0"/>
                                  <wp:docPr id="315" name="Picture 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503420" cy="4046220"/>
                                          </a:xfrm>
                                          <a:prstGeom prst="rect">
                                            <a:avLst/>
                                          </a:prstGeom>
                                          <a:noFill/>
                                          <a:ln>
                                            <a:noFill/>
                                          </a:ln>
                                        </pic:spPr>
                                      </pic:pic>
                                    </a:graphicData>
                                  </a:graphic>
                                </wp:inline>
                              </w:drawing>
                            </w:r>
                          </w:p>
                          <w:p w14:paraId="656F2489" w14:textId="77777777" w:rsidR="00B5258E" w:rsidRPr="001B2888" w:rsidRDefault="00B5258E" w:rsidP="00B5258E">
                            <w:pPr>
                              <w:rPr>
                                <w:i/>
                              </w:rPr>
                            </w:pPr>
                            <w:r w:rsidRPr="001B2888">
                              <w:rPr>
                                <w:i/>
                              </w:rPr>
                              <w:t xml:space="preserve">Fig. 14.1.2. </w:t>
                            </w:r>
                            <w:proofErr w:type="spellStart"/>
                            <w:r w:rsidRPr="001B2888">
                              <w:rPr>
                                <w:i/>
                              </w:rPr>
                              <w:t>Barplot</w:t>
                            </w:r>
                            <w:proofErr w:type="spellEnd"/>
                            <w:r w:rsidRPr="001B2888">
                              <w:rPr>
                                <w:i/>
                              </w:rPr>
                              <w:t xml:space="preserve"> of the observed counts</w:t>
                            </w:r>
                            <w:r>
                              <w:rPr>
                                <w:i/>
                              </w:rPr>
                              <w:t xml:space="preserve"> of whether </w:t>
                            </w:r>
                            <w:proofErr w:type="gramStart"/>
                            <w:r>
                              <w:rPr>
                                <w:i/>
                              </w:rPr>
                              <w:t xml:space="preserve">the </w:t>
                            </w:r>
                            <w:r w:rsidRPr="001B2888">
                              <w:rPr>
                                <w:i/>
                              </w:rPr>
                              <w:t xml:space="preserve"> with</w:t>
                            </w:r>
                            <w:proofErr w:type="gramEnd"/>
                            <w:r w:rsidRPr="001B2888">
                              <w:rPr>
                                <w:i/>
                              </w:rPr>
                              <w:t xml:space="preserve"> the chi-square test results printed.</w:t>
                            </w:r>
                          </w:p>
                        </w:txbxContent>
                      </wps:txbx>
                      <wps:bodyPr rot="0" vert="horz" wrap="square" lIns="91440" tIns="45720" rIns="91440" bIns="45720" anchor="t" anchorCtr="0">
                        <a:spAutoFit/>
                      </wps:bodyPr>
                    </wps:wsp>
                  </a:graphicData>
                </a:graphic>
              </wp:inline>
            </w:drawing>
          </mc:Choice>
          <mc:Fallback>
            <w:pict>
              <v:shape w14:anchorId="6FDF0904" id="_x0000_s1027" type="#_x0000_t202" style="width:404.4pt;height:361.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" stroked="f">
                <v:textbox style="mso-fit-shape-to-text:t">
                  <w:txbxContent>
                    <w:p w14:paraId="7D529D72" w14:textId="77777777" w:rsidR="00B5258E" w:rsidRDefault="00B5258E" w:rsidP="00B5258E">
                      <w:r w:rsidRPr="001B2888">
                        <w:rPr>
                          <w:noProof/>
                          <w:lang w:val="fi-FI" w:eastAsia="fi-FI"/>
                        </w:rPr>
                        <w:drawing>
                          <wp:inline distT="0" distB="0" distL="0" distR="0" wp14:anchorId="5CACAD6F" wp14:editId="67865516">
                            <wp:extent cx="4503420" cy="4046220"/>
                            <wp:effectExtent l="0" t="0" r="0" b="0"/>
                            <wp:docPr id="315" name="Picture 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503420" cy="4046220"/>
                                    </a:xfrm>
                                    <a:prstGeom prst="rect">
                                      <a:avLst/>
                                    </a:prstGeom>
                                    <a:noFill/>
                                    <a:ln>
                                      <a:noFill/>
                                    </a:ln>
                                  </pic:spPr>
                                </pic:pic>
                              </a:graphicData>
                            </a:graphic>
                          </wp:inline>
                        </w:drawing>
                      </w:r>
                    </w:p>
                    <w:p w14:paraId="656F2489" w14:textId="77777777" w:rsidR="00B5258E" w:rsidRPr="001B2888" w:rsidRDefault="00B5258E" w:rsidP="00B5258E">
                      <w:pPr>
                        <w:rPr>
                          <w:i/>
                        </w:rPr>
                      </w:pPr>
                      <w:r w:rsidRPr="001B2888">
                        <w:rPr>
                          <w:i/>
                        </w:rPr>
                        <w:t xml:space="preserve">Fig. 14.1.2. </w:t>
                      </w:r>
                      <w:proofErr w:type="spellStart"/>
                      <w:r w:rsidRPr="001B2888">
                        <w:rPr>
                          <w:i/>
                        </w:rPr>
                        <w:t>Barplot</w:t>
                      </w:r>
                      <w:proofErr w:type="spellEnd"/>
                      <w:r w:rsidRPr="001B2888">
                        <w:rPr>
                          <w:i/>
                        </w:rPr>
                        <w:t xml:space="preserve"> of the observed counts</w:t>
                      </w:r>
                      <w:r>
                        <w:rPr>
                          <w:i/>
                        </w:rPr>
                        <w:t xml:space="preserve"> of whether </w:t>
                      </w:r>
                      <w:proofErr w:type="gramStart"/>
                      <w:r>
                        <w:rPr>
                          <w:i/>
                        </w:rPr>
                        <w:t xml:space="preserve">the </w:t>
                      </w:r>
                      <w:r w:rsidRPr="001B2888">
                        <w:rPr>
                          <w:i/>
                        </w:rPr>
                        <w:t xml:space="preserve"> with</w:t>
                      </w:r>
                      <w:proofErr w:type="gramEnd"/>
                      <w:r w:rsidRPr="001B2888">
                        <w:rPr>
                          <w:i/>
                        </w:rPr>
                        <w:t xml:space="preserve"> the chi-square test results printed.</w:t>
                      </w:r>
                    </w:p>
                  </w:txbxContent>
                </v:textbox>
                <w10:anchorlock/>
              </v:shape>
            </w:pict>
          </mc:Fallback>
        </mc:AlternateContent>
      </w:r>
    </w:p>
    <w:p w14:paraId="3E4F24C9" w14:textId="77777777" w:rsidR="00B5258E" w:rsidRDefault="00B5258E" w:rsidP="00B5258E">
      <w:pPr>
        <w:pStyle w:val="Zkladntext"/>
        <w:spacing w:before="120"/>
      </w:pPr>
      <w:r>
        <w:lastRenderedPageBreak/>
        <w:t>The resultant figure contains both the data and the test statistics and would work well for example in a presentation of this work.</w:t>
      </w:r>
    </w:p>
    <w:p w14:paraId="7D43086F" w14:textId="77777777" w:rsidR="00B5258E" w:rsidRDefault="00B5258E" w:rsidP="00B5258E">
      <w:pPr>
        <w:pStyle w:val="Zkladntext"/>
        <w:spacing w:before="120"/>
      </w:pPr>
      <w:r>
        <w:t xml:space="preserve">The chi square statistic is computed on the basis of the observed and expected values. The object </w:t>
      </w:r>
      <w:proofErr w:type="spellStart"/>
      <w:proofErr w:type="gramStart"/>
      <w:r w:rsidRPr="00110BD6">
        <w:rPr>
          <w:rFonts w:ascii="Courier New" w:hAnsi="Courier New" w:cs="Courier New"/>
        </w:rPr>
        <w:t>chisq.results</w:t>
      </w:r>
      <w:proofErr w:type="spellEnd"/>
      <w:proofErr w:type="gramEnd"/>
      <w:r>
        <w:t xml:space="preserve"> also contains these values</w:t>
      </w:r>
    </w:p>
    <w:p w14:paraId="0FA78D3A" w14:textId="77777777" w:rsidR="00B5258E" w:rsidRDefault="00B5258E" w:rsidP="00B5258E">
      <w:pPr>
        <w:pStyle w:val="Rconsoleblue"/>
      </w:pPr>
      <w:r>
        <w:t xml:space="preserve">&gt; </w:t>
      </w:r>
      <w:proofErr w:type="spellStart"/>
      <w:proofErr w:type="gramStart"/>
      <w:r>
        <w:t>chisq.results</w:t>
      </w:r>
      <w:proofErr w:type="gramEnd"/>
      <w:r>
        <w:t>$observed</w:t>
      </w:r>
      <w:proofErr w:type="spellEnd"/>
    </w:p>
    <w:p w14:paraId="29E1AA23" w14:textId="77777777" w:rsidR="00B5258E" w:rsidRPr="00110BD6" w:rsidRDefault="00B5258E" w:rsidP="00B5258E">
      <w:pPr>
        <w:pStyle w:val="Rconsoleblue"/>
        <w:rPr>
          <w:color w:val="000000" w:themeColor="text1"/>
        </w:rPr>
      </w:pPr>
      <w:r w:rsidRPr="00110BD6">
        <w:rPr>
          <w:color w:val="000000" w:themeColor="text1"/>
        </w:rPr>
        <w:t xml:space="preserve">    </w:t>
      </w:r>
      <w:proofErr w:type="spellStart"/>
      <w:r w:rsidRPr="00110BD6">
        <w:rPr>
          <w:color w:val="000000" w:themeColor="text1"/>
        </w:rPr>
        <w:t>billberry</w:t>
      </w:r>
      <w:proofErr w:type="spellEnd"/>
      <w:r w:rsidRPr="00110BD6">
        <w:rPr>
          <w:color w:val="000000" w:themeColor="text1"/>
        </w:rPr>
        <w:t xml:space="preserve"> gravel</w:t>
      </w:r>
    </w:p>
    <w:p w14:paraId="5148BFCE" w14:textId="77777777" w:rsidR="00B5258E" w:rsidRPr="00110BD6" w:rsidRDefault="00B5258E" w:rsidP="00B5258E">
      <w:pPr>
        <w:pStyle w:val="Rconsoleblue"/>
        <w:rPr>
          <w:color w:val="000000" w:themeColor="text1"/>
        </w:rPr>
      </w:pPr>
      <w:r w:rsidRPr="00110BD6">
        <w:rPr>
          <w:color w:val="000000" w:themeColor="text1"/>
        </w:rPr>
        <w:t>no         12      3</w:t>
      </w:r>
    </w:p>
    <w:p w14:paraId="6EF3196D" w14:textId="77777777" w:rsidR="00B5258E" w:rsidRPr="00110BD6" w:rsidRDefault="00B5258E" w:rsidP="00B5258E">
      <w:pPr>
        <w:pStyle w:val="Rconsoleblue"/>
        <w:rPr>
          <w:color w:val="000000" w:themeColor="text1"/>
        </w:rPr>
      </w:pPr>
      <w:r w:rsidRPr="00110BD6">
        <w:rPr>
          <w:color w:val="000000" w:themeColor="text1"/>
        </w:rPr>
        <w:t>yes         8     17</w:t>
      </w:r>
    </w:p>
    <w:p w14:paraId="7F235165" w14:textId="77777777" w:rsidR="00B5258E" w:rsidRDefault="00B5258E" w:rsidP="00B5258E">
      <w:pPr>
        <w:pStyle w:val="Rconsoleblue"/>
      </w:pPr>
      <w:r>
        <w:t xml:space="preserve">&gt; </w:t>
      </w:r>
      <w:proofErr w:type="spellStart"/>
      <w:proofErr w:type="gramStart"/>
      <w:r>
        <w:t>chisq.results</w:t>
      </w:r>
      <w:proofErr w:type="gramEnd"/>
      <w:r>
        <w:t>$expected</w:t>
      </w:r>
      <w:proofErr w:type="spellEnd"/>
    </w:p>
    <w:p w14:paraId="08F697FD" w14:textId="77777777" w:rsidR="00B5258E" w:rsidRPr="00110BD6" w:rsidRDefault="00B5258E" w:rsidP="00B5258E">
      <w:pPr>
        <w:pStyle w:val="Rconsoleblue"/>
        <w:rPr>
          <w:color w:val="000000" w:themeColor="text1"/>
        </w:rPr>
      </w:pPr>
      <w:r w:rsidRPr="00110BD6">
        <w:rPr>
          <w:color w:val="000000" w:themeColor="text1"/>
        </w:rPr>
        <w:t xml:space="preserve">    </w:t>
      </w:r>
      <w:proofErr w:type="spellStart"/>
      <w:r w:rsidRPr="00110BD6">
        <w:rPr>
          <w:color w:val="000000" w:themeColor="text1"/>
        </w:rPr>
        <w:t>billberry</w:t>
      </w:r>
      <w:proofErr w:type="spellEnd"/>
      <w:r w:rsidRPr="00110BD6">
        <w:rPr>
          <w:color w:val="000000" w:themeColor="text1"/>
        </w:rPr>
        <w:t xml:space="preserve"> gravel</w:t>
      </w:r>
    </w:p>
    <w:p w14:paraId="773187F8" w14:textId="77777777" w:rsidR="00B5258E" w:rsidRPr="00110BD6" w:rsidRDefault="00B5258E" w:rsidP="00B5258E">
      <w:pPr>
        <w:pStyle w:val="Rconsoleblue"/>
        <w:rPr>
          <w:color w:val="000000" w:themeColor="text1"/>
        </w:rPr>
      </w:pPr>
      <w:r w:rsidRPr="00110BD6">
        <w:rPr>
          <w:color w:val="000000" w:themeColor="text1"/>
        </w:rPr>
        <w:t>no        7.5    7.5</w:t>
      </w:r>
    </w:p>
    <w:p w14:paraId="423A24BD" w14:textId="77777777" w:rsidR="00B5258E" w:rsidRPr="00110BD6" w:rsidRDefault="00B5258E" w:rsidP="00B5258E">
      <w:pPr>
        <w:pStyle w:val="Rconsoleblue"/>
        <w:rPr>
          <w:color w:val="000000" w:themeColor="text1"/>
        </w:rPr>
      </w:pPr>
      <w:r w:rsidRPr="00110BD6">
        <w:rPr>
          <w:color w:val="000000" w:themeColor="text1"/>
        </w:rPr>
        <w:t>yes      12.5   12.5</w:t>
      </w:r>
    </w:p>
    <w:p w14:paraId="4BA03303" w14:textId="77777777" w:rsidR="00B5258E" w:rsidRDefault="00B5258E" w:rsidP="00B5258E">
      <w:pPr>
        <w:pStyle w:val="Zkladntext"/>
        <w:spacing w:before="120"/>
      </w:pPr>
      <w:r>
        <w:t xml:space="preserve">The expected values describe numerically what we would expect if we </w:t>
      </w:r>
      <w:proofErr w:type="gramStart"/>
      <w:r>
        <w:t>assume</w:t>
      </w:r>
      <w:proofErr w:type="gramEnd"/>
      <w:r>
        <w:t xml:space="preserve"> there is an equal probability to find the object either in </w:t>
      </w:r>
      <w:proofErr w:type="spellStart"/>
      <w:r>
        <w:t>billberry</w:t>
      </w:r>
      <w:proofErr w:type="spellEnd"/>
      <w:r>
        <w:t xml:space="preserve"> or gravel substrate. That is, under the null-hypothesis the substrate does not </w:t>
      </w:r>
      <w:proofErr w:type="gramStart"/>
      <w:r>
        <w:t>matter</w:t>
      </w:r>
      <w:proofErr w:type="gramEnd"/>
      <w:r>
        <w:t xml:space="preserve"> and we would expect that out of the 15 trials when the bird-like toy was not found half of them were in </w:t>
      </w:r>
      <w:proofErr w:type="spellStart"/>
      <w:r>
        <w:t>billberry</w:t>
      </w:r>
      <w:proofErr w:type="spellEnd"/>
      <w:r>
        <w:t xml:space="preserve"> and half in gravel. As we can see, not finding the bird-like toy was more common than expected in </w:t>
      </w:r>
      <w:proofErr w:type="spellStart"/>
      <w:r>
        <w:t>billberry</w:t>
      </w:r>
      <w:proofErr w:type="spellEnd"/>
      <w:r>
        <w:t xml:space="preserve"> (12 trials) than expected (7.5 trials) and less common in gravel (3) than expected (7.5). To further drive this point home, we can investigate what is termed “residuals” </w:t>
      </w:r>
    </w:p>
    <w:p w14:paraId="5BD1D773" w14:textId="77777777" w:rsidR="00B5258E" w:rsidRDefault="00B5258E" w:rsidP="00B5258E">
      <w:pPr>
        <w:pStyle w:val="Rconsoleblue"/>
      </w:pPr>
      <w:r>
        <w:t>&gt; #residuals</w:t>
      </w:r>
    </w:p>
    <w:p w14:paraId="1C433D0F" w14:textId="77777777" w:rsidR="00B5258E" w:rsidRDefault="00B5258E" w:rsidP="00B5258E">
      <w:pPr>
        <w:pStyle w:val="Rconsoleblue"/>
      </w:pPr>
      <w:r>
        <w:t xml:space="preserve">&gt; </w:t>
      </w:r>
      <w:proofErr w:type="spellStart"/>
      <w:proofErr w:type="gramStart"/>
      <w:r>
        <w:t>chisq.results</w:t>
      </w:r>
      <w:proofErr w:type="gramEnd"/>
      <w:r>
        <w:t>$residuals</w:t>
      </w:r>
      <w:proofErr w:type="spellEnd"/>
    </w:p>
    <w:p w14:paraId="5A8A199A" w14:textId="77777777" w:rsidR="00B5258E" w:rsidRPr="00110BD6" w:rsidRDefault="00B5258E" w:rsidP="00B5258E">
      <w:pPr>
        <w:pStyle w:val="Rconsoleblue"/>
        <w:rPr>
          <w:color w:val="000000" w:themeColor="text1"/>
        </w:rPr>
      </w:pPr>
      <w:r w:rsidRPr="00110BD6">
        <w:rPr>
          <w:color w:val="000000" w:themeColor="text1"/>
        </w:rPr>
        <w:t xml:space="preserve">    </w:t>
      </w:r>
      <w:proofErr w:type="spellStart"/>
      <w:r w:rsidRPr="00110BD6">
        <w:rPr>
          <w:color w:val="000000" w:themeColor="text1"/>
        </w:rPr>
        <w:t>billberry</w:t>
      </w:r>
      <w:proofErr w:type="spellEnd"/>
      <w:r w:rsidRPr="00110BD6">
        <w:rPr>
          <w:color w:val="000000" w:themeColor="text1"/>
        </w:rPr>
        <w:t xml:space="preserve">    gravel</w:t>
      </w:r>
    </w:p>
    <w:p w14:paraId="7F0508C6" w14:textId="77777777" w:rsidR="00B5258E" w:rsidRPr="00110BD6" w:rsidRDefault="00B5258E" w:rsidP="00B5258E">
      <w:pPr>
        <w:pStyle w:val="Rconsoleblue"/>
        <w:rPr>
          <w:color w:val="000000" w:themeColor="text1"/>
        </w:rPr>
      </w:pPr>
      <w:r w:rsidRPr="00110BD6">
        <w:rPr>
          <w:color w:val="000000" w:themeColor="text1"/>
        </w:rPr>
        <w:t>no   1.643168 -1.643168</w:t>
      </w:r>
    </w:p>
    <w:p w14:paraId="7F2EA057" w14:textId="77777777" w:rsidR="00B5258E" w:rsidRPr="00110BD6" w:rsidRDefault="00B5258E" w:rsidP="00B5258E">
      <w:pPr>
        <w:pStyle w:val="Rconsoleblue"/>
        <w:rPr>
          <w:color w:val="000000" w:themeColor="text1"/>
        </w:rPr>
      </w:pPr>
      <w:r w:rsidRPr="00110BD6">
        <w:rPr>
          <w:color w:val="000000" w:themeColor="text1"/>
        </w:rPr>
        <w:t>yes -1.</w:t>
      </w:r>
      <w:proofErr w:type="gramStart"/>
      <w:r w:rsidRPr="00110BD6">
        <w:rPr>
          <w:color w:val="000000" w:themeColor="text1"/>
        </w:rPr>
        <w:t>272792  1.272792</w:t>
      </w:r>
      <w:proofErr w:type="gramEnd"/>
      <w:r w:rsidRPr="00110BD6">
        <w:rPr>
          <w:color w:val="000000" w:themeColor="text1"/>
        </w:rPr>
        <w:t xml:space="preserve"> </w:t>
      </w:r>
    </w:p>
    <w:p w14:paraId="3ACA3918" w14:textId="77777777" w:rsidR="00B5258E" w:rsidRDefault="00B5258E" w:rsidP="00B5258E">
      <w:pPr>
        <w:pStyle w:val="Zkladntext"/>
        <w:spacing w:before="120"/>
      </w:pPr>
      <w:r>
        <w:t xml:space="preserve">Not finding the bird-like object was more common than expected in </w:t>
      </w:r>
      <w:proofErr w:type="spellStart"/>
      <w:r>
        <w:t>billberry</w:t>
      </w:r>
      <w:proofErr w:type="spellEnd"/>
      <w:r>
        <w:t xml:space="preserve"> (positive residual deviation) and finding the bird-like object was more common than expected on gravel. Clearly this pattern fits well with the way the data looks when tabulated and plotted, thereby providing additional confidence that the test was performed properly.</w:t>
      </w:r>
    </w:p>
    <w:p w14:paraId="7AFD218F" w14:textId="77777777" w:rsidR="00B5258E" w:rsidRDefault="00B5258E" w:rsidP="00B5258E">
      <w:pPr>
        <w:pStyle w:val="Zkladntext"/>
        <w:spacing w:before="120"/>
      </w:pPr>
      <w:r>
        <w:t>To sum up, a fairly generally applicable script of the above procedures would thus be:</w:t>
      </w:r>
    </w:p>
    <w:p w14:paraId="5BFD74F7" w14:textId="77777777" w:rsidR="00B5258E" w:rsidRDefault="00B5258E" w:rsidP="00B5258E">
      <w:pPr>
        <w:pStyle w:val="Annotation"/>
        <w:ind w:left="567"/>
      </w:pPr>
      <w:r>
        <w:t># ------ 0. Import data from file</w:t>
      </w:r>
      <w:r w:rsidRPr="001A5724">
        <w:t xml:space="preserve"> </w:t>
      </w:r>
      <w:r>
        <w:t>and check the import worked:</w:t>
      </w:r>
    </w:p>
    <w:p w14:paraId="257D180D" w14:textId="77777777" w:rsidR="00B5258E" w:rsidRDefault="00B5258E" w:rsidP="00B5258E">
      <w:pPr>
        <w:pStyle w:val="Annotation"/>
        <w:ind w:left="567"/>
      </w:pPr>
      <w:r>
        <w:t># ------ 1. tabulate the data:</w:t>
      </w:r>
    </w:p>
    <w:p w14:paraId="4B1068EA" w14:textId="77777777" w:rsidR="00B5258E" w:rsidRDefault="00B5258E" w:rsidP="00B5258E">
      <w:pPr>
        <w:pStyle w:val="Annotation"/>
        <w:ind w:left="567"/>
      </w:pPr>
      <w:proofErr w:type="spellStart"/>
      <w:proofErr w:type="gramStart"/>
      <w:r>
        <w:t>data.table</w:t>
      </w:r>
      <w:proofErr w:type="spellEnd"/>
      <w:proofErr w:type="gramEnd"/>
      <w:r>
        <w:t>&lt;-</w:t>
      </w:r>
      <w:proofErr w:type="spellStart"/>
      <w:r w:rsidRPr="00322C38">
        <w:t>xtabs</w:t>
      </w:r>
      <w:proofErr w:type="spellEnd"/>
      <w:r w:rsidRPr="00322C38">
        <w:t>(~</w:t>
      </w:r>
      <w:proofErr w:type="spellStart"/>
      <w:r w:rsidRPr="00322C38">
        <w:t>found+substrate</w:t>
      </w:r>
      <w:proofErr w:type="spellEnd"/>
      <w:r w:rsidRPr="00322C38">
        <w:t>, data=</w:t>
      </w:r>
      <w:proofErr w:type="spellStart"/>
      <w:r w:rsidRPr="00322C38">
        <w:t>data.windturbine</w:t>
      </w:r>
      <w:proofErr w:type="spellEnd"/>
      <w:r w:rsidRPr="00322C38">
        <w:t>)</w:t>
      </w:r>
    </w:p>
    <w:p w14:paraId="4F95A9B4" w14:textId="77777777" w:rsidR="00B5258E" w:rsidRDefault="00B5258E" w:rsidP="00B5258E">
      <w:pPr>
        <w:pStyle w:val="Annotation"/>
        <w:ind w:left="567"/>
      </w:pPr>
      <w:proofErr w:type="spellStart"/>
      <w:proofErr w:type="gramStart"/>
      <w:r>
        <w:t>data.table</w:t>
      </w:r>
      <w:proofErr w:type="spellEnd"/>
      <w:proofErr w:type="gramEnd"/>
    </w:p>
    <w:p w14:paraId="3B9C5048" w14:textId="77777777" w:rsidR="00B5258E" w:rsidRDefault="00B5258E" w:rsidP="00B5258E">
      <w:pPr>
        <w:pStyle w:val="Annotation"/>
        <w:ind w:left="567"/>
      </w:pPr>
      <w:r>
        <w:t xml:space="preserve"># ------- 2. </w:t>
      </w:r>
      <w:proofErr w:type="spellStart"/>
      <w:r>
        <w:t>barplot</w:t>
      </w:r>
      <w:proofErr w:type="spellEnd"/>
      <w:r>
        <w:t xml:space="preserve"> of the tabulated data:</w:t>
      </w:r>
    </w:p>
    <w:p w14:paraId="76C0B797" w14:textId="77777777" w:rsidR="00B5258E" w:rsidRDefault="00B5258E" w:rsidP="00B5258E">
      <w:pPr>
        <w:pStyle w:val="Annotation"/>
        <w:ind w:left="567"/>
      </w:pPr>
      <w:proofErr w:type="spellStart"/>
      <w:r>
        <w:t>mids</w:t>
      </w:r>
      <w:proofErr w:type="spellEnd"/>
      <w:r>
        <w:t>&lt;-</w:t>
      </w:r>
      <w:proofErr w:type="spellStart"/>
      <w:proofErr w:type="gramStart"/>
      <w:r>
        <w:t>barplot</w:t>
      </w:r>
      <w:proofErr w:type="spellEnd"/>
      <w:r>
        <w:t>(</w:t>
      </w:r>
      <w:proofErr w:type="spellStart"/>
      <w:proofErr w:type="gramEnd"/>
      <w:r>
        <w:t>data.table</w:t>
      </w:r>
      <w:proofErr w:type="spellEnd"/>
    </w:p>
    <w:p w14:paraId="5A50091A" w14:textId="77777777" w:rsidR="00B5258E" w:rsidRDefault="00B5258E" w:rsidP="00B5258E">
      <w:pPr>
        <w:pStyle w:val="Annotation"/>
        <w:ind w:left="1985"/>
      </w:pPr>
      <w:r>
        <w:tab/>
        <w:t>, beside = T</w:t>
      </w:r>
    </w:p>
    <w:p w14:paraId="4B79FDFD" w14:textId="77777777" w:rsidR="00B5258E" w:rsidRDefault="00B5258E" w:rsidP="00B5258E">
      <w:pPr>
        <w:pStyle w:val="Annotation"/>
        <w:ind w:left="1985"/>
      </w:pPr>
      <w:r>
        <w:tab/>
        <w:t xml:space="preserve">, </w:t>
      </w:r>
      <w:proofErr w:type="spellStart"/>
      <w:r>
        <w:t>ylab</w:t>
      </w:r>
      <w:proofErr w:type="spellEnd"/>
      <w:r>
        <w:t>=list("count</w:t>
      </w:r>
      <w:proofErr w:type="gramStart"/>
      <w:r>
        <w:t>",</w:t>
      </w:r>
      <w:proofErr w:type="spellStart"/>
      <w:r>
        <w:t>cex</w:t>
      </w:r>
      <w:proofErr w:type="spellEnd"/>
      <w:proofErr w:type="gramEnd"/>
      <w:r>
        <w:t>=1.5)</w:t>
      </w:r>
    </w:p>
    <w:p w14:paraId="2211C10F" w14:textId="77777777" w:rsidR="00B5258E" w:rsidRDefault="00B5258E" w:rsidP="00B5258E">
      <w:pPr>
        <w:pStyle w:val="Annotation"/>
        <w:ind w:left="1985"/>
      </w:pPr>
      <w:r>
        <w:tab/>
        <w:t xml:space="preserve">, </w:t>
      </w:r>
      <w:proofErr w:type="spellStart"/>
      <w:proofErr w:type="gramStart"/>
      <w:r>
        <w:t>cex.names</w:t>
      </w:r>
      <w:proofErr w:type="spellEnd"/>
      <w:proofErr w:type="gramEnd"/>
      <w:r>
        <w:t>=1.5</w:t>
      </w:r>
    </w:p>
    <w:p w14:paraId="1E281060" w14:textId="77777777" w:rsidR="00B5258E" w:rsidRDefault="00B5258E" w:rsidP="00B5258E">
      <w:pPr>
        <w:pStyle w:val="Annotation"/>
        <w:ind w:left="1985"/>
      </w:pPr>
      <w:r>
        <w:tab/>
        <w:t>, col=c("grey50","red"))</w:t>
      </w:r>
    </w:p>
    <w:p w14:paraId="020907FF" w14:textId="77777777" w:rsidR="00B5258E" w:rsidRDefault="00B5258E" w:rsidP="00B5258E">
      <w:pPr>
        <w:pStyle w:val="Annotation"/>
        <w:ind w:left="567"/>
      </w:pPr>
      <w:r>
        <w:t>text(mids,</w:t>
      </w:r>
      <w:proofErr w:type="gramStart"/>
      <w:r>
        <w:t>1,rownames</w:t>
      </w:r>
      <w:proofErr w:type="gramEnd"/>
      <w:r>
        <w:t>(</w:t>
      </w:r>
      <w:proofErr w:type="spellStart"/>
      <w:r>
        <w:t>data.table</w:t>
      </w:r>
      <w:proofErr w:type="spellEnd"/>
      <w:r>
        <w:t>))</w:t>
      </w:r>
    </w:p>
    <w:p w14:paraId="2F84824D" w14:textId="77777777" w:rsidR="00B5258E" w:rsidRDefault="00B5258E" w:rsidP="00B5258E">
      <w:pPr>
        <w:pStyle w:val="Annotation"/>
        <w:ind w:left="567"/>
      </w:pPr>
      <w:r>
        <w:t># ------- 3. perform the chi square test on the tabulated data:</w:t>
      </w:r>
    </w:p>
    <w:p w14:paraId="09879474" w14:textId="77777777" w:rsidR="00B5258E" w:rsidRDefault="00B5258E" w:rsidP="00B5258E">
      <w:pPr>
        <w:pStyle w:val="Annotation"/>
        <w:ind w:left="567"/>
      </w:pPr>
      <w:proofErr w:type="spellStart"/>
      <w:proofErr w:type="gramStart"/>
      <w:r>
        <w:t>chisq.results</w:t>
      </w:r>
      <w:proofErr w:type="spellEnd"/>
      <w:proofErr w:type="gramEnd"/>
      <w:r>
        <w:t>&lt;-</w:t>
      </w:r>
      <w:proofErr w:type="spellStart"/>
      <w:r>
        <w:t>chisq.test</w:t>
      </w:r>
      <w:proofErr w:type="spellEnd"/>
      <w:r>
        <w:t>(</w:t>
      </w:r>
      <w:proofErr w:type="spellStart"/>
      <w:r>
        <w:t>data.table</w:t>
      </w:r>
      <w:proofErr w:type="spellEnd"/>
      <w:r>
        <w:t xml:space="preserve">)        </w:t>
      </w:r>
    </w:p>
    <w:p w14:paraId="3156CD67" w14:textId="77777777" w:rsidR="00B5258E" w:rsidRDefault="00B5258E" w:rsidP="00B5258E">
      <w:pPr>
        <w:pStyle w:val="Annotation"/>
        <w:ind w:left="567"/>
      </w:pPr>
      <w:proofErr w:type="spellStart"/>
      <w:proofErr w:type="gramStart"/>
      <w:r>
        <w:t>chisq.results</w:t>
      </w:r>
      <w:proofErr w:type="spellEnd"/>
      <w:proofErr w:type="gramEnd"/>
      <w:r>
        <w:t xml:space="preserve"> #</w:t>
      </w:r>
      <w:r w:rsidRPr="001B2888">
        <w:t xml:space="preserve"> </w:t>
      </w:r>
      <w:r>
        <w:t>test statistics printed on console</w:t>
      </w:r>
    </w:p>
    <w:p w14:paraId="6A12C926" w14:textId="77777777" w:rsidR="00B5258E" w:rsidRDefault="00B5258E" w:rsidP="00B5258E">
      <w:pPr>
        <w:pStyle w:val="Annotation"/>
        <w:ind w:left="567"/>
      </w:pPr>
      <w:r>
        <w:t xml:space="preserve"># ------- 4. test statistics added to the </w:t>
      </w:r>
      <w:proofErr w:type="spellStart"/>
      <w:r>
        <w:t>barplot</w:t>
      </w:r>
      <w:proofErr w:type="spellEnd"/>
      <w:r>
        <w:t>:</w:t>
      </w:r>
    </w:p>
    <w:p w14:paraId="6DBBA3BF" w14:textId="77777777" w:rsidR="00B5258E" w:rsidRDefault="00B5258E" w:rsidP="00B5258E">
      <w:pPr>
        <w:pStyle w:val="Annotation"/>
        <w:ind w:left="567"/>
      </w:pPr>
      <w:proofErr w:type="spellStart"/>
      <w:proofErr w:type="gramStart"/>
      <w:r>
        <w:t>mtext</w:t>
      </w:r>
      <w:proofErr w:type="spellEnd"/>
      <w:r>
        <w:t>(</w:t>
      </w:r>
      <w:proofErr w:type="gramEnd"/>
      <w:r>
        <w:t>paste("X-sq =",format(</w:t>
      </w:r>
      <w:proofErr w:type="spellStart"/>
      <w:r>
        <w:t>chisq.results$statistic,digits</w:t>
      </w:r>
      <w:proofErr w:type="spellEnd"/>
      <w:r>
        <w:t xml:space="preserve"> = 2)</w:t>
      </w:r>
    </w:p>
    <w:p w14:paraId="5285DAA2" w14:textId="77777777" w:rsidR="00B5258E" w:rsidRDefault="00B5258E" w:rsidP="00B5258E">
      <w:pPr>
        <w:pStyle w:val="Annotation"/>
        <w:ind w:left="2268"/>
      </w:pPr>
      <w:r>
        <w:t>, "</w:t>
      </w:r>
      <w:proofErr w:type="spellStart"/>
      <w:r>
        <w:t>df</w:t>
      </w:r>
      <w:proofErr w:type="spellEnd"/>
      <w:r>
        <w:t xml:space="preserve"> =</w:t>
      </w:r>
      <w:proofErr w:type="gramStart"/>
      <w:r>
        <w:t>",</w:t>
      </w:r>
      <w:proofErr w:type="spellStart"/>
      <w:r>
        <w:t>chisq</w:t>
      </w:r>
      <w:proofErr w:type="gramEnd"/>
      <w:r>
        <w:t>.results$parameter</w:t>
      </w:r>
      <w:proofErr w:type="spellEnd"/>
    </w:p>
    <w:p w14:paraId="7421699E" w14:textId="77777777" w:rsidR="00B5258E" w:rsidRDefault="00B5258E" w:rsidP="00B5258E">
      <w:pPr>
        <w:pStyle w:val="Annotation"/>
        <w:ind w:left="2268"/>
      </w:pPr>
      <w:r>
        <w:t>,"P =</w:t>
      </w:r>
      <w:proofErr w:type="gramStart"/>
      <w:r>
        <w:t>",format</w:t>
      </w:r>
      <w:proofErr w:type="gramEnd"/>
      <w:r>
        <w:t>(</w:t>
      </w:r>
      <w:proofErr w:type="spellStart"/>
      <w:r>
        <w:t>chisq.results$p.value,digits</w:t>
      </w:r>
      <w:proofErr w:type="spellEnd"/>
      <w:r>
        <w:t xml:space="preserve"> = 2)))</w:t>
      </w:r>
    </w:p>
    <w:p w14:paraId="40DDBA66" w14:textId="77777777" w:rsidR="00B5258E" w:rsidRDefault="00B5258E" w:rsidP="00B5258E">
      <w:pPr>
        <w:pStyle w:val="Annotation"/>
        <w:ind w:left="567"/>
      </w:pPr>
      <w:r>
        <w:t>#  ------- 5. closer look:</w:t>
      </w:r>
    </w:p>
    <w:p w14:paraId="1544B964" w14:textId="77777777" w:rsidR="00B5258E" w:rsidRDefault="00B5258E" w:rsidP="00B5258E">
      <w:pPr>
        <w:pStyle w:val="Annotation"/>
        <w:ind w:left="567"/>
      </w:pPr>
      <w:r>
        <w:t xml:space="preserve"># </w:t>
      </w:r>
      <w:proofErr w:type="gramStart"/>
      <w:r>
        <w:t>frequencies</w:t>
      </w:r>
      <w:proofErr w:type="gramEnd"/>
    </w:p>
    <w:p w14:paraId="0888FF1B" w14:textId="77777777" w:rsidR="00B5258E" w:rsidRDefault="00B5258E" w:rsidP="00B5258E">
      <w:pPr>
        <w:pStyle w:val="Annotation"/>
        <w:ind w:left="567"/>
      </w:pPr>
      <w:proofErr w:type="spellStart"/>
      <w:proofErr w:type="gramStart"/>
      <w:r>
        <w:lastRenderedPageBreak/>
        <w:t>chisq.results</w:t>
      </w:r>
      <w:proofErr w:type="gramEnd"/>
      <w:r>
        <w:t>$observed</w:t>
      </w:r>
      <w:proofErr w:type="spellEnd"/>
    </w:p>
    <w:p w14:paraId="0AAF771E" w14:textId="77777777" w:rsidR="00B5258E" w:rsidRDefault="00B5258E" w:rsidP="00B5258E">
      <w:pPr>
        <w:pStyle w:val="Annotation"/>
        <w:ind w:left="567"/>
      </w:pPr>
      <w:proofErr w:type="spellStart"/>
      <w:proofErr w:type="gramStart"/>
      <w:r>
        <w:t>chisq.results</w:t>
      </w:r>
      <w:proofErr w:type="gramEnd"/>
      <w:r>
        <w:t>$expected</w:t>
      </w:r>
      <w:proofErr w:type="spellEnd"/>
    </w:p>
    <w:p w14:paraId="0879783E" w14:textId="77777777" w:rsidR="00B5258E" w:rsidRDefault="00B5258E" w:rsidP="00B5258E">
      <w:pPr>
        <w:pStyle w:val="Annotation"/>
        <w:ind w:left="567"/>
      </w:pPr>
      <w:r>
        <w:t>#</w:t>
      </w:r>
      <w:proofErr w:type="gramStart"/>
      <w:r>
        <w:t>residuals</w:t>
      </w:r>
      <w:proofErr w:type="gramEnd"/>
    </w:p>
    <w:p w14:paraId="37069ACC" w14:textId="77777777" w:rsidR="00B5258E" w:rsidRDefault="00B5258E" w:rsidP="00B5258E">
      <w:pPr>
        <w:pStyle w:val="Annotation"/>
        <w:ind w:left="567"/>
      </w:pPr>
      <w:proofErr w:type="spellStart"/>
      <w:proofErr w:type="gramStart"/>
      <w:r>
        <w:t>chisq.results</w:t>
      </w:r>
      <w:proofErr w:type="gramEnd"/>
      <w:r>
        <w:t>$residuals</w:t>
      </w:r>
      <w:proofErr w:type="spellEnd"/>
    </w:p>
    <w:p w14:paraId="136D4766" w14:textId="77777777" w:rsidR="00B5258E" w:rsidRDefault="00B5258E" w:rsidP="00B5258E">
      <w:pPr>
        <w:pStyle w:val="Nadpis3"/>
      </w:pPr>
      <w:r>
        <w:t>14.2 t-test</w:t>
      </w:r>
    </w:p>
    <w:p w14:paraId="6258CBE0" w14:textId="50FDA1A9" w:rsidR="00B5258E" w:rsidRDefault="00B5258E" w:rsidP="00B5258E">
      <w:pPr>
        <w:pStyle w:val="Zkladntext"/>
        <w:spacing w:before="120"/>
      </w:pPr>
      <w:r>
        <w:t xml:space="preserve">A t-test is used to statistically test for differences in the means of a quantitative variable between two groups. For convenience, we here define the data directly but typically you would of course read in the data from a </w:t>
      </w:r>
      <w:r w:rsidR="00786D93">
        <w:t>file and</w:t>
      </w:r>
      <w:r>
        <w:t xml:space="preserve"> perform checks that your import was successful. The work flow can be illustrated by considering the following </w:t>
      </w:r>
      <w:proofErr w:type="spellStart"/>
      <w:proofErr w:type="gramStart"/>
      <w:r>
        <w:t>data.frame</w:t>
      </w:r>
      <w:proofErr w:type="spellEnd"/>
      <w:proofErr w:type="gramEnd"/>
      <w:r>
        <w:t xml:space="preserve"> </w:t>
      </w:r>
    </w:p>
    <w:p w14:paraId="03923695" w14:textId="77777777" w:rsidR="00B5258E" w:rsidRDefault="00B5258E" w:rsidP="00B5258E">
      <w:pPr>
        <w:pStyle w:val="Rconsoleblue"/>
      </w:pPr>
      <w:r>
        <w:t>&gt; massData&lt;-</w:t>
      </w:r>
      <w:proofErr w:type="gramStart"/>
      <w:r>
        <w:t>data.frame</w:t>
      </w:r>
      <w:proofErr w:type="gramEnd"/>
      <w:r>
        <w:t>(individual=c("A","B","C","D","E","F","G","H","I","J")</w:t>
      </w:r>
    </w:p>
    <w:p w14:paraId="1B449C51" w14:textId="77777777" w:rsidR="00B5258E" w:rsidRDefault="00B5258E" w:rsidP="00B5258E">
      <w:pPr>
        <w:pStyle w:val="Rconsoleblue"/>
      </w:pPr>
      <w:r>
        <w:t xml:space="preserve">+ </w:t>
      </w:r>
      <w:proofErr w:type="gramStart"/>
      <w:r>
        <w:t xml:space="preserve">  ,</w:t>
      </w:r>
      <w:proofErr w:type="gramEnd"/>
      <w:r>
        <w:t xml:space="preserve"> </w:t>
      </w:r>
      <w:proofErr w:type="spellStart"/>
      <w:r>
        <w:t>colour</w:t>
      </w:r>
      <w:proofErr w:type="spellEnd"/>
      <w:r>
        <w:t>= c("blue", "blue", "blue", "blue", "blue", "red", "red", "red", "red", "red")</w:t>
      </w:r>
    </w:p>
    <w:p w14:paraId="322D8D05" w14:textId="77777777" w:rsidR="00B5258E" w:rsidRDefault="00B5258E" w:rsidP="00B5258E">
      <w:pPr>
        <w:pStyle w:val="Rconsoleblue"/>
      </w:pPr>
      <w:r>
        <w:t xml:space="preserve">+ </w:t>
      </w:r>
      <w:proofErr w:type="gramStart"/>
      <w:r>
        <w:t xml:space="preserve">  ,</w:t>
      </w:r>
      <w:proofErr w:type="gramEnd"/>
      <w:r>
        <w:t xml:space="preserve"> mass=c(1.0, 1.2, 1.6, 1.4, 1.5, 2.1, 1.9, 1.8, 1.9, 2.2) )</w:t>
      </w:r>
    </w:p>
    <w:p w14:paraId="1887B822" w14:textId="77777777" w:rsidR="00B5258E" w:rsidRDefault="00B5258E" w:rsidP="00B5258E">
      <w:pPr>
        <w:pStyle w:val="Rconsoleblue"/>
      </w:pPr>
      <w:r>
        <w:t xml:space="preserve">&gt; </w:t>
      </w:r>
      <w:proofErr w:type="spellStart"/>
      <w:r>
        <w:t>massData</w:t>
      </w:r>
      <w:proofErr w:type="spellEnd"/>
    </w:p>
    <w:p w14:paraId="29AFB67C" w14:textId="77777777" w:rsidR="00B5258E" w:rsidRPr="00F97ABB" w:rsidRDefault="00B5258E" w:rsidP="00B5258E">
      <w:pPr>
        <w:pStyle w:val="Rconsoleblue"/>
        <w:rPr>
          <w:color w:val="auto"/>
        </w:rPr>
      </w:pPr>
      <w:r w:rsidRPr="00F97ABB">
        <w:rPr>
          <w:color w:val="auto"/>
        </w:rPr>
        <w:t xml:space="preserve">   individual </w:t>
      </w:r>
      <w:proofErr w:type="spellStart"/>
      <w:r w:rsidRPr="00F97ABB">
        <w:rPr>
          <w:color w:val="auto"/>
        </w:rPr>
        <w:t>colour</w:t>
      </w:r>
      <w:proofErr w:type="spellEnd"/>
      <w:r w:rsidRPr="00F97ABB">
        <w:rPr>
          <w:color w:val="auto"/>
        </w:rPr>
        <w:t xml:space="preserve"> mass</w:t>
      </w:r>
    </w:p>
    <w:p w14:paraId="54F88D7C" w14:textId="77777777" w:rsidR="00B5258E" w:rsidRPr="00F97ABB" w:rsidRDefault="00B5258E" w:rsidP="00B5258E">
      <w:pPr>
        <w:pStyle w:val="Rconsoleblue"/>
        <w:rPr>
          <w:color w:val="auto"/>
        </w:rPr>
      </w:pPr>
      <w:r w:rsidRPr="00F97ABB">
        <w:rPr>
          <w:color w:val="auto"/>
        </w:rPr>
        <w:t xml:space="preserve">1           A   </w:t>
      </w:r>
      <w:proofErr w:type="gramStart"/>
      <w:r w:rsidRPr="00F97ABB">
        <w:rPr>
          <w:color w:val="auto"/>
        </w:rPr>
        <w:t>blue  1.0</w:t>
      </w:r>
      <w:proofErr w:type="gramEnd"/>
    </w:p>
    <w:p w14:paraId="5E58B11A" w14:textId="77777777" w:rsidR="00B5258E" w:rsidRPr="00F97ABB" w:rsidRDefault="00B5258E" w:rsidP="00B5258E">
      <w:pPr>
        <w:pStyle w:val="Rconsoleblue"/>
        <w:rPr>
          <w:color w:val="auto"/>
        </w:rPr>
      </w:pPr>
      <w:r w:rsidRPr="00F97ABB">
        <w:rPr>
          <w:color w:val="auto"/>
        </w:rPr>
        <w:t xml:space="preserve">2           B   </w:t>
      </w:r>
      <w:proofErr w:type="gramStart"/>
      <w:r w:rsidRPr="00F97ABB">
        <w:rPr>
          <w:color w:val="auto"/>
        </w:rPr>
        <w:t>blue  1.2</w:t>
      </w:r>
      <w:proofErr w:type="gramEnd"/>
    </w:p>
    <w:p w14:paraId="0B8F113C" w14:textId="77777777" w:rsidR="00B5258E" w:rsidRPr="00F97ABB" w:rsidRDefault="00B5258E" w:rsidP="00B5258E">
      <w:pPr>
        <w:pStyle w:val="Rconsoleblue"/>
        <w:rPr>
          <w:color w:val="auto"/>
        </w:rPr>
      </w:pPr>
      <w:r w:rsidRPr="00F97ABB">
        <w:rPr>
          <w:color w:val="auto"/>
        </w:rPr>
        <w:t xml:space="preserve">3           C   </w:t>
      </w:r>
      <w:proofErr w:type="gramStart"/>
      <w:r w:rsidRPr="00F97ABB">
        <w:rPr>
          <w:color w:val="auto"/>
        </w:rPr>
        <w:t>blue  1.6</w:t>
      </w:r>
      <w:proofErr w:type="gramEnd"/>
    </w:p>
    <w:p w14:paraId="0A94D5A9" w14:textId="77777777" w:rsidR="00B5258E" w:rsidRPr="00F97ABB" w:rsidRDefault="00B5258E" w:rsidP="00B5258E">
      <w:pPr>
        <w:pStyle w:val="Rconsoleblue"/>
        <w:rPr>
          <w:color w:val="auto"/>
        </w:rPr>
      </w:pPr>
      <w:r w:rsidRPr="00F97ABB">
        <w:rPr>
          <w:color w:val="auto"/>
        </w:rPr>
        <w:t xml:space="preserve">4           D   </w:t>
      </w:r>
      <w:proofErr w:type="gramStart"/>
      <w:r w:rsidRPr="00F97ABB">
        <w:rPr>
          <w:color w:val="auto"/>
        </w:rPr>
        <w:t>blue  1.4</w:t>
      </w:r>
      <w:proofErr w:type="gramEnd"/>
    </w:p>
    <w:p w14:paraId="0AD563FA" w14:textId="77777777" w:rsidR="00B5258E" w:rsidRPr="00F97ABB" w:rsidRDefault="00B5258E" w:rsidP="00B5258E">
      <w:pPr>
        <w:pStyle w:val="Rconsoleblue"/>
        <w:rPr>
          <w:color w:val="auto"/>
        </w:rPr>
      </w:pPr>
      <w:r w:rsidRPr="00F97ABB">
        <w:rPr>
          <w:color w:val="auto"/>
        </w:rPr>
        <w:t xml:space="preserve">5           E   </w:t>
      </w:r>
      <w:proofErr w:type="gramStart"/>
      <w:r w:rsidRPr="00F97ABB">
        <w:rPr>
          <w:color w:val="auto"/>
        </w:rPr>
        <w:t>blue  1.5</w:t>
      </w:r>
      <w:proofErr w:type="gramEnd"/>
    </w:p>
    <w:p w14:paraId="37692E69" w14:textId="77777777" w:rsidR="00B5258E" w:rsidRPr="00F97ABB" w:rsidRDefault="00B5258E" w:rsidP="00B5258E">
      <w:pPr>
        <w:pStyle w:val="Rconsoleblue"/>
        <w:rPr>
          <w:color w:val="auto"/>
        </w:rPr>
      </w:pPr>
      <w:r w:rsidRPr="00F97ABB">
        <w:rPr>
          <w:color w:val="auto"/>
        </w:rPr>
        <w:t xml:space="preserve">6           F    </w:t>
      </w:r>
      <w:proofErr w:type="gramStart"/>
      <w:r w:rsidRPr="00F97ABB">
        <w:rPr>
          <w:color w:val="auto"/>
        </w:rPr>
        <w:t>red  2.1</w:t>
      </w:r>
      <w:proofErr w:type="gramEnd"/>
    </w:p>
    <w:p w14:paraId="59263BA6" w14:textId="77777777" w:rsidR="00B5258E" w:rsidRPr="00F97ABB" w:rsidRDefault="00B5258E" w:rsidP="00B5258E">
      <w:pPr>
        <w:pStyle w:val="Rconsoleblue"/>
        <w:rPr>
          <w:color w:val="auto"/>
          <w:lang w:val="sv-SE"/>
        </w:rPr>
      </w:pPr>
      <w:r w:rsidRPr="00F97ABB">
        <w:rPr>
          <w:color w:val="auto"/>
          <w:lang w:val="sv-SE"/>
        </w:rPr>
        <w:t>7           G    red  1.9</w:t>
      </w:r>
    </w:p>
    <w:p w14:paraId="2ACB306A" w14:textId="77777777" w:rsidR="00B5258E" w:rsidRPr="00F97ABB" w:rsidRDefault="00B5258E" w:rsidP="00B5258E">
      <w:pPr>
        <w:pStyle w:val="Rconsoleblue"/>
        <w:rPr>
          <w:color w:val="auto"/>
          <w:lang w:val="sv-SE"/>
        </w:rPr>
      </w:pPr>
      <w:r w:rsidRPr="00F97ABB">
        <w:rPr>
          <w:color w:val="auto"/>
          <w:lang w:val="sv-SE"/>
        </w:rPr>
        <w:t>8           H    red  1.8</w:t>
      </w:r>
    </w:p>
    <w:p w14:paraId="500D1591" w14:textId="77777777" w:rsidR="00B5258E" w:rsidRPr="00F97ABB" w:rsidRDefault="00B5258E" w:rsidP="00B5258E">
      <w:pPr>
        <w:pStyle w:val="Rconsoleblue"/>
        <w:rPr>
          <w:color w:val="auto"/>
          <w:lang w:val="sv-SE"/>
        </w:rPr>
      </w:pPr>
      <w:r w:rsidRPr="00F97ABB">
        <w:rPr>
          <w:color w:val="auto"/>
          <w:lang w:val="sv-SE"/>
        </w:rPr>
        <w:t>9           I    red  1.9</w:t>
      </w:r>
    </w:p>
    <w:p w14:paraId="21014B52" w14:textId="77777777" w:rsidR="00B5258E" w:rsidRPr="00F97ABB" w:rsidRDefault="00B5258E" w:rsidP="00B5258E">
      <w:pPr>
        <w:pStyle w:val="Rconsoleblue"/>
        <w:rPr>
          <w:color w:val="auto"/>
        </w:rPr>
      </w:pPr>
      <w:r w:rsidRPr="00F97ABB">
        <w:rPr>
          <w:color w:val="auto"/>
        </w:rPr>
        <w:t xml:space="preserve">10          J    </w:t>
      </w:r>
      <w:proofErr w:type="gramStart"/>
      <w:r w:rsidRPr="00F97ABB">
        <w:rPr>
          <w:color w:val="auto"/>
        </w:rPr>
        <w:t>red  2.2</w:t>
      </w:r>
      <w:proofErr w:type="gramEnd"/>
    </w:p>
    <w:p w14:paraId="49B354FE" w14:textId="1CAB497B" w:rsidR="00B5258E" w:rsidRDefault="00B5258E" w:rsidP="00B5258E">
      <w:pPr>
        <w:pStyle w:val="Zkladntext"/>
        <w:spacing w:before="120"/>
      </w:pPr>
      <w:r>
        <w:t>The data consists of two groups of indiv</w:t>
      </w:r>
      <w:r w:rsidR="00096F8C">
        <w:t>i</w:t>
      </w:r>
      <w:r>
        <w:t xml:space="preserve">duals, blue and red ones. The question now is whether these two groups differ in their mass. Always start your analyses with graphically exploring your data. We can draw a </w:t>
      </w:r>
      <w:proofErr w:type="spellStart"/>
      <w:r>
        <w:t>barplot</w:t>
      </w:r>
      <w:proofErr w:type="spellEnd"/>
      <w:r>
        <w:t xml:space="preserve"> to explore the differences in mass between these two groups.</w:t>
      </w:r>
    </w:p>
    <w:p w14:paraId="7FD063B2" w14:textId="77777777" w:rsidR="00B5258E" w:rsidRDefault="00B5258E" w:rsidP="00B5258E">
      <w:pPr>
        <w:pStyle w:val="Rconsoleblue"/>
      </w:pPr>
      <w:r>
        <w:t xml:space="preserve">&gt; #make </w:t>
      </w:r>
      <w:proofErr w:type="gramStart"/>
      <w:r>
        <w:t>a  boxplot</w:t>
      </w:r>
      <w:proofErr w:type="gramEnd"/>
      <w:r>
        <w:t xml:space="preserve"> of mass for the two groups</w:t>
      </w:r>
    </w:p>
    <w:p w14:paraId="788D922E" w14:textId="77777777" w:rsidR="00B5258E" w:rsidRDefault="00B5258E" w:rsidP="00B5258E">
      <w:pPr>
        <w:pStyle w:val="Rconsoleblue"/>
      </w:pPr>
      <w:r>
        <w:t xml:space="preserve">&gt; </w:t>
      </w:r>
      <w:proofErr w:type="gramStart"/>
      <w:r>
        <w:t>boxplot(</w:t>
      </w:r>
      <w:proofErr w:type="spellStart"/>
      <w:proofErr w:type="gramEnd"/>
      <w:r>
        <w:t>mass~colour</w:t>
      </w:r>
      <w:proofErr w:type="spellEnd"/>
      <w:r>
        <w:t xml:space="preserve">, data= </w:t>
      </w:r>
      <w:proofErr w:type="spellStart"/>
      <w:r>
        <w:t>massData,col</w:t>
      </w:r>
      <w:proofErr w:type="spellEnd"/>
      <w:r>
        <w:t>=c("</w:t>
      </w:r>
      <w:proofErr w:type="spellStart"/>
      <w:r>
        <w:t>blue","red</w:t>
      </w:r>
      <w:proofErr w:type="spellEnd"/>
      <w:r>
        <w:t>"))</w:t>
      </w:r>
    </w:p>
    <w:p w14:paraId="6A2DEBEA" w14:textId="77777777" w:rsidR="00B5258E" w:rsidRDefault="00B5258E" w:rsidP="00B5258E">
      <w:pPr>
        <w:pStyle w:val="Zkladntext"/>
        <w:spacing w:before="120"/>
      </w:pPr>
      <w:r>
        <w:t xml:space="preserve">Investigation of the plot (Fig. 14.2.1) suggests a difference in mass between red and blue individuals. </w:t>
      </w:r>
    </w:p>
    <w:p w14:paraId="7EC05DED" w14:textId="77777777" w:rsidR="00B5258E" w:rsidRDefault="00B5258E" w:rsidP="00B5258E">
      <w:pPr>
        <w:pStyle w:val="Zkladntext"/>
        <w:spacing w:before="120"/>
      </w:pPr>
      <w:r>
        <w:rPr>
          <w:noProof/>
          <w:lang w:val="fi-FI" w:eastAsia="fi-FI"/>
        </w:rPr>
        <w:lastRenderedPageBreak/>
        <mc:AlternateContent>
          <mc:Choice Requires="wps">
            <w:drawing>
              <wp:inline distT="0" distB="0" distL="0" distR="0" wp14:anchorId="26EC4EAE" wp14:editId="52934213">
                <wp:extent cx="4411980" cy="4099560"/>
                <wp:effectExtent l="0" t="0" r="7620" b="0"/>
                <wp:docPr id="3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11980" cy="4099560"/>
                        </a:xfrm>
                        <a:prstGeom prst="rect">
                          <a:avLst/>
                        </a:prstGeom>
                        <a:solidFill>
                          <a:srgbClr val="FFFFFF"/>
                        </a:solidFill>
                        <a:ln w="9525">
                          <a:noFill/>
                          <a:miter lim="800000"/>
                          <a:headEnd/>
                          <a:tailEnd/>
                        </a:ln>
                      </wps:spPr>
                      <wps:txbx>
                        <w:txbxContent>
                          <w:p w14:paraId="7950AA07" w14:textId="77777777" w:rsidR="00B5258E" w:rsidRDefault="00B5258E" w:rsidP="00B5258E">
                            <w:r w:rsidRPr="0054366A">
                              <w:rPr>
                                <w:noProof/>
                                <w:lang w:val="fi-FI" w:eastAsia="fi-FI"/>
                              </w:rPr>
                              <w:drawing>
                                <wp:inline distT="0" distB="0" distL="0" distR="0" wp14:anchorId="277B1E10" wp14:editId="393D02F6">
                                  <wp:extent cx="3798792" cy="3497580"/>
                                  <wp:effectExtent l="0" t="0" r="0" b="7620"/>
                                  <wp:docPr id="329" name="Picture 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808350" cy="3506380"/>
                                          </a:xfrm>
                                          <a:prstGeom prst="rect">
                                            <a:avLst/>
                                          </a:prstGeom>
                                          <a:noFill/>
                                          <a:ln>
                                            <a:noFill/>
                                          </a:ln>
                                        </pic:spPr>
                                      </pic:pic>
                                    </a:graphicData>
                                  </a:graphic>
                                </wp:inline>
                              </w:drawing>
                            </w:r>
                          </w:p>
                          <w:p w14:paraId="2697D8A3" w14:textId="77777777" w:rsidR="00B5258E" w:rsidRPr="0054366A" w:rsidRDefault="00B5258E" w:rsidP="00B5258E">
                            <w:pPr>
                              <w:pStyle w:val="Zkladntext"/>
                              <w:spacing w:before="120"/>
                              <w:rPr>
                                <w:i/>
                              </w:rPr>
                            </w:pPr>
                            <w:r w:rsidRPr="0054366A">
                              <w:rPr>
                                <w:i/>
                              </w:rPr>
                              <w:t xml:space="preserve">Figure 14.2.1: Box plot of mass for two groups of differently </w:t>
                            </w:r>
                            <w:proofErr w:type="spellStart"/>
                            <w:r w:rsidRPr="0054366A">
                              <w:rPr>
                                <w:i/>
                              </w:rPr>
                              <w:t>coloured</w:t>
                            </w:r>
                            <w:proofErr w:type="spellEnd"/>
                            <w:r w:rsidRPr="0054366A">
                              <w:rPr>
                                <w:i/>
                              </w:rPr>
                              <w:t xml:space="preserve"> individuals. </w:t>
                            </w:r>
                          </w:p>
                          <w:p w14:paraId="2A5EB610" w14:textId="77777777" w:rsidR="00B5258E" w:rsidRDefault="00B5258E" w:rsidP="00B5258E"/>
                        </w:txbxContent>
                      </wps:txbx>
                      <wps:bodyPr rot="0" vert="horz" wrap="square" lIns="91440" tIns="45720" rIns="91440" bIns="45720" anchor="t" anchorCtr="0">
                        <a:noAutofit/>
                      </wps:bodyPr>
                    </wps:wsp>
                  </a:graphicData>
                </a:graphic>
              </wp:inline>
            </w:drawing>
          </mc:Choice>
          <mc:Fallback>
            <w:pict>
              <v:shape w14:anchorId="26EC4EAE" id="_x0000_s1028" type="#_x0000_t202" style="width:347.4pt;height:322.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" stroked="f">
                <v:textbox>
                  <w:txbxContent>
                    <w:p w14:paraId="7950AA07" w14:textId="77777777" w:rsidR="00B5258E" w:rsidRDefault="00B5258E" w:rsidP="00B5258E">
                      <w:r w:rsidRPr="0054366A">
                        <w:rPr>
                          <w:noProof/>
                          <w:lang w:val="fi-FI" w:eastAsia="fi-FI"/>
                        </w:rPr>
                        <w:drawing>
                          <wp:inline distT="0" distB="0" distL="0" distR="0" wp14:anchorId="277B1E10" wp14:editId="393D02F6">
                            <wp:extent cx="3798792" cy="3497580"/>
                            <wp:effectExtent l="0" t="0" r="0" b="7620"/>
                            <wp:docPr id="329" name="Picture 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808350" cy="3506380"/>
                                    </a:xfrm>
                                    <a:prstGeom prst="rect">
                                      <a:avLst/>
                                    </a:prstGeom>
                                    <a:noFill/>
                                    <a:ln>
                                      <a:noFill/>
                                    </a:ln>
                                  </pic:spPr>
                                </pic:pic>
                              </a:graphicData>
                            </a:graphic>
                          </wp:inline>
                        </w:drawing>
                      </w:r>
                    </w:p>
                    <w:p w14:paraId="2697D8A3" w14:textId="77777777" w:rsidR="00B5258E" w:rsidRPr="0054366A" w:rsidRDefault="00B5258E" w:rsidP="00B5258E">
                      <w:pPr>
                        <w:pStyle w:val="Zkladntext"/>
                        <w:spacing w:before="120"/>
                        <w:rPr>
                          <w:i/>
                        </w:rPr>
                      </w:pPr>
                      <w:r w:rsidRPr="0054366A">
                        <w:rPr>
                          <w:i/>
                        </w:rPr>
                        <w:t xml:space="preserve">Figure 14.2.1: Box plot of mass for two groups of differently </w:t>
                      </w:r>
                      <w:proofErr w:type="spellStart"/>
                      <w:r w:rsidRPr="0054366A">
                        <w:rPr>
                          <w:i/>
                        </w:rPr>
                        <w:t>coloured</w:t>
                      </w:r>
                      <w:proofErr w:type="spellEnd"/>
                      <w:r w:rsidRPr="0054366A">
                        <w:rPr>
                          <w:i/>
                        </w:rPr>
                        <w:t xml:space="preserve"> individuals. </w:t>
                      </w:r>
                    </w:p>
                    <w:p w14:paraId="2A5EB610" w14:textId="77777777" w:rsidR="00B5258E" w:rsidRDefault="00B5258E" w:rsidP="00B5258E"/>
                  </w:txbxContent>
                </v:textbox>
                <w10:anchorlock/>
              </v:shape>
            </w:pict>
          </mc:Fallback>
        </mc:AlternateContent>
      </w:r>
    </w:p>
    <w:p w14:paraId="34E038D8" w14:textId="77777777" w:rsidR="00B5258E" w:rsidRDefault="00B5258E" w:rsidP="00B5258E">
      <w:pPr>
        <w:pStyle w:val="Zkladntext"/>
        <w:spacing w:before="120"/>
      </w:pPr>
      <w:r>
        <w:t>The box plot shows that median mass of blue individuals is 1.4 and 1.9 for red individuals.</w:t>
      </w:r>
    </w:p>
    <w:p w14:paraId="18F1981A" w14:textId="77777777" w:rsidR="00B5258E" w:rsidRDefault="00B5258E" w:rsidP="00B5258E">
      <w:pPr>
        <w:pStyle w:val="Zkladntext"/>
        <w:spacing w:before="120"/>
      </w:pPr>
      <w:r>
        <w:t xml:space="preserve">Another good plot to investigate is a </w:t>
      </w:r>
      <w:proofErr w:type="spellStart"/>
      <w:r>
        <w:t>stripchart</w:t>
      </w:r>
      <w:proofErr w:type="spellEnd"/>
      <w:r>
        <w:t xml:space="preserve"> of the data distribution in the two groups. We can produce such a plot using the same code for the </w:t>
      </w:r>
      <w:proofErr w:type="spellStart"/>
      <w:r>
        <w:t>barplot</w:t>
      </w:r>
      <w:proofErr w:type="spellEnd"/>
      <w:r>
        <w:t xml:space="preserve"> but instead calling the function </w:t>
      </w:r>
      <w:proofErr w:type="spellStart"/>
      <w:proofErr w:type="gramStart"/>
      <w:r w:rsidRPr="007945D5">
        <w:rPr>
          <w:rFonts w:ascii="Courier New" w:hAnsi="Courier New" w:cs="Courier New"/>
        </w:rPr>
        <w:t>stripchart</w:t>
      </w:r>
      <w:proofErr w:type="spellEnd"/>
      <w:r w:rsidRPr="007945D5">
        <w:rPr>
          <w:rFonts w:ascii="Courier New" w:hAnsi="Courier New" w:cs="Courier New"/>
        </w:rPr>
        <w:t>(</w:t>
      </w:r>
      <w:proofErr w:type="gramEnd"/>
      <w:r w:rsidRPr="007945D5">
        <w:rPr>
          <w:rFonts w:ascii="Courier New" w:hAnsi="Courier New" w:cs="Courier New"/>
        </w:rPr>
        <w:t>)</w:t>
      </w:r>
    </w:p>
    <w:p w14:paraId="0764EAED" w14:textId="77777777" w:rsidR="00B5258E" w:rsidRPr="007945D5" w:rsidRDefault="00B5258E" w:rsidP="00B5258E">
      <w:pPr>
        <w:pStyle w:val="Rconsoleblue"/>
      </w:pPr>
      <w:r w:rsidRPr="007945D5">
        <w:t>#</w:t>
      </w:r>
      <w:proofErr w:type="gramStart"/>
      <w:r w:rsidRPr="007945D5">
        <w:t>stripchart</w:t>
      </w:r>
      <w:proofErr w:type="gramEnd"/>
    </w:p>
    <w:p w14:paraId="45953288" w14:textId="77777777" w:rsidR="00B5258E" w:rsidRDefault="00B5258E" w:rsidP="00B5258E">
      <w:pPr>
        <w:pStyle w:val="Rconsoleblue"/>
      </w:pPr>
      <w:r>
        <w:t xml:space="preserve">&gt; </w:t>
      </w:r>
      <w:proofErr w:type="spellStart"/>
      <w:proofErr w:type="gramStart"/>
      <w:r w:rsidRPr="007945D5">
        <w:t>stripchart</w:t>
      </w:r>
      <w:proofErr w:type="spellEnd"/>
      <w:r w:rsidRPr="007945D5">
        <w:t>(</w:t>
      </w:r>
      <w:proofErr w:type="spellStart"/>
      <w:proofErr w:type="gramEnd"/>
      <w:r w:rsidRPr="007945D5">
        <w:t>mass~colour</w:t>
      </w:r>
      <w:proofErr w:type="spellEnd"/>
      <w:r w:rsidRPr="007945D5">
        <w:t xml:space="preserve">, data= </w:t>
      </w:r>
      <w:proofErr w:type="spellStart"/>
      <w:r w:rsidRPr="007945D5">
        <w:t>massData,col</w:t>
      </w:r>
      <w:proofErr w:type="spellEnd"/>
      <w:r w:rsidRPr="007945D5">
        <w:t>=c("</w:t>
      </w:r>
      <w:proofErr w:type="spellStart"/>
      <w:r w:rsidRPr="007945D5">
        <w:t>blue","red</w:t>
      </w:r>
      <w:proofErr w:type="spellEnd"/>
      <w:r w:rsidRPr="007945D5">
        <w:t>"))</w:t>
      </w:r>
    </w:p>
    <w:p w14:paraId="07C05A3C" w14:textId="77777777" w:rsidR="00B5258E" w:rsidRDefault="00B5258E" w:rsidP="00B5258E">
      <w:pPr>
        <w:pStyle w:val="Zkladntext"/>
        <w:spacing w:before="120"/>
      </w:pPr>
      <w:r>
        <w:t xml:space="preserve">The </w:t>
      </w:r>
      <w:proofErr w:type="spellStart"/>
      <w:r>
        <w:t>stripchart</w:t>
      </w:r>
      <w:proofErr w:type="spellEnd"/>
      <w:r>
        <w:t xml:space="preserve"> (Fig. 14.2.2) plots the data points of mass for each individual per group in one figure. Note that the </w:t>
      </w:r>
      <w:proofErr w:type="spellStart"/>
      <w:r>
        <w:t>stripchart</w:t>
      </w:r>
      <w:proofErr w:type="spellEnd"/>
      <w:r>
        <w:t xml:space="preserve"> function in its default setting will overplot the same data. Because two red individuals have a mass of 1.9, it looks like there are only four datapoints for red individuals in Fig. 14.2.2. By specifying that </w:t>
      </w:r>
      <w:r w:rsidRPr="00D01B17">
        <w:rPr>
          <w:rFonts w:ascii="Courier New" w:hAnsi="Courier New" w:cs="Courier New"/>
        </w:rPr>
        <w:t>method</w:t>
      </w:r>
      <w:proofErr w:type="gramStart"/>
      <w:r w:rsidRPr="00D01B17">
        <w:rPr>
          <w:rFonts w:ascii="Courier New" w:hAnsi="Courier New" w:cs="Courier New"/>
        </w:rPr>
        <w:t>=”jitter</w:t>
      </w:r>
      <w:proofErr w:type="gramEnd"/>
      <w:r w:rsidRPr="00D01B17">
        <w:rPr>
          <w:rFonts w:ascii="Courier New" w:hAnsi="Courier New" w:cs="Courier New"/>
        </w:rPr>
        <w:t>”</w:t>
      </w:r>
      <w:r>
        <w:t xml:space="preserve"> a small random deviation in terms of the Y-coordinate in the plotting space is added, and hence this kind of overplotting is reduced (Fig. 14.2.3). </w:t>
      </w:r>
    </w:p>
    <w:p w14:paraId="79526691" w14:textId="77777777" w:rsidR="00B5258E" w:rsidRDefault="00B5258E" w:rsidP="00B5258E">
      <w:pPr>
        <w:pStyle w:val="Zkladntext"/>
        <w:spacing w:before="120"/>
      </w:pPr>
      <w:r>
        <w:rPr>
          <w:noProof/>
          <w:lang w:val="fi-FI" w:eastAsia="fi-FI"/>
        </w:rPr>
        <w:lastRenderedPageBreak/>
        <mc:AlternateContent>
          <mc:Choice Requires="wps">
            <w:drawing>
              <wp:inline distT="0" distB="0" distL="0" distR="0" wp14:anchorId="765ABD13" wp14:editId="12146A81">
                <wp:extent cx="5242560" cy="2453640"/>
                <wp:effectExtent l="0" t="0" r="0" b="3810"/>
                <wp:docPr id="3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42560" cy="2453640"/>
                        </a:xfrm>
                        <a:prstGeom prst="rect">
                          <a:avLst/>
                        </a:prstGeom>
                        <a:solidFill>
                          <a:srgbClr val="FFFFFF"/>
                        </a:solidFill>
                        <a:ln w="9525">
                          <a:noFill/>
                          <a:miter lim="800000"/>
                          <a:headEnd/>
                          <a:tailEnd/>
                        </a:ln>
                      </wps:spPr>
                      <wps:txbx>
                        <w:txbxContent>
                          <w:p w14:paraId="2DB641FD" w14:textId="77777777" w:rsidR="00B5258E" w:rsidRDefault="00B5258E" w:rsidP="00B5258E">
                            <w:r w:rsidRPr="007945D5">
                              <w:rPr>
                                <w:noProof/>
                                <w:lang w:val="fi-FI" w:eastAsia="fi-FI"/>
                              </w:rPr>
                              <w:drawing>
                                <wp:inline distT="0" distB="0" distL="0" distR="0" wp14:anchorId="74A76537" wp14:editId="54E2E49E">
                                  <wp:extent cx="4876800" cy="2035200"/>
                                  <wp:effectExtent l="0" t="0" r="0" b="3175"/>
                                  <wp:docPr id="346" name="Picture 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882570" cy="2037608"/>
                                          </a:xfrm>
                                          <a:prstGeom prst="rect">
                                            <a:avLst/>
                                          </a:prstGeom>
                                          <a:noFill/>
                                          <a:ln>
                                            <a:noFill/>
                                          </a:ln>
                                        </pic:spPr>
                                      </pic:pic>
                                    </a:graphicData>
                                  </a:graphic>
                                </wp:inline>
                              </w:drawing>
                            </w:r>
                          </w:p>
                          <w:p w14:paraId="440E4E8B" w14:textId="77777777" w:rsidR="00B5258E" w:rsidRPr="007945D5" w:rsidRDefault="00B5258E" w:rsidP="00B5258E">
                            <w:pPr>
                              <w:rPr>
                                <w:i/>
                              </w:rPr>
                            </w:pPr>
                            <w:r w:rsidRPr="007945D5">
                              <w:rPr>
                                <w:i/>
                              </w:rPr>
                              <w:t xml:space="preserve">Figure 14.2.2: </w:t>
                            </w:r>
                            <w:proofErr w:type="spellStart"/>
                            <w:r w:rsidRPr="007945D5">
                              <w:rPr>
                                <w:i/>
                              </w:rPr>
                              <w:t>Stripchart</w:t>
                            </w:r>
                            <w:proofErr w:type="spellEnd"/>
                            <w:r w:rsidRPr="007945D5">
                              <w:rPr>
                                <w:i/>
                              </w:rPr>
                              <w:t xml:space="preserve"> plotting the mass for each individual for the two </w:t>
                            </w:r>
                            <w:proofErr w:type="spellStart"/>
                            <w:r w:rsidRPr="007945D5">
                              <w:rPr>
                                <w:i/>
                              </w:rPr>
                              <w:t>colour</w:t>
                            </w:r>
                            <w:proofErr w:type="spellEnd"/>
                            <w:r w:rsidRPr="007945D5">
                              <w:rPr>
                                <w:i/>
                              </w:rPr>
                              <w:t xml:space="preserve"> groups </w:t>
                            </w:r>
                          </w:p>
                        </w:txbxContent>
                      </wps:txbx>
                      <wps:bodyPr rot="0" vert="horz" wrap="square" lIns="91440" tIns="45720" rIns="91440" bIns="45720" anchor="t" anchorCtr="0">
                        <a:noAutofit/>
                      </wps:bodyPr>
                    </wps:wsp>
                  </a:graphicData>
                </a:graphic>
              </wp:inline>
            </w:drawing>
          </mc:Choice>
          <mc:Fallback>
            <w:pict>
              <v:shape w14:anchorId="765ABD13" id="_x0000_s1029" type="#_x0000_t202" style="width:412.8pt;height:19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" stroked="f">
                <v:textbox>
                  <w:txbxContent>
                    <w:p w14:paraId="2DB641FD" w14:textId="77777777" w:rsidR="00B5258E" w:rsidRDefault="00B5258E" w:rsidP="00B5258E">
                      <w:r w:rsidRPr="007945D5">
                        <w:rPr>
                          <w:noProof/>
                          <w:lang w:val="fi-FI" w:eastAsia="fi-FI"/>
                        </w:rPr>
                        <w:drawing>
                          <wp:inline distT="0" distB="0" distL="0" distR="0" wp14:anchorId="74A76537" wp14:editId="54E2E49E">
                            <wp:extent cx="4876800" cy="2035200"/>
                            <wp:effectExtent l="0" t="0" r="0" b="3175"/>
                            <wp:docPr id="346" name="Picture 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882570" cy="2037608"/>
                                    </a:xfrm>
                                    <a:prstGeom prst="rect">
                                      <a:avLst/>
                                    </a:prstGeom>
                                    <a:noFill/>
                                    <a:ln>
                                      <a:noFill/>
                                    </a:ln>
                                  </pic:spPr>
                                </pic:pic>
                              </a:graphicData>
                            </a:graphic>
                          </wp:inline>
                        </w:drawing>
                      </w:r>
                    </w:p>
                    <w:p w14:paraId="440E4E8B" w14:textId="77777777" w:rsidR="00B5258E" w:rsidRPr="007945D5" w:rsidRDefault="00B5258E" w:rsidP="00B5258E">
                      <w:pPr>
                        <w:rPr>
                          <w:i/>
                        </w:rPr>
                      </w:pPr>
                      <w:r w:rsidRPr="007945D5">
                        <w:rPr>
                          <w:i/>
                        </w:rPr>
                        <w:t xml:space="preserve">Figure 14.2.2: </w:t>
                      </w:r>
                      <w:proofErr w:type="spellStart"/>
                      <w:r w:rsidRPr="007945D5">
                        <w:rPr>
                          <w:i/>
                        </w:rPr>
                        <w:t>Stripchart</w:t>
                      </w:r>
                      <w:proofErr w:type="spellEnd"/>
                      <w:r w:rsidRPr="007945D5">
                        <w:rPr>
                          <w:i/>
                        </w:rPr>
                        <w:t xml:space="preserve"> plotting the mass for each individual for the two </w:t>
                      </w:r>
                      <w:proofErr w:type="spellStart"/>
                      <w:r w:rsidRPr="007945D5">
                        <w:rPr>
                          <w:i/>
                        </w:rPr>
                        <w:t>colour</w:t>
                      </w:r>
                      <w:proofErr w:type="spellEnd"/>
                      <w:r w:rsidRPr="007945D5">
                        <w:rPr>
                          <w:i/>
                        </w:rPr>
                        <w:t xml:space="preserve"> groups </w:t>
                      </w:r>
                    </w:p>
                  </w:txbxContent>
                </v:textbox>
                <w10:anchorlock/>
              </v:shape>
            </w:pict>
          </mc:Fallback>
        </mc:AlternateContent>
      </w:r>
    </w:p>
    <w:p w14:paraId="6935C069" w14:textId="77777777" w:rsidR="00B5258E" w:rsidRPr="007945D5" w:rsidRDefault="00B5258E" w:rsidP="00B5258E">
      <w:pPr>
        <w:pStyle w:val="Rconsoleblue"/>
      </w:pPr>
      <w:r w:rsidRPr="007945D5">
        <w:t>#</w:t>
      </w:r>
      <w:proofErr w:type="gramStart"/>
      <w:r w:rsidRPr="007945D5">
        <w:t>stripchart</w:t>
      </w:r>
      <w:proofErr w:type="gramEnd"/>
      <w:r>
        <w:t xml:space="preserve"> with jitter</w:t>
      </w:r>
    </w:p>
    <w:p w14:paraId="4E23602C" w14:textId="77777777" w:rsidR="00B5258E" w:rsidRDefault="00B5258E" w:rsidP="00B5258E">
      <w:pPr>
        <w:pStyle w:val="Rconsoleblue"/>
      </w:pPr>
      <w:r>
        <w:t xml:space="preserve">&gt; </w:t>
      </w:r>
      <w:proofErr w:type="spellStart"/>
      <w:proofErr w:type="gramStart"/>
      <w:r w:rsidRPr="007945D5">
        <w:t>stripchart</w:t>
      </w:r>
      <w:proofErr w:type="spellEnd"/>
      <w:r w:rsidRPr="007945D5">
        <w:t>(</w:t>
      </w:r>
      <w:proofErr w:type="spellStart"/>
      <w:proofErr w:type="gramEnd"/>
      <w:r w:rsidRPr="007945D5">
        <w:t>mass~colour</w:t>
      </w:r>
      <w:proofErr w:type="spellEnd"/>
      <w:r w:rsidRPr="007945D5">
        <w:t xml:space="preserve">, data= </w:t>
      </w:r>
      <w:proofErr w:type="spellStart"/>
      <w:r w:rsidRPr="007945D5">
        <w:t>massData</w:t>
      </w:r>
      <w:proofErr w:type="spellEnd"/>
      <w:r w:rsidRPr="007945D5">
        <w:t>,</w:t>
      </w:r>
      <w:r>
        <w:t xml:space="preserve"> </w:t>
      </w:r>
      <w:r w:rsidRPr="007945D5">
        <w:t>col=c("</w:t>
      </w:r>
      <w:proofErr w:type="spellStart"/>
      <w:r w:rsidRPr="007945D5">
        <w:t>blue","red</w:t>
      </w:r>
      <w:proofErr w:type="spellEnd"/>
      <w:r w:rsidRPr="007945D5">
        <w:t>")</w:t>
      </w:r>
      <w:r>
        <w:t>, method=”jitter”</w:t>
      </w:r>
      <w:r w:rsidRPr="007945D5">
        <w:t>)</w:t>
      </w:r>
    </w:p>
    <w:p w14:paraId="3E2D64A1" w14:textId="77777777" w:rsidR="00B5258E" w:rsidRDefault="00B5258E" w:rsidP="00B5258E">
      <w:pPr>
        <w:pStyle w:val="Zkladntext"/>
        <w:spacing w:before="120"/>
      </w:pPr>
      <w:r>
        <w:rPr>
          <w:noProof/>
          <w:lang w:val="fi-FI" w:eastAsia="fi-FI"/>
        </w:rPr>
        <mc:AlternateContent>
          <mc:Choice Requires="wps">
            <w:drawing>
              <wp:inline distT="0" distB="0" distL="0" distR="0" wp14:anchorId="3446A038" wp14:editId="147D5784">
                <wp:extent cx="5318760" cy="3314700"/>
                <wp:effectExtent l="0" t="0" r="0" b="0"/>
                <wp:docPr id="3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18760" cy="3314700"/>
                        </a:xfrm>
                        <a:prstGeom prst="rect">
                          <a:avLst/>
                        </a:prstGeom>
                        <a:solidFill>
                          <a:srgbClr val="FFFFFF"/>
                        </a:solidFill>
                        <a:ln w="9525">
                          <a:noFill/>
                          <a:miter lim="800000"/>
                          <a:headEnd/>
                          <a:tailEnd/>
                        </a:ln>
                      </wps:spPr>
                      <wps:txbx>
                        <w:txbxContent>
                          <w:p w14:paraId="24F5C032" w14:textId="77777777" w:rsidR="00B5258E" w:rsidRDefault="00B5258E" w:rsidP="00B5258E">
                            <w:r w:rsidRPr="00D01B17">
                              <w:rPr>
                                <w:noProof/>
                                <w:lang w:val="fi-FI" w:eastAsia="fi-FI"/>
                              </w:rPr>
                              <w:drawing>
                                <wp:inline distT="0" distB="0" distL="0" distR="0" wp14:anchorId="1F696222" wp14:editId="28E678F0">
                                  <wp:extent cx="4899660" cy="2065020"/>
                                  <wp:effectExtent l="0" t="0" r="0" b="0"/>
                                  <wp:docPr id="349" name="Picture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899660" cy="2065020"/>
                                          </a:xfrm>
                                          <a:prstGeom prst="rect">
                                            <a:avLst/>
                                          </a:prstGeom>
                                          <a:noFill/>
                                          <a:ln>
                                            <a:noFill/>
                                          </a:ln>
                                        </pic:spPr>
                                      </pic:pic>
                                    </a:graphicData>
                                  </a:graphic>
                                </wp:inline>
                              </w:drawing>
                            </w:r>
                          </w:p>
                          <w:p w14:paraId="02DAFE3B" w14:textId="77777777" w:rsidR="00B5258E" w:rsidRPr="00AB3C93" w:rsidRDefault="00B5258E" w:rsidP="00B5258E">
                            <w:pPr>
                              <w:rPr>
                                <w:i/>
                              </w:rPr>
                            </w:pPr>
                            <w:r w:rsidRPr="00AB3C93">
                              <w:rPr>
                                <w:i/>
                              </w:rPr>
                              <w:t xml:space="preserve">Figure 14.2.3: </w:t>
                            </w:r>
                            <w:proofErr w:type="spellStart"/>
                            <w:r w:rsidRPr="00AB3C93">
                              <w:rPr>
                                <w:i/>
                              </w:rPr>
                              <w:t>Stripchart</w:t>
                            </w:r>
                            <w:proofErr w:type="spellEnd"/>
                            <w:r w:rsidRPr="00AB3C93">
                              <w:rPr>
                                <w:i/>
                              </w:rPr>
                              <w:t xml:space="preserve"> of mass with a small random deviation added (</w:t>
                            </w:r>
                            <w:r>
                              <w:rPr>
                                <w:i/>
                              </w:rPr>
                              <w:t>argument: method</w:t>
                            </w:r>
                            <w:proofErr w:type="gramStart"/>
                            <w:r>
                              <w:rPr>
                                <w:i/>
                              </w:rPr>
                              <w:t>=”</w:t>
                            </w:r>
                            <w:r w:rsidRPr="00AB3C93">
                              <w:rPr>
                                <w:i/>
                              </w:rPr>
                              <w:t>jitter</w:t>
                            </w:r>
                            <w:proofErr w:type="gramEnd"/>
                            <w:r>
                              <w:rPr>
                                <w:i/>
                              </w:rPr>
                              <w:t>”</w:t>
                            </w:r>
                            <w:r w:rsidRPr="00AB3C93">
                              <w:rPr>
                                <w:i/>
                              </w:rPr>
                              <w:t xml:space="preserve">) for the two </w:t>
                            </w:r>
                            <w:proofErr w:type="spellStart"/>
                            <w:r w:rsidRPr="00AB3C93">
                              <w:rPr>
                                <w:i/>
                              </w:rPr>
                              <w:t>colour</w:t>
                            </w:r>
                            <w:proofErr w:type="spellEnd"/>
                            <w:r w:rsidRPr="00AB3C93">
                              <w:rPr>
                                <w:i/>
                              </w:rPr>
                              <w:t xml:space="preserve"> groups. Datapoints of two individuals with a mass of 1.9 are here </w:t>
                            </w:r>
                            <w:proofErr w:type="gramStart"/>
                            <w:r w:rsidRPr="00AB3C93">
                              <w:rPr>
                                <w:i/>
                              </w:rPr>
                              <w:t>separated, but</w:t>
                            </w:r>
                            <w:proofErr w:type="gramEnd"/>
                            <w:r w:rsidRPr="00AB3C93">
                              <w:rPr>
                                <w:i/>
                              </w:rPr>
                              <w:t xml:space="preserve"> are plotted on top of each other (and hence inseparable) in Fig. 14.2.2.  </w:t>
                            </w:r>
                            <w:r>
                              <w:rPr>
                                <w:i/>
                              </w:rPr>
                              <w:t>Note that jitter adds a small random number in terms of the Y-axis and hence the data does not align anymore when compared to Fig. 14.2.2.</w:t>
                            </w:r>
                          </w:p>
                        </w:txbxContent>
                      </wps:txbx>
                      <wps:bodyPr rot="0" vert="horz" wrap="square" lIns="91440" tIns="45720" rIns="91440" bIns="45720" anchor="t" anchorCtr="0">
                        <a:noAutofit/>
                      </wps:bodyPr>
                    </wps:wsp>
                  </a:graphicData>
                </a:graphic>
              </wp:inline>
            </w:drawing>
          </mc:Choice>
          <mc:Fallback>
            <w:pict>
              <v:shape w14:anchorId="3446A038" id="_x0000_s1030" type="#_x0000_t202" style="width:418.8pt;height:26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" stroked="f">
                <v:textbox>
                  <w:txbxContent>
                    <w:p w14:paraId="24F5C032" w14:textId="77777777" w:rsidR="00B5258E" w:rsidRDefault="00B5258E" w:rsidP="00B5258E">
                      <w:r w:rsidRPr="00D01B17">
                        <w:rPr>
                          <w:noProof/>
                          <w:lang w:val="fi-FI" w:eastAsia="fi-FI"/>
                        </w:rPr>
                        <w:drawing>
                          <wp:inline distT="0" distB="0" distL="0" distR="0" wp14:anchorId="1F696222" wp14:editId="28E678F0">
                            <wp:extent cx="4899660" cy="2065020"/>
                            <wp:effectExtent l="0" t="0" r="0" b="0"/>
                            <wp:docPr id="349" name="Picture 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899660" cy="2065020"/>
                                    </a:xfrm>
                                    <a:prstGeom prst="rect">
                                      <a:avLst/>
                                    </a:prstGeom>
                                    <a:noFill/>
                                    <a:ln>
                                      <a:noFill/>
                                    </a:ln>
                                  </pic:spPr>
                                </pic:pic>
                              </a:graphicData>
                            </a:graphic>
                          </wp:inline>
                        </w:drawing>
                      </w:r>
                    </w:p>
                    <w:p w14:paraId="02DAFE3B" w14:textId="77777777" w:rsidR="00B5258E" w:rsidRPr="00AB3C93" w:rsidRDefault="00B5258E" w:rsidP="00B5258E">
                      <w:pPr>
                        <w:rPr>
                          <w:i/>
                        </w:rPr>
                      </w:pPr>
                      <w:r w:rsidRPr="00AB3C93">
                        <w:rPr>
                          <w:i/>
                        </w:rPr>
                        <w:t xml:space="preserve">Figure 14.2.3: </w:t>
                      </w:r>
                      <w:proofErr w:type="spellStart"/>
                      <w:r w:rsidRPr="00AB3C93">
                        <w:rPr>
                          <w:i/>
                        </w:rPr>
                        <w:t>Stripchart</w:t>
                      </w:r>
                      <w:proofErr w:type="spellEnd"/>
                      <w:r w:rsidRPr="00AB3C93">
                        <w:rPr>
                          <w:i/>
                        </w:rPr>
                        <w:t xml:space="preserve"> of mass with a small random deviation added (</w:t>
                      </w:r>
                      <w:r>
                        <w:rPr>
                          <w:i/>
                        </w:rPr>
                        <w:t>argument: method</w:t>
                      </w:r>
                      <w:proofErr w:type="gramStart"/>
                      <w:r>
                        <w:rPr>
                          <w:i/>
                        </w:rPr>
                        <w:t>=”</w:t>
                      </w:r>
                      <w:r w:rsidRPr="00AB3C93">
                        <w:rPr>
                          <w:i/>
                        </w:rPr>
                        <w:t>jitter</w:t>
                      </w:r>
                      <w:proofErr w:type="gramEnd"/>
                      <w:r>
                        <w:rPr>
                          <w:i/>
                        </w:rPr>
                        <w:t>”</w:t>
                      </w:r>
                      <w:r w:rsidRPr="00AB3C93">
                        <w:rPr>
                          <w:i/>
                        </w:rPr>
                        <w:t xml:space="preserve">) for the two </w:t>
                      </w:r>
                      <w:proofErr w:type="spellStart"/>
                      <w:r w:rsidRPr="00AB3C93">
                        <w:rPr>
                          <w:i/>
                        </w:rPr>
                        <w:t>colour</w:t>
                      </w:r>
                      <w:proofErr w:type="spellEnd"/>
                      <w:r w:rsidRPr="00AB3C93">
                        <w:rPr>
                          <w:i/>
                        </w:rPr>
                        <w:t xml:space="preserve"> groups. Datapoints of two individuals with a mass of 1.9 are here </w:t>
                      </w:r>
                      <w:proofErr w:type="gramStart"/>
                      <w:r w:rsidRPr="00AB3C93">
                        <w:rPr>
                          <w:i/>
                        </w:rPr>
                        <w:t>separated, but</w:t>
                      </w:r>
                      <w:proofErr w:type="gramEnd"/>
                      <w:r w:rsidRPr="00AB3C93">
                        <w:rPr>
                          <w:i/>
                        </w:rPr>
                        <w:t xml:space="preserve"> are plotted on top of each other (and hence inseparable) in Fig. 14.2.2.  </w:t>
                      </w:r>
                      <w:r>
                        <w:rPr>
                          <w:i/>
                        </w:rPr>
                        <w:t>Note that jitter adds a small random number in terms of the Y-axis and hence the data does not align anymore when compared to Fig. 14.2.2.</w:t>
                      </w:r>
                    </w:p>
                  </w:txbxContent>
                </v:textbox>
                <w10:anchorlock/>
              </v:shape>
            </w:pict>
          </mc:Fallback>
        </mc:AlternateContent>
      </w:r>
    </w:p>
    <w:p w14:paraId="6E7A5CDC" w14:textId="77777777" w:rsidR="00B5258E" w:rsidRDefault="00B5258E" w:rsidP="00B5258E">
      <w:pPr>
        <w:pStyle w:val="Zkladntext"/>
        <w:spacing w:before="120"/>
      </w:pPr>
      <w:r>
        <w:t xml:space="preserve">Plotting the boxplots and the </w:t>
      </w:r>
      <w:proofErr w:type="spellStart"/>
      <w:r>
        <w:t>stripchart</w:t>
      </w:r>
      <w:proofErr w:type="spellEnd"/>
      <w:r>
        <w:t xml:space="preserve"> for the two groups is informative about their distribution. Having plotted the data it seems that the red individuals may have a larger mass than the blue individuals. Still, the data is fairly </w:t>
      </w:r>
      <w:proofErr w:type="gramStart"/>
      <w:r>
        <w:t>small</w:t>
      </w:r>
      <w:proofErr w:type="gramEnd"/>
      <w:r>
        <w:t xml:space="preserve"> and it may have been just by chance that the red individuals’ mass was on average larger than the mass of blue individuals. Thus, a statistical test is needed to compute the probability that differences in the means of these groups are caused by chance alone. This test is called a t-test, implemented in R with the function </w:t>
      </w:r>
      <w:proofErr w:type="spellStart"/>
      <w:r w:rsidRPr="00A547D7">
        <w:rPr>
          <w:rFonts w:ascii="Courier New" w:hAnsi="Courier New" w:cs="Courier New"/>
        </w:rPr>
        <w:t>t.</w:t>
      </w:r>
      <w:proofErr w:type="gramStart"/>
      <w:r w:rsidRPr="00A547D7">
        <w:rPr>
          <w:rFonts w:ascii="Courier New" w:hAnsi="Courier New" w:cs="Courier New"/>
        </w:rPr>
        <w:t>test</w:t>
      </w:r>
      <w:proofErr w:type="spellEnd"/>
      <w:r w:rsidRPr="00A547D7">
        <w:rPr>
          <w:rFonts w:ascii="Courier New" w:hAnsi="Courier New" w:cs="Courier New"/>
        </w:rPr>
        <w:t>(</w:t>
      </w:r>
      <w:proofErr w:type="gramEnd"/>
      <w:r w:rsidRPr="00A547D7">
        <w:rPr>
          <w:rFonts w:ascii="Courier New" w:hAnsi="Courier New" w:cs="Courier New"/>
        </w:rPr>
        <w:t>)</w:t>
      </w:r>
      <w:r>
        <w:t>, and it produces the following output</w:t>
      </w:r>
    </w:p>
    <w:p w14:paraId="67496519" w14:textId="77777777" w:rsidR="00B5258E" w:rsidRDefault="00B5258E" w:rsidP="00B5258E">
      <w:pPr>
        <w:pStyle w:val="Rconsoleblue"/>
      </w:pPr>
      <w:r>
        <w:t xml:space="preserve">&gt; </w:t>
      </w:r>
      <w:proofErr w:type="spellStart"/>
      <w:r>
        <w:t>t.</w:t>
      </w:r>
      <w:proofErr w:type="gramStart"/>
      <w:r>
        <w:t>test</w:t>
      </w:r>
      <w:proofErr w:type="spellEnd"/>
      <w:r>
        <w:t>(</w:t>
      </w:r>
      <w:proofErr w:type="spellStart"/>
      <w:proofErr w:type="gramEnd"/>
      <w:r>
        <w:t>mass~colour</w:t>
      </w:r>
      <w:proofErr w:type="spellEnd"/>
      <w:r>
        <w:t>, data=</w:t>
      </w:r>
      <w:proofErr w:type="spellStart"/>
      <w:r>
        <w:t>massData</w:t>
      </w:r>
      <w:proofErr w:type="spellEnd"/>
      <w:r>
        <w:t>)</w:t>
      </w:r>
    </w:p>
    <w:p w14:paraId="05B84F9F" w14:textId="77777777" w:rsidR="00B5258E" w:rsidRDefault="00B5258E" w:rsidP="00B5258E">
      <w:pPr>
        <w:pStyle w:val="Rconsoleblue"/>
      </w:pPr>
    </w:p>
    <w:p w14:paraId="0AD32A95" w14:textId="77777777" w:rsidR="00B5258E" w:rsidRPr="00E704E1" w:rsidRDefault="00B5258E" w:rsidP="00B5258E">
      <w:pPr>
        <w:pStyle w:val="Rconsoleblue"/>
        <w:rPr>
          <w:color w:val="auto"/>
        </w:rPr>
      </w:pPr>
      <w:r w:rsidRPr="00E704E1">
        <w:rPr>
          <w:color w:val="auto"/>
        </w:rPr>
        <w:tab/>
        <w:t>Welch Two Sample t-test</w:t>
      </w:r>
    </w:p>
    <w:p w14:paraId="621542DC" w14:textId="77777777" w:rsidR="00B5258E" w:rsidRPr="00E704E1" w:rsidRDefault="00B5258E" w:rsidP="00B5258E">
      <w:pPr>
        <w:pStyle w:val="Rconsoleblue"/>
        <w:rPr>
          <w:color w:val="auto"/>
        </w:rPr>
      </w:pPr>
    </w:p>
    <w:p w14:paraId="64B2DC9E" w14:textId="77777777" w:rsidR="00B5258E" w:rsidRPr="00E704E1" w:rsidRDefault="00B5258E" w:rsidP="00B5258E">
      <w:pPr>
        <w:pStyle w:val="Rconsoleblue"/>
        <w:rPr>
          <w:color w:val="auto"/>
        </w:rPr>
      </w:pPr>
      <w:r w:rsidRPr="00E704E1">
        <w:rPr>
          <w:color w:val="auto"/>
        </w:rPr>
        <w:t xml:space="preserve">data:  mass by </w:t>
      </w:r>
      <w:proofErr w:type="spellStart"/>
      <w:r w:rsidRPr="00E704E1">
        <w:rPr>
          <w:color w:val="auto"/>
        </w:rPr>
        <w:t>colour</w:t>
      </w:r>
      <w:proofErr w:type="spellEnd"/>
    </w:p>
    <w:p w14:paraId="3CC68C6A" w14:textId="77777777" w:rsidR="00B5258E" w:rsidRPr="00E704E1" w:rsidRDefault="00B5258E" w:rsidP="00B5258E">
      <w:pPr>
        <w:pStyle w:val="Rconsoleblue"/>
        <w:rPr>
          <w:color w:val="auto"/>
        </w:rPr>
      </w:pPr>
      <w:r w:rsidRPr="00E704E1">
        <w:rPr>
          <w:color w:val="auto"/>
        </w:rPr>
        <w:t xml:space="preserve">t = -4.9086, </w:t>
      </w:r>
      <w:proofErr w:type="spellStart"/>
      <w:r w:rsidRPr="00E704E1">
        <w:rPr>
          <w:color w:val="auto"/>
        </w:rPr>
        <w:t>df</w:t>
      </w:r>
      <w:proofErr w:type="spellEnd"/>
      <w:r w:rsidRPr="00E704E1">
        <w:rPr>
          <w:color w:val="auto"/>
        </w:rPr>
        <w:t xml:space="preserve"> = 7.0608, p-value = 0.001694</w:t>
      </w:r>
    </w:p>
    <w:p w14:paraId="28059161" w14:textId="77777777" w:rsidR="00B5258E" w:rsidRPr="00E704E1" w:rsidRDefault="00B5258E" w:rsidP="00B5258E">
      <w:pPr>
        <w:pStyle w:val="Rconsoleblue"/>
        <w:rPr>
          <w:color w:val="auto"/>
        </w:rPr>
      </w:pPr>
      <w:r w:rsidRPr="00E704E1">
        <w:rPr>
          <w:color w:val="auto"/>
        </w:rPr>
        <w:t>alternative hypothesis: true difference in means between group blue and group red is not equal to 0</w:t>
      </w:r>
    </w:p>
    <w:p w14:paraId="78A70C07" w14:textId="77777777" w:rsidR="00B5258E" w:rsidRPr="00E704E1" w:rsidRDefault="00B5258E" w:rsidP="00B5258E">
      <w:pPr>
        <w:pStyle w:val="Rconsoleblue"/>
        <w:rPr>
          <w:color w:val="auto"/>
        </w:rPr>
      </w:pPr>
      <w:r w:rsidRPr="00E704E1">
        <w:rPr>
          <w:color w:val="auto"/>
        </w:rPr>
        <w:lastRenderedPageBreak/>
        <w:t>95 percent confidence interval:</w:t>
      </w:r>
    </w:p>
    <w:p w14:paraId="3B8567EC" w14:textId="77777777" w:rsidR="00B5258E" w:rsidRPr="00E704E1" w:rsidRDefault="00B5258E" w:rsidP="00B5258E">
      <w:pPr>
        <w:pStyle w:val="Rconsoleblue"/>
        <w:rPr>
          <w:color w:val="auto"/>
        </w:rPr>
      </w:pPr>
      <w:r w:rsidRPr="00E704E1">
        <w:rPr>
          <w:color w:val="auto"/>
        </w:rPr>
        <w:t xml:space="preserve"> -0.9477716 -0.3322284</w:t>
      </w:r>
    </w:p>
    <w:p w14:paraId="07F09A7C" w14:textId="77777777" w:rsidR="00B5258E" w:rsidRPr="00E704E1" w:rsidRDefault="00B5258E" w:rsidP="00B5258E">
      <w:pPr>
        <w:pStyle w:val="Rconsoleblue"/>
        <w:rPr>
          <w:color w:val="auto"/>
        </w:rPr>
      </w:pPr>
      <w:r w:rsidRPr="00E704E1">
        <w:rPr>
          <w:color w:val="auto"/>
        </w:rPr>
        <w:t>sample estimates:</w:t>
      </w:r>
    </w:p>
    <w:p w14:paraId="3463410B" w14:textId="77777777" w:rsidR="00B5258E" w:rsidRPr="00E704E1" w:rsidRDefault="00B5258E" w:rsidP="00B5258E">
      <w:pPr>
        <w:pStyle w:val="Rconsoleblue"/>
        <w:rPr>
          <w:color w:val="auto"/>
        </w:rPr>
      </w:pPr>
      <w:r w:rsidRPr="00E704E1">
        <w:rPr>
          <w:color w:val="auto"/>
        </w:rPr>
        <w:t xml:space="preserve">mean in group </w:t>
      </w:r>
      <w:proofErr w:type="gramStart"/>
      <w:r w:rsidRPr="00E704E1">
        <w:rPr>
          <w:color w:val="auto"/>
        </w:rPr>
        <w:t>blue  mean</w:t>
      </w:r>
      <w:proofErr w:type="gramEnd"/>
      <w:r w:rsidRPr="00E704E1">
        <w:rPr>
          <w:color w:val="auto"/>
        </w:rPr>
        <w:t xml:space="preserve"> in group red </w:t>
      </w:r>
    </w:p>
    <w:p w14:paraId="5EC30D19" w14:textId="77777777" w:rsidR="00B5258E" w:rsidRPr="00E704E1" w:rsidRDefault="00B5258E" w:rsidP="00B5258E">
      <w:pPr>
        <w:pStyle w:val="Rconsoleblue"/>
        <w:rPr>
          <w:color w:val="auto"/>
        </w:rPr>
      </w:pPr>
      <w:r w:rsidRPr="00E704E1">
        <w:rPr>
          <w:color w:val="auto"/>
        </w:rPr>
        <w:t xml:space="preserve">              1.34               1.98</w:t>
      </w:r>
    </w:p>
    <w:p w14:paraId="7BDA6A92" w14:textId="77777777" w:rsidR="00B5258E" w:rsidRDefault="00B5258E" w:rsidP="00B5258E">
      <w:pPr>
        <w:pStyle w:val="Zkladntext"/>
        <w:spacing w:before="120"/>
      </w:pPr>
      <w:r>
        <w:t xml:space="preserve">Quite much information is printed. First, the heading informs us a “Welch two-sample t-test” was performed. This is a type of t-test that is robust to differences in variance between groups which otherwise is an assumption of the t-test. Thus, we do not need to be concerned about the equality of variances. Then there is a reminder that the test considers whether mass differs by </w:t>
      </w:r>
      <w:proofErr w:type="spellStart"/>
      <w:r>
        <w:t>colour</w:t>
      </w:r>
      <w:proofErr w:type="spellEnd"/>
      <w:r>
        <w:t xml:space="preserve"> which is indeed as was intended (always good to check).  The next line provides the test result. Again, as a rule, when we report a statistical </w:t>
      </w:r>
      <w:proofErr w:type="gramStart"/>
      <w:r>
        <w:t>test</w:t>
      </w:r>
      <w:proofErr w:type="gramEnd"/>
      <w:r>
        <w:t xml:space="preserve"> we need to include:</w:t>
      </w:r>
    </w:p>
    <w:p w14:paraId="053751DD" w14:textId="77777777" w:rsidR="00B5258E" w:rsidRDefault="00B5258E" w:rsidP="00B5258E">
      <w:pPr>
        <w:pStyle w:val="Zkladntext"/>
        <w:numPr>
          <w:ilvl w:val="0"/>
          <w:numId w:val="31"/>
        </w:numPr>
        <w:spacing w:before="120"/>
      </w:pPr>
      <w:r>
        <w:t xml:space="preserve">Test statistic (in this case the t-test statistic denoted </w:t>
      </w:r>
      <w:r>
        <w:rPr>
          <w:rFonts w:ascii="Courier New" w:hAnsi="Courier New" w:cs="Courier New"/>
        </w:rPr>
        <w:t>t</w:t>
      </w:r>
      <w:r>
        <w:t>)</w:t>
      </w:r>
    </w:p>
    <w:p w14:paraId="364C3146" w14:textId="77777777" w:rsidR="00B5258E" w:rsidRDefault="00B5258E" w:rsidP="00B5258E">
      <w:pPr>
        <w:pStyle w:val="Zkladntext"/>
        <w:numPr>
          <w:ilvl w:val="0"/>
          <w:numId w:val="31"/>
        </w:numPr>
        <w:spacing w:before="120"/>
      </w:pPr>
      <w:r>
        <w:t xml:space="preserve">Degrees of freedom (abbreviated by </w:t>
      </w:r>
      <w:proofErr w:type="spellStart"/>
      <w:r w:rsidRPr="00BF0B35">
        <w:rPr>
          <w:rFonts w:ascii="Courier New" w:hAnsi="Courier New" w:cs="Courier New"/>
        </w:rPr>
        <w:t>df</w:t>
      </w:r>
      <w:proofErr w:type="spellEnd"/>
      <w:r>
        <w:t>)</w:t>
      </w:r>
    </w:p>
    <w:p w14:paraId="240B27CB" w14:textId="77777777" w:rsidR="00B5258E" w:rsidRDefault="00B5258E" w:rsidP="00B5258E">
      <w:pPr>
        <w:pStyle w:val="Zkladntext"/>
        <w:numPr>
          <w:ilvl w:val="0"/>
          <w:numId w:val="31"/>
        </w:numPr>
        <w:spacing w:before="120"/>
      </w:pPr>
      <w:r>
        <w:t>Probability the test statistic with the associated degrees of freedom is due to chance alone (</w:t>
      </w:r>
      <w:r w:rsidRPr="00BF0B35">
        <w:rPr>
          <w:rFonts w:ascii="Courier New" w:hAnsi="Courier New" w:cs="Courier New"/>
        </w:rPr>
        <w:t>p-value</w:t>
      </w:r>
      <w:r>
        <w:t>)</w:t>
      </w:r>
    </w:p>
    <w:p w14:paraId="5B0256A9" w14:textId="77777777" w:rsidR="00B5258E" w:rsidRDefault="00B5258E" w:rsidP="00B5258E">
      <w:pPr>
        <w:pStyle w:val="Zkladntext"/>
        <w:spacing w:before="120"/>
      </w:pPr>
      <w:r>
        <w:t xml:space="preserve">The output reminds us that the statistical test is carried out against a specific alternative hypothesis. Here it is good to remember that a statistical test gives the probability that the </w:t>
      </w:r>
      <w:proofErr w:type="gramStart"/>
      <w:r>
        <w:t>null-hypothesis</w:t>
      </w:r>
      <w:proofErr w:type="gramEnd"/>
      <w:r>
        <w:t xml:space="preserve"> is true. The null hypothesis for a statistical test is typically that any observed differences are due to chance alone, and hence that any observed differences are therefore not so-called true differences. That is, for our case, the null hypothesis is that true difference between the group means is in fact 0, but we observe differences in these means due to chance (mainly because we measured relatively few individuals). If we reject the null </w:t>
      </w:r>
      <w:proofErr w:type="gramStart"/>
      <w:r>
        <w:t>hypothesis</w:t>
      </w:r>
      <w:proofErr w:type="gramEnd"/>
      <w:r>
        <w:t xml:space="preserve"> we thereby accept the alternative hypothesis which is that the observed differences are </w:t>
      </w:r>
      <w:proofErr w:type="spellStart"/>
      <w:r>
        <w:t>inidicative</w:t>
      </w:r>
      <w:proofErr w:type="spellEnd"/>
      <w:r>
        <w:t xml:space="preserve"> of true differences between the groups. We reject the null hypothesis when the observed differences are so large that it is highly unlikely that they were caused just by chance alone. By convention, the border value for what we in science consider “highly unlikely” is 5% (P = 0.05). Thus, based on the test statistics reported (t = –4.9; </w:t>
      </w:r>
      <w:proofErr w:type="spellStart"/>
      <w:r>
        <w:t>d.f.</w:t>
      </w:r>
      <w:proofErr w:type="spellEnd"/>
      <w:r>
        <w:t xml:space="preserve"> = 1, P = 0.002), we would in this case reject the null </w:t>
      </w:r>
      <w:proofErr w:type="spellStart"/>
      <w:r>
        <w:t>hypothes</w:t>
      </w:r>
      <w:proofErr w:type="spellEnd"/>
      <w:r>
        <w:t xml:space="preserve"> (because 0.002 &lt; 0.05) and we would thereby accept the alternative hypothesis which is that there are true differences between these two groups (</w:t>
      </w:r>
      <w:proofErr w:type="gramStart"/>
      <w:r>
        <w:t>i.e.</w:t>
      </w:r>
      <w:proofErr w:type="gramEnd"/>
      <w:r>
        <w:t xml:space="preserve"> the difference between the means is not 0). The output continues by specifying the 95% confidence interval for the difference between the two groups. Thus, we can say with 95% probability that the true difference in means of these groups lies between these two values. The last lines specify both the order of the groups and their means. </w:t>
      </w:r>
    </w:p>
    <w:p w14:paraId="03C368EA" w14:textId="77777777" w:rsidR="00B5258E" w:rsidRDefault="00B5258E" w:rsidP="00B5258E">
      <w:pPr>
        <w:pStyle w:val="Zkladntext"/>
        <w:spacing w:before="120"/>
      </w:pPr>
      <w:r>
        <w:t xml:space="preserve">All of the above can be summarized in a statement to report which could be as simple as “The mass of red individuals was larger than the mass of blue individuals (t = –4.9; </w:t>
      </w:r>
      <w:proofErr w:type="spellStart"/>
      <w:r>
        <w:t>d.f.</w:t>
      </w:r>
      <w:proofErr w:type="spellEnd"/>
      <w:r>
        <w:t xml:space="preserve"> = 1, P = 0.002)”. Important here is that we report not only that there was a difference but also the direction of the difference (</w:t>
      </w:r>
      <w:proofErr w:type="gramStart"/>
      <w:r>
        <w:t>i.e.</w:t>
      </w:r>
      <w:proofErr w:type="gramEnd"/>
      <w:r>
        <w:t xml:space="preserve"> that mass of red individuals was larger than mass of blue individuals). Additional information such as group means and their standard error, or a plot (</w:t>
      </w:r>
      <w:proofErr w:type="gramStart"/>
      <w:r>
        <w:t>e.g.</w:t>
      </w:r>
      <w:proofErr w:type="gramEnd"/>
      <w:r>
        <w:t xml:space="preserve"> Fig. 14.2.1) can be included as further illustration. Note that we can make the statement “…was larger than…” only because we have used a statistical test to demonstrate that it is very unlikely (probability &lt;5%) that the observed differences in mass between blue and red individuals were due to chance. If the probability would be &gt;5% then we could not state that there was a difference. </w:t>
      </w:r>
    </w:p>
    <w:p w14:paraId="7A9C9279" w14:textId="77777777" w:rsidR="00B5258E" w:rsidRDefault="00B5258E" w:rsidP="00B5258E">
      <w:pPr>
        <w:pStyle w:val="Zkladntext"/>
        <w:spacing w:before="120"/>
      </w:pPr>
      <w:r>
        <w:t xml:space="preserve">As demonstrated in the previous chapter in some detail, we can assign the </w:t>
      </w:r>
      <w:proofErr w:type="spellStart"/>
      <w:r w:rsidRPr="000C7C32">
        <w:rPr>
          <w:rFonts w:ascii="Courier New" w:hAnsi="Courier New" w:cs="Courier New"/>
        </w:rPr>
        <w:t>t.</w:t>
      </w:r>
      <w:proofErr w:type="gramStart"/>
      <w:r w:rsidRPr="000C7C32">
        <w:rPr>
          <w:rFonts w:ascii="Courier New" w:hAnsi="Courier New" w:cs="Courier New"/>
        </w:rPr>
        <w:t>test</w:t>
      </w:r>
      <w:proofErr w:type="spellEnd"/>
      <w:r w:rsidRPr="000C7C32">
        <w:rPr>
          <w:rFonts w:ascii="Courier New" w:hAnsi="Courier New" w:cs="Courier New"/>
        </w:rPr>
        <w:t>(</w:t>
      </w:r>
      <w:proofErr w:type="gramEnd"/>
      <w:r w:rsidRPr="000C7C32">
        <w:rPr>
          <w:rFonts w:ascii="Courier New" w:hAnsi="Courier New" w:cs="Courier New"/>
        </w:rPr>
        <w:t>)</w:t>
      </w:r>
      <w:r>
        <w:t xml:space="preserve"> to an object and from that extract information to be printed on the </w:t>
      </w:r>
      <w:proofErr w:type="spellStart"/>
      <w:r>
        <w:t>barplot</w:t>
      </w:r>
      <w:proofErr w:type="spellEnd"/>
      <w:r>
        <w:t xml:space="preserve"> to produce a figure that would be instructive to use in a presentation of the work (Fig. 14.2.4). </w:t>
      </w:r>
    </w:p>
    <w:p w14:paraId="63AC385F" w14:textId="77777777" w:rsidR="00B5258E" w:rsidRDefault="00B5258E" w:rsidP="00B5258E">
      <w:pPr>
        <w:pStyle w:val="Rconsoleblue"/>
      </w:pPr>
      <w:r>
        <w:lastRenderedPageBreak/>
        <w:t xml:space="preserve">&gt; #make </w:t>
      </w:r>
      <w:proofErr w:type="gramStart"/>
      <w:r>
        <w:t>a  boxplot</w:t>
      </w:r>
      <w:proofErr w:type="gramEnd"/>
      <w:r>
        <w:t xml:space="preserve"> of the data for the two groups with test stats printed</w:t>
      </w:r>
    </w:p>
    <w:p w14:paraId="60FB7DA2" w14:textId="77777777" w:rsidR="00B5258E" w:rsidRDefault="00B5258E" w:rsidP="00B5258E">
      <w:pPr>
        <w:pStyle w:val="Rconsoleblue"/>
      </w:pPr>
      <w:r>
        <w:t xml:space="preserve">&gt; </w:t>
      </w:r>
      <w:proofErr w:type="spellStart"/>
      <w:proofErr w:type="gramStart"/>
      <w:r>
        <w:t>ttest.stats</w:t>
      </w:r>
      <w:proofErr w:type="spellEnd"/>
      <w:proofErr w:type="gramEnd"/>
      <w:r>
        <w:t>&lt;-</w:t>
      </w:r>
      <w:proofErr w:type="spellStart"/>
      <w:r>
        <w:t>t.test</w:t>
      </w:r>
      <w:proofErr w:type="spellEnd"/>
      <w:r>
        <w:t>(</w:t>
      </w:r>
      <w:proofErr w:type="spellStart"/>
      <w:r>
        <w:t>mass~colour</w:t>
      </w:r>
      <w:proofErr w:type="spellEnd"/>
      <w:r>
        <w:t>, data=</w:t>
      </w:r>
      <w:proofErr w:type="spellStart"/>
      <w:r>
        <w:t>massData</w:t>
      </w:r>
      <w:proofErr w:type="spellEnd"/>
      <w:r>
        <w:t>)</w:t>
      </w:r>
    </w:p>
    <w:p w14:paraId="2B0FA9FC" w14:textId="77777777" w:rsidR="00B5258E" w:rsidRDefault="00B5258E" w:rsidP="00B5258E">
      <w:pPr>
        <w:pStyle w:val="Rconsoleblue"/>
      </w:pPr>
      <w:r>
        <w:t>&gt; str(</w:t>
      </w:r>
      <w:proofErr w:type="spellStart"/>
      <w:proofErr w:type="gramStart"/>
      <w:r>
        <w:t>ttest.stats</w:t>
      </w:r>
      <w:proofErr w:type="spellEnd"/>
      <w:proofErr w:type="gramEnd"/>
      <w:r>
        <w:t>)</w:t>
      </w:r>
    </w:p>
    <w:p w14:paraId="12F9053C" w14:textId="77777777" w:rsidR="00B5258E" w:rsidRDefault="00B5258E" w:rsidP="00B5258E">
      <w:pPr>
        <w:pStyle w:val="Rconsoleblue"/>
      </w:pPr>
      <w:r>
        <w:t>List of 10</w:t>
      </w:r>
    </w:p>
    <w:p w14:paraId="764A9CB8" w14:textId="77777777" w:rsidR="00B5258E" w:rsidRDefault="00B5258E" w:rsidP="00B5258E">
      <w:pPr>
        <w:pStyle w:val="Rconsoleblue"/>
      </w:pPr>
      <w:r>
        <w:t xml:space="preserve"> $ </w:t>
      </w:r>
      <w:proofErr w:type="gramStart"/>
      <w:r>
        <w:t>statistic  :</w:t>
      </w:r>
      <w:proofErr w:type="gramEnd"/>
      <w:r>
        <w:t xml:space="preserve"> Named num -4.91</w:t>
      </w:r>
    </w:p>
    <w:p w14:paraId="276B3B74" w14:textId="77777777" w:rsidR="00B5258E" w:rsidRDefault="00B5258E" w:rsidP="00B5258E">
      <w:pPr>
        <w:pStyle w:val="Rconsoleblue"/>
      </w:pPr>
      <w:r>
        <w:t xml:space="preserve">  </w:t>
      </w:r>
      <w:proofErr w:type="gramStart"/>
      <w:r>
        <w:t>..</w:t>
      </w:r>
      <w:proofErr w:type="gramEnd"/>
      <w:r>
        <w:t xml:space="preserve">- </w:t>
      </w:r>
      <w:proofErr w:type="spellStart"/>
      <w:r>
        <w:t>attr</w:t>
      </w:r>
      <w:proofErr w:type="spellEnd"/>
      <w:r>
        <w:t>(*, "names")= chr "t"</w:t>
      </w:r>
    </w:p>
    <w:p w14:paraId="57D48750" w14:textId="77777777" w:rsidR="00B5258E" w:rsidRDefault="00B5258E" w:rsidP="00B5258E">
      <w:pPr>
        <w:pStyle w:val="Rconsoleblue"/>
      </w:pPr>
      <w:r>
        <w:t xml:space="preserve"> $ </w:t>
      </w:r>
      <w:proofErr w:type="gramStart"/>
      <w:r>
        <w:t>parameter  :</w:t>
      </w:r>
      <w:proofErr w:type="gramEnd"/>
      <w:r>
        <w:t xml:space="preserve"> Named num 7.06</w:t>
      </w:r>
    </w:p>
    <w:p w14:paraId="0F57EE6B" w14:textId="77777777" w:rsidR="00B5258E" w:rsidRDefault="00B5258E" w:rsidP="00B5258E">
      <w:pPr>
        <w:pStyle w:val="Rconsoleblue"/>
      </w:pPr>
      <w:r>
        <w:t xml:space="preserve">  </w:t>
      </w:r>
      <w:proofErr w:type="gramStart"/>
      <w:r>
        <w:t>..</w:t>
      </w:r>
      <w:proofErr w:type="gramEnd"/>
      <w:r>
        <w:t xml:space="preserve">- </w:t>
      </w:r>
      <w:proofErr w:type="spellStart"/>
      <w:r>
        <w:t>attr</w:t>
      </w:r>
      <w:proofErr w:type="spellEnd"/>
      <w:r>
        <w:t>(*, "names")= chr "</w:t>
      </w:r>
      <w:proofErr w:type="spellStart"/>
      <w:r>
        <w:t>df</w:t>
      </w:r>
      <w:proofErr w:type="spellEnd"/>
      <w:r>
        <w:t>"</w:t>
      </w:r>
    </w:p>
    <w:p w14:paraId="3B6236FE" w14:textId="77777777" w:rsidR="00B5258E" w:rsidRDefault="00B5258E" w:rsidP="00B5258E">
      <w:pPr>
        <w:pStyle w:val="Rconsoleblue"/>
      </w:pPr>
      <w:r>
        <w:t xml:space="preserve"> $ </w:t>
      </w:r>
      <w:proofErr w:type="spellStart"/>
      <w:r>
        <w:t>p.value</w:t>
      </w:r>
      <w:proofErr w:type="spellEnd"/>
      <w:r>
        <w:t xml:space="preserve">  </w:t>
      </w:r>
      <w:proofErr w:type="gramStart"/>
      <w:r>
        <w:t xml:space="preserve">  :</w:t>
      </w:r>
      <w:proofErr w:type="gramEnd"/>
      <w:r>
        <w:t xml:space="preserve"> num 0.00169</w:t>
      </w:r>
    </w:p>
    <w:p w14:paraId="41E489FC" w14:textId="77777777" w:rsidR="00B5258E" w:rsidRDefault="00B5258E" w:rsidP="00B5258E">
      <w:pPr>
        <w:pStyle w:val="Rconsoleblue"/>
      </w:pPr>
      <w:r>
        <w:t xml:space="preserve"> $ conf.int </w:t>
      </w:r>
      <w:proofErr w:type="gramStart"/>
      <w:r>
        <w:t xml:space="preserve">  :</w:t>
      </w:r>
      <w:proofErr w:type="gramEnd"/>
      <w:r>
        <w:t xml:space="preserve"> num [1:2] -0.948 -0.332</w:t>
      </w:r>
    </w:p>
    <w:p w14:paraId="778E6EF9" w14:textId="77777777" w:rsidR="00B5258E" w:rsidRDefault="00B5258E" w:rsidP="00B5258E">
      <w:pPr>
        <w:pStyle w:val="Rconsoleblue"/>
      </w:pPr>
      <w:r>
        <w:t xml:space="preserve">  </w:t>
      </w:r>
      <w:proofErr w:type="gramStart"/>
      <w:r>
        <w:t>..</w:t>
      </w:r>
      <w:proofErr w:type="gramEnd"/>
      <w:r>
        <w:t xml:space="preserve">- </w:t>
      </w:r>
      <w:proofErr w:type="spellStart"/>
      <w:r>
        <w:t>attr</w:t>
      </w:r>
      <w:proofErr w:type="spellEnd"/>
      <w:r>
        <w:t>(*, "</w:t>
      </w:r>
      <w:proofErr w:type="spellStart"/>
      <w:r>
        <w:t>conf.level</w:t>
      </w:r>
      <w:proofErr w:type="spellEnd"/>
      <w:r>
        <w:t>")= num 0.95</w:t>
      </w:r>
    </w:p>
    <w:p w14:paraId="2E442BE9" w14:textId="77777777" w:rsidR="00B5258E" w:rsidRDefault="00B5258E" w:rsidP="00B5258E">
      <w:pPr>
        <w:pStyle w:val="Rconsoleblue"/>
      </w:pPr>
      <w:r>
        <w:t xml:space="preserve"> $ estimate </w:t>
      </w:r>
      <w:proofErr w:type="gramStart"/>
      <w:r>
        <w:t xml:space="preserve">  :</w:t>
      </w:r>
      <w:proofErr w:type="gramEnd"/>
      <w:r>
        <w:t xml:space="preserve"> Named num [1:2] 1.34 1.98</w:t>
      </w:r>
    </w:p>
    <w:p w14:paraId="08556164" w14:textId="77777777" w:rsidR="00B5258E" w:rsidRDefault="00B5258E" w:rsidP="00B5258E">
      <w:pPr>
        <w:pStyle w:val="Rconsoleblue"/>
      </w:pPr>
      <w:r>
        <w:t xml:space="preserve">  </w:t>
      </w:r>
      <w:proofErr w:type="gramStart"/>
      <w:r>
        <w:t>..</w:t>
      </w:r>
      <w:proofErr w:type="gramEnd"/>
      <w:r>
        <w:t xml:space="preserve">- </w:t>
      </w:r>
      <w:proofErr w:type="spellStart"/>
      <w:r>
        <w:t>attr</w:t>
      </w:r>
      <w:proofErr w:type="spellEnd"/>
      <w:r>
        <w:t>(*, "names")= chr [1:2] "mean in group blue" "mean in group red"</w:t>
      </w:r>
    </w:p>
    <w:p w14:paraId="4E85E157" w14:textId="77777777" w:rsidR="00B5258E" w:rsidRDefault="00B5258E" w:rsidP="00B5258E">
      <w:pPr>
        <w:pStyle w:val="Rconsoleblue"/>
      </w:pPr>
      <w:r>
        <w:t xml:space="preserve"> $ </w:t>
      </w:r>
      <w:proofErr w:type="spellStart"/>
      <w:r>
        <w:t>null.</w:t>
      </w:r>
      <w:proofErr w:type="gramStart"/>
      <w:r>
        <w:t>value</w:t>
      </w:r>
      <w:proofErr w:type="spellEnd"/>
      <w:r>
        <w:t xml:space="preserve"> :</w:t>
      </w:r>
      <w:proofErr w:type="gramEnd"/>
      <w:r>
        <w:t xml:space="preserve"> Named num 0</w:t>
      </w:r>
    </w:p>
    <w:p w14:paraId="0122A04C" w14:textId="77777777" w:rsidR="00B5258E" w:rsidRDefault="00B5258E" w:rsidP="00B5258E">
      <w:pPr>
        <w:pStyle w:val="Rconsoleblue"/>
      </w:pPr>
      <w:r>
        <w:t xml:space="preserve">  </w:t>
      </w:r>
      <w:proofErr w:type="gramStart"/>
      <w:r>
        <w:t>..</w:t>
      </w:r>
      <w:proofErr w:type="gramEnd"/>
      <w:r>
        <w:t xml:space="preserve">- </w:t>
      </w:r>
      <w:proofErr w:type="spellStart"/>
      <w:r>
        <w:t>attr</w:t>
      </w:r>
      <w:proofErr w:type="spellEnd"/>
      <w:r>
        <w:t>(*, "names")= chr "difference in means between group blue and group red"</w:t>
      </w:r>
    </w:p>
    <w:p w14:paraId="286C4759" w14:textId="77777777" w:rsidR="00B5258E" w:rsidRDefault="00B5258E" w:rsidP="00B5258E">
      <w:pPr>
        <w:pStyle w:val="Rconsoleblue"/>
      </w:pPr>
      <w:r>
        <w:t xml:space="preserve"> $ stderr   </w:t>
      </w:r>
      <w:proofErr w:type="gramStart"/>
      <w:r>
        <w:t xml:space="preserve">  :</w:t>
      </w:r>
      <w:proofErr w:type="gramEnd"/>
      <w:r>
        <w:t xml:space="preserve"> num 0.13</w:t>
      </w:r>
    </w:p>
    <w:p w14:paraId="5CF9DC9A" w14:textId="77777777" w:rsidR="00B5258E" w:rsidRDefault="00B5258E" w:rsidP="00B5258E">
      <w:pPr>
        <w:pStyle w:val="Rconsoleblue"/>
      </w:pPr>
      <w:r>
        <w:t xml:space="preserve"> $ alternative: chr "</w:t>
      </w:r>
      <w:proofErr w:type="spellStart"/>
      <w:proofErr w:type="gramStart"/>
      <w:r>
        <w:t>two.sided</w:t>
      </w:r>
      <w:proofErr w:type="spellEnd"/>
      <w:proofErr w:type="gramEnd"/>
      <w:r>
        <w:t>"</w:t>
      </w:r>
    </w:p>
    <w:p w14:paraId="7890D8EB" w14:textId="77777777" w:rsidR="00B5258E" w:rsidRDefault="00B5258E" w:rsidP="00B5258E">
      <w:pPr>
        <w:pStyle w:val="Rconsoleblue"/>
      </w:pPr>
      <w:r>
        <w:t xml:space="preserve"> $ method   </w:t>
      </w:r>
      <w:proofErr w:type="gramStart"/>
      <w:r>
        <w:t xml:space="preserve">  :</w:t>
      </w:r>
      <w:proofErr w:type="gramEnd"/>
      <w:r>
        <w:t xml:space="preserve"> chr "Welch Two Sample t-test"</w:t>
      </w:r>
    </w:p>
    <w:p w14:paraId="67DEB724" w14:textId="77777777" w:rsidR="00B5258E" w:rsidRDefault="00B5258E" w:rsidP="00B5258E">
      <w:pPr>
        <w:pStyle w:val="Rconsoleblue"/>
      </w:pPr>
      <w:r>
        <w:t xml:space="preserve"> $ </w:t>
      </w:r>
      <w:proofErr w:type="gramStart"/>
      <w:r>
        <w:t>data.name  :</w:t>
      </w:r>
      <w:proofErr w:type="gramEnd"/>
      <w:r>
        <w:t xml:space="preserve"> chr "mass by </w:t>
      </w:r>
      <w:proofErr w:type="spellStart"/>
      <w:r>
        <w:t>colour</w:t>
      </w:r>
      <w:proofErr w:type="spellEnd"/>
      <w:r>
        <w:t>"</w:t>
      </w:r>
    </w:p>
    <w:p w14:paraId="6624BF03" w14:textId="77777777" w:rsidR="00B5258E" w:rsidRDefault="00B5258E" w:rsidP="00B5258E">
      <w:pPr>
        <w:pStyle w:val="Rconsoleblue"/>
      </w:pPr>
      <w:r>
        <w:t xml:space="preserve"> - </w:t>
      </w:r>
      <w:proofErr w:type="spellStart"/>
      <w:proofErr w:type="gramStart"/>
      <w:r>
        <w:t>attr</w:t>
      </w:r>
      <w:proofErr w:type="spellEnd"/>
      <w:r>
        <w:t>(</w:t>
      </w:r>
      <w:proofErr w:type="gramEnd"/>
      <w:r>
        <w:t>*, "class")= chr "</w:t>
      </w:r>
      <w:proofErr w:type="spellStart"/>
      <w:r>
        <w:t>htest</w:t>
      </w:r>
      <w:proofErr w:type="spellEnd"/>
      <w:r>
        <w:t>"</w:t>
      </w:r>
    </w:p>
    <w:p w14:paraId="2AC0B540" w14:textId="77777777" w:rsidR="00B5258E" w:rsidRDefault="00B5258E" w:rsidP="00B5258E">
      <w:pPr>
        <w:pStyle w:val="Rconsoleblue"/>
      </w:pPr>
      <w:r>
        <w:t xml:space="preserve">&gt; </w:t>
      </w:r>
      <w:proofErr w:type="gramStart"/>
      <w:r>
        <w:t>boxplot(</w:t>
      </w:r>
      <w:proofErr w:type="spellStart"/>
      <w:proofErr w:type="gramEnd"/>
      <w:r>
        <w:t>mass~colour</w:t>
      </w:r>
      <w:proofErr w:type="spellEnd"/>
      <w:r>
        <w:t xml:space="preserve">, data= </w:t>
      </w:r>
      <w:proofErr w:type="spellStart"/>
      <w:r>
        <w:t>massData,col</w:t>
      </w:r>
      <w:proofErr w:type="spellEnd"/>
      <w:r>
        <w:t>=c("</w:t>
      </w:r>
      <w:proofErr w:type="spellStart"/>
      <w:r>
        <w:t>blue","red</w:t>
      </w:r>
      <w:proofErr w:type="spellEnd"/>
      <w:r>
        <w:t>"))</w:t>
      </w:r>
    </w:p>
    <w:p w14:paraId="3DF625F3" w14:textId="77777777" w:rsidR="00B5258E" w:rsidRDefault="00B5258E" w:rsidP="00B5258E">
      <w:pPr>
        <w:pStyle w:val="Rconsoleblue"/>
      </w:pPr>
      <w:r>
        <w:t xml:space="preserve">&gt; </w:t>
      </w:r>
      <w:proofErr w:type="spellStart"/>
      <w:proofErr w:type="gramStart"/>
      <w:r>
        <w:t>mtext</w:t>
      </w:r>
      <w:proofErr w:type="spellEnd"/>
      <w:r>
        <w:t>(</w:t>
      </w:r>
      <w:proofErr w:type="gramEnd"/>
      <w:r>
        <w:t>paste("t ="</w:t>
      </w:r>
    </w:p>
    <w:p w14:paraId="271AC2FB" w14:textId="77777777" w:rsidR="00B5258E" w:rsidRDefault="00B5258E" w:rsidP="00B5258E">
      <w:pPr>
        <w:pStyle w:val="Rconsoleblue"/>
      </w:pPr>
      <w:r>
        <w:t xml:space="preserve">+           </w:t>
      </w:r>
      <w:proofErr w:type="gramStart"/>
      <w:r>
        <w:t xml:space="preserve">  ,</w:t>
      </w:r>
      <w:proofErr w:type="gramEnd"/>
      <w:r>
        <w:t xml:space="preserve"> format(</w:t>
      </w:r>
      <w:proofErr w:type="spellStart"/>
      <w:r>
        <w:t>ttest.stats$statistic,digits</w:t>
      </w:r>
      <w:proofErr w:type="spellEnd"/>
      <w:r>
        <w:t xml:space="preserve"> = 2)</w:t>
      </w:r>
    </w:p>
    <w:p w14:paraId="48B6D9A5" w14:textId="77777777" w:rsidR="00B5258E" w:rsidRDefault="00B5258E" w:rsidP="00B5258E">
      <w:pPr>
        <w:pStyle w:val="Rconsoleblue"/>
      </w:pPr>
      <w:r>
        <w:t xml:space="preserve">+           </w:t>
      </w:r>
      <w:proofErr w:type="gramStart"/>
      <w:r>
        <w:t xml:space="preserve">  ,</w:t>
      </w:r>
      <w:proofErr w:type="gramEnd"/>
      <w:r>
        <w:t xml:space="preserve">"; </w:t>
      </w:r>
      <w:proofErr w:type="spellStart"/>
      <w:r>
        <w:t>d.f.</w:t>
      </w:r>
      <w:proofErr w:type="spellEnd"/>
      <w:r>
        <w:t xml:space="preserve"> ="</w:t>
      </w:r>
    </w:p>
    <w:p w14:paraId="29C86D34" w14:textId="77777777" w:rsidR="00B5258E" w:rsidRDefault="00B5258E" w:rsidP="00B5258E">
      <w:pPr>
        <w:pStyle w:val="Rconsoleblue"/>
      </w:pPr>
      <w:r>
        <w:t xml:space="preserve">+           </w:t>
      </w:r>
      <w:proofErr w:type="gramStart"/>
      <w:r>
        <w:t xml:space="preserve">  ,</w:t>
      </w:r>
      <w:proofErr w:type="gramEnd"/>
      <w:r>
        <w:t xml:space="preserve"> format(</w:t>
      </w:r>
      <w:proofErr w:type="spellStart"/>
      <w:r>
        <w:t>ttest.stats$parameter,digits</w:t>
      </w:r>
      <w:proofErr w:type="spellEnd"/>
      <w:r>
        <w:t xml:space="preserve"> = 2)</w:t>
      </w:r>
    </w:p>
    <w:p w14:paraId="09122AB4" w14:textId="77777777" w:rsidR="00B5258E" w:rsidRDefault="00B5258E" w:rsidP="00B5258E">
      <w:pPr>
        <w:pStyle w:val="Rconsoleblue"/>
      </w:pPr>
      <w:r>
        <w:t xml:space="preserve">+           </w:t>
      </w:r>
      <w:proofErr w:type="gramStart"/>
      <w:r>
        <w:t xml:space="preserve">  ,</w:t>
      </w:r>
      <w:proofErr w:type="gramEnd"/>
      <w:r>
        <w:t xml:space="preserve"> "P ="</w:t>
      </w:r>
    </w:p>
    <w:p w14:paraId="18FCE175" w14:textId="77777777" w:rsidR="00B5258E" w:rsidRDefault="00B5258E" w:rsidP="00B5258E">
      <w:pPr>
        <w:pStyle w:val="Rconsoleblue"/>
      </w:pPr>
      <w:r>
        <w:t xml:space="preserve">+           </w:t>
      </w:r>
      <w:proofErr w:type="gramStart"/>
      <w:r>
        <w:t xml:space="preserve">  ,</w:t>
      </w:r>
      <w:proofErr w:type="gramEnd"/>
      <w:r>
        <w:t xml:space="preserve"> format(</w:t>
      </w:r>
      <w:proofErr w:type="spellStart"/>
      <w:r>
        <w:t>ttest.stats$p.value,digits</w:t>
      </w:r>
      <w:proofErr w:type="spellEnd"/>
      <w:r>
        <w:t xml:space="preserve"> = 2)))</w:t>
      </w:r>
    </w:p>
    <w:p w14:paraId="38620378" w14:textId="77777777" w:rsidR="00B5258E" w:rsidRDefault="00B5258E" w:rsidP="00B5258E">
      <w:pPr>
        <w:pStyle w:val="Zkladntext"/>
        <w:spacing w:before="120"/>
      </w:pPr>
    </w:p>
    <w:p w14:paraId="232BF4C0" w14:textId="77777777" w:rsidR="00B5258E" w:rsidRDefault="00B5258E" w:rsidP="00B5258E">
      <w:pPr>
        <w:pStyle w:val="Zkladntext"/>
        <w:spacing w:before="120"/>
      </w:pPr>
      <w:r>
        <w:rPr>
          <w:noProof/>
          <w:lang w:val="fi-FI" w:eastAsia="fi-FI"/>
        </w:rPr>
        <mc:AlternateContent>
          <mc:Choice Requires="wps">
            <w:drawing>
              <wp:inline distT="0" distB="0" distL="0" distR="0" wp14:anchorId="27932E42" wp14:editId="54626282">
                <wp:extent cx="4815840" cy="2316480"/>
                <wp:effectExtent l="0" t="0" r="3810" b="7620"/>
                <wp:docPr id="3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15840" cy="2316480"/>
                        </a:xfrm>
                        <a:prstGeom prst="rect">
                          <a:avLst/>
                        </a:prstGeom>
                        <a:solidFill>
                          <a:srgbClr val="FFFFFF"/>
                        </a:solidFill>
                        <a:ln w="9525">
                          <a:noFill/>
                          <a:miter lim="800000"/>
                          <a:headEnd/>
                          <a:tailEnd/>
                        </a:ln>
                      </wps:spPr>
                      <wps:txbx>
                        <w:txbxContent>
                          <w:p w14:paraId="13B3D847" w14:textId="77777777" w:rsidR="00B5258E" w:rsidRDefault="00B5258E" w:rsidP="00B5258E">
                            <w:r w:rsidRPr="00834CA8">
                              <w:rPr>
                                <w:noProof/>
                                <w:lang w:val="fi-FI" w:eastAsia="fi-FI"/>
                              </w:rPr>
                              <w:drawing>
                                <wp:inline distT="0" distB="0" distL="0" distR="0" wp14:anchorId="2CBA46B6" wp14:editId="01377E73">
                                  <wp:extent cx="4208956" cy="1714500"/>
                                  <wp:effectExtent l="0" t="0" r="1270" b="0"/>
                                  <wp:docPr id="351" name="Picture 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213475" cy="1716341"/>
                                          </a:xfrm>
                                          <a:prstGeom prst="rect">
                                            <a:avLst/>
                                          </a:prstGeom>
                                          <a:noFill/>
                                          <a:ln>
                                            <a:noFill/>
                                          </a:ln>
                                        </pic:spPr>
                                      </pic:pic>
                                    </a:graphicData>
                                  </a:graphic>
                                </wp:inline>
                              </w:drawing>
                            </w:r>
                          </w:p>
                          <w:p w14:paraId="757CCCDE" w14:textId="77777777" w:rsidR="00B5258E" w:rsidRPr="009B4D1F" w:rsidRDefault="00B5258E" w:rsidP="00B5258E">
                            <w:pPr>
                              <w:rPr>
                                <w:i/>
                              </w:rPr>
                            </w:pPr>
                            <w:r w:rsidRPr="009B4D1F">
                              <w:rPr>
                                <w:i/>
                              </w:rPr>
                              <w:t xml:space="preserve">Figure 14.2.4: Boxplot of mass for blue and red individuals with the test statistics printed on top. </w:t>
                            </w:r>
                          </w:p>
                        </w:txbxContent>
                      </wps:txbx>
                      <wps:bodyPr rot="0" vert="horz" wrap="square" lIns="91440" tIns="45720" rIns="91440" bIns="45720" anchor="t" anchorCtr="0">
                        <a:noAutofit/>
                      </wps:bodyPr>
                    </wps:wsp>
                  </a:graphicData>
                </a:graphic>
              </wp:inline>
            </w:drawing>
          </mc:Choice>
          <mc:Fallback>
            <w:pict>
              <v:shape w14:anchorId="27932E42" id="_x0000_s1031" type="#_x0000_t202" style="width:379.2pt;height:18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" stroked="f">
                <v:textbox>
                  <w:txbxContent>
                    <w:p w14:paraId="13B3D847" w14:textId="77777777" w:rsidR="00B5258E" w:rsidRDefault="00B5258E" w:rsidP="00B5258E">
                      <w:r w:rsidRPr="00834CA8">
                        <w:rPr>
                          <w:noProof/>
                          <w:lang w:val="fi-FI" w:eastAsia="fi-FI"/>
                        </w:rPr>
                        <w:drawing>
                          <wp:inline distT="0" distB="0" distL="0" distR="0" wp14:anchorId="2CBA46B6" wp14:editId="01377E73">
                            <wp:extent cx="4208956" cy="1714500"/>
                            <wp:effectExtent l="0" t="0" r="1270" b="0"/>
                            <wp:docPr id="351" name="Picture 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213475" cy="1716341"/>
                                    </a:xfrm>
                                    <a:prstGeom prst="rect">
                                      <a:avLst/>
                                    </a:prstGeom>
                                    <a:noFill/>
                                    <a:ln>
                                      <a:noFill/>
                                    </a:ln>
                                  </pic:spPr>
                                </pic:pic>
                              </a:graphicData>
                            </a:graphic>
                          </wp:inline>
                        </w:drawing>
                      </w:r>
                    </w:p>
                    <w:p w14:paraId="757CCCDE" w14:textId="77777777" w:rsidR="00B5258E" w:rsidRPr="009B4D1F" w:rsidRDefault="00B5258E" w:rsidP="00B5258E">
                      <w:pPr>
                        <w:rPr>
                          <w:i/>
                        </w:rPr>
                      </w:pPr>
                      <w:r w:rsidRPr="009B4D1F">
                        <w:rPr>
                          <w:i/>
                        </w:rPr>
                        <w:t xml:space="preserve">Figure 14.2.4: Boxplot of mass for blue and red individuals with the test statistics printed on top. </w:t>
                      </w:r>
                    </w:p>
                  </w:txbxContent>
                </v:textbox>
                <w10:anchorlock/>
              </v:shape>
            </w:pict>
          </mc:Fallback>
        </mc:AlternateContent>
      </w:r>
    </w:p>
    <w:p w14:paraId="685941A4" w14:textId="77777777" w:rsidR="00B5258E" w:rsidRDefault="00B5258E" w:rsidP="00B5258E">
      <w:pPr>
        <w:pStyle w:val="Zkladntext"/>
        <w:spacing w:before="120"/>
      </w:pPr>
      <w:r>
        <w:t>Summarizing the workflow of the t-test:</w:t>
      </w:r>
    </w:p>
    <w:p w14:paraId="43380CE4" w14:textId="77777777" w:rsidR="00B5258E" w:rsidRDefault="00B5258E" w:rsidP="00B5258E">
      <w:pPr>
        <w:pStyle w:val="Annotation"/>
        <w:ind w:left="567"/>
      </w:pPr>
      <w:r>
        <w:t># ------ 0. Import data from file and check the import worked</w:t>
      </w:r>
    </w:p>
    <w:p w14:paraId="58535846" w14:textId="77777777" w:rsidR="00B5258E" w:rsidRDefault="00B5258E" w:rsidP="00B5258E">
      <w:pPr>
        <w:pStyle w:val="Annotation"/>
        <w:ind w:left="567"/>
      </w:pPr>
      <w:r>
        <w:t># ------ 1. Explore the data visually:</w:t>
      </w:r>
    </w:p>
    <w:p w14:paraId="106E6048" w14:textId="77777777" w:rsidR="00B5258E" w:rsidRDefault="00B5258E" w:rsidP="00B5258E">
      <w:pPr>
        <w:pStyle w:val="Annotation"/>
        <w:ind w:left="567"/>
      </w:pPr>
      <w:proofErr w:type="gramStart"/>
      <w:r w:rsidRPr="000C7C32">
        <w:t>boxplot(</w:t>
      </w:r>
      <w:proofErr w:type="spellStart"/>
      <w:proofErr w:type="gramEnd"/>
      <w:r w:rsidRPr="000C7C32">
        <w:t>mass~colour</w:t>
      </w:r>
      <w:proofErr w:type="spellEnd"/>
      <w:r w:rsidRPr="000C7C32">
        <w:t xml:space="preserve">, data= </w:t>
      </w:r>
      <w:proofErr w:type="spellStart"/>
      <w:r w:rsidRPr="000C7C32">
        <w:t>massData,col</w:t>
      </w:r>
      <w:proofErr w:type="spellEnd"/>
      <w:r w:rsidRPr="000C7C32">
        <w:t>=c("</w:t>
      </w:r>
      <w:proofErr w:type="spellStart"/>
      <w:r w:rsidRPr="000C7C32">
        <w:t>blue","red</w:t>
      </w:r>
      <w:proofErr w:type="spellEnd"/>
      <w:r w:rsidRPr="000C7C32">
        <w:t>"))</w:t>
      </w:r>
    </w:p>
    <w:p w14:paraId="75705E61" w14:textId="77777777" w:rsidR="00B5258E" w:rsidRDefault="00B5258E" w:rsidP="00B5258E">
      <w:pPr>
        <w:pStyle w:val="Annotation"/>
        <w:ind w:left="567"/>
      </w:pPr>
      <w:proofErr w:type="spellStart"/>
      <w:proofErr w:type="gramStart"/>
      <w:r w:rsidRPr="007945D5">
        <w:t>stripchart</w:t>
      </w:r>
      <w:proofErr w:type="spellEnd"/>
      <w:r w:rsidRPr="007945D5">
        <w:t>(</w:t>
      </w:r>
      <w:proofErr w:type="spellStart"/>
      <w:proofErr w:type="gramEnd"/>
      <w:r w:rsidRPr="007945D5">
        <w:t>mass~colour</w:t>
      </w:r>
      <w:proofErr w:type="spellEnd"/>
      <w:r w:rsidRPr="007945D5">
        <w:t xml:space="preserve">, data= </w:t>
      </w:r>
      <w:proofErr w:type="spellStart"/>
      <w:r w:rsidRPr="007945D5">
        <w:t>massData</w:t>
      </w:r>
      <w:proofErr w:type="spellEnd"/>
      <w:r w:rsidRPr="007945D5">
        <w:t>,</w:t>
      </w:r>
      <w:r>
        <w:t xml:space="preserve"> </w:t>
      </w:r>
      <w:r w:rsidRPr="007945D5">
        <w:t>col=c("</w:t>
      </w:r>
      <w:proofErr w:type="spellStart"/>
      <w:r w:rsidRPr="007945D5">
        <w:t>blue","red</w:t>
      </w:r>
      <w:proofErr w:type="spellEnd"/>
      <w:r w:rsidRPr="007945D5">
        <w:t>")</w:t>
      </w:r>
      <w:r>
        <w:t>, method=”jitter”</w:t>
      </w:r>
      <w:r w:rsidRPr="007945D5">
        <w:t>)</w:t>
      </w:r>
    </w:p>
    <w:p w14:paraId="72E1A03A" w14:textId="77777777" w:rsidR="00B5258E" w:rsidRDefault="00B5258E" w:rsidP="00B5258E">
      <w:pPr>
        <w:pStyle w:val="Annotation"/>
        <w:ind w:left="567"/>
      </w:pPr>
      <w:r>
        <w:t># ------- 2. perform t test:</w:t>
      </w:r>
    </w:p>
    <w:p w14:paraId="54CCCDFA" w14:textId="77777777" w:rsidR="00B5258E" w:rsidRDefault="00B5258E" w:rsidP="00B5258E">
      <w:pPr>
        <w:pStyle w:val="Annotation"/>
        <w:ind w:left="567"/>
      </w:pPr>
      <w:proofErr w:type="spellStart"/>
      <w:r w:rsidRPr="000C7C32">
        <w:t>t.</w:t>
      </w:r>
      <w:proofErr w:type="gramStart"/>
      <w:r w:rsidRPr="000C7C32">
        <w:t>test</w:t>
      </w:r>
      <w:proofErr w:type="spellEnd"/>
      <w:r w:rsidRPr="000C7C32">
        <w:t>(</w:t>
      </w:r>
      <w:proofErr w:type="spellStart"/>
      <w:proofErr w:type="gramEnd"/>
      <w:r w:rsidRPr="000C7C32">
        <w:t>mass~colour</w:t>
      </w:r>
      <w:proofErr w:type="spellEnd"/>
      <w:r w:rsidRPr="000C7C32">
        <w:t>, data=</w:t>
      </w:r>
      <w:proofErr w:type="spellStart"/>
      <w:r w:rsidRPr="000C7C32">
        <w:t>massData</w:t>
      </w:r>
      <w:proofErr w:type="spellEnd"/>
      <w:r w:rsidRPr="000C7C32">
        <w:t>)</w:t>
      </w:r>
      <w:r>
        <w:t>, beside = T</w:t>
      </w:r>
    </w:p>
    <w:p w14:paraId="5006C1DE" w14:textId="77777777" w:rsidR="00B5258E" w:rsidRDefault="00B5258E" w:rsidP="00B5258E">
      <w:pPr>
        <w:pStyle w:val="Annotation"/>
        <w:ind w:left="567"/>
      </w:pPr>
      <w:r>
        <w:t xml:space="preserve"># ------- 3. </w:t>
      </w:r>
      <w:proofErr w:type="spellStart"/>
      <w:r>
        <w:t>barplot</w:t>
      </w:r>
      <w:proofErr w:type="spellEnd"/>
      <w:r>
        <w:t xml:space="preserve"> with test statistics added to the </w:t>
      </w:r>
      <w:proofErr w:type="spellStart"/>
      <w:r>
        <w:t>barplot</w:t>
      </w:r>
      <w:proofErr w:type="spellEnd"/>
      <w:r>
        <w:t>:</w:t>
      </w:r>
    </w:p>
    <w:p w14:paraId="2E483785" w14:textId="77777777" w:rsidR="00B5258E" w:rsidRDefault="00B5258E" w:rsidP="00B5258E">
      <w:pPr>
        <w:pStyle w:val="Annotation"/>
        <w:ind w:left="567"/>
      </w:pPr>
      <w:proofErr w:type="spellStart"/>
      <w:proofErr w:type="gramStart"/>
      <w:r>
        <w:t>ttest.stats</w:t>
      </w:r>
      <w:proofErr w:type="spellEnd"/>
      <w:proofErr w:type="gramEnd"/>
      <w:r>
        <w:t>&lt;-</w:t>
      </w:r>
      <w:proofErr w:type="spellStart"/>
      <w:r>
        <w:t>t.test</w:t>
      </w:r>
      <w:proofErr w:type="spellEnd"/>
      <w:r>
        <w:t>(</w:t>
      </w:r>
      <w:proofErr w:type="spellStart"/>
      <w:r>
        <w:t>mass~colour</w:t>
      </w:r>
      <w:proofErr w:type="spellEnd"/>
      <w:r>
        <w:t>, data=</w:t>
      </w:r>
      <w:proofErr w:type="spellStart"/>
      <w:r>
        <w:t>massData</w:t>
      </w:r>
      <w:proofErr w:type="spellEnd"/>
      <w:r>
        <w:t xml:space="preserve">) </w:t>
      </w:r>
    </w:p>
    <w:p w14:paraId="2386A2F0" w14:textId="77777777" w:rsidR="00B5258E" w:rsidRDefault="00B5258E" w:rsidP="00B5258E">
      <w:pPr>
        <w:pStyle w:val="Annotation"/>
        <w:ind w:left="567"/>
      </w:pPr>
      <w:proofErr w:type="gramStart"/>
      <w:r>
        <w:t>boxplot(</w:t>
      </w:r>
      <w:proofErr w:type="spellStart"/>
      <w:proofErr w:type="gramEnd"/>
      <w:r>
        <w:t>mass~colour</w:t>
      </w:r>
      <w:proofErr w:type="spellEnd"/>
      <w:r>
        <w:t xml:space="preserve">, data= </w:t>
      </w:r>
      <w:proofErr w:type="spellStart"/>
      <w:r>
        <w:t>massData,col</w:t>
      </w:r>
      <w:proofErr w:type="spellEnd"/>
      <w:r>
        <w:t>=c("</w:t>
      </w:r>
      <w:proofErr w:type="spellStart"/>
      <w:r>
        <w:t>blue","red</w:t>
      </w:r>
      <w:proofErr w:type="spellEnd"/>
      <w:r>
        <w:t>"))</w:t>
      </w:r>
    </w:p>
    <w:p w14:paraId="7F259ECF" w14:textId="77777777" w:rsidR="00B5258E" w:rsidRDefault="00B5258E" w:rsidP="00B5258E">
      <w:pPr>
        <w:pStyle w:val="Annotation"/>
        <w:ind w:left="567"/>
      </w:pPr>
      <w:proofErr w:type="spellStart"/>
      <w:proofErr w:type="gramStart"/>
      <w:r>
        <w:t>mtext</w:t>
      </w:r>
      <w:proofErr w:type="spellEnd"/>
      <w:r>
        <w:t>(</w:t>
      </w:r>
      <w:proofErr w:type="gramEnd"/>
      <w:r>
        <w:t>paste("t ="</w:t>
      </w:r>
    </w:p>
    <w:p w14:paraId="614A724B" w14:textId="77777777" w:rsidR="00B5258E" w:rsidRDefault="00B5258E" w:rsidP="00B5258E">
      <w:pPr>
        <w:pStyle w:val="Annotation"/>
        <w:ind w:left="567"/>
      </w:pPr>
      <w:r>
        <w:t xml:space="preserve">             , </w:t>
      </w:r>
      <w:proofErr w:type="gramStart"/>
      <w:r>
        <w:t>format(</w:t>
      </w:r>
      <w:proofErr w:type="spellStart"/>
      <w:proofErr w:type="gramEnd"/>
      <w:r>
        <w:t>ttest.stats$statistic,digits</w:t>
      </w:r>
      <w:proofErr w:type="spellEnd"/>
      <w:r>
        <w:t xml:space="preserve"> = 2)</w:t>
      </w:r>
    </w:p>
    <w:p w14:paraId="000F9445" w14:textId="77777777" w:rsidR="00B5258E" w:rsidRDefault="00B5258E" w:rsidP="00B5258E">
      <w:pPr>
        <w:pStyle w:val="Annotation"/>
        <w:ind w:left="567"/>
      </w:pPr>
      <w:r>
        <w:t xml:space="preserve">             ,"; </w:t>
      </w:r>
      <w:proofErr w:type="spellStart"/>
      <w:r>
        <w:t>d.f.</w:t>
      </w:r>
      <w:proofErr w:type="spellEnd"/>
      <w:r>
        <w:t xml:space="preserve"> ="</w:t>
      </w:r>
    </w:p>
    <w:p w14:paraId="70B7D98E" w14:textId="77777777" w:rsidR="00B5258E" w:rsidRDefault="00B5258E" w:rsidP="00B5258E">
      <w:pPr>
        <w:pStyle w:val="Annotation"/>
        <w:ind w:left="567"/>
      </w:pPr>
      <w:r>
        <w:t xml:space="preserve">             , </w:t>
      </w:r>
      <w:proofErr w:type="gramStart"/>
      <w:r>
        <w:t>format(</w:t>
      </w:r>
      <w:proofErr w:type="spellStart"/>
      <w:proofErr w:type="gramEnd"/>
      <w:r>
        <w:t>ttest.stats$parameter,digits</w:t>
      </w:r>
      <w:proofErr w:type="spellEnd"/>
      <w:r>
        <w:t xml:space="preserve"> = 2)</w:t>
      </w:r>
    </w:p>
    <w:p w14:paraId="58220928" w14:textId="77777777" w:rsidR="00B5258E" w:rsidRDefault="00B5258E" w:rsidP="00B5258E">
      <w:pPr>
        <w:pStyle w:val="Annotation"/>
        <w:ind w:left="567"/>
      </w:pPr>
      <w:r>
        <w:lastRenderedPageBreak/>
        <w:t xml:space="preserve">             , "; P ="</w:t>
      </w:r>
    </w:p>
    <w:p w14:paraId="2CC632A7" w14:textId="77777777" w:rsidR="00B5258E" w:rsidRDefault="00B5258E" w:rsidP="00B5258E">
      <w:pPr>
        <w:pStyle w:val="Annotation"/>
        <w:ind w:left="567"/>
      </w:pPr>
      <w:r>
        <w:t xml:space="preserve">             , </w:t>
      </w:r>
      <w:proofErr w:type="gramStart"/>
      <w:r>
        <w:t>format(</w:t>
      </w:r>
      <w:proofErr w:type="spellStart"/>
      <w:proofErr w:type="gramEnd"/>
      <w:r>
        <w:t>ttest.stats$p.value,digits</w:t>
      </w:r>
      <w:proofErr w:type="spellEnd"/>
      <w:r>
        <w:t xml:space="preserve"> = 2)))</w:t>
      </w:r>
    </w:p>
    <w:p w14:paraId="4A91F274" w14:textId="77777777" w:rsidR="00B5258E" w:rsidRDefault="00B5258E" w:rsidP="00B5258E">
      <w:pPr>
        <w:pStyle w:val="Nadpis3"/>
      </w:pPr>
      <w:r>
        <w:t>14.3. Linear Model</w:t>
      </w:r>
    </w:p>
    <w:p w14:paraId="5C0F3869" w14:textId="77777777" w:rsidR="00B5258E" w:rsidRDefault="00B5258E" w:rsidP="00B5258E">
      <w:pPr>
        <w:pStyle w:val="Zkladntext"/>
        <w:spacing w:before="120"/>
      </w:pPr>
      <w:r>
        <w:t>A linear model is an analysis that can tackle a variety of statistical analyses. A linear model consists of a response variable, also known as dependent variable, plus one of more explanatory variables (also known as independent variables). The model assumes that the response variable is a function of one or more of these explanatory variables. The response variable is a continuous variable. A linear model can handle both continuous and factorial explanatory variables. The linear model assumes the residuals of the model are approximately normally distributed. Residuals of a model are the deviations in the response variable between what is expected (on the basis of the model) and what is observed (</w:t>
      </w:r>
      <w:proofErr w:type="gramStart"/>
      <w:r>
        <w:t>i.e.</w:t>
      </w:r>
      <w:proofErr w:type="gramEnd"/>
      <w:r>
        <w:t xml:space="preserve"> your data). We encountered residuals in discussing the chi-square test above.</w:t>
      </w:r>
    </w:p>
    <w:p w14:paraId="4EF4000A" w14:textId="77777777" w:rsidR="00B5258E" w:rsidRDefault="00B5258E" w:rsidP="00B5258E">
      <w:pPr>
        <w:pStyle w:val="Zkladntext"/>
        <w:spacing w:before="120"/>
      </w:pPr>
      <w:r>
        <w:t>The linear model can be illustrated by considering made-up data on an experiment. You have picked animals from a larger population and randomly assigned them to two groups. One groups will be exposed to a treatment and the other group will be the control. Before applying the treatment, you measure the length of all individuals. When the experimental treatment has finished, you again measure their length. Data obtained are:</w:t>
      </w:r>
    </w:p>
    <w:p w14:paraId="01B26F0E" w14:textId="77777777" w:rsidR="00B5258E" w:rsidRDefault="00B5258E" w:rsidP="00B5258E">
      <w:pPr>
        <w:pStyle w:val="Rconsoleblue"/>
      </w:pPr>
      <w:r>
        <w:t xml:space="preserve">&gt; </w:t>
      </w:r>
      <w:proofErr w:type="spellStart"/>
      <w:proofErr w:type="gramStart"/>
      <w:r>
        <w:t>data.lm</w:t>
      </w:r>
      <w:proofErr w:type="spellEnd"/>
      <w:proofErr w:type="gramEnd"/>
      <w:r>
        <w:t>&lt;-</w:t>
      </w:r>
      <w:proofErr w:type="spellStart"/>
      <w:r>
        <w:t>data.frame</w:t>
      </w:r>
      <w:proofErr w:type="spellEnd"/>
      <w:r>
        <w:t>(</w:t>
      </w:r>
    </w:p>
    <w:p w14:paraId="355B2362" w14:textId="77777777" w:rsidR="00B5258E" w:rsidRDefault="00B5258E" w:rsidP="00B5258E">
      <w:pPr>
        <w:pStyle w:val="Rconsoleblue"/>
      </w:pPr>
      <w:r>
        <w:t xml:space="preserve">+ </w:t>
      </w:r>
      <w:proofErr w:type="spellStart"/>
      <w:proofErr w:type="gramStart"/>
      <w:r>
        <w:t>final.length</w:t>
      </w:r>
      <w:proofErr w:type="spellEnd"/>
      <w:proofErr w:type="gramEnd"/>
      <w:r>
        <w:t>=c(10.2,10.1,12.3,9.8,7.9,8.5,9.9,11.8, 10.3,8.4,11.1,10.7,9.9,12.1)</w:t>
      </w:r>
    </w:p>
    <w:p w14:paraId="04694265" w14:textId="77777777" w:rsidR="00B5258E" w:rsidRDefault="00B5258E" w:rsidP="00B5258E">
      <w:pPr>
        <w:pStyle w:val="Rconsoleblue"/>
      </w:pPr>
      <w:r>
        <w:t>+</w:t>
      </w:r>
      <w:proofErr w:type="gramStart"/>
      <w:r>
        <w:t xml:space="preserve">  ,</w:t>
      </w:r>
      <w:proofErr w:type="gramEnd"/>
      <w:r>
        <w:t xml:space="preserve"> exp=c("treated", "treated", "treated", "control", "control", "control", "control"</w:t>
      </w:r>
    </w:p>
    <w:p w14:paraId="5524D45D" w14:textId="77777777" w:rsidR="00B5258E" w:rsidRDefault="00B5258E" w:rsidP="00B5258E">
      <w:pPr>
        <w:pStyle w:val="Rconsoleblue"/>
      </w:pPr>
      <w:r>
        <w:t>+</w:t>
      </w:r>
      <w:proofErr w:type="gramStart"/>
      <w:r>
        <w:t xml:space="preserve">  ,</w:t>
      </w:r>
      <w:proofErr w:type="gramEnd"/>
      <w:r>
        <w:t>"treated", "treated", "control", "treated", "control", "control", "treated")</w:t>
      </w:r>
    </w:p>
    <w:p w14:paraId="00F3CC0E" w14:textId="77777777" w:rsidR="00B5258E" w:rsidRDefault="00B5258E" w:rsidP="00B5258E">
      <w:pPr>
        <w:pStyle w:val="Rconsoleblue"/>
      </w:pPr>
      <w:r>
        <w:t>+</w:t>
      </w:r>
      <w:proofErr w:type="gramStart"/>
      <w:r>
        <w:t xml:space="preserve">  ,</w:t>
      </w:r>
      <w:proofErr w:type="gramEnd"/>
      <w:r>
        <w:t xml:space="preserve"> </w:t>
      </w:r>
      <w:proofErr w:type="spellStart"/>
      <w:r>
        <w:t>orig.length</w:t>
      </w:r>
      <w:proofErr w:type="spellEnd"/>
      <w:r>
        <w:t>= c(1.8,2.1,2.3,1.8,1.9,1.6,1.9,1.8,1.9,1.7,2.1,2.0,1.9,2.0))</w:t>
      </w:r>
    </w:p>
    <w:p w14:paraId="23E7E784" w14:textId="77777777" w:rsidR="00B5258E" w:rsidRPr="00AF2C61" w:rsidRDefault="00B5258E" w:rsidP="00B5258E">
      <w:pPr>
        <w:pStyle w:val="Rconsoleblue"/>
        <w:rPr>
          <w:color w:val="auto"/>
        </w:rPr>
      </w:pPr>
      <w:r w:rsidRPr="00AF2C61">
        <w:rPr>
          <w:color w:val="auto"/>
        </w:rPr>
        <w:t xml:space="preserve">&gt; </w:t>
      </w:r>
      <w:proofErr w:type="spellStart"/>
      <w:proofErr w:type="gramStart"/>
      <w:r w:rsidRPr="00AF2C61">
        <w:rPr>
          <w:color w:val="auto"/>
        </w:rPr>
        <w:t>data.lm</w:t>
      </w:r>
      <w:proofErr w:type="spellEnd"/>
      <w:proofErr w:type="gramEnd"/>
    </w:p>
    <w:p w14:paraId="12A96FCD" w14:textId="77777777" w:rsidR="00B5258E" w:rsidRPr="00AF2C61" w:rsidRDefault="00B5258E" w:rsidP="00B5258E">
      <w:pPr>
        <w:pStyle w:val="Rconsoleblue"/>
        <w:rPr>
          <w:color w:val="auto"/>
        </w:rPr>
      </w:pPr>
      <w:r w:rsidRPr="00AF2C61">
        <w:rPr>
          <w:color w:val="auto"/>
        </w:rPr>
        <w:t xml:space="preserve">   </w:t>
      </w:r>
      <w:proofErr w:type="spellStart"/>
      <w:proofErr w:type="gramStart"/>
      <w:r w:rsidRPr="00AF2C61">
        <w:rPr>
          <w:color w:val="auto"/>
        </w:rPr>
        <w:t>final.length</w:t>
      </w:r>
      <w:proofErr w:type="spellEnd"/>
      <w:proofErr w:type="gramEnd"/>
      <w:r w:rsidRPr="00AF2C61">
        <w:rPr>
          <w:color w:val="auto"/>
        </w:rPr>
        <w:t xml:space="preserve">     exp </w:t>
      </w:r>
      <w:proofErr w:type="spellStart"/>
      <w:r w:rsidRPr="00AF2C61">
        <w:rPr>
          <w:color w:val="auto"/>
        </w:rPr>
        <w:t>orig.length</w:t>
      </w:r>
      <w:proofErr w:type="spellEnd"/>
    </w:p>
    <w:p w14:paraId="0932B6F9" w14:textId="77777777" w:rsidR="00B5258E" w:rsidRPr="00AF2C61" w:rsidRDefault="00B5258E" w:rsidP="00B5258E">
      <w:pPr>
        <w:pStyle w:val="Rconsoleblue"/>
        <w:rPr>
          <w:color w:val="auto"/>
        </w:rPr>
      </w:pPr>
      <w:r w:rsidRPr="00AF2C61">
        <w:rPr>
          <w:color w:val="auto"/>
        </w:rPr>
        <w:t>1          10.2 treated         1.8</w:t>
      </w:r>
    </w:p>
    <w:p w14:paraId="79A21FB8" w14:textId="77777777" w:rsidR="00B5258E" w:rsidRPr="00AF2C61" w:rsidRDefault="00B5258E" w:rsidP="00B5258E">
      <w:pPr>
        <w:pStyle w:val="Rconsoleblue"/>
        <w:rPr>
          <w:color w:val="auto"/>
        </w:rPr>
      </w:pPr>
      <w:r w:rsidRPr="00AF2C61">
        <w:rPr>
          <w:color w:val="auto"/>
        </w:rPr>
        <w:t>2          10.1 treated         2.1</w:t>
      </w:r>
    </w:p>
    <w:p w14:paraId="5BA7D34F" w14:textId="77777777" w:rsidR="00B5258E" w:rsidRPr="00AF2C61" w:rsidRDefault="00B5258E" w:rsidP="00B5258E">
      <w:pPr>
        <w:pStyle w:val="Rconsoleblue"/>
        <w:rPr>
          <w:color w:val="auto"/>
        </w:rPr>
      </w:pPr>
      <w:r w:rsidRPr="00AF2C61">
        <w:rPr>
          <w:color w:val="auto"/>
        </w:rPr>
        <w:t>3          12.3 treated         2.3</w:t>
      </w:r>
    </w:p>
    <w:p w14:paraId="506270DD" w14:textId="77777777" w:rsidR="00B5258E" w:rsidRPr="00AF2C61" w:rsidRDefault="00B5258E" w:rsidP="00B5258E">
      <w:pPr>
        <w:pStyle w:val="Rconsoleblue"/>
        <w:rPr>
          <w:color w:val="auto"/>
        </w:rPr>
      </w:pPr>
      <w:r w:rsidRPr="00AF2C61">
        <w:rPr>
          <w:color w:val="auto"/>
        </w:rPr>
        <w:t>4           9.8 control         1.8</w:t>
      </w:r>
    </w:p>
    <w:p w14:paraId="6B90AF17" w14:textId="77777777" w:rsidR="00B5258E" w:rsidRPr="00AF2C61" w:rsidRDefault="00B5258E" w:rsidP="00B5258E">
      <w:pPr>
        <w:pStyle w:val="Rconsoleblue"/>
        <w:rPr>
          <w:color w:val="auto"/>
        </w:rPr>
      </w:pPr>
      <w:r w:rsidRPr="00AF2C61">
        <w:rPr>
          <w:color w:val="auto"/>
        </w:rPr>
        <w:t>5           7.9 control         1.9</w:t>
      </w:r>
    </w:p>
    <w:p w14:paraId="2899F945" w14:textId="77777777" w:rsidR="00B5258E" w:rsidRPr="00AF2C61" w:rsidRDefault="00B5258E" w:rsidP="00B5258E">
      <w:pPr>
        <w:pStyle w:val="Rconsoleblue"/>
        <w:rPr>
          <w:color w:val="auto"/>
        </w:rPr>
      </w:pPr>
      <w:r w:rsidRPr="00AF2C61">
        <w:rPr>
          <w:color w:val="auto"/>
        </w:rPr>
        <w:t>6           8.5 control         1.6</w:t>
      </w:r>
    </w:p>
    <w:p w14:paraId="35FCA5E8" w14:textId="77777777" w:rsidR="00B5258E" w:rsidRPr="00AF2C61" w:rsidRDefault="00B5258E" w:rsidP="00B5258E">
      <w:pPr>
        <w:pStyle w:val="Rconsoleblue"/>
        <w:rPr>
          <w:color w:val="auto"/>
        </w:rPr>
      </w:pPr>
      <w:r w:rsidRPr="00AF2C61">
        <w:rPr>
          <w:color w:val="auto"/>
        </w:rPr>
        <w:t>7           9.9 control         1.9</w:t>
      </w:r>
    </w:p>
    <w:p w14:paraId="387586F4" w14:textId="77777777" w:rsidR="00B5258E" w:rsidRPr="00AF2C61" w:rsidRDefault="00B5258E" w:rsidP="00B5258E">
      <w:pPr>
        <w:pStyle w:val="Rconsoleblue"/>
        <w:rPr>
          <w:color w:val="auto"/>
        </w:rPr>
      </w:pPr>
      <w:r w:rsidRPr="00AF2C61">
        <w:rPr>
          <w:color w:val="auto"/>
        </w:rPr>
        <w:t>8          11.8 treated         1.8</w:t>
      </w:r>
    </w:p>
    <w:p w14:paraId="0FC71809" w14:textId="77777777" w:rsidR="00B5258E" w:rsidRPr="00AF2C61" w:rsidRDefault="00B5258E" w:rsidP="00B5258E">
      <w:pPr>
        <w:pStyle w:val="Rconsoleblue"/>
        <w:rPr>
          <w:color w:val="auto"/>
        </w:rPr>
      </w:pPr>
      <w:r w:rsidRPr="00AF2C61">
        <w:rPr>
          <w:color w:val="auto"/>
        </w:rPr>
        <w:t>9          10.3 treated         1.9</w:t>
      </w:r>
    </w:p>
    <w:p w14:paraId="63F1B921" w14:textId="77777777" w:rsidR="00B5258E" w:rsidRPr="00AF2C61" w:rsidRDefault="00B5258E" w:rsidP="00B5258E">
      <w:pPr>
        <w:pStyle w:val="Rconsoleblue"/>
        <w:rPr>
          <w:color w:val="auto"/>
        </w:rPr>
      </w:pPr>
      <w:r w:rsidRPr="00AF2C61">
        <w:rPr>
          <w:color w:val="auto"/>
        </w:rPr>
        <w:t>10          8.4 control         1.7</w:t>
      </w:r>
    </w:p>
    <w:p w14:paraId="4B58191B" w14:textId="77777777" w:rsidR="00B5258E" w:rsidRPr="00AF2C61" w:rsidRDefault="00B5258E" w:rsidP="00B5258E">
      <w:pPr>
        <w:pStyle w:val="Rconsoleblue"/>
        <w:rPr>
          <w:color w:val="auto"/>
        </w:rPr>
      </w:pPr>
      <w:r w:rsidRPr="00AF2C61">
        <w:rPr>
          <w:color w:val="auto"/>
        </w:rPr>
        <w:t>11         11.1 treated         2.1</w:t>
      </w:r>
    </w:p>
    <w:p w14:paraId="0DC7ECCA" w14:textId="77777777" w:rsidR="00B5258E" w:rsidRPr="00AF2C61" w:rsidRDefault="00B5258E" w:rsidP="00B5258E">
      <w:pPr>
        <w:pStyle w:val="Rconsoleblue"/>
        <w:rPr>
          <w:color w:val="auto"/>
        </w:rPr>
      </w:pPr>
      <w:r w:rsidRPr="00AF2C61">
        <w:rPr>
          <w:color w:val="auto"/>
        </w:rPr>
        <w:t>12         10.7 control         2.0</w:t>
      </w:r>
    </w:p>
    <w:p w14:paraId="49D3BBE7" w14:textId="77777777" w:rsidR="00B5258E" w:rsidRPr="00AF2C61" w:rsidRDefault="00B5258E" w:rsidP="00B5258E">
      <w:pPr>
        <w:pStyle w:val="Rconsoleblue"/>
        <w:rPr>
          <w:color w:val="auto"/>
        </w:rPr>
      </w:pPr>
      <w:r w:rsidRPr="00AF2C61">
        <w:rPr>
          <w:color w:val="auto"/>
        </w:rPr>
        <w:t>13          9.9 control         1.9</w:t>
      </w:r>
    </w:p>
    <w:p w14:paraId="5ADC6170" w14:textId="77777777" w:rsidR="00B5258E" w:rsidRPr="00AF2C61" w:rsidRDefault="00B5258E" w:rsidP="00B5258E">
      <w:pPr>
        <w:pStyle w:val="Rconsoleblue"/>
        <w:rPr>
          <w:color w:val="auto"/>
        </w:rPr>
      </w:pPr>
      <w:r w:rsidRPr="00AF2C61">
        <w:rPr>
          <w:color w:val="auto"/>
        </w:rPr>
        <w:t>14         12.1 treated         2.0</w:t>
      </w:r>
    </w:p>
    <w:p w14:paraId="5392DB54" w14:textId="77777777" w:rsidR="00B5258E" w:rsidRDefault="00B5258E" w:rsidP="00B5258E">
      <w:pPr>
        <w:pStyle w:val="Zkladntext"/>
        <w:spacing w:before="120"/>
      </w:pPr>
      <w:r>
        <w:t xml:space="preserve">where the </w:t>
      </w:r>
      <w:proofErr w:type="spellStart"/>
      <w:proofErr w:type="gramStart"/>
      <w:r w:rsidRPr="00AF2C61">
        <w:rPr>
          <w:rFonts w:ascii="Courier New" w:hAnsi="Courier New" w:cs="Courier New"/>
        </w:rPr>
        <w:t>final.length</w:t>
      </w:r>
      <w:proofErr w:type="spellEnd"/>
      <w:proofErr w:type="gramEnd"/>
      <w:r>
        <w:t xml:space="preserve"> is the length of the individual after the experimental period, </w:t>
      </w:r>
      <w:r w:rsidRPr="00AF2C61">
        <w:rPr>
          <w:rFonts w:ascii="Courier New" w:hAnsi="Courier New" w:cs="Courier New"/>
        </w:rPr>
        <w:t>exp</w:t>
      </w:r>
      <w:r>
        <w:t xml:space="preserve"> denotes the experimental group the individual was assigned to and hence whether it was exposed to the treatment or was a control and </w:t>
      </w:r>
      <w:proofErr w:type="spellStart"/>
      <w:r w:rsidRPr="00AF2C61">
        <w:rPr>
          <w:rFonts w:ascii="Courier New" w:hAnsi="Courier New" w:cs="Courier New"/>
        </w:rPr>
        <w:t>orig.length</w:t>
      </w:r>
      <w:proofErr w:type="spellEnd"/>
      <w:r>
        <w:t xml:space="preserve"> is the length before the treatment started. You are now interested in knowing whether the treatment affected the final length of the animal. </w:t>
      </w:r>
    </w:p>
    <w:p w14:paraId="43F516F5" w14:textId="77777777" w:rsidR="00B5258E" w:rsidRDefault="00B5258E" w:rsidP="00B5258E">
      <w:pPr>
        <w:pStyle w:val="Zkladntext"/>
        <w:spacing w:before="120"/>
      </w:pPr>
      <w:r>
        <w:t xml:space="preserve">As always, we start by exploring the data graphically. Here the </w:t>
      </w:r>
      <w:proofErr w:type="spellStart"/>
      <w:proofErr w:type="gramStart"/>
      <w:r w:rsidRPr="003456FB">
        <w:rPr>
          <w:rFonts w:ascii="Courier New" w:hAnsi="Courier New" w:cs="Courier New"/>
        </w:rPr>
        <w:t>stripchart</w:t>
      </w:r>
      <w:proofErr w:type="spellEnd"/>
      <w:r w:rsidRPr="003456FB">
        <w:rPr>
          <w:rFonts w:ascii="Courier New" w:hAnsi="Courier New" w:cs="Courier New"/>
        </w:rPr>
        <w:t>(</w:t>
      </w:r>
      <w:proofErr w:type="gramEnd"/>
      <w:r w:rsidRPr="003456FB">
        <w:rPr>
          <w:rFonts w:ascii="Courier New" w:hAnsi="Courier New" w:cs="Courier New"/>
        </w:rPr>
        <w:t>)</w:t>
      </w:r>
      <w:r>
        <w:t xml:space="preserve"> function is useful.</w:t>
      </w:r>
    </w:p>
    <w:p w14:paraId="2C7E8EFF" w14:textId="77777777" w:rsidR="00B5258E" w:rsidRDefault="00B5258E" w:rsidP="00B5258E">
      <w:pPr>
        <w:pStyle w:val="Rconsoleblue"/>
      </w:pPr>
      <w:r>
        <w:t>&gt; #explore the data graphically</w:t>
      </w:r>
    </w:p>
    <w:p w14:paraId="0E4085E3" w14:textId="77777777" w:rsidR="00B5258E" w:rsidRDefault="00B5258E" w:rsidP="00B5258E">
      <w:pPr>
        <w:pStyle w:val="Rconsoleblue"/>
      </w:pPr>
      <w:r>
        <w:t>&gt; par(</w:t>
      </w:r>
      <w:proofErr w:type="spellStart"/>
      <w:r>
        <w:t>mfrow</w:t>
      </w:r>
      <w:proofErr w:type="spellEnd"/>
      <w:r>
        <w:t>=</w:t>
      </w:r>
      <w:proofErr w:type="gramStart"/>
      <w:r>
        <w:t>c(</w:t>
      </w:r>
      <w:proofErr w:type="gramEnd"/>
      <w:r>
        <w:t>2,1)</w:t>
      </w:r>
    </w:p>
    <w:p w14:paraId="5C5D003F" w14:textId="77777777" w:rsidR="00B5258E" w:rsidRDefault="00B5258E" w:rsidP="00B5258E">
      <w:pPr>
        <w:pStyle w:val="Rconsoleblue"/>
      </w:pPr>
      <w:r>
        <w:t xml:space="preserve">&gt; </w:t>
      </w:r>
      <w:proofErr w:type="spellStart"/>
      <w:proofErr w:type="gramStart"/>
      <w:r>
        <w:t>stripchart</w:t>
      </w:r>
      <w:proofErr w:type="spellEnd"/>
      <w:r>
        <w:t>(</w:t>
      </w:r>
      <w:proofErr w:type="spellStart"/>
      <w:proofErr w:type="gramEnd"/>
      <w:r>
        <w:t>orig.length~exp</w:t>
      </w:r>
      <w:proofErr w:type="spellEnd"/>
      <w:r>
        <w:t>, data=</w:t>
      </w:r>
      <w:proofErr w:type="spellStart"/>
      <w:r>
        <w:t>data.lm,method</w:t>
      </w:r>
      <w:proofErr w:type="spellEnd"/>
      <w:r>
        <w:t>="</w:t>
      </w:r>
      <w:proofErr w:type="spellStart"/>
      <w:r>
        <w:t>jitter",col</w:t>
      </w:r>
      <w:proofErr w:type="spellEnd"/>
      <w:r>
        <w:t>=c("</w:t>
      </w:r>
      <w:proofErr w:type="spellStart"/>
      <w:r>
        <w:t>red","blue</w:t>
      </w:r>
      <w:proofErr w:type="spellEnd"/>
      <w:r>
        <w:t>"))</w:t>
      </w:r>
    </w:p>
    <w:p w14:paraId="76DF6639" w14:textId="77777777" w:rsidR="00B5258E" w:rsidRDefault="00B5258E" w:rsidP="00B5258E">
      <w:pPr>
        <w:pStyle w:val="Rconsoleblue"/>
      </w:pPr>
      <w:r>
        <w:t xml:space="preserve">&gt; </w:t>
      </w:r>
      <w:proofErr w:type="spellStart"/>
      <w:proofErr w:type="gramStart"/>
      <w:r>
        <w:t>stripchart</w:t>
      </w:r>
      <w:proofErr w:type="spellEnd"/>
      <w:r>
        <w:t>(</w:t>
      </w:r>
      <w:proofErr w:type="spellStart"/>
      <w:proofErr w:type="gramEnd"/>
      <w:r>
        <w:t>final.length~exp</w:t>
      </w:r>
      <w:proofErr w:type="spellEnd"/>
      <w:r>
        <w:t>, data=</w:t>
      </w:r>
      <w:proofErr w:type="spellStart"/>
      <w:r>
        <w:t>data.lm,method</w:t>
      </w:r>
      <w:proofErr w:type="spellEnd"/>
      <w:r>
        <w:t>="</w:t>
      </w:r>
      <w:proofErr w:type="spellStart"/>
      <w:r>
        <w:t>jitter",col</w:t>
      </w:r>
      <w:proofErr w:type="spellEnd"/>
      <w:r>
        <w:t>=c("</w:t>
      </w:r>
      <w:proofErr w:type="spellStart"/>
      <w:r>
        <w:t>red","blue</w:t>
      </w:r>
      <w:proofErr w:type="spellEnd"/>
      <w:r>
        <w:t>"))</w:t>
      </w:r>
    </w:p>
    <w:p w14:paraId="736183C7" w14:textId="77777777" w:rsidR="00B5258E" w:rsidRDefault="00B5258E" w:rsidP="00B5258E">
      <w:pPr>
        <w:pStyle w:val="Zkladntext"/>
        <w:spacing w:before="120"/>
      </w:pPr>
      <w:r>
        <w:t xml:space="preserve">which nicely shows how the data is distributed for the control and treatment groups (Fig. 14.3.1).  </w:t>
      </w:r>
    </w:p>
    <w:p w14:paraId="7F0958DC" w14:textId="77777777" w:rsidR="00B5258E" w:rsidRDefault="00B5258E" w:rsidP="00B5258E">
      <w:pPr>
        <w:pStyle w:val="Zkladntext"/>
        <w:spacing w:before="120"/>
      </w:pPr>
      <w:r>
        <w:rPr>
          <w:noProof/>
          <w:lang w:val="fi-FI" w:eastAsia="fi-FI"/>
        </w:rPr>
        <w:lastRenderedPageBreak/>
        <mc:AlternateContent>
          <mc:Choice Requires="wps">
            <w:drawing>
              <wp:inline distT="0" distB="0" distL="0" distR="0" wp14:anchorId="5D69E878" wp14:editId="43083C3A">
                <wp:extent cx="5676900" cy="5486400"/>
                <wp:effectExtent l="0" t="0" r="0" b="0"/>
                <wp:docPr id="1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76900" cy="5486400"/>
                        </a:xfrm>
                        <a:prstGeom prst="rect">
                          <a:avLst/>
                        </a:prstGeom>
                        <a:solidFill>
                          <a:srgbClr val="FFFFFF"/>
                        </a:solidFill>
                        <a:ln w="9525">
                          <a:noFill/>
                          <a:miter lim="800000"/>
                          <a:headEnd/>
                          <a:tailEnd/>
                        </a:ln>
                      </wps:spPr>
                      <wps:txbx>
                        <w:txbxContent>
                          <w:p w14:paraId="6E86FEB2" w14:textId="77777777" w:rsidR="00B5258E" w:rsidRDefault="00B5258E" w:rsidP="00B5258E">
                            <w:r w:rsidRPr="008D18E0">
                              <w:rPr>
                                <w:noProof/>
                                <w:lang w:val="fi-FI" w:eastAsia="fi-FI"/>
                              </w:rPr>
                              <w:drawing>
                                <wp:inline distT="0" distB="0" distL="0" distR="0" wp14:anchorId="48FABC72" wp14:editId="561C43DF">
                                  <wp:extent cx="4937760" cy="4790752"/>
                                  <wp:effectExtent l="0" t="0" r="0" b="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950469" cy="4803083"/>
                                          </a:xfrm>
                                          <a:prstGeom prst="rect">
                                            <a:avLst/>
                                          </a:prstGeom>
                                          <a:noFill/>
                                          <a:ln>
                                            <a:noFill/>
                                          </a:ln>
                                        </pic:spPr>
                                      </pic:pic>
                                    </a:graphicData>
                                  </a:graphic>
                                </wp:inline>
                              </w:drawing>
                            </w:r>
                          </w:p>
                          <w:p w14:paraId="4BE5E933" w14:textId="77777777" w:rsidR="00B5258E" w:rsidRPr="008D18E0" w:rsidRDefault="00B5258E" w:rsidP="00B5258E">
                            <w:pPr>
                              <w:rPr>
                                <w:i/>
                              </w:rPr>
                            </w:pPr>
                            <w:r w:rsidRPr="008D18E0">
                              <w:rPr>
                                <w:i/>
                              </w:rPr>
                              <w:t xml:space="preserve">Figure 14.3.1: </w:t>
                            </w:r>
                            <w:proofErr w:type="spellStart"/>
                            <w:r w:rsidRPr="008D18E0">
                              <w:rPr>
                                <w:i/>
                              </w:rPr>
                              <w:t>Stripchart</w:t>
                            </w:r>
                            <w:proofErr w:type="spellEnd"/>
                            <w:r w:rsidRPr="008D18E0">
                              <w:rPr>
                                <w:i/>
                              </w:rPr>
                              <w:t xml:space="preserve"> plots of </w:t>
                            </w:r>
                            <w:proofErr w:type="gramStart"/>
                            <w:r w:rsidRPr="008D18E0">
                              <w:rPr>
                                <w:i/>
                              </w:rPr>
                              <w:t>the both</w:t>
                            </w:r>
                            <w:proofErr w:type="gramEnd"/>
                            <w:r w:rsidRPr="008D18E0">
                              <w:rPr>
                                <w:i/>
                              </w:rPr>
                              <w:t xml:space="preserve"> original length and final length of the individuals in control and treatment groups</w:t>
                            </w:r>
                          </w:p>
                        </w:txbxContent>
                      </wps:txbx>
                      <wps:bodyPr rot="0" vert="horz" wrap="square" lIns="91440" tIns="45720" rIns="91440" bIns="45720" anchor="t" anchorCtr="0">
                        <a:noAutofit/>
                      </wps:bodyPr>
                    </wps:wsp>
                  </a:graphicData>
                </a:graphic>
              </wp:inline>
            </w:drawing>
          </mc:Choice>
          <mc:Fallback>
            <w:pict>
              <v:shape w14:anchorId="5D69E878" id="_x0000_s1032" type="#_x0000_t202" style="width:447pt;height:6in;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" stroked="f">
                <v:textbox>
                  <w:txbxContent>
                    <w:p w14:paraId="6E86FEB2" w14:textId="77777777" w:rsidR="00B5258E" w:rsidRDefault="00B5258E" w:rsidP="00B5258E">
                      <w:r w:rsidRPr="008D18E0">
                        <w:rPr>
                          <w:noProof/>
                          <w:lang w:val="fi-FI" w:eastAsia="fi-FI"/>
                        </w:rPr>
                        <w:drawing>
                          <wp:inline distT="0" distB="0" distL="0" distR="0" wp14:anchorId="48FABC72" wp14:editId="561C43DF">
                            <wp:extent cx="4937760" cy="4790752"/>
                            <wp:effectExtent l="0" t="0" r="0" b="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950469" cy="4803083"/>
                                    </a:xfrm>
                                    <a:prstGeom prst="rect">
                                      <a:avLst/>
                                    </a:prstGeom>
                                    <a:noFill/>
                                    <a:ln>
                                      <a:noFill/>
                                    </a:ln>
                                  </pic:spPr>
                                </pic:pic>
                              </a:graphicData>
                            </a:graphic>
                          </wp:inline>
                        </w:drawing>
                      </w:r>
                    </w:p>
                    <w:p w14:paraId="4BE5E933" w14:textId="77777777" w:rsidR="00B5258E" w:rsidRPr="008D18E0" w:rsidRDefault="00B5258E" w:rsidP="00B5258E">
                      <w:pPr>
                        <w:rPr>
                          <w:i/>
                        </w:rPr>
                      </w:pPr>
                      <w:r w:rsidRPr="008D18E0">
                        <w:rPr>
                          <w:i/>
                        </w:rPr>
                        <w:t xml:space="preserve">Figure 14.3.1: </w:t>
                      </w:r>
                      <w:proofErr w:type="spellStart"/>
                      <w:r w:rsidRPr="008D18E0">
                        <w:rPr>
                          <w:i/>
                        </w:rPr>
                        <w:t>Stripchart</w:t>
                      </w:r>
                      <w:proofErr w:type="spellEnd"/>
                      <w:r w:rsidRPr="008D18E0">
                        <w:rPr>
                          <w:i/>
                        </w:rPr>
                        <w:t xml:space="preserve"> plots of </w:t>
                      </w:r>
                      <w:proofErr w:type="gramStart"/>
                      <w:r w:rsidRPr="008D18E0">
                        <w:rPr>
                          <w:i/>
                        </w:rPr>
                        <w:t>the both</w:t>
                      </w:r>
                      <w:proofErr w:type="gramEnd"/>
                      <w:r w:rsidRPr="008D18E0">
                        <w:rPr>
                          <w:i/>
                        </w:rPr>
                        <w:t xml:space="preserve"> original length and final length of the individuals in control and treatment groups</w:t>
                      </w:r>
                    </w:p>
                  </w:txbxContent>
                </v:textbox>
                <w10:anchorlock/>
              </v:shape>
            </w:pict>
          </mc:Fallback>
        </mc:AlternateContent>
      </w:r>
    </w:p>
    <w:p w14:paraId="24A2DB99" w14:textId="77777777" w:rsidR="00B5258E" w:rsidRDefault="00B5258E" w:rsidP="00B5258E">
      <w:pPr>
        <w:pStyle w:val="Zkladntext"/>
        <w:spacing w:before="120"/>
      </w:pPr>
      <w:r>
        <w:t>It seems that the final length of individuals in the “treated” group could be larger than the length of individuals in the “control” group (lower panel in Fig 14.3.1). However, it is worrying that also the original length of these two groups appears to differ (upper panel in Fig 14.3.1). If this indeed would be the case (</w:t>
      </w:r>
      <w:proofErr w:type="gramStart"/>
      <w:r>
        <w:t>i.e.</w:t>
      </w:r>
      <w:proofErr w:type="gramEnd"/>
      <w:r>
        <w:t xml:space="preserve"> the difference would be statistically significant) our experiment would not be correct. </w:t>
      </w:r>
      <w:proofErr w:type="gramStart"/>
      <w:r>
        <w:t>Of course</w:t>
      </w:r>
      <w:proofErr w:type="gramEnd"/>
      <w:r>
        <w:t xml:space="preserve"> the “treated” animals would be longer at the end of an experiment if they already were longer at the start! Since we assigned the treatment at random there should not be a difference in length prior to the experiment. We thus quickly test whether there is a difference between the two groups with a t-test.</w:t>
      </w:r>
    </w:p>
    <w:p w14:paraId="16CF30CF" w14:textId="77777777" w:rsidR="00B5258E" w:rsidRDefault="00B5258E" w:rsidP="00B5258E">
      <w:pPr>
        <w:pStyle w:val="Rconsoleblue"/>
      </w:pPr>
      <w:r>
        <w:t xml:space="preserve">&gt; </w:t>
      </w:r>
      <w:proofErr w:type="spellStart"/>
      <w:r>
        <w:t>t.</w:t>
      </w:r>
      <w:proofErr w:type="gramStart"/>
      <w:r>
        <w:t>test</w:t>
      </w:r>
      <w:proofErr w:type="spellEnd"/>
      <w:r>
        <w:t>(</w:t>
      </w:r>
      <w:proofErr w:type="spellStart"/>
      <w:proofErr w:type="gramEnd"/>
      <w:r>
        <w:t>orig.length~exp</w:t>
      </w:r>
      <w:proofErr w:type="spellEnd"/>
      <w:r>
        <w:t>, data=</w:t>
      </w:r>
      <w:proofErr w:type="spellStart"/>
      <w:r>
        <w:t>data.lm</w:t>
      </w:r>
      <w:proofErr w:type="spellEnd"/>
      <w:r>
        <w:t>)</w:t>
      </w:r>
    </w:p>
    <w:p w14:paraId="25903FD4" w14:textId="77777777" w:rsidR="00B5258E" w:rsidRPr="008D18E0" w:rsidRDefault="00B5258E" w:rsidP="00B5258E">
      <w:pPr>
        <w:pStyle w:val="Rconsoleblue"/>
        <w:rPr>
          <w:color w:val="auto"/>
        </w:rPr>
      </w:pPr>
    </w:p>
    <w:p w14:paraId="29ED7E8F" w14:textId="77777777" w:rsidR="00B5258E" w:rsidRPr="008D18E0" w:rsidRDefault="00B5258E" w:rsidP="00B5258E">
      <w:pPr>
        <w:pStyle w:val="Rconsoleblue"/>
        <w:rPr>
          <w:color w:val="auto"/>
        </w:rPr>
      </w:pPr>
      <w:r w:rsidRPr="008D18E0">
        <w:rPr>
          <w:color w:val="auto"/>
        </w:rPr>
        <w:tab/>
        <w:t>Welch Two Sample t-test</w:t>
      </w:r>
    </w:p>
    <w:p w14:paraId="171D05EC" w14:textId="77777777" w:rsidR="00B5258E" w:rsidRPr="008D18E0" w:rsidRDefault="00B5258E" w:rsidP="00B5258E">
      <w:pPr>
        <w:pStyle w:val="Rconsoleblue"/>
        <w:rPr>
          <w:color w:val="auto"/>
        </w:rPr>
      </w:pPr>
    </w:p>
    <w:p w14:paraId="4F78FDA2" w14:textId="77777777" w:rsidR="00B5258E" w:rsidRPr="008D18E0" w:rsidRDefault="00B5258E" w:rsidP="00B5258E">
      <w:pPr>
        <w:pStyle w:val="Rconsoleblue"/>
        <w:rPr>
          <w:color w:val="auto"/>
        </w:rPr>
      </w:pPr>
      <w:r w:rsidRPr="008D18E0">
        <w:rPr>
          <w:color w:val="auto"/>
        </w:rPr>
        <w:t xml:space="preserve">data:  </w:t>
      </w:r>
      <w:proofErr w:type="spellStart"/>
      <w:proofErr w:type="gramStart"/>
      <w:r w:rsidRPr="008D18E0">
        <w:rPr>
          <w:color w:val="auto"/>
        </w:rPr>
        <w:t>orig.length</w:t>
      </w:r>
      <w:proofErr w:type="spellEnd"/>
      <w:proofErr w:type="gramEnd"/>
      <w:r w:rsidRPr="008D18E0">
        <w:rPr>
          <w:color w:val="auto"/>
        </w:rPr>
        <w:t xml:space="preserve"> by exp</w:t>
      </w:r>
    </w:p>
    <w:p w14:paraId="6FA713F4" w14:textId="77777777" w:rsidR="00B5258E" w:rsidRPr="008D18E0" w:rsidRDefault="00B5258E" w:rsidP="00B5258E">
      <w:pPr>
        <w:pStyle w:val="Rconsoleblue"/>
        <w:rPr>
          <w:color w:val="auto"/>
        </w:rPr>
      </w:pPr>
      <w:r w:rsidRPr="008D18E0">
        <w:rPr>
          <w:color w:val="auto"/>
        </w:rPr>
        <w:t xml:space="preserve">t = -1.9817, </w:t>
      </w:r>
      <w:proofErr w:type="spellStart"/>
      <w:r w:rsidRPr="008D18E0">
        <w:rPr>
          <w:color w:val="auto"/>
        </w:rPr>
        <w:t>df</w:t>
      </w:r>
      <w:proofErr w:type="spellEnd"/>
      <w:r w:rsidRPr="008D18E0">
        <w:rPr>
          <w:color w:val="auto"/>
        </w:rPr>
        <w:t xml:space="preserve"> = 11.169, p-value = 0.07266</w:t>
      </w:r>
    </w:p>
    <w:p w14:paraId="77B56B40" w14:textId="77777777" w:rsidR="00B5258E" w:rsidRPr="008D18E0" w:rsidRDefault="00B5258E" w:rsidP="00B5258E">
      <w:pPr>
        <w:pStyle w:val="Rconsoleblue"/>
        <w:rPr>
          <w:color w:val="auto"/>
        </w:rPr>
      </w:pPr>
      <w:r w:rsidRPr="008D18E0">
        <w:rPr>
          <w:color w:val="auto"/>
        </w:rPr>
        <w:t>alternative hypothesis: true difference in means between group control and group treated is not equal to 0</w:t>
      </w:r>
    </w:p>
    <w:p w14:paraId="05E080F2" w14:textId="77777777" w:rsidR="00B5258E" w:rsidRPr="008D18E0" w:rsidRDefault="00B5258E" w:rsidP="00B5258E">
      <w:pPr>
        <w:pStyle w:val="Rconsoleblue"/>
        <w:rPr>
          <w:color w:val="auto"/>
        </w:rPr>
      </w:pPr>
      <w:r w:rsidRPr="008D18E0">
        <w:rPr>
          <w:color w:val="auto"/>
        </w:rPr>
        <w:t>95 percent confidence interval:</w:t>
      </w:r>
    </w:p>
    <w:p w14:paraId="10BF7FC9" w14:textId="77777777" w:rsidR="00B5258E" w:rsidRPr="008D18E0" w:rsidRDefault="00B5258E" w:rsidP="00B5258E">
      <w:pPr>
        <w:pStyle w:val="Rconsoleblue"/>
        <w:rPr>
          <w:color w:val="auto"/>
        </w:rPr>
      </w:pPr>
      <w:r w:rsidRPr="008D18E0">
        <w:rPr>
          <w:color w:val="auto"/>
        </w:rPr>
        <w:t xml:space="preserve"> -0.</w:t>
      </w:r>
      <w:proofErr w:type="gramStart"/>
      <w:r w:rsidRPr="008D18E0">
        <w:rPr>
          <w:color w:val="auto"/>
        </w:rPr>
        <w:t>36147187  0.01861473</w:t>
      </w:r>
      <w:proofErr w:type="gramEnd"/>
    </w:p>
    <w:p w14:paraId="1D95FA85" w14:textId="77777777" w:rsidR="00B5258E" w:rsidRPr="008D18E0" w:rsidRDefault="00B5258E" w:rsidP="00B5258E">
      <w:pPr>
        <w:pStyle w:val="Rconsoleblue"/>
        <w:rPr>
          <w:color w:val="auto"/>
        </w:rPr>
      </w:pPr>
      <w:r w:rsidRPr="008D18E0">
        <w:rPr>
          <w:color w:val="auto"/>
        </w:rPr>
        <w:t>sample estimates:</w:t>
      </w:r>
    </w:p>
    <w:p w14:paraId="1DB87225" w14:textId="77777777" w:rsidR="00B5258E" w:rsidRPr="008D18E0" w:rsidRDefault="00B5258E" w:rsidP="00B5258E">
      <w:pPr>
        <w:pStyle w:val="Rconsoleblue"/>
        <w:rPr>
          <w:color w:val="auto"/>
        </w:rPr>
      </w:pPr>
      <w:r w:rsidRPr="008D18E0">
        <w:rPr>
          <w:color w:val="auto"/>
        </w:rPr>
        <w:t xml:space="preserve">mean in group control mean in group treated </w:t>
      </w:r>
    </w:p>
    <w:p w14:paraId="47FFC743" w14:textId="77777777" w:rsidR="00B5258E" w:rsidRPr="008D18E0" w:rsidRDefault="00B5258E" w:rsidP="00B5258E">
      <w:pPr>
        <w:pStyle w:val="Rconsoleblue"/>
        <w:rPr>
          <w:color w:val="auto"/>
        </w:rPr>
      </w:pPr>
      <w:r w:rsidRPr="008D18E0">
        <w:rPr>
          <w:color w:val="auto"/>
        </w:rPr>
        <w:lastRenderedPageBreak/>
        <w:t xml:space="preserve">             1.828571              2.000000</w:t>
      </w:r>
    </w:p>
    <w:p w14:paraId="3A8C3CAB" w14:textId="77777777" w:rsidR="00B5258E" w:rsidRDefault="00B5258E" w:rsidP="00B5258E">
      <w:pPr>
        <w:pStyle w:val="Zkladntext"/>
        <w:spacing w:before="120"/>
      </w:pPr>
      <w:r>
        <w:t xml:space="preserve">The test statistic, </w:t>
      </w:r>
      <w:proofErr w:type="spellStart"/>
      <w:r>
        <w:t>df</w:t>
      </w:r>
      <w:proofErr w:type="spellEnd"/>
      <w:r>
        <w:t xml:space="preserve"> and P values are t= –2.0; </w:t>
      </w:r>
      <w:proofErr w:type="spellStart"/>
      <w:r>
        <w:t>d.f.</w:t>
      </w:r>
      <w:proofErr w:type="spellEnd"/>
      <w:r>
        <w:t xml:space="preserve"> = 11.2, P = 0.07. Based on these statistics, we conclude that there is no difference in length of the animals prior to the start of the experiment (P = 0.07 &gt; 0.05.</w:t>
      </w:r>
    </w:p>
    <w:p w14:paraId="3100321B" w14:textId="77777777" w:rsidR="00B5258E" w:rsidRDefault="00B5258E" w:rsidP="00B5258E">
      <w:pPr>
        <w:pStyle w:val="Zkladntext"/>
        <w:spacing w:before="120"/>
      </w:pPr>
      <w:r>
        <w:t xml:space="preserve">Now one option could be to simply run a t-test for the difference in final length between the two groups. Nevertheless, given that there is some indication that the lengths of the individuals before the experiment were perhaps not as equal as you would have hoped for, it is probably a good idea to </w:t>
      </w:r>
      <w:proofErr w:type="gramStart"/>
      <w:r>
        <w:t>take into account</w:t>
      </w:r>
      <w:proofErr w:type="gramEnd"/>
      <w:r>
        <w:t xml:space="preserve"> the original length when testing for difference in final length between the two groups. Statistically, we can do so by including original length as a so-called covariate in the analysis when testing for differences between the groups. We investigate how this would look by plotting final length as a function of original length for the two groups. </w:t>
      </w:r>
    </w:p>
    <w:p w14:paraId="6F8F024F" w14:textId="77777777" w:rsidR="00B5258E" w:rsidRDefault="00B5258E" w:rsidP="00B5258E">
      <w:pPr>
        <w:pStyle w:val="Rconsoleblue"/>
      </w:pPr>
      <w:r>
        <w:t>&gt; # plot of the data with both covariate and groups</w:t>
      </w:r>
    </w:p>
    <w:p w14:paraId="5C587BFF" w14:textId="77777777" w:rsidR="00B5258E" w:rsidRDefault="00B5258E" w:rsidP="00B5258E">
      <w:pPr>
        <w:pStyle w:val="Rconsoleblue"/>
      </w:pPr>
      <w:r>
        <w:t xml:space="preserve">&gt; </w:t>
      </w:r>
      <w:proofErr w:type="gramStart"/>
      <w:r>
        <w:t>plot(</w:t>
      </w:r>
      <w:proofErr w:type="spellStart"/>
      <w:proofErr w:type="gramEnd"/>
      <w:r>
        <w:t>final.length~orig.length</w:t>
      </w:r>
      <w:proofErr w:type="spellEnd"/>
    </w:p>
    <w:p w14:paraId="4999C3AC" w14:textId="77777777" w:rsidR="00B5258E" w:rsidRDefault="00B5258E" w:rsidP="00B5258E">
      <w:pPr>
        <w:pStyle w:val="Rconsoleblue"/>
      </w:pPr>
      <w:r>
        <w:t xml:space="preserve">+    </w:t>
      </w:r>
      <w:proofErr w:type="gramStart"/>
      <w:r>
        <w:t xml:space="preserve">  ,</w:t>
      </w:r>
      <w:proofErr w:type="gramEnd"/>
      <w:r>
        <w:t xml:space="preserve"> col=c("</w:t>
      </w:r>
      <w:proofErr w:type="spellStart"/>
      <w:r>
        <w:t>red","blue</w:t>
      </w:r>
      <w:proofErr w:type="spellEnd"/>
      <w:r>
        <w:t>")[</w:t>
      </w:r>
      <w:proofErr w:type="spellStart"/>
      <w:r>
        <w:t>as.factor</w:t>
      </w:r>
      <w:proofErr w:type="spellEnd"/>
      <w:r>
        <w:t>(</w:t>
      </w:r>
      <w:proofErr w:type="spellStart"/>
      <w:r>
        <w:t>data.lm$exp</w:t>
      </w:r>
      <w:proofErr w:type="spellEnd"/>
      <w:r>
        <w:t>)]</w:t>
      </w:r>
    </w:p>
    <w:p w14:paraId="2AF475C0" w14:textId="77777777" w:rsidR="00B5258E" w:rsidRDefault="00B5258E" w:rsidP="00B5258E">
      <w:pPr>
        <w:pStyle w:val="Rconsoleblue"/>
      </w:pPr>
      <w:r>
        <w:t xml:space="preserve">+    </w:t>
      </w:r>
      <w:proofErr w:type="gramStart"/>
      <w:r>
        <w:t xml:space="preserve">  ,</w:t>
      </w:r>
      <w:proofErr w:type="gramEnd"/>
      <w:r>
        <w:t xml:space="preserve"> </w:t>
      </w:r>
      <w:proofErr w:type="spellStart"/>
      <w:r>
        <w:t>pch</w:t>
      </w:r>
      <w:proofErr w:type="spellEnd"/>
      <w:r>
        <w:t>=19</w:t>
      </w:r>
    </w:p>
    <w:p w14:paraId="7F561F89" w14:textId="77777777" w:rsidR="00B5258E" w:rsidRDefault="00B5258E" w:rsidP="00B5258E">
      <w:pPr>
        <w:pStyle w:val="Rconsoleblue"/>
      </w:pPr>
      <w:r>
        <w:t xml:space="preserve">+    </w:t>
      </w:r>
      <w:proofErr w:type="gramStart"/>
      <w:r>
        <w:t xml:space="preserve">  ,</w:t>
      </w:r>
      <w:proofErr w:type="gramEnd"/>
      <w:r>
        <w:t xml:space="preserve"> </w:t>
      </w:r>
      <w:proofErr w:type="spellStart"/>
      <w:r>
        <w:t>cex</w:t>
      </w:r>
      <w:proofErr w:type="spellEnd"/>
      <w:r>
        <w:t>=1.2</w:t>
      </w:r>
    </w:p>
    <w:p w14:paraId="2604D457" w14:textId="77777777" w:rsidR="00B5258E" w:rsidRDefault="00B5258E" w:rsidP="00B5258E">
      <w:pPr>
        <w:pStyle w:val="Rconsoleblue"/>
      </w:pPr>
      <w:r>
        <w:t xml:space="preserve">+    </w:t>
      </w:r>
      <w:proofErr w:type="gramStart"/>
      <w:r>
        <w:t xml:space="preserve">  ,</w:t>
      </w:r>
      <w:proofErr w:type="gramEnd"/>
      <w:r>
        <w:t xml:space="preserve"> </w:t>
      </w:r>
      <w:proofErr w:type="spellStart"/>
      <w:r>
        <w:t>xlab</w:t>
      </w:r>
      <w:proofErr w:type="spellEnd"/>
      <w:r>
        <w:t>=list("Length before experiment",</w:t>
      </w:r>
      <w:proofErr w:type="spellStart"/>
      <w:r>
        <w:t>cex</w:t>
      </w:r>
      <w:proofErr w:type="spellEnd"/>
      <w:r>
        <w:t>=1.3)</w:t>
      </w:r>
    </w:p>
    <w:p w14:paraId="2252D3F7" w14:textId="77777777" w:rsidR="00B5258E" w:rsidRDefault="00B5258E" w:rsidP="00B5258E">
      <w:pPr>
        <w:pStyle w:val="Rconsoleblue"/>
      </w:pPr>
      <w:r>
        <w:t xml:space="preserve">+    </w:t>
      </w:r>
      <w:proofErr w:type="gramStart"/>
      <w:r>
        <w:t xml:space="preserve">  ,</w:t>
      </w:r>
      <w:proofErr w:type="gramEnd"/>
      <w:r>
        <w:t xml:space="preserve"> </w:t>
      </w:r>
      <w:proofErr w:type="spellStart"/>
      <w:r>
        <w:t>ylab</w:t>
      </w:r>
      <w:proofErr w:type="spellEnd"/>
      <w:r>
        <w:t>=list("Length after experiment",</w:t>
      </w:r>
      <w:proofErr w:type="spellStart"/>
      <w:r>
        <w:t>cex</w:t>
      </w:r>
      <w:proofErr w:type="spellEnd"/>
      <w:r>
        <w:t>=1.3)</w:t>
      </w:r>
    </w:p>
    <w:p w14:paraId="5E9A73B6" w14:textId="77777777" w:rsidR="00B5258E" w:rsidRDefault="00B5258E" w:rsidP="00B5258E">
      <w:pPr>
        <w:pStyle w:val="Rconsoleblue"/>
      </w:pPr>
      <w:r>
        <w:t xml:space="preserve">+    </w:t>
      </w:r>
      <w:proofErr w:type="gramStart"/>
      <w:r>
        <w:t xml:space="preserve">  ,</w:t>
      </w:r>
      <w:proofErr w:type="gramEnd"/>
      <w:r>
        <w:t xml:space="preserve"> data=</w:t>
      </w:r>
      <w:proofErr w:type="spellStart"/>
      <w:r>
        <w:t>data.lm</w:t>
      </w:r>
      <w:proofErr w:type="spellEnd"/>
      <w:r>
        <w:t>)</w:t>
      </w:r>
    </w:p>
    <w:p w14:paraId="6655E3CF" w14:textId="77777777" w:rsidR="00B5258E" w:rsidRDefault="00B5258E" w:rsidP="00B5258E">
      <w:pPr>
        <w:pStyle w:val="Zkladntext"/>
        <w:spacing w:before="120"/>
      </w:pPr>
      <w:r>
        <w:rPr>
          <w:noProof/>
          <w:lang w:val="fi-FI" w:eastAsia="fi-FI"/>
        </w:rPr>
        <mc:AlternateContent>
          <mc:Choice Requires="wps">
            <w:drawing>
              <wp:inline distT="0" distB="0" distL="0" distR="0" wp14:anchorId="2DFB67D8" wp14:editId="20CB9D17">
                <wp:extent cx="5654040" cy="3040380"/>
                <wp:effectExtent l="0" t="0" r="3810" b="7620"/>
                <wp:docPr id="2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4040" cy="3040380"/>
                        </a:xfrm>
                        <a:prstGeom prst="rect">
                          <a:avLst/>
                        </a:prstGeom>
                        <a:solidFill>
                          <a:srgbClr val="FFFFFF"/>
                        </a:solidFill>
                        <a:ln w="9525">
                          <a:noFill/>
                          <a:miter lim="800000"/>
                          <a:headEnd/>
                          <a:tailEnd/>
                        </a:ln>
                      </wps:spPr>
                      <wps:txbx>
                        <w:txbxContent>
                          <w:p w14:paraId="29DA8707" w14:textId="77777777" w:rsidR="00B5258E" w:rsidRDefault="00B5258E" w:rsidP="00B5258E">
                            <w:r w:rsidRPr="000255C4">
                              <w:rPr>
                                <w:noProof/>
                                <w:lang w:val="fi-FI" w:eastAsia="fi-FI"/>
                              </w:rPr>
                              <w:drawing>
                                <wp:inline distT="0" distB="0" distL="0" distR="0" wp14:anchorId="15649AE1" wp14:editId="4F966D8C">
                                  <wp:extent cx="5115007" cy="2331720"/>
                                  <wp:effectExtent l="0" t="0" r="9525" b="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126427" cy="2336926"/>
                                          </a:xfrm>
                                          <a:prstGeom prst="rect">
                                            <a:avLst/>
                                          </a:prstGeom>
                                          <a:noFill/>
                                          <a:ln>
                                            <a:noFill/>
                                          </a:ln>
                                        </pic:spPr>
                                      </pic:pic>
                                    </a:graphicData>
                                  </a:graphic>
                                </wp:inline>
                              </w:drawing>
                            </w:r>
                          </w:p>
                          <w:p w14:paraId="3F7AD390" w14:textId="77777777" w:rsidR="00B5258E" w:rsidRPr="000255C4" w:rsidRDefault="00B5258E" w:rsidP="00B5258E">
                            <w:pPr>
                              <w:rPr>
                                <w:i/>
                              </w:rPr>
                            </w:pPr>
                            <w:r w:rsidRPr="000255C4">
                              <w:rPr>
                                <w:i/>
                              </w:rPr>
                              <w:t xml:space="preserve">Figure 14.3.2: Plot of length after the experiment as a function of the length prior to the experiment for animals that were treated (in blue) or were control (in red). </w:t>
                            </w:r>
                          </w:p>
                        </w:txbxContent>
                      </wps:txbx>
                      <wps:bodyPr rot="0" vert="horz" wrap="square" lIns="91440" tIns="45720" rIns="91440" bIns="45720" anchor="t" anchorCtr="0">
                        <a:noAutofit/>
                      </wps:bodyPr>
                    </wps:wsp>
                  </a:graphicData>
                </a:graphic>
              </wp:inline>
            </w:drawing>
          </mc:Choice>
          <mc:Fallback>
            <w:pict>
              <v:shape w14:anchorId="2DFB67D8" id="_x0000_s1033" type="#_x0000_t202" style="width:445.2pt;height:239.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" stroked="f">
                <v:textbox>
                  <w:txbxContent>
                    <w:p w14:paraId="29DA8707" w14:textId="77777777" w:rsidR="00B5258E" w:rsidRDefault="00B5258E" w:rsidP="00B5258E">
                      <w:r w:rsidRPr="000255C4">
                        <w:rPr>
                          <w:noProof/>
                          <w:lang w:val="fi-FI" w:eastAsia="fi-FI"/>
                        </w:rPr>
                        <w:drawing>
                          <wp:inline distT="0" distB="0" distL="0" distR="0" wp14:anchorId="15649AE1" wp14:editId="4F966D8C">
                            <wp:extent cx="5115007" cy="2331720"/>
                            <wp:effectExtent l="0" t="0" r="9525" b="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126427" cy="2336926"/>
                                    </a:xfrm>
                                    <a:prstGeom prst="rect">
                                      <a:avLst/>
                                    </a:prstGeom>
                                    <a:noFill/>
                                    <a:ln>
                                      <a:noFill/>
                                    </a:ln>
                                  </pic:spPr>
                                </pic:pic>
                              </a:graphicData>
                            </a:graphic>
                          </wp:inline>
                        </w:drawing>
                      </w:r>
                    </w:p>
                    <w:p w14:paraId="3F7AD390" w14:textId="77777777" w:rsidR="00B5258E" w:rsidRPr="000255C4" w:rsidRDefault="00B5258E" w:rsidP="00B5258E">
                      <w:pPr>
                        <w:rPr>
                          <w:i/>
                        </w:rPr>
                      </w:pPr>
                      <w:r w:rsidRPr="000255C4">
                        <w:rPr>
                          <w:i/>
                        </w:rPr>
                        <w:t xml:space="preserve">Figure 14.3.2: Plot of length after the experiment as a function of the length prior to the experiment for animals that were treated (in blue) or were control (in red). </w:t>
                      </w:r>
                    </w:p>
                  </w:txbxContent>
                </v:textbox>
                <w10:anchorlock/>
              </v:shape>
            </w:pict>
          </mc:Fallback>
        </mc:AlternateContent>
      </w:r>
    </w:p>
    <w:p w14:paraId="08115C1C" w14:textId="77777777" w:rsidR="00B5258E" w:rsidRDefault="00B5258E" w:rsidP="00B5258E">
      <w:pPr>
        <w:pStyle w:val="Zkladntext"/>
        <w:spacing w:before="120"/>
      </w:pPr>
      <w:r>
        <w:t>From this plot of the data (Fig. 14.3.2) it seems that final length (</w:t>
      </w:r>
      <w:proofErr w:type="gramStart"/>
      <w:r>
        <w:t>i.e.</w:t>
      </w:r>
      <w:proofErr w:type="gramEnd"/>
      <w:r>
        <w:t xml:space="preserve"> length after the experiment) is associated with length before to the experiment. Again, this makes sense, if an animal was relatively large compared to others before the experiment it likely will remain relatively large. The question is, however, whether there is a difference in final length between treated animals (plotted in blue in Fig. 14.3.2) and control animals (plotted in red in Fig. 14.3.2) while </w:t>
      </w:r>
      <w:proofErr w:type="gramStart"/>
      <w:r>
        <w:t>taking into account</w:t>
      </w:r>
      <w:proofErr w:type="gramEnd"/>
      <w:r>
        <w:t xml:space="preserve"> their length prior to the experiment. Technically, the statistical model to explore this question is a linear model. We can implement the linear model using the </w:t>
      </w:r>
      <w:r w:rsidRPr="00612777">
        <w:t>function</w:t>
      </w:r>
      <w:r>
        <w:rPr>
          <w:rFonts w:ascii="Courier New" w:hAnsi="Courier New" w:cs="Courier New"/>
        </w:rPr>
        <w:t xml:space="preserve"> </w:t>
      </w:r>
      <w:proofErr w:type="spellStart"/>
      <w:proofErr w:type="gramStart"/>
      <w:r w:rsidRPr="00612777">
        <w:rPr>
          <w:rFonts w:ascii="Courier New" w:hAnsi="Courier New" w:cs="Courier New"/>
        </w:rPr>
        <w:t>lm</w:t>
      </w:r>
      <w:proofErr w:type="spellEnd"/>
      <w:r w:rsidRPr="00612777">
        <w:rPr>
          <w:rFonts w:ascii="Courier New" w:hAnsi="Courier New" w:cs="Courier New"/>
        </w:rPr>
        <w:t>(</w:t>
      </w:r>
      <w:proofErr w:type="gramEnd"/>
      <w:r w:rsidRPr="00612777">
        <w:rPr>
          <w:rFonts w:ascii="Courier New" w:hAnsi="Courier New" w:cs="Courier New"/>
        </w:rPr>
        <w:t>)</w:t>
      </w:r>
      <w:r>
        <w:t xml:space="preserve"> and directly assign it to an object so we can obtain a summary. </w:t>
      </w:r>
    </w:p>
    <w:p w14:paraId="1D0764D5" w14:textId="77777777" w:rsidR="00B5258E" w:rsidRPr="00511D6C" w:rsidRDefault="00B5258E" w:rsidP="00B5258E">
      <w:pPr>
        <w:pStyle w:val="Rconsoleblue"/>
      </w:pPr>
      <w:r w:rsidRPr="00511D6C">
        <w:t>&gt; # linear model</w:t>
      </w:r>
    </w:p>
    <w:p w14:paraId="3FB3FDDF" w14:textId="77777777" w:rsidR="00B5258E" w:rsidRPr="00511D6C" w:rsidRDefault="00B5258E" w:rsidP="00B5258E">
      <w:pPr>
        <w:pStyle w:val="Rconsoleblue"/>
      </w:pPr>
      <w:r w:rsidRPr="00511D6C">
        <w:t>&gt; m1.exp&lt;-</w:t>
      </w:r>
      <w:proofErr w:type="spellStart"/>
      <w:r w:rsidRPr="00511D6C">
        <w:t>lm</w:t>
      </w:r>
      <w:proofErr w:type="spellEnd"/>
      <w:r w:rsidRPr="00511D6C">
        <w:t>(</w:t>
      </w:r>
      <w:proofErr w:type="spellStart"/>
      <w:proofErr w:type="gramStart"/>
      <w:r w:rsidRPr="00511D6C">
        <w:t>final.length</w:t>
      </w:r>
      <w:proofErr w:type="gramEnd"/>
      <w:r w:rsidRPr="00511D6C">
        <w:t>~exp+orig.length,data</w:t>
      </w:r>
      <w:proofErr w:type="spellEnd"/>
      <w:r w:rsidRPr="00511D6C">
        <w:t>=</w:t>
      </w:r>
      <w:proofErr w:type="spellStart"/>
      <w:r w:rsidRPr="00511D6C">
        <w:t>data.lm</w:t>
      </w:r>
      <w:proofErr w:type="spellEnd"/>
      <w:r w:rsidRPr="00511D6C">
        <w:t>)</w:t>
      </w:r>
    </w:p>
    <w:p w14:paraId="771F1A37" w14:textId="77777777" w:rsidR="00B5258E" w:rsidRPr="00511D6C" w:rsidRDefault="00B5258E" w:rsidP="00B5258E">
      <w:pPr>
        <w:pStyle w:val="Rconsoleblue"/>
      </w:pPr>
      <w:r w:rsidRPr="00511D6C">
        <w:t>&gt; summary(m1.exp)</w:t>
      </w:r>
    </w:p>
    <w:p w14:paraId="7F3DB7BF" w14:textId="77777777" w:rsidR="00B5258E" w:rsidRPr="00511D6C" w:rsidRDefault="00B5258E" w:rsidP="00B5258E">
      <w:pPr>
        <w:pStyle w:val="Rconsoleblue"/>
      </w:pPr>
    </w:p>
    <w:p w14:paraId="7DBF1FAE" w14:textId="77777777" w:rsidR="00B5258E" w:rsidRPr="00511D6C" w:rsidRDefault="00B5258E" w:rsidP="00B5258E">
      <w:pPr>
        <w:pStyle w:val="Rconsoleblue"/>
        <w:rPr>
          <w:color w:val="auto"/>
        </w:rPr>
      </w:pPr>
      <w:r w:rsidRPr="00511D6C">
        <w:rPr>
          <w:color w:val="auto"/>
        </w:rPr>
        <w:lastRenderedPageBreak/>
        <w:t>Call:</w:t>
      </w:r>
    </w:p>
    <w:p w14:paraId="282F5BCF" w14:textId="77777777" w:rsidR="00B5258E" w:rsidRPr="00511D6C" w:rsidRDefault="00B5258E" w:rsidP="00B5258E">
      <w:pPr>
        <w:pStyle w:val="Rconsoleblue"/>
        <w:rPr>
          <w:color w:val="auto"/>
        </w:rPr>
      </w:pPr>
      <w:proofErr w:type="spellStart"/>
      <w:proofErr w:type="gramStart"/>
      <w:r w:rsidRPr="00511D6C">
        <w:rPr>
          <w:color w:val="auto"/>
        </w:rPr>
        <w:t>lm</w:t>
      </w:r>
      <w:proofErr w:type="spellEnd"/>
      <w:r w:rsidRPr="00511D6C">
        <w:rPr>
          <w:color w:val="auto"/>
        </w:rPr>
        <w:t>(</w:t>
      </w:r>
      <w:proofErr w:type="gramEnd"/>
      <w:r w:rsidRPr="00511D6C">
        <w:rPr>
          <w:color w:val="auto"/>
        </w:rPr>
        <w:t xml:space="preserve">formula = </w:t>
      </w:r>
      <w:proofErr w:type="spellStart"/>
      <w:r w:rsidRPr="00511D6C">
        <w:rPr>
          <w:color w:val="auto"/>
        </w:rPr>
        <w:t>final.length</w:t>
      </w:r>
      <w:proofErr w:type="spellEnd"/>
      <w:r w:rsidRPr="00511D6C">
        <w:rPr>
          <w:color w:val="auto"/>
        </w:rPr>
        <w:t xml:space="preserve"> ~ exp + </w:t>
      </w:r>
      <w:proofErr w:type="spellStart"/>
      <w:r w:rsidRPr="00511D6C">
        <w:rPr>
          <w:color w:val="auto"/>
        </w:rPr>
        <w:t>orig.length</w:t>
      </w:r>
      <w:proofErr w:type="spellEnd"/>
      <w:r w:rsidRPr="00511D6C">
        <w:rPr>
          <w:color w:val="auto"/>
        </w:rPr>
        <w:t xml:space="preserve">, data = </w:t>
      </w:r>
      <w:proofErr w:type="spellStart"/>
      <w:r w:rsidRPr="00511D6C">
        <w:rPr>
          <w:color w:val="auto"/>
        </w:rPr>
        <w:t>data.lm</w:t>
      </w:r>
      <w:proofErr w:type="spellEnd"/>
      <w:r w:rsidRPr="00511D6C">
        <w:rPr>
          <w:color w:val="auto"/>
        </w:rPr>
        <w:t>)</w:t>
      </w:r>
    </w:p>
    <w:p w14:paraId="3BE1E8F2" w14:textId="77777777" w:rsidR="00B5258E" w:rsidRPr="00511D6C" w:rsidRDefault="00B5258E" w:rsidP="00B5258E">
      <w:pPr>
        <w:pStyle w:val="Rconsoleblue"/>
        <w:rPr>
          <w:color w:val="auto"/>
        </w:rPr>
      </w:pPr>
    </w:p>
    <w:p w14:paraId="64B25019" w14:textId="77777777" w:rsidR="00B5258E" w:rsidRPr="00511D6C" w:rsidRDefault="00B5258E" w:rsidP="00B5258E">
      <w:pPr>
        <w:pStyle w:val="Rconsoleblue"/>
        <w:rPr>
          <w:color w:val="auto"/>
        </w:rPr>
      </w:pPr>
      <w:r w:rsidRPr="00511D6C">
        <w:rPr>
          <w:color w:val="auto"/>
        </w:rPr>
        <w:t>Residuals:</w:t>
      </w:r>
    </w:p>
    <w:p w14:paraId="27B7B429" w14:textId="77777777" w:rsidR="00B5258E" w:rsidRPr="00511D6C" w:rsidRDefault="00B5258E" w:rsidP="00B5258E">
      <w:pPr>
        <w:pStyle w:val="Rconsoleblue"/>
        <w:rPr>
          <w:color w:val="auto"/>
        </w:rPr>
      </w:pPr>
      <w:r w:rsidRPr="00511D6C">
        <w:rPr>
          <w:color w:val="auto"/>
        </w:rPr>
        <w:t xml:space="preserve">     Min       1Q   Median       3Q      Max </w:t>
      </w:r>
    </w:p>
    <w:p w14:paraId="4D876402" w14:textId="77777777" w:rsidR="00B5258E" w:rsidRPr="00511D6C" w:rsidRDefault="00B5258E" w:rsidP="00B5258E">
      <w:pPr>
        <w:pStyle w:val="Rconsoleblue"/>
        <w:rPr>
          <w:color w:val="auto"/>
        </w:rPr>
      </w:pPr>
      <w:r w:rsidRPr="00511D6C">
        <w:rPr>
          <w:color w:val="auto"/>
        </w:rPr>
        <w:t>-1.60227 -0.</w:t>
      </w:r>
      <w:proofErr w:type="gramStart"/>
      <w:r w:rsidRPr="00511D6C">
        <w:rPr>
          <w:color w:val="auto"/>
        </w:rPr>
        <w:t>49248  0.08458</w:t>
      </w:r>
      <w:proofErr w:type="gramEnd"/>
      <w:r w:rsidRPr="00511D6C">
        <w:rPr>
          <w:color w:val="auto"/>
        </w:rPr>
        <w:t xml:space="preserve">  0.53511  1.23779 </w:t>
      </w:r>
    </w:p>
    <w:p w14:paraId="5E1475C5" w14:textId="77777777" w:rsidR="00B5258E" w:rsidRPr="00511D6C" w:rsidRDefault="00B5258E" w:rsidP="00B5258E">
      <w:pPr>
        <w:pStyle w:val="Rconsoleblue"/>
        <w:rPr>
          <w:color w:val="auto"/>
        </w:rPr>
      </w:pPr>
    </w:p>
    <w:p w14:paraId="51F6E6A0" w14:textId="77777777" w:rsidR="00B5258E" w:rsidRPr="00511D6C" w:rsidRDefault="00B5258E" w:rsidP="00B5258E">
      <w:pPr>
        <w:pStyle w:val="Rconsoleblue"/>
        <w:rPr>
          <w:color w:val="auto"/>
        </w:rPr>
      </w:pPr>
      <w:r w:rsidRPr="00511D6C">
        <w:rPr>
          <w:color w:val="auto"/>
        </w:rPr>
        <w:t>Coefficients:</w:t>
      </w:r>
    </w:p>
    <w:p w14:paraId="07FA5CB9" w14:textId="77777777" w:rsidR="00B5258E" w:rsidRPr="00511D6C" w:rsidRDefault="00B5258E" w:rsidP="00B5258E">
      <w:pPr>
        <w:pStyle w:val="Rconsoleblue"/>
        <w:rPr>
          <w:color w:val="auto"/>
        </w:rPr>
      </w:pPr>
      <w:r w:rsidRPr="00511D6C">
        <w:rPr>
          <w:color w:val="auto"/>
        </w:rPr>
        <w:t xml:space="preserve">            Estimate Std. Error t value </w:t>
      </w:r>
      <w:proofErr w:type="spellStart"/>
      <w:r w:rsidRPr="00511D6C">
        <w:rPr>
          <w:color w:val="auto"/>
        </w:rPr>
        <w:t>Pr</w:t>
      </w:r>
      <w:proofErr w:type="spellEnd"/>
      <w:r w:rsidRPr="00511D6C">
        <w:rPr>
          <w:color w:val="auto"/>
        </w:rPr>
        <w:t xml:space="preserve">(&gt;|t|)  </w:t>
      </w:r>
    </w:p>
    <w:p w14:paraId="2AC3DB75" w14:textId="77777777" w:rsidR="00B5258E" w:rsidRPr="00511D6C" w:rsidRDefault="00B5258E" w:rsidP="00B5258E">
      <w:pPr>
        <w:pStyle w:val="Rconsoleblue"/>
        <w:rPr>
          <w:color w:val="auto"/>
        </w:rPr>
      </w:pPr>
      <w:r w:rsidRPr="00511D6C">
        <w:rPr>
          <w:color w:val="auto"/>
        </w:rPr>
        <w:t>(</w:t>
      </w:r>
      <w:proofErr w:type="gramStart"/>
      <w:r w:rsidRPr="00511D6C">
        <w:rPr>
          <w:color w:val="auto"/>
        </w:rPr>
        <w:t xml:space="preserve">Intercept)   </w:t>
      </w:r>
      <w:proofErr w:type="gramEnd"/>
      <w:r w:rsidRPr="00511D6C">
        <w:rPr>
          <w:color w:val="auto"/>
        </w:rPr>
        <w:t xml:space="preserve"> 4.122      3.002   1.373   0.1971  </w:t>
      </w:r>
    </w:p>
    <w:p w14:paraId="36C6DE76" w14:textId="77777777" w:rsidR="00B5258E" w:rsidRPr="00511D6C" w:rsidRDefault="00B5258E" w:rsidP="00B5258E">
      <w:pPr>
        <w:pStyle w:val="Rconsoleblue"/>
        <w:rPr>
          <w:color w:val="auto"/>
        </w:rPr>
      </w:pPr>
      <w:proofErr w:type="spellStart"/>
      <w:r w:rsidRPr="00511D6C">
        <w:rPr>
          <w:color w:val="auto"/>
        </w:rPr>
        <w:t>exptreated</w:t>
      </w:r>
      <w:proofErr w:type="spellEnd"/>
      <w:r w:rsidRPr="00511D6C">
        <w:rPr>
          <w:color w:val="auto"/>
        </w:rPr>
        <w:t xml:space="preserve">     1.343      0.563   2.386   0.0361 *</w:t>
      </w:r>
    </w:p>
    <w:p w14:paraId="06512F3C" w14:textId="77777777" w:rsidR="00B5258E" w:rsidRPr="00511D6C" w:rsidRDefault="00B5258E" w:rsidP="00B5258E">
      <w:pPr>
        <w:pStyle w:val="Rconsoleblue"/>
        <w:rPr>
          <w:color w:val="auto"/>
        </w:rPr>
      </w:pPr>
      <w:proofErr w:type="spellStart"/>
      <w:proofErr w:type="gramStart"/>
      <w:r w:rsidRPr="00511D6C">
        <w:rPr>
          <w:color w:val="auto"/>
        </w:rPr>
        <w:t>orig.length</w:t>
      </w:r>
      <w:proofErr w:type="spellEnd"/>
      <w:proofErr w:type="gramEnd"/>
      <w:r w:rsidRPr="00511D6C">
        <w:rPr>
          <w:color w:val="auto"/>
        </w:rPr>
        <w:t xml:space="preserve">    2.832      1.631   1.736   0.1104  </w:t>
      </w:r>
    </w:p>
    <w:p w14:paraId="738DC685" w14:textId="77777777" w:rsidR="00B5258E" w:rsidRPr="00511D6C" w:rsidRDefault="00B5258E" w:rsidP="00B5258E">
      <w:pPr>
        <w:pStyle w:val="Rconsoleblue"/>
        <w:rPr>
          <w:color w:val="auto"/>
        </w:rPr>
      </w:pPr>
      <w:r w:rsidRPr="00511D6C">
        <w:rPr>
          <w:color w:val="auto"/>
        </w:rPr>
        <w:t>---</w:t>
      </w:r>
    </w:p>
    <w:p w14:paraId="2105BF39" w14:textId="77777777" w:rsidR="00B5258E" w:rsidRPr="00511D6C" w:rsidRDefault="00B5258E" w:rsidP="00B5258E">
      <w:pPr>
        <w:pStyle w:val="Rconsoleblue"/>
        <w:rPr>
          <w:color w:val="auto"/>
        </w:rPr>
      </w:pPr>
      <w:proofErr w:type="spellStart"/>
      <w:r w:rsidRPr="00511D6C">
        <w:rPr>
          <w:color w:val="auto"/>
        </w:rPr>
        <w:t>Signif</w:t>
      </w:r>
      <w:proofErr w:type="spellEnd"/>
      <w:r w:rsidRPr="00511D6C">
        <w:rPr>
          <w:color w:val="auto"/>
        </w:rPr>
        <w:t xml:space="preserve">. codes:  0 ‘***’ 0.001 ‘**’ 0.01 ‘*’ 0.05 ‘.’ 0.1 </w:t>
      </w:r>
      <w:proofErr w:type="gramStart"/>
      <w:r w:rsidRPr="00511D6C">
        <w:rPr>
          <w:color w:val="auto"/>
        </w:rPr>
        <w:t>‘ ’</w:t>
      </w:r>
      <w:proofErr w:type="gramEnd"/>
      <w:r w:rsidRPr="00511D6C">
        <w:rPr>
          <w:color w:val="auto"/>
        </w:rPr>
        <w:t xml:space="preserve"> 1</w:t>
      </w:r>
    </w:p>
    <w:p w14:paraId="7485BE8D" w14:textId="77777777" w:rsidR="00B5258E" w:rsidRPr="00511D6C" w:rsidRDefault="00B5258E" w:rsidP="00B5258E">
      <w:pPr>
        <w:pStyle w:val="Rconsoleblue"/>
        <w:rPr>
          <w:color w:val="auto"/>
        </w:rPr>
      </w:pPr>
    </w:p>
    <w:p w14:paraId="49EC270D" w14:textId="77777777" w:rsidR="00B5258E" w:rsidRPr="00511D6C" w:rsidRDefault="00B5258E" w:rsidP="00B5258E">
      <w:pPr>
        <w:pStyle w:val="Rconsoleblue"/>
        <w:rPr>
          <w:color w:val="auto"/>
        </w:rPr>
      </w:pPr>
      <w:r w:rsidRPr="00511D6C">
        <w:rPr>
          <w:color w:val="auto"/>
        </w:rPr>
        <w:t>Residual standard error: 0.9142 on 11 degrees of freedom</w:t>
      </w:r>
    </w:p>
    <w:p w14:paraId="03A2F312" w14:textId="77777777" w:rsidR="00B5258E" w:rsidRPr="00511D6C" w:rsidRDefault="00B5258E" w:rsidP="00B5258E">
      <w:pPr>
        <w:pStyle w:val="Rconsoleblue"/>
        <w:rPr>
          <w:color w:val="auto"/>
        </w:rPr>
      </w:pPr>
      <w:r w:rsidRPr="00511D6C">
        <w:rPr>
          <w:color w:val="auto"/>
        </w:rPr>
        <w:t>Multiple R-squared:  0.6074,</w:t>
      </w:r>
      <w:r w:rsidRPr="00511D6C">
        <w:rPr>
          <w:color w:val="auto"/>
        </w:rPr>
        <w:tab/>
        <w:t xml:space="preserve">Adjusted R-squared:  0.536 </w:t>
      </w:r>
    </w:p>
    <w:p w14:paraId="1D53A8BF" w14:textId="77777777" w:rsidR="00B5258E" w:rsidRPr="00511D6C" w:rsidRDefault="00B5258E" w:rsidP="00B5258E">
      <w:pPr>
        <w:pStyle w:val="Rconsoleblue"/>
        <w:rPr>
          <w:color w:val="auto"/>
        </w:rPr>
      </w:pPr>
      <w:r w:rsidRPr="00511D6C">
        <w:rPr>
          <w:color w:val="auto"/>
        </w:rPr>
        <w:t xml:space="preserve">F-statistic: 8.509 on 2 and 11 </w:t>
      </w:r>
      <w:proofErr w:type="gramStart"/>
      <w:r w:rsidRPr="00511D6C">
        <w:rPr>
          <w:color w:val="auto"/>
        </w:rPr>
        <w:t>DF,  p</w:t>
      </w:r>
      <w:proofErr w:type="gramEnd"/>
      <w:r w:rsidRPr="00511D6C">
        <w:rPr>
          <w:color w:val="auto"/>
        </w:rPr>
        <w:t>-value: 0.005846</w:t>
      </w:r>
    </w:p>
    <w:p w14:paraId="2D7D6B7F" w14:textId="77777777" w:rsidR="00B5258E" w:rsidRDefault="00B5258E" w:rsidP="00B5258E">
      <w:pPr>
        <w:pStyle w:val="Zkladntext"/>
        <w:spacing w:before="120"/>
      </w:pPr>
      <w:r>
        <w:t>The summary produces a fair amount of output. It starts with reminding us of the call made. Then it reports the residuals in quartiles: minimum, 1</w:t>
      </w:r>
      <w:r w:rsidRPr="00511D6C">
        <w:rPr>
          <w:vertAlign w:val="superscript"/>
        </w:rPr>
        <w:t>st</w:t>
      </w:r>
      <w:r>
        <w:t xml:space="preserve"> quartile, median = 2</w:t>
      </w:r>
      <w:r w:rsidRPr="00511D6C">
        <w:rPr>
          <w:vertAlign w:val="superscript"/>
        </w:rPr>
        <w:t>nd</w:t>
      </w:r>
      <w:r>
        <w:t xml:space="preserve"> quartile, 3</w:t>
      </w:r>
      <w:r w:rsidRPr="00511D6C">
        <w:rPr>
          <w:vertAlign w:val="superscript"/>
        </w:rPr>
        <w:t>rd</w:t>
      </w:r>
      <w:r>
        <w:t xml:space="preserve"> quartile, maximum. Remember that the residuals are the deviation between the observed values (the data) and the expected value on the basis of the linear model you have specified. If the model fits the </w:t>
      </w:r>
      <w:proofErr w:type="gramStart"/>
      <w:r>
        <w:t>data</w:t>
      </w:r>
      <w:proofErr w:type="gramEnd"/>
      <w:r>
        <w:t xml:space="preserve"> these residuals should on average be zero and if they are normally distributed the median should be equal to the mean with both negative and positive values distributed as a bell-shaped curve around them. The computation procedure of the linear model assumes that these residuals are approximately normal distributed. A quick check is hence to see if the median is around zero and the other quartiles more or less evenly around it. This looks reasonable. We will later on explore the residuals using other approaches. </w:t>
      </w:r>
    </w:p>
    <w:p w14:paraId="3F91C53F" w14:textId="77777777" w:rsidR="00B5258E" w:rsidRDefault="00B5258E" w:rsidP="00B5258E">
      <w:pPr>
        <w:pStyle w:val="Zkladntext"/>
        <w:spacing w:before="120"/>
      </w:pPr>
      <w:r>
        <w:t>The table then continues with what is arguably the most interesting part which are the coefficients. The output is tabulated such that for each explanatory variable in the model there is the estimate (</w:t>
      </w:r>
      <w:r>
        <w:rPr>
          <w:rFonts w:ascii="Courier New" w:hAnsi="Courier New" w:cs="Courier New"/>
        </w:rPr>
        <w:t>Estimate</w:t>
      </w:r>
      <w:r>
        <w:t>), the standard error of the estimate (</w:t>
      </w:r>
      <w:proofErr w:type="spellStart"/>
      <w:r w:rsidRPr="001B483E">
        <w:rPr>
          <w:rFonts w:ascii="Courier New" w:hAnsi="Courier New" w:cs="Courier New"/>
        </w:rPr>
        <w:t>Std.Error</w:t>
      </w:r>
      <w:proofErr w:type="spellEnd"/>
      <w:proofErr w:type="gramStart"/>
      <w:r>
        <w:t>)  and</w:t>
      </w:r>
      <w:proofErr w:type="gramEnd"/>
      <w:r>
        <w:t xml:space="preserve"> a t-test for whether the estimate differs from zero with the t value and P value printed as </w:t>
      </w:r>
      <w:r w:rsidRPr="001B483E">
        <w:rPr>
          <w:rFonts w:ascii="Courier New" w:hAnsi="Courier New" w:cs="Courier New"/>
        </w:rPr>
        <w:t>t</w:t>
      </w:r>
      <w:r>
        <w:rPr>
          <w:rFonts w:ascii="Courier New" w:hAnsi="Courier New" w:cs="Courier New"/>
        </w:rPr>
        <w:t xml:space="preserve"> </w:t>
      </w:r>
      <w:r w:rsidRPr="001B483E">
        <w:rPr>
          <w:rFonts w:ascii="Courier New" w:hAnsi="Courier New" w:cs="Courier New"/>
        </w:rPr>
        <w:t>value</w:t>
      </w:r>
      <w:r>
        <w:t xml:space="preserve"> and </w:t>
      </w:r>
      <w:proofErr w:type="spellStart"/>
      <w:r w:rsidRPr="001B483E">
        <w:rPr>
          <w:rFonts w:ascii="Courier New" w:hAnsi="Courier New" w:cs="Courier New"/>
        </w:rPr>
        <w:t>Pr</w:t>
      </w:r>
      <w:proofErr w:type="spellEnd"/>
      <w:r w:rsidRPr="001B483E">
        <w:rPr>
          <w:rFonts w:ascii="Courier New" w:hAnsi="Courier New" w:cs="Courier New"/>
        </w:rPr>
        <w:t>(&gt;|t|)</w:t>
      </w:r>
      <w:r w:rsidRPr="00C76DF1">
        <w:t xml:space="preserve">, </w:t>
      </w:r>
      <w:proofErr w:type="spellStart"/>
      <w:r w:rsidRPr="00C76DF1">
        <w:t>repectively</w:t>
      </w:r>
      <w:proofErr w:type="spellEnd"/>
      <w:r>
        <w:rPr>
          <w:rFonts w:ascii="Courier New" w:hAnsi="Courier New" w:cs="Courier New"/>
        </w:rPr>
        <w:t xml:space="preserve">. </w:t>
      </w:r>
      <w:r w:rsidRPr="001B483E">
        <w:t>The first estimate</w:t>
      </w:r>
      <w:r>
        <w:t xml:space="preserve"> listed in the coefficient table is called </w:t>
      </w:r>
      <w:r w:rsidRPr="001B483E">
        <w:rPr>
          <w:rFonts w:ascii="Courier New" w:hAnsi="Courier New" w:cs="Courier New"/>
        </w:rPr>
        <w:t>(Intercept)</w:t>
      </w:r>
      <w:r>
        <w:t xml:space="preserve">. We did not specify it in the call: Where did that come from? By </w:t>
      </w:r>
      <w:proofErr w:type="gramStart"/>
      <w:r>
        <w:t>default</w:t>
      </w:r>
      <w:proofErr w:type="gramEnd"/>
      <w:r>
        <w:t xml:space="preserve"> there will be an intercept in a linear model. The estimate of the intercept informs us what the final length is expected to be when all explanatory variables equal zero. As one of the </w:t>
      </w:r>
      <w:proofErr w:type="gramStart"/>
      <w:r>
        <w:t>covariate</w:t>
      </w:r>
      <w:proofErr w:type="gramEnd"/>
      <w:r>
        <w:t xml:space="preserve"> is the original length which is always larger than zero, this value is not easily interpreted now.</w:t>
      </w:r>
    </w:p>
    <w:p w14:paraId="5648E11F" w14:textId="77777777" w:rsidR="00B5258E" w:rsidRDefault="00B5258E" w:rsidP="00B5258E">
      <w:pPr>
        <w:pStyle w:val="Zkladntext"/>
        <w:spacing w:before="120"/>
      </w:pPr>
      <w:r>
        <w:t xml:space="preserve">The next estimate is for </w:t>
      </w:r>
      <w:proofErr w:type="spellStart"/>
      <w:r w:rsidRPr="00762A0A">
        <w:rPr>
          <w:rFonts w:ascii="Courier New" w:hAnsi="Courier New" w:cs="Courier New"/>
        </w:rPr>
        <w:t>exptreated</w:t>
      </w:r>
      <w:proofErr w:type="spellEnd"/>
      <w:r>
        <w:t xml:space="preserve"> which is R stating, perhaps a bit clumsily, both the name of the variable (exp) and the level (treated). Importantly, the levels are based on the variable </w:t>
      </w:r>
      <w:r w:rsidRPr="0087091C">
        <w:rPr>
          <w:rFonts w:ascii="Courier New" w:hAnsi="Courier New" w:cs="Courier New"/>
        </w:rPr>
        <w:t>exp</w:t>
      </w:r>
      <w:r>
        <w:t xml:space="preserve"> being (internally) converted to a factor. As a </w:t>
      </w:r>
      <w:proofErr w:type="gramStart"/>
      <w:r>
        <w:t>result</w:t>
      </w:r>
      <w:proofErr w:type="gramEnd"/>
      <w:r>
        <w:t xml:space="preserve"> the estimate provided is the contrast (i.e. the difference) between control and treated. That is, the linear model concludes that that final length is 1.34 larger in treated animals compared to the control animals. This estimate of the treatment effect is statistically significantly different from zero as is evidenced by the P value being lower than 5%. The R output uses an asterisk (*) to draw attention to the estimates that differ from zero. The length of animals prior to the experiment (</w:t>
      </w:r>
      <w:proofErr w:type="spellStart"/>
      <w:proofErr w:type="gramStart"/>
      <w:r w:rsidRPr="003456FB">
        <w:rPr>
          <w:rFonts w:ascii="Courier New" w:hAnsi="Courier New" w:cs="Courier New"/>
        </w:rPr>
        <w:t>o</w:t>
      </w:r>
      <w:r w:rsidRPr="00E63922">
        <w:rPr>
          <w:rFonts w:ascii="Courier New" w:hAnsi="Courier New" w:cs="Courier New"/>
        </w:rPr>
        <w:t>rig.length</w:t>
      </w:r>
      <w:proofErr w:type="spellEnd"/>
      <w:proofErr w:type="gramEnd"/>
      <w:r>
        <w:t>) is positive but the estimate is not significantly different from zero.</w:t>
      </w:r>
    </w:p>
    <w:p w14:paraId="44F136EE" w14:textId="77777777" w:rsidR="00B5258E" w:rsidRDefault="00B5258E" w:rsidP="00B5258E">
      <w:pPr>
        <w:pStyle w:val="Zkladntext"/>
        <w:tabs>
          <w:tab w:val="left" w:pos="3828"/>
        </w:tabs>
        <w:spacing w:before="120"/>
      </w:pPr>
      <w:r>
        <w:t>Below the coefficient table, the R output provides statistics on the residuals, as well as the R</w:t>
      </w:r>
      <w:r w:rsidRPr="00F741EF">
        <w:rPr>
          <w:vertAlign w:val="superscript"/>
        </w:rPr>
        <w:t>2</w:t>
      </w:r>
      <w:r>
        <w:t xml:space="preserve"> of the linear model which is the proportion of variance in the data explained by the model. The last row in the output is an F test comparing this linear model with the null model or “intercept only” model. </w:t>
      </w:r>
      <w:r>
        <w:lastRenderedPageBreak/>
        <w:t xml:space="preserve">We see that the current linear model (with intercept, exp and </w:t>
      </w:r>
      <w:proofErr w:type="spellStart"/>
      <w:proofErr w:type="gramStart"/>
      <w:r>
        <w:t>orig.length</w:t>
      </w:r>
      <w:proofErr w:type="spellEnd"/>
      <w:proofErr w:type="gramEnd"/>
      <w:r>
        <w:t>) differs significantly from the intercept-only null-model which is good.</w:t>
      </w:r>
    </w:p>
    <w:p w14:paraId="74D52C0A" w14:textId="77777777" w:rsidR="00B5258E" w:rsidRDefault="00B5258E" w:rsidP="00B5258E">
      <w:pPr>
        <w:pStyle w:val="Zkladntext"/>
        <w:spacing w:before="120"/>
      </w:pPr>
      <w:r>
        <w:t xml:space="preserve">A number of diagnostic plots are provided using the function </w:t>
      </w:r>
      <w:proofErr w:type="gramStart"/>
      <w:r w:rsidRPr="00F741EF">
        <w:rPr>
          <w:rFonts w:ascii="Courier New" w:hAnsi="Courier New" w:cs="Courier New"/>
        </w:rPr>
        <w:t>plot(</w:t>
      </w:r>
      <w:proofErr w:type="gramEnd"/>
      <w:r w:rsidRPr="00F741EF">
        <w:rPr>
          <w:rFonts w:ascii="Courier New" w:hAnsi="Courier New" w:cs="Courier New"/>
        </w:rPr>
        <w:t>)</w:t>
      </w:r>
      <w:r>
        <w:t xml:space="preserve"> for the object that stores the linear model</w:t>
      </w:r>
    </w:p>
    <w:p w14:paraId="310764D5" w14:textId="77777777" w:rsidR="00B5258E" w:rsidRDefault="00B5258E" w:rsidP="00B5258E">
      <w:pPr>
        <w:pStyle w:val="Rconsoleblue"/>
      </w:pPr>
      <w:r>
        <w:t>&gt; plot(m1.exp)</w:t>
      </w:r>
    </w:p>
    <w:p w14:paraId="03B41A1F" w14:textId="77777777" w:rsidR="00B5258E" w:rsidRDefault="00B5258E" w:rsidP="00B5258E">
      <w:pPr>
        <w:pStyle w:val="Rconsoleblue"/>
      </w:pPr>
      <w:r w:rsidRPr="00F741EF">
        <w:rPr>
          <w:color w:val="auto"/>
        </w:rPr>
        <w:t>Waiting to confirm page change</w:t>
      </w:r>
      <w:r>
        <w:t>...</w:t>
      </w:r>
    </w:p>
    <w:p w14:paraId="2F5AC977" w14:textId="01010DFF" w:rsidR="00B5258E" w:rsidRDefault="00B5258E" w:rsidP="00B5258E">
      <w:pPr>
        <w:pStyle w:val="Zkladntext"/>
        <w:spacing w:before="120"/>
      </w:pPr>
      <w:r>
        <w:t xml:space="preserve">Note that you need to click on the plot to produce the next plot. In total, four plots are produced (Fig. 14.3.3) and their main function is to check the residuals. The first three plots can be used to identify outliers. Outliers are data points for </w:t>
      </w:r>
      <w:r w:rsidR="000511FE">
        <w:t>which</w:t>
      </w:r>
      <w:r>
        <w:t xml:space="preserve"> the model is very poor (large residual value) and/ or which have a large influence on the model’s estimates. The latter is termed leverage. The first and third plots show the residuals as a function of the fitted values. Fitted values are the expected value for a data point given the explanatory variables measured. Thus, in our case the fitted values are the expected final length of animals based solely on their original length and whether they were in the control or treated group. For a model to be correct, there should not be a pattern in the residuals as a function of the fitted values. In plots one and three, the red line is </w:t>
      </w:r>
      <w:proofErr w:type="gramStart"/>
      <w:r>
        <w:t>fitted</w:t>
      </w:r>
      <w:proofErr w:type="gramEnd"/>
      <w:r>
        <w:t xml:space="preserve"> and it shows no clear pattern (i.e. not increasing or decreasing) so that is encouraging. Th second plot shows the residuals plotted against the leverage for each data point. In addition, the red dashed line plots the Cook’s distance values of 0.5 and 1. Cook’s distance is a measure of the influence of a single data point on the model estimates. Essentially, it measures how much the model estimates would change if that one point was omitted. Points that both have large residual (poor fit</w:t>
      </w:r>
      <w:proofErr w:type="gramStart"/>
      <w:r>
        <w:t>)</w:t>
      </w:r>
      <w:proofErr w:type="gramEnd"/>
      <w:r>
        <w:t xml:space="preserve"> and high leverage will obtain a high Cook’s distance. Values of 0.5 and 1 are plotted in the graph because you can think of these levels as “suspicious” and “should not be exceeded”, respectively. In this case, the plot looks nice. The last, fourth, plot is a Quantile-Quantile (Q-Q) plot of residuals against a normal distribution. If the residuals are perfectly normally distributed, all points are on the diagonal line in the plot. Clearly, the residuals of our linear model are nicely following the </w:t>
      </w:r>
      <w:proofErr w:type="gramStart"/>
      <w:r>
        <w:t>line</w:t>
      </w:r>
      <w:proofErr w:type="gramEnd"/>
      <w:r>
        <w:t xml:space="preserve"> so we are good.</w:t>
      </w:r>
    </w:p>
    <w:p w14:paraId="48EFA888" w14:textId="77777777" w:rsidR="00B5258E" w:rsidRDefault="00B5258E" w:rsidP="00B5258E">
      <w:pPr>
        <w:pStyle w:val="Zkladntext"/>
        <w:spacing w:before="120"/>
      </w:pPr>
      <w:r>
        <w:t>In this case, the assumptions of the linear model match the data nicely. So, we can be confident the model can be trusted. What to do when the diagnostics of your linear model are not looking so nice is more complicated and outside the scope of this course.</w:t>
      </w:r>
    </w:p>
    <w:p w14:paraId="2D213C21" w14:textId="77777777" w:rsidR="00B5258E" w:rsidRDefault="00B5258E" w:rsidP="00B5258E">
      <w:pPr>
        <w:pStyle w:val="Zkladntext"/>
        <w:spacing w:before="120"/>
      </w:pPr>
    </w:p>
    <w:p w14:paraId="6F0C85D8" w14:textId="77777777" w:rsidR="00B5258E" w:rsidRDefault="00B5258E" w:rsidP="00B5258E">
      <w:pPr>
        <w:pStyle w:val="Zkladntext"/>
        <w:spacing w:before="120"/>
      </w:pPr>
    </w:p>
    <w:p w14:paraId="4E7790BA" w14:textId="77777777" w:rsidR="00B5258E" w:rsidRDefault="00B5258E" w:rsidP="00B5258E">
      <w:pPr>
        <w:pStyle w:val="Zkladntext"/>
        <w:spacing w:before="120"/>
      </w:pPr>
      <w:r>
        <w:rPr>
          <w:noProof/>
          <w:lang w:val="fi-FI" w:eastAsia="fi-FI"/>
        </w:rPr>
        <w:lastRenderedPageBreak/>
        <mc:AlternateContent>
          <mc:Choice Requires="wps">
            <w:drawing>
              <wp:inline distT="0" distB="0" distL="0" distR="0" wp14:anchorId="3E564A1B" wp14:editId="0F65C3FB">
                <wp:extent cx="5036820" cy="6781800"/>
                <wp:effectExtent l="0" t="0" r="0" b="0"/>
                <wp:docPr id="20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36820" cy="6781800"/>
                        </a:xfrm>
                        <a:prstGeom prst="rect">
                          <a:avLst/>
                        </a:prstGeom>
                        <a:solidFill>
                          <a:srgbClr val="FFFFFF"/>
                        </a:solidFill>
                        <a:ln w="9525">
                          <a:noFill/>
                          <a:miter lim="800000"/>
                          <a:headEnd/>
                          <a:tailEnd/>
                        </a:ln>
                      </wps:spPr>
                      <wps:txbx>
                        <w:txbxContent>
                          <w:p w14:paraId="0236CC57" w14:textId="77777777" w:rsidR="00B5258E" w:rsidRDefault="00B5258E" w:rsidP="00B5258E">
                            <w:r w:rsidRPr="007D4640">
                              <w:rPr>
                                <w:noProof/>
                                <w:lang w:val="fi-FI" w:eastAsia="fi-FI"/>
                              </w:rPr>
                              <w:drawing>
                                <wp:inline distT="0" distB="0" distL="0" distR="0" wp14:anchorId="58F57C75" wp14:editId="5CB48438">
                                  <wp:extent cx="3459480" cy="3091869"/>
                                  <wp:effectExtent l="0" t="0" r="7620" b="0"/>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479803" cy="3110032"/>
                                          </a:xfrm>
                                          <a:prstGeom prst="rect">
                                            <a:avLst/>
                                          </a:prstGeom>
                                          <a:noFill/>
                                          <a:ln>
                                            <a:noFill/>
                                          </a:ln>
                                        </pic:spPr>
                                      </pic:pic>
                                    </a:graphicData>
                                  </a:graphic>
                                </wp:inline>
                              </w:drawing>
                            </w:r>
                          </w:p>
                          <w:p w14:paraId="0B49D1D1" w14:textId="77777777" w:rsidR="00B5258E" w:rsidRDefault="00B5258E" w:rsidP="00B5258E">
                            <w:r w:rsidRPr="007D4640">
                              <w:rPr>
                                <w:noProof/>
                                <w:lang w:val="fi-FI" w:eastAsia="fi-FI"/>
                              </w:rPr>
                              <w:drawing>
                                <wp:inline distT="0" distB="0" distL="0" distR="0" wp14:anchorId="144151E1" wp14:editId="28EEF00B">
                                  <wp:extent cx="3314700" cy="3064284"/>
                                  <wp:effectExtent l="0" t="0" r="0" b="3175"/>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326251" cy="3074962"/>
                                          </a:xfrm>
                                          <a:prstGeom prst="rect">
                                            <a:avLst/>
                                          </a:prstGeom>
                                          <a:noFill/>
                                          <a:ln>
                                            <a:noFill/>
                                          </a:ln>
                                        </pic:spPr>
                                      </pic:pic>
                                    </a:graphicData>
                                  </a:graphic>
                                </wp:inline>
                              </w:drawing>
                            </w:r>
                          </w:p>
                          <w:p w14:paraId="2A02F8D9" w14:textId="77777777" w:rsidR="00B5258E" w:rsidRPr="00F741EF" w:rsidRDefault="00B5258E" w:rsidP="00B5258E">
                            <w:pPr>
                              <w:rPr>
                                <w:i/>
                              </w:rPr>
                            </w:pPr>
                            <w:r w:rsidRPr="00F741EF">
                              <w:rPr>
                                <w:i/>
                              </w:rPr>
                              <w:t>Figure 14.3.3: Diagnostic plots of a linear model</w:t>
                            </w:r>
                            <w:r>
                              <w:rPr>
                                <w:i/>
                              </w:rPr>
                              <w:t>. See text for details.</w:t>
                            </w:r>
                            <w:r w:rsidRPr="00F741EF">
                              <w:rPr>
                                <w:i/>
                              </w:rPr>
                              <w:t xml:space="preserve"> </w:t>
                            </w:r>
                          </w:p>
                        </w:txbxContent>
                      </wps:txbx>
                      <wps:bodyPr rot="0" vert="horz" wrap="square" lIns="91440" tIns="45720" rIns="91440" bIns="45720" anchor="t" anchorCtr="0">
                        <a:noAutofit/>
                      </wps:bodyPr>
                    </wps:wsp>
                  </a:graphicData>
                </a:graphic>
              </wp:inline>
            </w:drawing>
          </mc:Choice>
          <mc:Fallback>
            <w:pict>
              <v:shape w14:anchorId="3E564A1B" id="_x0000_s1034" type="#_x0000_t202" style="width:396.6pt;height:53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" stroked="f">
                <v:textbox>
                  <w:txbxContent>
                    <w:p w14:paraId="0236CC57" w14:textId="77777777" w:rsidR="00B5258E" w:rsidRDefault="00B5258E" w:rsidP="00B5258E">
                      <w:r w:rsidRPr="007D4640">
                        <w:rPr>
                          <w:noProof/>
                          <w:lang w:val="fi-FI" w:eastAsia="fi-FI"/>
                        </w:rPr>
                        <w:drawing>
                          <wp:inline distT="0" distB="0" distL="0" distR="0" wp14:anchorId="58F57C75" wp14:editId="5CB48438">
                            <wp:extent cx="3459480" cy="3091869"/>
                            <wp:effectExtent l="0" t="0" r="7620" b="0"/>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479803" cy="3110032"/>
                                    </a:xfrm>
                                    <a:prstGeom prst="rect">
                                      <a:avLst/>
                                    </a:prstGeom>
                                    <a:noFill/>
                                    <a:ln>
                                      <a:noFill/>
                                    </a:ln>
                                  </pic:spPr>
                                </pic:pic>
                              </a:graphicData>
                            </a:graphic>
                          </wp:inline>
                        </w:drawing>
                      </w:r>
                    </w:p>
                    <w:p w14:paraId="0B49D1D1" w14:textId="77777777" w:rsidR="00B5258E" w:rsidRDefault="00B5258E" w:rsidP="00B5258E">
                      <w:r w:rsidRPr="007D4640">
                        <w:rPr>
                          <w:noProof/>
                          <w:lang w:val="fi-FI" w:eastAsia="fi-FI"/>
                        </w:rPr>
                        <w:drawing>
                          <wp:inline distT="0" distB="0" distL="0" distR="0" wp14:anchorId="144151E1" wp14:editId="28EEF00B">
                            <wp:extent cx="3314700" cy="3064284"/>
                            <wp:effectExtent l="0" t="0" r="0" b="3175"/>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326251" cy="3074962"/>
                                    </a:xfrm>
                                    <a:prstGeom prst="rect">
                                      <a:avLst/>
                                    </a:prstGeom>
                                    <a:noFill/>
                                    <a:ln>
                                      <a:noFill/>
                                    </a:ln>
                                  </pic:spPr>
                                </pic:pic>
                              </a:graphicData>
                            </a:graphic>
                          </wp:inline>
                        </w:drawing>
                      </w:r>
                    </w:p>
                    <w:p w14:paraId="2A02F8D9" w14:textId="77777777" w:rsidR="00B5258E" w:rsidRPr="00F741EF" w:rsidRDefault="00B5258E" w:rsidP="00B5258E">
                      <w:pPr>
                        <w:rPr>
                          <w:i/>
                        </w:rPr>
                      </w:pPr>
                      <w:r w:rsidRPr="00F741EF">
                        <w:rPr>
                          <w:i/>
                        </w:rPr>
                        <w:t>Figure 14.3.3: Diagnostic plots of a linear model</w:t>
                      </w:r>
                      <w:r>
                        <w:rPr>
                          <w:i/>
                        </w:rPr>
                        <w:t>. See text for details.</w:t>
                      </w:r>
                      <w:r w:rsidRPr="00F741EF">
                        <w:rPr>
                          <w:i/>
                        </w:rPr>
                        <w:t xml:space="preserve"> </w:t>
                      </w:r>
                    </w:p>
                  </w:txbxContent>
                </v:textbox>
                <w10:anchorlock/>
              </v:shape>
            </w:pict>
          </mc:Fallback>
        </mc:AlternateContent>
      </w:r>
      <w:r>
        <w:t xml:space="preserve"> </w:t>
      </w:r>
    </w:p>
    <w:p w14:paraId="5BF800B7" w14:textId="77777777" w:rsidR="00B5258E" w:rsidRDefault="00B5258E" w:rsidP="00B5258E">
      <w:pPr>
        <w:pStyle w:val="Zkladntext"/>
        <w:spacing w:before="120"/>
      </w:pPr>
      <w:r>
        <w:t xml:space="preserve">The summary of the linear model shows the estimates and performs a statistical test on whether the estimate differs from zero. As a rule, these tests give you a good indication of which variables are important in your linear model.  Nevertheless, it is important to report the overall statistics of your model derived from an </w:t>
      </w:r>
      <w:proofErr w:type="spellStart"/>
      <w:r>
        <w:t>ANalysis</w:t>
      </w:r>
      <w:proofErr w:type="spellEnd"/>
      <w:r>
        <w:t xml:space="preserve"> </w:t>
      </w:r>
      <w:proofErr w:type="gramStart"/>
      <w:r>
        <w:t>Of</w:t>
      </w:r>
      <w:proofErr w:type="gramEnd"/>
      <w:r>
        <w:t xml:space="preserve"> </w:t>
      </w:r>
      <w:proofErr w:type="spellStart"/>
      <w:r>
        <w:t>VAriance</w:t>
      </w:r>
      <w:proofErr w:type="spellEnd"/>
      <w:r>
        <w:t xml:space="preserve"> (ANOVA). The function </w:t>
      </w:r>
      <w:proofErr w:type="spellStart"/>
      <w:proofErr w:type="gramStart"/>
      <w:r w:rsidRPr="00A45614">
        <w:rPr>
          <w:rFonts w:ascii="Courier New" w:hAnsi="Courier New" w:cs="Courier New"/>
        </w:rPr>
        <w:t>anova</w:t>
      </w:r>
      <w:proofErr w:type="spellEnd"/>
      <w:r w:rsidRPr="00A45614">
        <w:rPr>
          <w:rFonts w:ascii="Courier New" w:hAnsi="Courier New" w:cs="Courier New"/>
        </w:rPr>
        <w:t>(</w:t>
      </w:r>
      <w:proofErr w:type="gramEnd"/>
      <w:r w:rsidRPr="00A45614">
        <w:rPr>
          <w:rFonts w:ascii="Courier New" w:hAnsi="Courier New" w:cs="Courier New"/>
        </w:rPr>
        <w:t>)</w:t>
      </w:r>
      <w:r>
        <w:t xml:space="preserve"> produces this for the linear model </w:t>
      </w:r>
    </w:p>
    <w:p w14:paraId="544061D1" w14:textId="77777777" w:rsidR="00B5258E" w:rsidRDefault="00B5258E" w:rsidP="00B5258E">
      <w:pPr>
        <w:pStyle w:val="Rconsoleblue"/>
      </w:pPr>
      <w:r>
        <w:t xml:space="preserve">&gt; </w:t>
      </w:r>
      <w:proofErr w:type="spellStart"/>
      <w:r>
        <w:t>anova</w:t>
      </w:r>
      <w:proofErr w:type="spellEnd"/>
      <w:r>
        <w:t>(m1.exp)</w:t>
      </w:r>
    </w:p>
    <w:p w14:paraId="44F57A00" w14:textId="77777777" w:rsidR="00B5258E" w:rsidRPr="00DF554B" w:rsidRDefault="00B5258E" w:rsidP="00B5258E">
      <w:pPr>
        <w:pStyle w:val="Rconsoleblue"/>
        <w:rPr>
          <w:color w:val="auto"/>
        </w:rPr>
      </w:pPr>
      <w:r w:rsidRPr="00DF554B">
        <w:rPr>
          <w:color w:val="auto"/>
        </w:rPr>
        <w:t>Analysis of Variance Table</w:t>
      </w:r>
    </w:p>
    <w:p w14:paraId="18561B22" w14:textId="77777777" w:rsidR="00B5258E" w:rsidRPr="00DF554B" w:rsidRDefault="00B5258E" w:rsidP="00B5258E">
      <w:pPr>
        <w:pStyle w:val="Rconsoleblue"/>
        <w:rPr>
          <w:color w:val="auto"/>
        </w:rPr>
      </w:pPr>
    </w:p>
    <w:p w14:paraId="3A5BA59E" w14:textId="77777777" w:rsidR="00B5258E" w:rsidRPr="00DF554B" w:rsidRDefault="00B5258E" w:rsidP="00B5258E">
      <w:pPr>
        <w:pStyle w:val="Rconsoleblue"/>
        <w:rPr>
          <w:color w:val="auto"/>
        </w:rPr>
      </w:pPr>
      <w:r w:rsidRPr="00DF554B">
        <w:rPr>
          <w:color w:val="auto"/>
        </w:rPr>
        <w:t xml:space="preserve">Response: </w:t>
      </w:r>
      <w:proofErr w:type="spellStart"/>
      <w:proofErr w:type="gramStart"/>
      <w:r w:rsidRPr="00DF554B">
        <w:rPr>
          <w:color w:val="auto"/>
        </w:rPr>
        <w:t>final.length</w:t>
      </w:r>
      <w:proofErr w:type="spellEnd"/>
      <w:proofErr w:type="gramEnd"/>
    </w:p>
    <w:p w14:paraId="68ED7610" w14:textId="77777777" w:rsidR="00B5258E" w:rsidRPr="00DF554B" w:rsidRDefault="00B5258E" w:rsidP="00B5258E">
      <w:pPr>
        <w:pStyle w:val="Rconsoleblue"/>
        <w:rPr>
          <w:color w:val="auto"/>
        </w:rPr>
      </w:pPr>
      <w:r w:rsidRPr="00DF554B">
        <w:rPr>
          <w:color w:val="auto"/>
        </w:rPr>
        <w:t xml:space="preserve">            </w:t>
      </w:r>
      <w:proofErr w:type="spellStart"/>
      <w:proofErr w:type="gramStart"/>
      <w:r w:rsidRPr="00DF554B">
        <w:rPr>
          <w:color w:val="auto"/>
        </w:rPr>
        <w:t>Df</w:t>
      </w:r>
      <w:proofErr w:type="spellEnd"/>
      <w:r w:rsidRPr="00DF554B">
        <w:rPr>
          <w:color w:val="auto"/>
        </w:rPr>
        <w:t xml:space="preserve">  Sum</w:t>
      </w:r>
      <w:proofErr w:type="gramEnd"/>
      <w:r w:rsidRPr="00DF554B">
        <w:rPr>
          <w:color w:val="auto"/>
        </w:rPr>
        <w:t xml:space="preserve"> Sq Mean Sq F value   </w:t>
      </w:r>
      <w:proofErr w:type="spellStart"/>
      <w:r w:rsidRPr="00DF554B">
        <w:rPr>
          <w:color w:val="auto"/>
        </w:rPr>
        <w:t>Pr</w:t>
      </w:r>
      <w:proofErr w:type="spellEnd"/>
      <w:r w:rsidRPr="00DF554B">
        <w:rPr>
          <w:color w:val="auto"/>
        </w:rPr>
        <w:t xml:space="preserve">(&gt;F)   </w:t>
      </w:r>
    </w:p>
    <w:p w14:paraId="78D73194" w14:textId="77777777" w:rsidR="00B5258E" w:rsidRPr="00DF554B" w:rsidRDefault="00B5258E" w:rsidP="00B5258E">
      <w:pPr>
        <w:pStyle w:val="Rconsoleblue"/>
        <w:rPr>
          <w:color w:val="auto"/>
        </w:rPr>
      </w:pPr>
      <w:r w:rsidRPr="00DF554B">
        <w:rPr>
          <w:color w:val="auto"/>
        </w:rPr>
        <w:t>exp          1 11.7029 11.7029 14.0017 0.003255 **</w:t>
      </w:r>
    </w:p>
    <w:p w14:paraId="7295FEF0" w14:textId="77777777" w:rsidR="00B5258E" w:rsidRPr="00DF554B" w:rsidRDefault="00B5258E" w:rsidP="00B5258E">
      <w:pPr>
        <w:pStyle w:val="Rconsoleblue"/>
        <w:rPr>
          <w:color w:val="auto"/>
        </w:rPr>
      </w:pPr>
      <w:proofErr w:type="spellStart"/>
      <w:proofErr w:type="gramStart"/>
      <w:r w:rsidRPr="00DF554B">
        <w:rPr>
          <w:color w:val="auto"/>
        </w:rPr>
        <w:t>orig.length</w:t>
      </w:r>
      <w:proofErr w:type="spellEnd"/>
      <w:proofErr w:type="gramEnd"/>
      <w:r w:rsidRPr="00DF554B">
        <w:rPr>
          <w:color w:val="auto"/>
        </w:rPr>
        <w:t xml:space="preserve">  1  2.5203  2.5203  3.0154 0.110361   </w:t>
      </w:r>
    </w:p>
    <w:p w14:paraId="7F6226E8" w14:textId="77777777" w:rsidR="00B5258E" w:rsidRPr="00DF554B" w:rsidRDefault="00B5258E" w:rsidP="00B5258E">
      <w:pPr>
        <w:pStyle w:val="Rconsoleblue"/>
        <w:rPr>
          <w:color w:val="auto"/>
        </w:rPr>
      </w:pPr>
      <w:r w:rsidRPr="00DF554B">
        <w:rPr>
          <w:color w:val="auto"/>
        </w:rPr>
        <w:lastRenderedPageBreak/>
        <w:t xml:space="preserve">Residuals   </w:t>
      </w:r>
      <w:proofErr w:type="gramStart"/>
      <w:r w:rsidRPr="00DF554B">
        <w:rPr>
          <w:color w:val="auto"/>
        </w:rPr>
        <w:t>11  9.1940</w:t>
      </w:r>
      <w:proofErr w:type="gramEnd"/>
      <w:r w:rsidRPr="00DF554B">
        <w:rPr>
          <w:color w:val="auto"/>
        </w:rPr>
        <w:t xml:space="preserve">  0.8358                    </w:t>
      </w:r>
    </w:p>
    <w:p w14:paraId="737B9DDF" w14:textId="77777777" w:rsidR="00B5258E" w:rsidRPr="00DF554B" w:rsidRDefault="00B5258E" w:rsidP="00B5258E">
      <w:pPr>
        <w:pStyle w:val="Rconsoleblue"/>
        <w:rPr>
          <w:color w:val="auto"/>
        </w:rPr>
      </w:pPr>
      <w:r w:rsidRPr="00DF554B">
        <w:rPr>
          <w:color w:val="auto"/>
        </w:rPr>
        <w:t>---</w:t>
      </w:r>
    </w:p>
    <w:p w14:paraId="68645D22" w14:textId="77777777" w:rsidR="00B5258E" w:rsidRPr="00DF554B" w:rsidRDefault="00B5258E" w:rsidP="00B5258E">
      <w:pPr>
        <w:pStyle w:val="Rconsoleblue"/>
        <w:rPr>
          <w:color w:val="auto"/>
        </w:rPr>
      </w:pPr>
      <w:proofErr w:type="spellStart"/>
      <w:r w:rsidRPr="00DF554B">
        <w:rPr>
          <w:color w:val="auto"/>
        </w:rPr>
        <w:t>Signif</w:t>
      </w:r>
      <w:proofErr w:type="spellEnd"/>
      <w:r w:rsidRPr="00DF554B">
        <w:rPr>
          <w:color w:val="auto"/>
        </w:rPr>
        <w:t xml:space="preserve">. codes:  0 ‘***’ 0.001 ‘**’ 0.01 ‘*’ 0.05 ‘.’ 0.1 </w:t>
      </w:r>
      <w:proofErr w:type="gramStart"/>
      <w:r w:rsidRPr="00DF554B">
        <w:rPr>
          <w:color w:val="auto"/>
        </w:rPr>
        <w:t>‘ ’</w:t>
      </w:r>
      <w:proofErr w:type="gramEnd"/>
      <w:r w:rsidRPr="00DF554B">
        <w:rPr>
          <w:color w:val="auto"/>
        </w:rPr>
        <w:t xml:space="preserve"> 1</w:t>
      </w:r>
    </w:p>
    <w:p w14:paraId="6D55DB8F" w14:textId="77777777" w:rsidR="00B5258E" w:rsidRDefault="00B5258E" w:rsidP="00B5258E">
      <w:pPr>
        <w:pStyle w:val="Zkladntext"/>
        <w:spacing w:before="120"/>
      </w:pPr>
      <w:r>
        <w:t>The above ANOVA table reports two measures of variance (Sum of Squares and Mean Squares) for each of the explanatory variables as well as the residuals. The F statistic is the ratio in the mean squares associated with an explanatory variable over the mean squares of the residuals. An F test computes the probability that the variances associated with the explanatory variables exceeds the residual variance. A good way to report the findings of a linear model is to combine the summary table and the ANOVA table (Table 14.3.1).</w:t>
      </w:r>
    </w:p>
    <w:p w14:paraId="11D4E09B" w14:textId="77777777" w:rsidR="00B5258E" w:rsidRDefault="00B5258E" w:rsidP="00B5258E">
      <w:pPr>
        <w:pStyle w:val="Zkladntext"/>
        <w:spacing w:before="120"/>
      </w:pPr>
    </w:p>
    <w:p w14:paraId="2EB96444" w14:textId="77777777" w:rsidR="00B5258E" w:rsidRPr="00A45614" w:rsidRDefault="00B5258E" w:rsidP="00B5258E">
      <w:pPr>
        <w:pStyle w:val="Zkladntext"/>
        <w:spacing w:after="0"/>
        <w:ind w:right="2790"/>
        <w:rPr>
          <w:i/>
        </w:rPr>
      </w:pPr>
      <w:r w:rsidRPr="00A45614">
        <w:rPr>
          <w:i/>
        </w:rPr>
        <w:t xml:space="preserve">Table 14.3.1. </w:t>
      </w:r>
      <w:r>
        <w:rPr>
          <w:i/>
        </w:rPr>
        <w:t>Results of a</w:t>
      </w:r>
      <w:r w:rsidRPr="00A45614">
        <w:rPr>
          <w:i/>
        </w:rPr>
        <w:t xml:space="preserve"> linear model of the effect of treatment and length before the treatment was applied on length after the experiment. Reported are for each </w:t>
      </w:r>
      <w:r>
        <w:rPr>
          <w:i/>
        </w:rPr>
        <w:t>explanatory variable</w:t>
      </w:r>
      <w:r w:rsidRPr="00A45614">
        <w:rPr>
          <w:i/>
        </w:rPr>
        <w:t xml:space="preserve"> </w:t>
      </w:r>
      <w:r>
        <w:rPr>
          <w:i/>
        </w:rPr>
        <w:t>its</w:t>
      </w:r>
      <w:r w:rsidRPr="00A45614">
        <w:rPr>
          <w:i/>
        </w:rPr>
        <w:t xml:space="preserve"> estimate with standard error (SE), as well as an F test with associated degrees of freedom and P value.  </w:t>
      </w:r>
    </w:p>
    <w:p w14:paraId="194842E5" w14:textId="77777777" w:rsidR="00B5258E" w:rsidRDefault="00B5258E" w:rsidP="00B5258E">
      <w:pPr>
        <w:pStyle w:val="Zkladntext"/>
        <w:spacing w:after="0"/>
      </w:pPr>
      <w:r>
        <w:t>–––––––––––––––––––––––––––––––––––––––––––––––––––––––––</w:t>
      </w:r>
    </w:p>
    <w:p w14:paraId="043B1BE5" w14:textId="77777777" w:rsidR="00B5258E" w:rsidRDefault="00B5258E" w:rsidP="00B5258E">
      <w:pPr>
        <w:pStyle w:val="Zkladntext"/>
        <w:tabs>
          <w:tab w:val="left" w:pos="2552"/>
          <w:tab w:val="left" w:pos="4111"/>
          <w:tab w:val="left" w:pos="5670"/>
        </w:tabs>
        <w:spacing w:after="0"/>
      </w:pPr>
      <w:r>
        <w:t>Effect</w:t>
      </w:r>
      <w:r>
        <w:tab/>
        <w:t>Estimate ± SE</w:t>
      </w:r>
      <w:r>
        <w:tab/>
        <w:t>test</w:t>
      </w:r>
      <w:r>
        <w:tab/>
        <w:t>P</w:t>
      </w:r>
      <w:r w:rsidRPr="00DF554B">
        <w:t xml:space="preserve">     </w:t>
      </w:r>
    </w:p>
    <w:p w14:paraId="6AA9C55B" w14:textId="77777777" w:rsidR="00B5258E" w:rsidRPr="00DF554B" w:rsidRDefault="00B5258E" w:rsidP="00B5258E">
      <w:pPr>
        <w:pStyle w:val="Zkladntext"/>
        <w:tabs>
          <w:tab w:val="left" w:pos="2552"/>
          <w:tab w:val="left" w:pos="4111"/>
          <w:tab w:val="left" w:pos="5670"/>
        </w:tabs>
        <w:spacing w:after="0"/>
      </w:pPr>
      <w:r>
        <w:t>–––––––––––––––––––––––––––––––––––––––––––––––––––––––––</w:t>
      </w:r>
    </w:p>
    <w:p w14:paraId="0E05117F" w14:textId="77777777" w:rsidR="00B5258E" w:rsidRDefault="00B5258E" w:rsidP="00B5258E">
      <w:pPr>
        <w:pStyle w:val="Zkladntext"/>
        <w:tabs>
          <w:tab w:val="left" w:pos="2552"/>
          <w:tab w:val="left" w:pos="4111"/>
          <w:tab w:val="left" w:pos="5670"/>
        </w:tabs>
        <w:spacing w:after="0"/>
      </w:pPr>
      <w:r>
        <w:t>Intercept</w:t>
      </w:r>
      <w:r>
        <w:tab/>
        <w:t>4.1 ± 3.0</w:t>
      </w:r>
    </w:p>
    <w:p w14:paraId="737CFC04" w14:textId="77777777" w:rsidR="00B5258E" w:rsidRDefault="00B5258E" w:rsidP="00B5258E">
      <w:pPr>
        <w:pStyle w:val="Zkladntext"/>
        <w:tabs>
          <w:tab w:val="left" w:pos="2552"/>
          <w:tab w:val="left" w:pos="4111"/>
          <w:tab w:val="left" w:pos="5670"/>
        </w:tabs>
        <w:spacing w:after="0"/>
      </w:pPr>
      <w:r>
        <w:t>Treatment</w:t>
      </w:r>
      <w:r>
        <w:tab/>
        <w:t>1.3 ± 0.6</w:t>
      </w:r>
      <w:r>
        <w:tab/>
        <w:t>F</w:t>
      </w:r>
      <w:r w:rsidRPr="00A45614">
        <w:rPr>
          <w:vertAlign w:val="subscript"/>
        </w:rPr>
        <w:t xml:space="preserve">1,11 </w:t>
      </w:r>
      <w:r>
        <w:t>= 14.0</w:t>
      </w:r>
      <w:r>
        <w:tab/>
      </w:r>
      <w:r w:rsidRPr="00DF554B">
        <w:t>0.003</w:t>
      </w:r>
    </w:p>
    <w:p w14:paraId="1CDD1F37" w14:textId="77777777" w:rsidR="00B5258E" w:rsidRPr="00DF554B" w:rsidRDefault="00B5258E" w:rsidP="00B5258E">
      <w:pPr>
        <w:pStyle w:val="Zkladntext"/>
        <w:tabs>
          <w:tab w:val="left" w:pos="2552"/>
          <w:tab w:val="left" w:pos="4111"/>
          <w:tab w:val="left" w:pos="5670"/>
        </w:tabs>
        <w:spacing w:after="0"/>
      </w:pPr>
      <w:r>
        <w:t>L</w:t>
      </w:r>
      <w:r w:rsidRPr="00DF554B">
        <w:t>ength</w:t>
      </w:r>
      <w:r>
        <w:t xml:space="preserve"> before experiment</w:t>
      </w:r>
      <w:r>
        <w:tab/>
        <w:t>2.8 ± 1.6</w:t>
      </w:r>
      <w:r>
        <w:tab/>
        <w:t>F</w:t>
      </w:r>
      <w:r w:rsidRPr="00A45614">
        <w:rPr>
          <w:vertAlign w:val="subscript"/>
        </w:rPr>
        <w:t>1,11</w:t>
      </w:r>
      <w:r w:rsidRPr="00A45614">
        <w:t xml:space="preserve"> </w:t>
      </w:r>
      <w:r>
        <w:t xml:space="preserve">= </w:t>
      </w:r>
      <w:r w:rsidRPr="00DF554B">
        <w:t>3.0</w:t>
      </w:r>
      <w:r>
        <w:tab/>
        <w:t>0.11</w:t>
      </w:r>
      <w:r w:rsidRPr="00DF554B">
        <w:t xml:space="preserve">   </w:t>
      </w:r>
    </w:p>
    <w:p w14:paraId="6A033AE6" w14:textId="77777777" w:rsidR="00B5258E" w:rsidRDefault="00B5258E" w:rsidP="00B5258E">
      <w:pPr>
        <w:pStyle w:val="Zkladntext"/>
        <w:spacing w:after="0"/>
      </w:pPr>
      <w:r>
        <w:t>––––––––––––––––––––––––––––––––––––––––––––––––––––––––––</w:t>
      </w:r>
    </w:p>
    <w:p w14:paraId="18F7730E" w14:textId="77777777" w:rsidR="00B5258E" w:rsidRDefault="00B5258E" w:rsidP="00B5258E">
      <w:pPr>
        <w:pStyle w:val="Zkladntext"/>
        <w:spacing w:before="120"/>
      </w:pPr>
    </w:p>
    <w:p w14:paraId="6805B055" w14:textId="77777777" w:rsidR="00B5258E" w:rsidRDefault="00B5258E" w:rsidP="00B5258E">
      <w:pPr>
        <w:pStyle w:val="Zkladntext"/>
        <w:spacing w:before="120"/>
      </w:pPr>
      <w:r>
        <w:t xml:space="preserve">When reporting the results in this way (Table 14.3.1), only the coefficients (as produced by </w:t>
      </w:r>
      <w:proofErr w:type="gramStart"/>
      <w:r w:rsidRPr="00A45614">
        <w:rPr>
          <w:rFonts w:ascii="Courier New" w:hAnsi="Courier New" w:cs="Courier New"/>
        </w:rPr>
        <w:t>summary(</w:t>
      </w:r>
      <w:proofErr w:type="gramEnd"/>
      <w:r w:rsidRPr="00A45614">
        <w:rPr>
          <w:rFonts w:ascii="Courier New" w:hAnsi="Courier New" w:cs="Courier New"/>
        </w:rPr>
        <w:t>)</w:t>
      </w:r>
      <w:r>
        <w:t>) are reported,</w:t>
      </w:r>
      <w:r w:rsidRPr="00756F36">
        <w:t xml:space="preserve"> </w:t>
      </w:r>
      <w:r>
        <w:t xml:space="preserve">but not the test for the coefficients. The test reported in Table 14.3.1 is the F test produced by </w:t>
      </w:r>
      <w:proofErr w:type="spellStart"/>
      <w:proofErr w:type="gramStart"/>
      <w:r>
        <w:rPr>
          <w:rFonts w:ascii="Courier New" w:hAnsi="Courier New" w:cs="Courier New"/>
        </w:rPr>
        <w:t>anova</w:t>
      </w:r>
      <w:proofErr w:type="spellEnd"/>
      <w:r w:rsidRPr="00A45614">
        <w:rPr>
          <w:rFonts w:ascii="Courier New" w:hAnsi="Courier New" w:cs="Courier New"/>
        </w:rPr>
        <w:t>(</w:t>
      </w:r>
      <w:proofErr w:type="gramEnd"/>
      <w:r w:rsidRPr="00A45614">
        <w:rPr>
          <w:rFonts w:ascii="Courier New" w:hAnsi="Courier New" w:cs="Courier New"/>
        </w:rPr>
        <w:t>)</w:t>
      </w:r>
      <w:r>
        <w:t xml:space="preserve">. Remember that the table caption must explain clearly what is in the table. When you report on an F test, be sure to include both degrees of freedom in the order of the effect and the residuals (1 and 11 respectively, in this case). It is standard practice to place the degrees of freedom in subscript. An expanded version of this table would </w:t>
      </w:r>
      <w:proofErr w:type="gramStart"/>
      <w:r>
        <w:t>include also</w:t>
      </w:r>
      <w:proofErr w:type="gramEnd"/>
      <w:r>
        <w:t xml:space="preserve"> the mean squares, but this is not needed.  </w:t>
      </w:r>
    </w:p>
    <w:p w14:paraId="3D4A9B53" w14:textId="77777777" w:rsidR="00B5258E" w:rsidRDefault="00B5258E" w:rsidP="00B5258E">
      <w:pPr>
        <w:pStyle w:val="Zkladntext"/>
        <w:spacing w:before="120"/>
      </w:pPr>
      <w:r>
        <w:t xml:space="preserve">An alternative that is useful especially when the analysis does not include many variables is to report the results not in a separate table but directly within the text where you report the results. For example, we could describe the above analyses as “We tested whether the treatment affected the length of the animals while </w:t>
      </w:r>
      <w:proofErr w:type="gramStart"/>
      <w:r>
        <w:t>taking into account</w:t>
      </w:r>
      <w:proofErr w:type="gramEnd"/>
      <w:r>
        <w:t xml:space="preserve"> their length before the experimental treatment. We found that the treated animals were on average indeed longer (1.3 </w:t>
      </w:r>
      <w:r>
        <w:rPr>
          <w:rFonts w:cstheme="minorHAnsi"/>
        </w:rPr>
        <w:t>±</w:t>
      </w:r>
      <w:r>
        <w:t xml:space="preserve"> 0.6 (</w:t>
      </w:r>
      <w:proofErr w:type="spellStart"/>
      <w:r>
        <w:t>s.e.</w:t>
      </w:r>
      <w:proofErr w:type="spellEnd"/>
      <w:r>
        <w:t>); F</w:t>
      </w:r>
      <w:r w:rsidRPr="00B205EF">
        <w:rPr>
          <w:vertAlign w:val="subscript"/>
        </w:rPr>
        <w:t>1,11</w:t>
      </w:r>
      <w:r>
        <w:t xml:space="preserve"> = 14.0; P = 0.003) compared to control animals. As we expected, animals that were longer before the start of experiment tended to also be longer after the experiment (slope was 2.8 ± 1.6 (</w:t>
      </w:r>
      <w:proofErr w:type="spellStart"/>
      <w:r>
        <w:t>s.e.</w:t>
      </w:r>
      <w:proofErr w:type="spellEnd"/>
      <w:proofErr w:type="gramStart"/>
      <w:r>
        <w:t>) ;</w:t>
      </w:r>
      <w:proofErr w:type="gramEnd"/>
      <w:r>
        <w:t xml:space="preserve"> F</w:t>
      </w:r>
      <w:r w:rsidRPr="00F97A0E">
        <w:rPr>
          <w:vertAlign w:val="subscript"/>
        </w:rPr>
        <w:t xml:space="preserve">1,11 </w:t>
      </w:r>
      <w:r>
        <w:t xml:space="preserve">= 3.0; P = 0.11).” </w:t>
      </w:r>
    </w:p>
    <w:p w14:paraId="72358EF3" w14:textId="77777777" w:rsidR="00B5258E" w:rsidRDefault="00B5258E" w:rsidP="00B5258E">
      <w:pPr>
        <w:pStyle w:val="Zkladntext"/>
        <w:spacing w:before="120"/>
      </w:pPr>
      <w:r>
        <w:t xml:space="preserve">For a graphical presentation of the results, we can go back to the original plot of the data (Fig. 14.3.2) and add the model output to this graph. One easy way is to use the function </w:t>
      </w:r>
      <w:proofErr w:type="gramStart"/>
      <w:r w:rsidRPr="001B658F">
        <w:rPr>
          <w:rFonts w:ascii="Courier New" w:hAnsi="Courier New" w:cs="Courier New"/>
        </w:rPr>
        <w:t>predict(</w:t>
      </w:r>
      <w:proofErr w:type="gramEnd"/>
      <w:r w:rsidRPr="001B658F">
        <w:rPr>
          <w:rFonts w:ascii="Courier New" w:hAnsi="Courier New" w:cs="Courier New"/>
        </w:rPr>
        <w:t>)</w:t>
      </w:r>
      <w:r>
        <w:t xml:space="preserve"> to predict the model-inferred value for each data point (i.e. the fitted value). Below we first run the lines again for the plot. We then add the model predictions directly as a new column to the data and use the function </w:t>
      </w:r>
      <w:proofErr w:type="gramStart"/>
      <w:r w:rsidRPr="003456FB">
        <w:rPr>
          <w:rFonts w:ascii="Courier New" w:hAnsi="Courier New" w:cs="Courier New"/>
        </w:rPr>
        <w:t>lines(</w:t>
      </w:r>
      <w:proofErr w:type="gramEnd"/>
      <w:r w:rsidRPr="003456FB">
        <w:rPr>
          <w:rFonts w:ascii="Courier New" w:hAnsi="Courier New" w:cs="Courier New"/>
        </w:rPr>
        <w:t>)</w:t>
      </w:r>
      <w:r>
        <w:t xml:space="preserve"> to add the lines to the plot</w:t>
      </w:r>
    </w:p>
    <w:p w14:paraId="0BB9EB47" w14:textId="77777777" w:rsidR="00B5258E" w:rsidRDefault="00B5258E" w:rsidP="00B5258E">
      <w:pPr>
        <w:pStyle w:val="Rconsoleblue"/>
      </w:pPr>
      <w:r>
        <w:lastRenderedPageBreak/>
        <w:t>&gt; # plot again the data with both covariate and groups</w:t>
      </w:r>
    </w:p>
    <w:p w14:paraId="7683C4F4" w14:textId="77777777" w:rsidR="00B5258E" w:rsidRDefault="00B5258E" w:rsidP="00B5258E">
      <w:pPr>
        <w:pStyle w:val="Rconsoleblue"/>
      </w:pPr>
      <w:r>
        <w:t xml:space="preserve">&gt; </w:t>
      </w:r>
      <w:proofErr w:type="gramStart"/>
      <w:r>
        <w:t>plot(</w:t>
      </w:r>
      <w:proofErr w:type="spellStart"/>
      <w:proofErr w:type="gramEnd"/>
      <w:r>
        <w:t>final.length~orig.length</w:t>
      </w:r>
      <w:proofErr w:type="spellEnd"/>
    </w:p>
    <w:p w14:paraId="3827AD64" w14:textId="77777777" w:rsidR="00B5258E" w:rsidRDefault="00B5258E" w:rsidP="00B5258E">
      <w:pPr>
        <w:pStyle w:val="Rconsoleblue"/>
      </w:pPr>
      <w:r>
        <w:t xml:space="preserve">+    </w:t>
      </w:r>
      <w:proofErr w:type="gramStart"/>
      <w:r>
        <w:t xml:space="preserve">  ,</w:t>
      </w:r>
      <w:proofErr w:type="gramEnd"/>
      <w:r>
        <w:t xml:space="preserve"> col=c("</w:t>
      </w:r>
      <w:proofErr w:type="spellStart"/>
      <w:r>
        <w:t>red","blue</w:t>
      </w:r>
      <w:proofErr w:type="spellEnd"/>
      <w:r>
        <w:t>")[</w:t>
      </w:r>
      <w:proofErr w:type="spellStart"/>
      <w:r>
        <w:t>as.factor</w:t>
      </w:r>
      <w:proofErr w:type="spellEnd"/>
      <w:r>
        <w:t>(</w:t>
      </w:r>
      <w:proofErr w:type="spellStart"/>
      <w:r>
        <w:t>data.lm$exp</w:t>
      </w:r>
      <w:proofErr w:type="spellEnd"/>
      <w:r>
        <w:t>)]</w:t>
      </w:r>
    </w:p>
    <w:p w14:paraId="6533ACC4" w14:textId="77777777" w:rsidR="00B5258E" w:rsidRDefault="00B5258E" w:rsidP="00B5258E">
      <w:pPr>
        <w:pStyle w:val="Rconsoleblue"/>
      </w:pPr>
      <w:r>
        <w:t xml:space="preserve">+    </w:t>
      </w:r>
      <w:proofErr w:type="gramStart"/>
      <w:r>
        <w:t xml:space="preserve">  ,</w:t>
      </w:r>
      <w:proofErr w:type="gramEnd"/>
      <w:r>
        <w:t xml:space="preserve"> </w:t>
      </w:r>
      <w:proofErr w:type="spellStart"/>
      <w:r>
        <w:t>pch</w:t>
      </w:r>
      <w:proofErr w:type="spellEnd"/>
      <w:r>
        <w:t>=19</w:t>
      </w:r>
    </w:p>
    <w:p w14:paraId="0A77DA6F" w14:textId="77777777" w:rsidR="00B5258E" w:rsidRDefault="00B5258E" w:rsidP="00B5258E">
      <w:pPr>
        <w:pStyle w:val="Rconsoleblue"/>
      </w:pPr>
      <w:r>
        <w:t xml:space="preserve">+    </w:t>
      </w:r>
      <w:proofErr w:type="gramStart"/>
      <w:r>
        <w:t xml:space="preserve">  ,</w:t>
      </w:r>
      <w:proofErr w:type="gramEnd"/>
      <w:r>
        <w:t xml:space="preserve"> </w:t>
      </w:r>
      <w:proofErr w:type="spellStart"/>
      <w:r>
        <w:t>cex</w:t>
      </w:r>
      <w:proofErr w:type="spellEnd"/>
      <w:r>
        <w:t>=1.2</w:t>
      </w:r>
    </w:p>
    <w:p w14:paraId="33039823" w14:textId="77777777" w:rsidR="00B5258E" w:rsidRDefault="00B5258E" w:rsidP="00B5258E">
      <w:pPr>
        <w:pStyle w:val="Rconsoleblue"/>
      </w:pPr>
      <w:r>
        <w:t xml:space="preserve">+    </w:t>
      </w:r>
      <w:proofErr w:type="gramStart"/>
      <w:r>
        <w:t xml:space="preserve">  ,</w:t>
      </w:r>
      <w:proofErr w:type="gramEnd"/>
      <w:r>
        <w:t xml:space="preserve"> </w:t>
      </w:r>
      <w:proofErr w:type="spellStart"/>
      <w:r>
        <w:t>xlab</w:t>
      </w:r>
      <w:proofErr w:type="spellEnd"/>
      <w:r>
        <w:t>=list("Length before experiment",</w:t>
      </w:r>
      <w:proofErr w:type="spellStart"/>
      <w:r>
        <w:t>cex</w:t>
      </w:r>
      <w:proofErr w:type="spellEnd"/>
      <w:r>
        <w:t>=1.3)</w:t>
      </w:r>
    </w:p>
    <w:p w14:paraId="2BF038F4" w14:textId="77777777" w:rsidR="00B5258E" w:rsidRDefault="00B5258E" w:rsidP="00B5258E">
      <w:pPr>
        <w:pStyle w:val="Rconsoleblue"/>
      </w:pPr>
      <w:r>
        <w:t xml:space="preserve">+    </w:t>
      </w:r>
      <w:proofErr w:type="gramStart"/>
      <w:r>
        <w:t xml:space="preserve">  ,</w:t>
      </w:r>
      <w:proofErr w:type="gramEnd"/>
      <w:r>
        <w:t xml:space="preserve"> </w:t>
      </w:r>
      <w:proofErr w:type="spellStart"/>
      <w:r>
        <w:t>ylab</w:t>
      </w:r>
      <w:proofErr w:type="spellEnd"/>
      <w:r>
        <w:t>=list("Length after experiment",</w:t>
      </w:r>
      <w:proofErr w:type="spellStart"/>
      <w:r>
        <w:t>cex</w:t>
      </w:r>
      <w:proofErr w:type="spellEnd"/>
      <w:r>
        <w:t>=1.3)</w:t>
      </w:r>
    </w:p>
    <w:p w14:paraId="39C5B1FF" w14:textId="77777777" w:rsidR="00B5258E" w:rsidRDefault="00B5258E" w:rsidP="00B5258E">
      <w:pPr>
        <w:pStyle w:val="Rconsoleblue"/>
      </w:pPr>
      <w:r>
        <w:t xml:space="preserve">+    </w:t>
      </w:r>
      <w:proofErr w:type="gramStart"/>
      <w:r>
        <w:t xml:space="preserve">  ,</w:t>
      </w:r>
      <w:proofErr w:type="gramEnd"/>
      <w:r>
        <w:t xml:space="preserve"> data=</w:t>
      </w:r>
      <w:proofErr w:type="spellStart"/>
      <w:r>
        <w:t>data.lm</w:t>
      </w:r>
      <w:proofErr w:type="spellEnd"/>
      <w:r>
        <w:t>)</w:t>
      </w:r>
    </w:p>
    <w:p w14:paraId="704A56CE" w14:textId="77777777" w:rsidR="00B5258E" w:rsidRDefault="00B5258E" w:rsidP="00B5258E">
      <w:pPr>
        <w:pStyle w:val="Rconsoleblue"/>
      </w:pPr>
      <w:r>
        <w:t>&gt; #draw the model</w:t>
      </w:r>
    </w:p>
    <w:p w14:paraId="6EF10E80" w14:textId="77777777" w:rsidR="00B5258E" w:rsidRDefault="00B5258E" w:rsidP="00B5258E">
      <w:pPr>
        <w:pStyle w:val="Rconsoleblue"/>
      </w:pPr>
      <w:r>
        <w:t xml:space="preserve">&gt; #1. add the predicted values to the </w:t>
      </w:r>
      <w:proofErr w:type="spellStart"/>
      <w:proofErr w:type="gramStart"/>
      <w:r>
        <w:t>data.frame</w:t>
      </w:r>
      <w:proofErr w:type="spellEnd"/>
      <w:proofErr w:type="gramEnd"/>
    </w:p>
    <w:p w14:paraId="30C63378" w14:textId="77777777" w:rsidR="00B5258E" w:rsidRDefault="00B5258E" w:rsidP="00B5258E">
      <w:pPr>
        <w:pStyle w:val="Rconsoleblue"/>
      </w:pPr>
      <w:r>
        <w:t xml:space="preserve">&gt; </w:t>
      </w:r>
      <w:proofErr w:type="spellStart"/>
      <w:proofErr w:type="gramStart"/>
      <w:r>
        <w:t>data.lm</w:t>
      </w:r>
      <w:proofErr w:type="gramEnd"/>
      <w:r>
        <w:t>$predictions</w:t>
      </w:r>
      <w:proofErr w:type="spellEnd"/>
      <w:r>
        <w:t>&lt;-predict(m1.exp)</w:t>
      </w:r>
    </w:p>
    <w:p w14:paraId="3EB15CE2" w14:textId="77777777" w:rsidR="00B5258E" w:rsidRDefault="00B5258E" w:rsidP="00B5258E">
      <w:pPr>
        <w:pStyle w:val="Rconsoleblue"/>
      </w:pPr>
      <w:r>
        <w:t>&gt; #2. add line for the control subset</w:t>
      </w:r>
    </w:p>
    <w:p w14:paraId="35451F39" w14:textId="77777777" w:rsidR="00B5258E" w:rsidRDefault="00B5258E" w:rsidP="00B5258E">
      <w:pPr>
        <w:pStyle w:val="Rconsoleblue"/>
      </w:pPr>
      <w:r>
        <w:t xml:space="preserve">&gt; </w:t>
      </w:r>
      <w:proofErr w:type="gramStart"/>
      <w:r>
        <w:t>lines(</w:t>
      </w:r>
      <w:proofErr w:type="spellStart"/>
      <w:proofErr w:type="gramEnd"/>
      <w:r>
        <w:t>predictions~orig.length,data</w:t>
      </w:r>
      <w:proofErr w:type="spellEnd"/>
      <w:r>
        <w:t xml:space="preserve"> = subset(</w:t>
      </w:r>
      <w:proofErr w:type="spellStart"/>
      <w:r>
        <w:t>data.lm,exp</w:t>
      </w:r>
      <w:proofErr w:type="spellEnd"/>
      <w:r>
        <w:t>=="control"),col="red")</w:t>
      </w:r>
    </w:p>
    <w:p w14:paraId="37CB8E5F" w14:textId="77777777" w:rsidR="00B5258E" w:rsidRDefault="00B5258E" w:rsidP="00B5258E">
      <w:pPr>
        <w:pStyle w:val="Rconsoleblue"/>
      </w:pPr>
      <w:r>
        <w:t>&gt; #3. add line for the treated subset</w:t>
      </w:r>
    </w:p>
    <w:p w14:paraId="1721A2FD" w14:textId="77777777" w:rsidR="00B5258E" w:rsidRDefault="00B5258E" w:rsidP="00B5258E">
      <w:pPr>
        <w:pStyle w:val="Rconsoleblue"/>
      </w:pPr>
      <w:r>
        <w:t xml:space="preserve">&gt; </w:t>
      </w:r>
      <w:proofErr w:type="gramStart"/>
      <w:r>
        <w:t>lines(</w:t>
      </w:r>
      <w:proofErr w:type="spellStart"/>
      <w:proofErr w:type="gramEnd"/>
      <w:r>
        <w:t>predictions~orig.length,data</w:t>
      </w:r>
      <w:proofErr w:type="spellEnd"/>
      <w:r>
        <w:t xml:space="preserve"> = subset(</w:t>
      </w:r>
      <w:proofErr w:type="spellStart"/>
      <w:r>
        <w:t>data.lm,exp</w:t>
      </w:r>
      <w:proofErr w:type="spellEnd"/>
      <w:r>
        <w:t>=="treated"),col="blue")</w:t>
      </w:r>
    </w:p>
    <w:p w14:paraId="00767A89" w14:textId="77777777" w:rsidR="00B5258E" w:rsidRDefault="00B5258E" w:rsidP="00B5258E">
      <w:pPr>
        <w:pStyle w:val="Zkladntext"/>
        <w:spacing w:before="120"/>
      </w:pPr>
      <w:r>
        <w:t>We now produce a plot with both the data and the model prediction showing both how final length is expected to be higher for animals with a greater length prior to the experiment (lines) as well as the difference between control and treated groups (Fig. 14.3.4). Because we here use the predictions, the lines are drawn over the data range for each group. This kind of plot would work well in a presentation of the work.</w:t>
      </w:r>
    </w:p>
    <w:p w14:paraId="5C479D34" w14:textId="77777777" w:rsidR="00B5258E" w:rsidRDefault="00B5258E" w:rsidP="00B5258E">
      <w:pPr>
        <w:pStyle w:val="Zkladntext"/>
        <w:spacing w:before="120"/>
      </w:pPr>
      <w:r>
        <w:rPr>
          <w:noProof/>
          <w:lang w:val="fi-FI" w:eastAsia="fi-FI"/>
        </w:rPr>
        <mc:AlternateContent>
          <mc:Choice Requires="wps">
            <w:drawing>
              <wp:inline distT="0" distB="0" distL="0" distR="0" wp14:anchorId="4E1C2350" wp14:editId="28839792">
                <wp:extent cx="4695825" cy="4500563"/>
                <wp:effectExtent l="0" t="0" r="9525" b="0"/>
                <wp:docPr id="2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95825" cy="4500563"/>
                        </a:xfrm>
                        <a:prstGeom prst="rect">
                          <a:avLst/>
                        </a:prstGeom>
                        <a:solidFill>
                          <a:srgbClr val="FFFFFF"/>
                        </a:solidFill>
                        <a:ln w="9525">
                          <a:noFill/>
                          <a:miter lim="800000"/>
                          <a:headEnd/>
                          <a:tailEnd/>
                        </a:ln>
                      </wps:spPr>
                      <wps:txbx>
                        <w:txbxContent>
                          <w:p w14:paraId="6C0D99A9" w14:textId="77777777" w:rsidR="00B5258E" w:rsidRDefault="00B5258E" w:rsidP="00B5258E">
                            <w:r w:rsidRPr="001B658F">
                              <w:rPr>
                                <w:noProof/>
                                <w:lang w:val="fi-FI" w:eastAsia="fi-FI"/>
                              </w:rPr>
                              <w:drawing>
                                <wp:inline distT="0" distB="0" distL="0" distR="0" wp14:anchorId="717B9E86" wp14:editId="2E7D744A">
                                  <wp:extent cx="3871913" cy="3471236"/>
                                  <wp:effectExtent l="0" t="0" r="0" b="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890151" cy="3487587"/>
                                          </a:xfrm>
                                          <a:prstGeom prst="rect">
                                            <a:avLst/>
                                          </a:prstGeom>
                                          <a:noFill/>
                                          <a:ln>
                                            <a:noFill/>
                                          </a:ln>
                                        </pic:spPr>
                                      </pic:pic>
                                    </a:graphicData>
                                  </a:graphic>
                                </wp:inline>
                              </w:drawing>
                            </w:r>
                          </w:p>
                          <w:p w14:paraId="60CCEC44" w14:textId="77777777" w:rsidR="00B5258E" w:rsidRPr="001B658F" w:rsidRDefault="00B5258E" w:rsidP="00B5258E">
                            <w:pPr>
                              <w:rPr>
                                <w:i/>
                              </w:rPr>
                            </w:pPr>
                            <w:r w:rsidRPr="001B658F">
                              <w:rPr>
                                <w:i/>
                              </w:rPr>
                              <w:t>Figure 14.3.4: Length after the experimental period as a function of the length before the start of the experiment for animals that were treated (in blue) or were control (in red). Lines show the predictions of a linear model including the effect of treatment with the length before the experiment as a covariate.</w:t>
                            </w:r>
                          </w:p>
                        </w:txbxContent>
                      </wps:txbx>
                      <wps:bodyPr rot="0" vert="horz" wrap="square" lIns="91440" tIns="45720" rIns="91440" bIns="45720" anchor="t" anchorCtr="0">
                        <a:noAutofit/>
                      </wps:bodyPr>
                    </wps:wsp>
                  </a:graphicData>
                </a:graphic>
              </wp:inline>
            </w:drawing>
          </mc:Choice>
          <mc:Fallback>
            <w:pict>
              <v:shape w14:anchorId="4E1C2350" id="_x0000_s1035" type="#_x0000_t202" style="width:369.75pt;height:354.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" stroked="f">
                <v:textbox>
                  <w:txbxContent>
                    <w:p w14:paraId="6C0D99A9" w14:textId="77777777" w:rsidR="00B5258E" w:rsidRDefault="00B5258E" w:rsidP="00B5258E">
                      <w:r w:rsidRPr="001B658F">
                        <w:rPr>
                          <w:noProof/>
                          <w:lang w:val="fi-FI" w:eastAsia="fi-FI"/>
                        </w:rPr>
                        <w:drawing>
                          <wp:inline distT="0" distB="0" distL="0" distR="0" wp14:anchorId="717B9E86" wp14:editId="2E7D744A">
                            <wp:extent cx="3871913" cy="3471236"/>
                            <wp:effectExtent l="0" t="0" r="0" b="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890151" cy="3487587"/>
                                    </a:xfrm>
                                    <a:prstGeom prst="rect">
                                      <a:avLst/>
                                    </a:prstGeom>
                                    <a:noFill/>
                                    <a:ln>
                                      <a:noFill/>
                                    </a:ln>
                                  </pic:spPr>
                                </pic:pic>
                              </a:graphicData>
                            </a:graphic>
                          </wp:inline>
                        </w:drawing>
                      </w:r>
                    </w:p>
                    <w:p w14:paraId="60CCEC44" w14:textId="77777777" w:rsidR="00B5258E" w:rsidRPr="001B658F" w:rsidRDefault="00B5258E" w:rsidP="00B5258E">
                      <w:pPr>
                        <w:rPr>
                          <w:i/>
                        </w:rPr>
                      </w:pPr>
                      <w:r w:rsidRPr="001B658F">
                        <w:rPr>
                          <w:i/>
                        </w:rPr>
                        <w:t>Figure 14.3.4: Length after the experimental period as a function of the length before the start of the experiment for animals that were treated (in blue) or were control (in red). Lines show the predictions of a linear model including the effect of treatment with the length before the experiment as a covariate.</w:t>
                      </w:r>
                    </w:p>
                  </w:txbxContent>
                </v:textbox>
                <w10:anchorlock/>
              </v:shape>
            </w:pict>
          </mc:Fallback>
        </mc:AlternateContent>
      </w:r>
    </w:p>
    <w:p w14:paraId="4266C003" w14:textId="77777777" w:rsidR="00B5258E" w:rsidRDefault="00B5258E" w:rsidP="00B5258E">
      <w:pPr>
        <w:pStyle w:val="Nadpis3"/>
      </w:pPr>
      <w:r>
        <w:t xml:space="preserve">14.4 </w:t>
      </w:r>
      <w:proofErr w:type="spellStart"/>
      <w:r>
        <w:t>Standardisation</w:t>
      </w:r>
      <w:proofErr w:type="spellEnd"/>
      <w:r>
        <w:t xml:space="preserve"> of effect sizes</w:t>
      </w:r>
    </w:p>
    <w:p w14:paraId="7AE11C83" w14:textId="77777777" w:rsidR="00B5258E" w:rsidRDefault="00B5258E" w:rsidP="00B5258E">
      <w:pPr>
        <w:pStyle w:val="Zkladntext"/>
        <w:spacing w:before="120"/>
      </w:pPr>
      <w:r>
        <w:t>In an analysis that includes one or more explanatory variables that are continuous, it is clever to scale these continuous variables to have a mean of zero and to be expressed in units of the SD of the variable. This is the so-called Z-</w:t>
      </w:r>
      <w:proofErr w:type="gramStart"/>
      <w:r>
        <w:t>score</w:t>
      </w:r>
      <w:proofErr w:type="gramEnd"/>
      <w:r>
        <w:t xml:space="preserve"> and it means the variable becomes dimensionless. For example, consider the data on the mass of 3 humans: 70kg, 80kg, 90kg. The mean is 80kg and the SD 10kg. </w:t>
      </w:r>
      <w:r>
        <w:lastRenderedPageBreak/>
        <w:t xml:space="preserve">The Z-score (or scaled) values are then -1, 0, +1 respectively. You can readily scale the values in the data using the function </w:t>
      </w:r>
      <w:proofErr w:type="gramStart"/>
      <w:r w:rsidRPr="003D14E0">
        <w:rPr>
          <w:rFonts w:ascii="Courier New" w:hAnsi="Courier New" w:cs="Courier New"/>
        </w:rPr>
        <w:t>scale(</w:t>
      </w:r>
      <w:proofErr w:type="gramEnd"/>
      <w:r w:rsidRPr="003D14E0">
        <w:rPr>
          <w:rFonts w:ascii="Courier New" w:hAnsi="Courier New" w:cs="Courier New"/>
        </w:rPr>
        <w:t>).</w:t>
      </w:r>
      <w:r>
        <w:t xml:space="preserve"> For the example above:</w:t>
      </w:r>
    </w:p>
    <w:p w14:paraId="290FBD3C" w14:textId="77777777" w:rsidR="00B5258E" w:rsidRDefault="00B5258E" w:rsidP="00B5258E">
      <w:pPr>
        <w:pStyle w:val="Rconsoleblue"/>
      </w:pPr>
      <w:r>
        <w:t>&gt; #standardisation</w:t>
      </w:r>
    </w:p>
    <w:p w14:paraId="5BDB7326" w14:textId="77777777" w:rsidR="00B5258E" w:rsidRDefault="00B5258E" w:rsidP="00B5258E">
      <w:pPr>
        <w:pStyle w:val="Rconsoleblue"/>
      </w:pPr>
      <w:r>
        <w:t>&gt; mass.dat&lt;-</w:t>
      </w:r>
      <w:proofErr w:type="gramStart"/>
      <w:r>
        <w:t>c(</w:t>
      </w:r>
      <w:proofErr w:type="gramEnd"/>
      <w:r>
        <w:t>70,80,90)</w:t>
      </w:r>
    </w:p>
    <w:p w14:paraId="0CDD562B" w14:textId="77777777" w:rsidR="00B5258E" w:rsidRDefault="00B5258E" w:rsidP="00B5258E">
      <w:pPr>
        <w:pStyle w:val="Rconsoleblue"/>
      </w:pPr>
      <w:r>
        <w:t>&gt; mean(mass.dat)</w:t>
      </w:r>
    </w:p>
    <w:p w14:paraId="223F6F89" w14:textId="77777777" w:rsidR="00B5258E" w:rsidRPr="0033487B" w:rsidRDefault="00B5258E" w:rsidP="00B5258E">
      <w:pPr>
        <w:pStyle w:val="Rconsoleblue"/>
        <w:rPr>
          <w:color w:val="auto"/>
        </w:rPr>
      </w:pPr>
      <w:r w:rsidRPr="0033487B">
        <w:rPr>
          <w:color w:val="auto"/>
        </w:rPr>
        <w:t>[1] 80</w:t>
      </w:r>
    </w:p>
    <w:p w14:paraId="76A6B248" w14:textId="77777777" w:rsidR="00B5258E" w:rsidRDefault="00B5258E" w:rsidP="00B5258E">
      <w:pPr>
        <w:pStyle w:val="Rconsoleblue"/>
      </w:pPr>
      <w:r>
        <w:t xml:space="preserve">&gt; </w:t>
      </w:r>
      <w:proofErr w:type="spellStart"/>
      <w:r>
        <w:t>sd</w:t>
      </w:r>
      <w:proofErr w:type="spellEnd"/>
      <w:r>
        <w:t>(mass.dat)</w:t>
      </w:r>
    </w:p>
    <w:p w14:paraId="74127A5A" w14:textId="77777777" w:rsidR="00B5258E" w:rsidRPr="0033487B" w:rsidRDefault="00B5258E" w:rsidP="00B5258E">
      <w:pPr>
        <w:pStyle w:val="Rconsoleblue"/>
        <w:rPr>
          <w:color w:val="auto"/>
        </w:rPr>
      </w:pPr>
      <w:r w:rsidRPr="0033487B">
        <w:rPr>
          <w:color w:val="auto"/>
        </w:rPr>
        <w:t>[1] 10</w:t>
      </w:r>
    </w:p>
    <w:p w14:paraId="03ECB4D4" w14:textId="77777777" w:rsidR="00B5258E" w:rsidRDefault="00B5258E" w:rsidP="00B5258E">
      <w:pPr>
        <w:pStyle w:val="Rconsoleblue"/>
      </w:pPr>
      <w:r>
        <w:t>&gt; scale(mass.dat)</w:t>
      </w:r>
    </w:p>
    <w:p w14:paraId="2AE1CC4F" w14:textId="77777777" w:rsidR="00B5258E" w:rsidRPr="0033487B" w:rsidRDefault="00B5258E" w:rsidP="00B5258E">
      <w:pPr>
        <w:pStyle w:val="Rconsoleblue"/>
        <w:rPr>
          <w:color w:val="auto"/>
        </w:rPr>
      </w:pPr>
      <w:r w:rsidRPr="0033487B">
        <w:rPr>
          <w:color w:val="auto"/>
        </w:rPr>
        <w:t xml:space="preserve">     [,1]</w:t>
      </w:r>
    </w:p>
    <w:p w14:paraId="3367BB61" w14:textId="77777777" w:rsidR="00B5258E" w:rsidRPr="0033487B" w:rsidRDefault="00B5258E" w:rsidP="00B5258E">
      <w:pPr>
        <w:pStyle w:val="Rconsoleblue"/>
        <w:rPr>
          <w:color w:val="auto"/>
        </w:rPr>
      </w:pPr>
      <w:r w:rsidRPr="0033487B">
        <w:rPr>
          <w:color w:val="auto"/>
        </w:rPr>
        <w:t>[1</w:t>
      </w:r>
      <w:proofErr w:type="gramStart"/>
      <w:r w:rsidRPr="0033487B">
        <w:rPr>
          <w:color w:val="auto"/>
        </w:rPr>
        <w:t xml:space="preserve">,]   </w:t>
      </w:r>
      <w:proofErr w:type="gramEnd"/>
      <w:r w:rsidRPr="0033487B">
        <w:rPr>
          <w:color w:val="auto"/>
        </w:rPr>
        <w:t>-1</w:t>
      </w:r>
    </w:p>
    <w:p w14:paraId="2D8C596C" w14:textId="77777777" w:rsidR="00B5258E" w:rsidRPr="0033487B" w:rsidRDefault="00B5258E" w:rsidP="00B5258E">
      <w:pPr>
        <w:pStyle w:val="Rconsoleblue"/>
        <w:rPr>
          <w:color w:val="auto"/>
        </w:rPr>
      </w:pPr>
      <w:r w:rsidRPr="0033487B">
        <w:rPr>
          <w:color w:val="auto"/>
        </w:rPr>
        <w:t>[2</w:t>
      </w:r>
      <w:proofErr w:type="gramStart"/>
      <w:r w:rsidRPr="0033487B">
        <w:rPr>
          <w:color w:val="auto"/>
        </w:rPr>
        <w:t xml:space="preserve">,]   </w:t>
      </w:r>
      <w:proofErr w:type="gramEnd"/>
      <w:r w:rsidRPr="0033487B">
        <w:rPr>
          <w:color w:val="auto"/>
        </w:rPr>
        <w:t xml:space="preserve"> 0</w:t>
      </w:r>
    </w:p>
    <w:p w14:paraId="7C4F4E43" w14:textId="77777777" w:rsidR="00B5258E" w:rsidRPr="0033487B" w:rsidRDefault="00B5258E" w:rsidP="00B5258E">
      <w:pPr>
        <w:pStyle w:val="Rconsoleblue"/>
        <w:rPr>
          <w:color w:val="auto"/>
        </w:rPr>
      </w:pPr>
      <w:r w:rsidRPr="0033487B">
        <w:rPr>
          <w:color w:val="auto"/>
        </w:rPr>
        <w:t>[3</w:t>
      </w:r>
      <w:proofErr w:type="gramStart"/>
      <w:r w:rsidRPr="0033487B">
        <w:rPr>
          <w:color w:val="auto"/>
        </w:rPr>
        <w:t xml:space="preserve">,]   </w:t>
      </w:r>
      <w:proofErr w:type="gramEnd"/>
      <w:r w:rsidRPr="0033487B">
        <w:rPr>
          <w:color w:val="auto"/>
        </w:rPr>
        <w:t xml:space="preserve"> 1</w:t>
      </w:r>
    </w:p>
    <w:p w14:paraId="097A4BDE" w14:textId="77777777" w:rsidR="00B5258E" w:rsidRPr="0033487B" w:rsidRDefault="00B5258E" w:rsidP="00B5258E">
      <w:pPr>
        <w:pStyle w:val="Rconsoleblue"/>
        <w:rPr>
          <w:color w:val="auto"/>
        </w:rPr>
      </w:pPr>
      <w:proofErr w:type="spellStart"/>
      <w:r w:rsidRPr="0033487B">
        <w:rPr>
          <w:color w:val="auto"/>
        </w:rPr>
        <w:t>attr</w:t>
      </w:r>
      <w:proofErr w:type="spellEnd"/>
      <w:r w:rsidRPr="0033487B">
        <w:rPr>
          <w:color w:val="auto"/>
        </w:rPr>
        <w:t>(,"</w:t>
      </w:r>
      <w:proofErr w:type="spellStart"/>
      <w:proofErr w:type="gramStart"/>
      <w:r w:rsidRPr="0033487B">
        <w:rPr>
          <w:color w:val="auto"/>
        </w:rPr>
        <w:t>scaled:center</w:t>
      </w:r>
      <w:proofErr w:type="spellEnd"/>
      <w:proofErr w:type="gramEnd"/>
      <w:r w:rsidRPr="0033487B">
        <w:rPr>
          <w:color w:val="auto"/>
        </w:rPr>
        <w:t>")</w:t>
      </w:r>
    </w:p>
    <w:p w14:paraId="33BD29F0" w14:textId="77777777" w:rsidR="00B5258E" w:rsidRPr="0033487B" w:rsidRDefault="00B5258E" w:rsidP="00B5258E">
      <w:pPr>
        <w:pStyle w:val="Rconsoleblue"/>
        <w:rPr>
          <w:color w:val="auto"/>
        </w:rPr>
      </w:pPr>
      <w:r w:rsidRPr="0033487B">
        <w:rPr>
          <w:color w:val="auto"/>
        </w:rPr>
        <w:t>[1] 80</w:t>
      </w:r>
    </w:p>
    <w:p w14:paraId="7AFEAF0E" w14:textId="77777777" w:rsidR="00B5258E" w:rsidRPr="0033487B" w:rsidRDefault="00B5258E" w:rsidP="00B5258E">
      <w:pPr>
        <w:pStyle w:val="Rconsoleblue"/>
        <w:rPr>
          <w:color w:val="auto"/>
        </w:rPr>
      </w:pPr>
      <w:proofErr w:type="spellStart"/>
      <w:r w:rsidRPr="0033487B">
        <w:rPr>
          <w:color w:val="auto"/>
        </w:rPr>
        <w:t>attr</w:t>
      </w:r>
      <w:proofErr w:type="spellEnd"/>
      <w:r w:rsidRPr="0033487B">
        <w:rPr>
          <w:color w:val="auto"/>
        </w:rPr>
        <w:t>(,"</w:t>
      </w:r>
      <w:proofErr w:type="spellStart"/>
      <w:proofErr w:type="gramStart"/>
      <w:r w:rsidRPr="0033487B">
        <w:rPr>
          <w:color w:val="auto"/>
        </w:rPr>
        <w:t>scaled:scale</w:t>
      </w:r>
      <w:proofErr w:type="spellEnd"/>
      <w:proofErr w:type="gramEnd"/>
      <w:r w:rsidRPr="0033487B">
        <w:rPr>
          <w:color w:val="auto"/>
        </w:rPr>
        <w:t>")</w:t>
      </w:r>
    </w:p>
    <w:p w14:paraId="178EA83F" w14:textId="77777777" w:rsidR="00B5258E" w:rsidRPr="0033487B" w:rsidRDefault="00B5258E" w:rsidP="00B5258E">
      <w:pPr>
        <w:pStyle w:val="Rconsoleblue"/>
        <w:rPr>
          <w:color w:val="auto"/>
        </w:rPr>
      </w:pPr>
      <w:r w:rsidRPr="0033487B">
        <w:rPr>
          <w:color w:val="auto"/>
        </w:rPr>
        <w:t>[1] 10</w:t>
      </w:r>
    </w:p>
    <w:p w14:paraId="56D92B9D" w14:textId="77777777" w:rsidR="00B5258E" w:rsidRDefault="00B5258E" w:rsidP="00B5258E">
      <w:pPr>
        <w:pStyle w:val="Zkladntext"/>
        <w:spacing w:before="120"/>
      </w:pPr>
      <w:r>
        <w:t xml:space="preserve">The output shows that </w:t>
      </w:r>
      <w:proofErr w:type="gramStart"/>
      <w:r w:rsidRPr="003D14E0">
        <w:rPr>
          <w:rFonts w:ascii="Courier New" w:hAnsi="Courier New" w:cs="Courier New"/>
        </w:rPr>
        <w:t>scale(</w:t>
      </w:r>
      <w:proofErr w:type="gramEnd"/>
      <w:r w:rsidRPr="003D14E0">
        <w:rPr>
          <w:rFonts w:ascii="Courier New" w:hAnsi="Courier New" w:cs="Courier New"/>
        </w:rPr>
        <w:t>)</w:t>
      </w:r>
      <w:r>
        <w:t>transforms the data and provides both the mean (“</w:t>
      </w:r>
      <w:proofErr w:type="spellStart"/>
      <w:r>
        <w:t>scaled:center</w:t>
      </w:r>
      <w:proofErr w:type="spellEnd"/>
      <w:r>
        <w:t>”) and standard deviation (“</w:t>
      </w:r>
      <w:proofErr w:type="spellStart"/>
      <w:r>
        <w:t>scaled:scale</w:t>
      </w:r>
      <w:proofErr w:type="spellEnd"/>
      <w:r>
        <w:t xml:space="preserve">”) as attributes. We can thus easily scale a continuous variable to have a mean of zero and to be expressed in units of its standard deviation. In practice, the scaled variable can be added as an extra column in the </w:t>
      </w:r>
      <w:proofErr w:type="spellStart"/>
      <w:proofErr w:type="gramStart"/>
      <w:r w:rsidRPr="00FC48CA">
        <w:rPr>
          <w:rFonts w:ascii="Courier New" w:hAnsi="Courier New" w:cs="Courier New"/>
        </w:rPr>
        <w:t>data</w:t>
      </w:r>
      <w:r>
        <w:t>.</w:t>
      </w:r>
      <w:r w:rsidRPr="00FC48CA">
        <w:rPr>
          <w:rFonts w:ascii="Courier New" w:hAnsi="Courier New" w:cs="Courier New"/>
        </w:rPr>
        <w:t>frame</w:t>
      </w:r>
      <w:proofErr w:type="spellEnd"/>
      <w:proofErr w:type="gramEnd"/>
      <w:r>
        <w:t xml:space="preserve">. For </w:t>
      </w:r>
      <w:proofErr w:type="gramStart"/>
      <w:r>
        <w:t>example</w:t>
      </w:r>
      <w:proofErr w:type="gramEnd"/>
      <w:r>
        <w:t xml:space="preserve"> for the data in chapter 14.3</w:t>
      </w:r>
    </w:p>
    <w:p w14:paraId="646AFEC0" w14:textId="77777777" w:rsidR="00B5258E" w:rsidRDefault="00B5258E" w:rsidP="00B5258E">
      <w:pPr>
        <w:pStyle w:val="Rconsoleblue"/>
      </w:pPr>
      <w:r>
        <w:t>&gt; #standardisation</w:t>
      </w:r>
    </w:p>
    <w:p w14:paraId="77BBE7FC" w14:textId="77777777" w:rsidR="00B5258E" w:rsidRDefault="00B5258E" w:rsidP="00B5258E">
      <w:pPr>
        <w:pStyle w:val="Rconsoleblue"/>
      </w:pPr>
      <w:r>
        <w:t xml:space="preserve">&gt; </w:t>
      </w:r>
      <w:proofErr w:type="spellStart"/>
      <w:proofErr w:type="gramStart"/>
      <w:r>
        <w:t>data.lm</w:t>
      </w:r>
      <w:proofErr w:type="gramEnd"/>
      <w:r>
        <w:t>$orig.length.stand</w:t>
      </w:r>
      <w:proofErr w:type="spellEnd"/>
      <w:r>
        <w:t>&lt;-scale(</w:t>
      </w:r>
      <w:proofErr w:type="spellStart"/>
      <w:r>
        <w:t>data.lm$orig.length</w:t>
      </w:r>
      <w:proofErr w:type="spellEnd"/>
      <w:r>
        <w:t>)[,1]</w:t>
      </w:r>
    </w:p>
    <w:p w14:paraId="7EBF9F63" w14:textId="77777777" w:rsidR="00B5258E" w:rsidRPr="0033487B" w:rsidRDefault="00B5258E" w:rsidP="00B5258E">
      <w:pPr>
        <w:pStyle w:val="Rconsoleblue"/>
        <w:rPr>
          <w:color w:val="auto"/>
        </w:rPr>
      </w:pPr>
      <w:r>
        <w:t>&gt; summary(</w:t>
      </w:r>
      <w:proofErr w:type="spellStart"/>
      <w:proofErr w:type="gramStart"/>
      <w:r>
        <w:t>data.lm</w:t>
      </w:r>
      <w:proofErr w:type="spellEnd"/>
      <w:proofErr w:type="gramEnd"/>
      <w:r>
        <w:t>)</w:t>
      </w:r>
    </w:p>
    <w:p w14:paraId="18528816" w14:textId="77777777" w:rsidR="00B5258E" w:rsidRPr="0033487B" w:rsidRDefault="00B5258E" w:rsidP="00B5258E">
      <w:pPr>
        <w:pStyle w:val="Rconsoleblue"/>
        <w:rPr>
          <w:color w:val="auto"/>
        </w:rPr>
      </w:pPr>
      <w:r w:rsidRPr="0033487B">
        <w:rPr>
          <w:color w:val="auto"/>
        </w:rPr>
        <w:t xml:space="preserve">  </w:t>
      </w:r>
      <w:proofErr w:type="spellStart"/>
      <w:proofErr w:type="gramStart"/>
      <w:r w:rsidRPr="0033487B">
        <w:rPr>
          <w:color w:val="auto"/>
        </w:rPr>
        <w:t>final.length</w:t>
      </w:r>
      <w:proofErr w:type="spellEnd"/>
      <w:proofErr w:type="gramEnd"/>
      <w:r w:rsidRPr="0033487B">
        <w:rPr>
          <w:color w:val="auto"/>
        </w:rPr>
        <w:t xml:space="preserve">        exp             </w:t>
      </w:r>
      <w:proofErr w:type="spellStart"/>
      <w:r w:rsidRPr="0033487B">
        <w:rPr>
          <w:color w:val="auto"/>
        </w:rPr>
        <w:t>orig.length</w:t>
      </w:r>
      <w:proofErr w:type="spellEnd"/>
      <w:r w:rsidRPr="0033487B">
        <w:rPr>
          <w:color w:val="auto"/>
        </w:rPr>
        <w:t xml:space="preserve">     predictions     </w:t>
      </w:r>
      <w:proofErr w:type="spellStart"/>
      <w:r w:rsidRPr="0033487B">
        <w:rPr>
          <w:color w:val="auto"/>
        </w:rPr>
        <w:t>orig.length.stand</w:t>
      </w:r>
      <w:proofErr w:type="spellEnd"/>
      <w:r w:rsidRPr="0033487B">
        <w:rPr>
          <w:color w:val="auto"/>
        </w:rPr>
        <w:t xml:space="preserve"> </w:t>
      </w:r>
    </w:p>
    <w:p w14:paraId="313B75DB" w14:textId="77777777" w:rsidR="00B5258E" w:rsidRPr="0033487B" w:rsidRDefault="00B5258E" w:rsidP="00B5258E">
      <w:pPr>
        <w:pStyle w:val="Rconsoleblue"/>
        <w:rPr>
          <w:color w:val="auto"/>
          <w:lang w:val="sv-SE"/>
        </w:rPr>
      </w:pPr>
      <w:r w:rsidRPr="0033487B">
        <w:rPr>
          <w:color w:val="auto"/>
        </w:rPr>
        <w:t xml:space="preserve"> </w:t>
      </w:r>
      <w:r w:rsidRPr="0033487B">
        <w:rPr>
          <w:color w:val="auto"/>
          <w:lang w:val="sv-SE"/>
        </w:rPr>
        <w:t xml:space="preserve">Min.   : 7.900   Length:14          Min.   :1.600   Min.   : 8.653   Min.   :-1.75450  </w:t>
      </w:r>
    </w:p>
    <w:p w14:paraId="51251F6F" w14:textId="77777777" w:rsidR="00B5258E" w:rsidRPr="0033487B" w:rsidRDefault="00B5258E" w:rsidP="00B5258E">
      <w:pPr>
        <w:pStyle w:val="Rconsoleblue"/>
        <w:rPr>
          <w:color w:val="auto"/>
        </w:rPr>
      </w:pPr>
      <w:r w:rsidRPr="0033487B">
        <w:rPr>
          <w:color w:val="auto"/>
          <w:lang w:val="sv-SE"/>
        </w:rPr>
        <w:t xml:space="preserve"> </w:t>
      </w:r>
      <w:r w:rsidRPr="0033487B">
        <w:rPr>
          <w:color w:val="auto"/>
        </w:rPr>
        <w:t xml:space="preserve">1st Qu.: 9.825   </w:t>
      </w:r>
      <w:proofErr w:type="gramStart"/>
      <w:r w:rsidRPr="0033487B">
        <w:rPr>
          <w:color w:val="auto"/>
        </w:rPr>
        <w:t>Class :character</w:t>
      </w:r>
      <w:proofErr w:type="gramEnd"/>
      <w:r w:rsidRPr="0033487B">
        <w:rPr>
          <w:color w:val="auto"/>
        </w:rPr>
        <w:t xml:space="preserve">   1st Qu.:1.800   1st Qu.: 9.502   1st Qu.:-0.63800  </w:t>
      </w:r>
    </w:p>
    <w:p w14:paraId="1833CD1A" w14:textId="77777777" w:rsidR="00B5258E" w:rsidRPr="0033487B" w:rsidRDefault="00B5258E" w:rsidP="00B5258E">
      <w:pPr>
        <w:pStyle w:val="Rconsoleblue"/>
        <w:rPr>
          <w:color w:val="auto"/>
        </w:rPr>
      </w:pPr>
      <w:r w:rsidRPr="0033487B">
        <w:rPr>
          <w:color w:val="auto"/>
        </w:rPr>
        <w:t xml:space="preserve"> Median :10.150   </w:t>
      </w:r>
      <w:proofErr w:type="gramStart"/>
      <w:r w:rsidRPr="0033487B">
        <w:rPr>
          <w:color w:val="auto"/>
        </w:rPr>
        <w:t>Mode  :</w:t>
      </w:r>
      <w:proofErr w:type="gramEnd"/>
      <w:r w:rsidRPr="0033487B">
        <w:rPr>
          <w:color w:val="auto"/>
        </w:rPr>
        <w:t xml:space="preserve">character   Median :1.900   Median :10.174   Median :-0.07975  </w:t>
      </w:r>
    </w:p>
    <w:p w14:paraId="165027E1" w14:textId="77777777" w:rsidR="00B5258E" w:rsidRPr="0033487B" w:rsidRDefault="00B5258E" w:rsidP="00B5258E">
      <w:pPr>
        <w:pStyle w:val="Rconsoleblue"/>
        <w:rPr>
          <w:color w:val="auto"/>
        </w:rPr>
      </w:pPr>
      <w:r w:rsidRPr="0033487B">
        <w:rPr>
          <w:color w:val="auto"/>
        </w:rPr>
        <w:t xml:space="preserve"> Mean   :10.214                      Mean   :1.914   Mean   :10.214   Mean </w:t>
      </w:r>
      <w:proofErr w:type="gramStart"/>
      <w:r w:rsidRPr="0033487B">
        <w:rPr>
          <w:color w:val="auto"/>
        </w:rPr>
        <w:t xml:space="preserve">  :</w:t>
      </w:r>
      <w:proofErr w:type="gramEnd"/>
      <w:r w:rsidRPr="0033487B">
        <w:rPr>
          <w:color w:val="auto"/>
        </w:rPr>
        <w:t xml:space="preserve"> 0.00000  </w:t>
      </w:r>
    </w:p>
    <w:p w14:paraId="1C169684" w14:textId="77777777" w:rsidR="00B5258E" w:rsidRPr="0033487B" w:rsidRDefault="00B5258E" w:rsidP="00B5258E">
      <w:pPr>
        <w:pStyle w:val="Rconsoleblue"/>
        <w:rPr>
          <w:color w:val="auto"/>
        </w:rPr>
      </w:pPr>
      <w:r w:rsidRPr="0033487B">
        <w:rPr>
          <w:color w:val="auto"/>
        </w:rPr>
        <w:t xml:space="preserve"> 3rd Qu.:11.000                      3rd Qu.:2.000   3rd Qu.:11.058   3rd Qu.: 0.47850  </w:t>
      </w:r>
    </w:p>
    <w:p w14:paraId="29990D23" w14:textId="77777777" w:rsidR="00B5258E" w:rsidRPr="0033487B" w:rsidRDefault="00B5258E" w:rsidP="00B5258E">
      <w:pPr>
        <w:pStyle w:val="Rconsoleblue"/>
        <w:rPr>
          <w:color w:val="auto"/>
        </w:rPr>
      </w:pPr>
      <w:r w:rsidRPr="0033487B">
        <w:rPr>
          <w:color w:val="auto"/>
        </w:rPr>
        <w:t xml:space="preserve"> Max.   :12.300                      Max.   :2.300   Max.   :11.978   Max. </w:t>
      </w:r>
      <w:proofErr w:type="gramStart"/>
      <w:r w:rsidRPr="0033487B">
        <w:rPr>
          <w:color w:val="auto"/>
        </w:rPr>
        <w:t xml:space="preserve">  :</w:t>
      </w:r>
      <w:proofErr w:type="gramEnd"/>
      <w:r w:rsidRPr="0033487B">
        <w:rPr>
          <w:color w:val="auto"/>
        </w:rPr>
        <w:t xml:space="preserve"> 2.15325  </w:t>
      </w:r>
    </w:p>
    <w:p w14:paraId="6F99C09E" w14:textId="77777777" w:rsidR="00B5258E" w:rsidRDefault="00B5258E" w:rsidP="00B5258E">
      <w:pPr>
        <w:pStyle w:val="Zkladntext"/>
        <w:spacing w:before="120"/>
      </w:pPr>
      <w:r>
        <w:t>We can then repeat the linear model analysis but using the scaled covariate</w:t>
      </w:r>
    </w:p>
    <w:p w14:paraId="787F637B" w14:textId="77777777" w:rsidR="00B5258E" w:rsidRDefault="00B5258E" w:rsidP="00B5258E">
      <w:pPr>
        <w:pStyle w:val="Rconsoleblue"/>
      </w:pPr>
      <w:r>
        <w:t xml:space="preserve">&gt; #m1 with </w:t>
      </w:r>
      <w:proofErr w:type="spellStart"/>
      <w:r>
        <w:t>sscaled</w:t>
      </w:r>
      <w:proofErr w:type="spellEnd"/>
      <w:r>
        <w:t xml:space="preserve"> covariate</w:t>
      </w:r>
    </w:p>
    <w:p w14:paraId="4A187013" w14:textId="77777777" w:rsidR="00B5258E" w:rsidRDefault="00B5258E" w:rsidP="00B5258E">
      <w:pPr>
        <w:pStyle w:val="Rconsoleblue"/>
      </w:pPr>
      <w:r>
        <w:t>&gt; m1.exp.stand&lt;-lm(</w:t>
      </w:r>
      <w:proofErr w:type="gramStart"/>
      <w:r>
        <w:t>final.length</w:t>
      </w:r>
      <w:proofErr w:type="gramEnd"/>
      <w:r>
        <w:t>~exp+orig.length.stand,data=data.lm)</w:t>
      </w:r>
    </w:p>
    <w:p w14:paraId="269075A0" w14:textId="77777777" w:rsidR="00B5258E" w:rsidRDefault="00B5258E" w:rsidP="00B5258E">
      <w:pPr>
        <w:pStyle w:val="Rconsoleblue"/>
      </w:pPr>
      <w:r>
        <w:t xml:space="preserve">&gt; </w:t>
      </w:r>
      <w:proofErr w:type="gramStart"/>
      <w:r>
        <w:t>summary(</w:t>
      </w:r>
      <w:proofErr w:type="gramEnd"/>
      <w:r>
        <w:t>m1.exp.stand)</w:t>
      </w:r>
    </w:p>
    <w:p w14:paraId="0EFD441C" w14:textId="77777777" w:rsidR="00B5258E" w:rsidRPr="003D14E0" w:rsidRDefault="00B5258E" w:rsidP="00B5258E">
      <w:pPr>
        <w:pStyle w:val="Rconsoleblue"/>
        <w:rPr>
          <w:color w:val="auto"/>
        </w:rPr>
      </w:pPr>
    </w:p>
    <w:p w14:paraId="252A9681" w14:textId="77777777" w:rsidR="00B5258E" w:rsidRPr="003D14E0" w:rsidRDefault="00B5258E" w:rsidP="00B5258E">
      <w:pPr>
        <w:pStyle w:val="Rconsoleblue"/>
        <w:rPr>
          <w:color w:val="auto"/>
        </w:rPr>
      </w:pPr>
      <w:r w:rsidRPr="003D14E0">
        <w:rPr>
          <w:color w:val="auto"/>
        </w:rPr>
        <w:t>Call:</w:t>
      </w:r>
    </w:p>
    <w:p w14:paraId="6DDC8C68" w14:textId="77777777" w:rsidR="00B5258E" w:rsidRPr="003D14E0" w:rsidRDefault="00B5258E" w:rsidP="00B5258E">
      <w:pPr>
        <w:pStyle w:val="Rconsoleblue"/>
        <w:rPr>
          <w:color w:val="auto"/>
        </w:rPr>
      </w:pPr>
      <w:proofErr w:type="spellStart"/>
      <w:proofErr w:type="gramStart"/>
      <w:r w:rsidRPr="003D14E0">
        <w:rPr>
          <w:color w:val="auto"/>
        </w:rPr>
        <w:t>lm</w:t>
      </w:r>
      <w:proofErr w:type="spellEnd"/>
      <w:r w:rsidRPr="003D14E0">
        <w:rPr>
          <w:color w:val="auto"/>
        </w:rPr>
        <w:t>(</w:t>
      </w:r>
      <w:proofErr w:type="gramEnd"/>
      <w:r w:rsidRPr="003D14E0">
        <w:rPr>
          <w:color w:val="auto"/>
        </w:rPr>
        <w:t xml:space="preserve">formula = </w:t>
      </w:r>
      <w:proofErr w:type="spellStart"/>
      <w:r w:rsidRPr="003D14E0">
        <w:rPr>
          <w:color w:val="auto"/>
        </w:rPr>
        <w:t>final.length</w:t>
      </w:r>
      <w:proofErr w:type="spellEnd"/>
      <w:r w:rsidRPr="003D14E0">
        <w:rPr>
          <w:color w:val="auto"/>
        </w:rPr>
        <w:t xml:space="preserve"> ~ exp + </w:t>
      </w:r>
      <w:proofErr w:type="spellStart"/>
      <w:r w:rsidRPr="003D14E0">
        <w:rPr>
          <w:color w:val="auto"/>
        </w:rPr>
        <w:t>orig.length.stand</w:t>
      </w:r>
      <w:proofErr w:type="spellEnd"/>
      <w:r w:rsidRPr="003D14E0">
        <w:rPr>
          <w:color w:val="auto"/>
        </w:rPr>
        <w:t xml:space="preserve">, data = </w:t>
      </w:r>
      <w:proofErr w:type="spellStart"/>
      <w:r w:rsidRPr="003D14E0">
        <w:rPr>
          <w:color w:val="auto"/>
        </w:rPr>
        <w:t>data.lm</w:t>
      </w:r>
      <w:proofErr w:type="spellEnd"/>
      <w:r w:rsidRPr="003D14E0">
        <w:rPr>
          <w:color w:val="auto"/>
        </w:rPr>
        <w:t>)</w:t>
      </w:r>
    </w:p>
    <w:p w14:paraId="41035ECD" w14:textId="77777777" w:rsidR="00B5258E" w:rsidRPr="003D14E0" w:rsidRDefault="00B5258E" w:rsidP="00B5258E">
      <w:pPr>
        <w:pStyle w:val="Rconsoleblue"/>
        <w:rPr>
          <w:color w:val="auto"/>
        </w:rPr>
      </w:pPr>
    </w:p>
    <w:p w14:paraId="3958C367" w14:textId="77777777" w:rsidR="00B5258E" w:rsidRPr="003D14E0" w:rsidRDefault="00B5258E" w:rsidP="00B5258E">
      <w:pPr>
        <w:pStyle w:val="Rconsoleblue"/>
        <w:rPr>
          <w:color w:val="auto"/>
        </w:rPr>
      </w:pPr>
      <w:r w:rsidRPr="003D14E0">
        <w:rPr>
          <w:color w:val="auto"/>
        </w:rPr>
        <w:t>Residuals:</w:t>
      </w:r>
    </w:p>
    <w:p w14:paraId="1D4D1399" w14:textId="77777777" w:rsidR="00B5258E" w:rsidRPr="003D14E0" w:rsidRDefault="00B5258E" w:rsidP="00B5258E">
      <w:pPr>
        <w:pStyle w:val="Rconsoleblue"/>
        <w:rPr>
          <w:color w:val="auto"/>
        </w:rPr>
      </w:pPr>
      <w:r w:rsidRPr="003D14E0">
        <w:rPr>
          <w:color w:val="auto"/>
        </w:rPr>
        <w:t xml:space="preserve">     Min       1Q   Median       3Q      Max </w:t>
      </w:r>
    </w:p>
    <w:p w14:paraId="30F58B81" w14:textId="77777777" w:rsidR="00B5258E" w:rsidRPr="003D14E0" w:rsidRDefault="00B5258E" w:rsidP="00B5258E">
      <w:pPr>
        <w:pStyle w:val="Rconsoleblue"/>
        <w:rPr>
          <w:color w:val="auto"/>
        </w:rPr>
      </w:pPr>
      <w:r w:rsidRPr="003D14E0">
        <w:rPr>
          <w:color w:val="auto"/>
        </w:rPr>
        <w:t>-1.60227 -0.</w:t>
      </w:r>
      <w:proofErr w:type="gramStart"/>
      <w:r w:rsidRPr="003D14E0">
        <w:rPr>
          <w:color w:val="auto"/>
        </w:rPr>
        <w:t>49248  0.08458</w:t>
      </w:r>
      <w:proofErr w:type="gramEnd"/>
      <w:r w:rsidRPr="003D14E0">
        <w:rPr>
          <w:color w:val="auto"/>
        </w:rPr>
        <w:t xml:space="preserve">  0.53511  1.23779 </w:t>
      </w:r>
    </w:p>
    <w:p w14:paraId="56F5B32C" w14:textId="77777777" w:rsidR="00B5258E" w:rsidRPr="003D14E0" w:rsidRDefault="00B5258E" w:rsidP="00B5258E">
      <w:pPr>
        <w:pStyle w:val="Rconsoleblue"/>
        <w:rPr>
          <w:color w:val="auto"/>
        </w:rPr>
      </w:pPr>
    </w:p>
    <w:p w14:paraId="2AE77AA0" w14:textId="77777777" w:rsidR="00B5258E" w:rsidRPr="003D14E0" w:rsidRDefault="00B5258E" w:rsidP="00B5258E">
      <w:pPr>
        <w:pStyle w:val="Rconsoleblue"/>
        <w:rPr>
          <w:color w:val="auto"/>
        </w:rPr>
      </w:pPr>
      <w:r w:rsidRPr="003D14E0">
        <w:rPr>
          <w:color w:val="auto"/>
        </w:rPr>
        <w:t>Coefficients:</w:t>
      </w:r>
    </w:p>
    <w:p w14:paraId="0D580539" w14:textId="77777777" w:rsidR="00B5258E" w:rsidRPr="003D14E0" w:rsidRDefault="00B5258E" w:rsidP="00B5258E">
      <w:pPr>
        <w:pStyle w:val="Rconsoleblue"/>
        <w:rPr>
          <w:color w:val="auto"/>
        </w:rPr>
      </w:pPr>
      <w:r w:rsidRPr="003D14E0">
        <w:rPr>
          <w:color w:val="auto"/>
        </w:rPr>
        <w:t xml:space="preserve">                  Estimate Std. Error t value </w:t>
      </w:r>
      <w:proofErr w:type="spellStart"/>
      <w:r w:rsidRPr="003D14E0">
        <w:rPr>
          <w:color w:val="auto"/>
        </w:rPr>
        <w:t>Pr</w:t>
      </w:r>
      <w:proofErr w:type="spellEnd"/>
      <w:r w:rsidRPr="003D14E0">
        <w:rPr>
          <w:color w:val="auto"/>
        </w:rPr>
        <w:t xml:space="preserve">(&gt;|t|)    </w:t>
      </w:r>
    </w:p>
    <w:p w14:paraId="04CD1EEC" w14:textId="77777777" w:rsidR="00B5258E" w:rsidRPr="003D14E0" w:rsidRDefault="00B5258E" w:rsidP="00B5258E">
      <w:pPr>
        <w:pStyle w:val="Rconsoleblue"/>
        <w:rPr>
          <w:color w:val="auto"/>
        </w:rPr>
      </w:pPr>
      <w:r w:rsidRPr="003D14E0">
        <w:rPr>
          <w:color w:val="auto"/>
        </w:rPr>
        <w:t>(</w:t>
      </w:r>
      <w:proofErr w:type="gramStart"/>
      <w:r w:rsidRPr="003D14E0">
        <w:rPr>
          <w:color w:val="auto"/>
        </w:rPr>
        <w:t xml:space="preserve">Intercept)   </w:t>
      </w:r>
      <w:proofErr w:type="gramEnd"/>
      <w:r w:rsidRPr="003D14E0">
        <w:rPr>
          <w:color w:val="auto"/>
        </w:rPr>
        <w:t xml:space="preserve">      9.5427     0.3727  25.601 3.73e-11 ***</w:t>
      </w:r>
    </w:p>
    <w:p w14:paraId="4C27F496" w14:textId="77777777" w:rsidR="00B5258E" w:rsidRPr="003D14E0" w:rsidRDefault="00B5258E" w:rsidP="00B5258E">
      <w:pPr>
        <w:pStyle w:val="Rconsoleblue"/>
        <w:rPr>
          <w:color w:val="auto"/>
        </w:rPr>
      </w:pPr>
      <w:proofErr w:type="spellStart"/>
      <w:r w:rsidRPr="003D14E0">
        <w:rPr>
          <w:color w:val="auto"/>
        </w:rPr>
        <w:t>exptreated</w:t>
      </w:r>
      <w:proofErr w:type="spellEnd"/>
      <w:r w:rsidRPr="003D14E0">
        <w:rPr>
          <w:color w:val="auto"/>
        </w:rPr>
        <w:t xml:space="preserve">          1.3431     0.5630   2.386   0.0361 *  </w:t>
      </w:r>
    </w:p>
    <w:p w14:paraId="33DF08D1" w14:textId="77777777" w:rsidR="00B5258E" w:rsidRPr="003D14E0" w:rsidRDefault="00B5258E" w:rsidP="00B5258E">
      <w:pPr>
        <w:pStyle w:val="Rconsoleblue"/>
        <w:rPr>
          <w:color w:val="auto"/>
        </w:rPr>
      </w:pPr>
      <w:proofErr w:type="spellStart"/>
      <w:proofErr w:type="gramStart"/>
      <w:r w:rsidRPr="003D14E0">
        <w:rPr>
          <w:color w:val="auto"/>
        </w:rPr>
        <w:t>orig.length</w:t>
      </w:r>
      <w:proofErr w:type="gramEnd"/>
      <w:r w:rsidRPr="003D14E0">
        <w:rPr>
          <w:color w:val="auto"/>
        </w:rPr>
        <w:t>.stand</w:t>
      </w:r>
      <w:proofErr w:type="spellEnd"/>
      <w:r w:rsidRPr="003D14E0">
        <w:rPr>
          <w:color w:val="auto"/>
        </w:rPr>
        <w:t xml:space="preserve">   0.5073     0.2921   1.736   0.1104    </w:t>
      </w:r>
    </w:p>
    <w:p w14:paraId="0E620A1A" w14:textId="77777777" w:rsidR="00B5258E" w:rsidRPr="003D14E0" w:rsidRDefault="00B5258E" w:rsidP="00B5258E">
      <w:pPr>
        <w:pStyle w:val="Rconsoleblue"/>
        <w:rPr>
          <w:color w:val="auto"/>
        </w:rPr>
      </w:pPr>
      <w:r w:rsidRPr="003D14E0">
        <w:rPr>
          <w:color w:val="auto"/>
        </w:rPr>
        <w:t>---</w:t>
      </w:r>
    </w:p>
    <w:p w14:paraId="622A488E" w14:textId="77777777" w:rsidR="00B5258E" w:rsidRPr="003D14E0" w:rsidRDefault="00B5258E" w:rsidP="00B5258E">
      <w:pPr>
        <w:pStyle w:val="Rconsoleblue"/>
        <w:rPr>
          <w:color w:val="auto"/>
        </w:rPr>
      </w:pPr>
      <w:proofErr w:type="spellStart"/>
      <w:r w:rsidRPr="003D14E0">
        <w:rPr>
          <w:color w:val="auto"/>
        </w:rPr>
        <w:t>Signif</w:t>
      </w:r>
      <w:proofErr w:type="spellEnd"/>
      <w:r w:rsidRPr="003D14E0">
        <w:rPr>
          <w:color w:val="auto"/>
        </w:rPr>
        <w:t xml:space="preserve">. codes:  0 ‘***’ 0.001 ‘**’ 0.01 ‘*’ 0.05 ‘.’ 0.1 </w:t>
      </w:r>
      <w:proofErr w:type="gramStart"/>
      <w:r w:rsidRPr="003D14E0">
        <w:rPr>
          <w:color w:val="auto"/>
        </w:rPr>
        <w:t>‘ ’</w:t>
      </w:r>
      <w:proofErr w:type="gramEnd"/>
      <w:r w:rsidRPr="003D14E0">
        <w:rPr>
          <w:color w:val="auto"/>
        </w:rPr>
        <w:t xml:space="preserve"> 1</w:t>
      </w:r>
    </w:p>
    <w:p w14:paraId="0B2E69DF" w14:textId="77777777" w:rsidR="00B5258E" w:rsidRPr="003D14E0" w:rsidRDefault="00B5258E" w:rsidP="00B5258E">
      <w:pPr>
        <w:pStyle w:val="Rconsoleblue"/>
        <w:rPr>
          <w:color w:val="auto"/>
        </w:rPr>
      </w:pPr>
    </w:p>
    <w:p w14:paraId="0EA05446" w14:textId="77777777" w:rsidR="00B5258E" w:rsidRPr="003D14E0" w:rsidRDefault="00B5258E" w:rsidP="00B5258E">
      <w:pPr>
        <w:pStyle w:val="Rconsoleblue"/>
        <w:rPr>
          <w:color w:val="auto"/>
        </w:rPr>
      </w:pPr>
      <w:r w:rsidRPr="003D14E0">
        <w:rPr>
          <w:color w:val="auto"/>
        </w:rPr>
        <w:t>Residual standard error: 0.9142 on 11 degrees of freedom</w:t>
      </w:r>
    </w:p>
    <w:p w14:paraId="37CDC71D" w14:textId="77777777" w:rsidR="00B5258E" w:rsidRPr="003D14E0" w:rsidRDefault="00B5258E" w:rsidP="00B5258E">
      <w:pPr>
        <w:pStyle w:val="Rconsoleblue"/>
        <w:rPr>
          <w:color w:val="auto"/>
        </w:rPr>
      </w:pPr>
      <w:r w:rsidRPr="003D14E0">
        <w:rPr>
          <w:color w:val="auto"/>
        </w:rPr>
        <w:t>Multiple R-squared:  0.6074,</w:t>
      </w:r>
      <w:r w:rsidRPr="003D14E0">
        <w:rPr>
          <w:color w:val="auto"/>
        </w:rPr>
        <w:tab/>
        <w:t xml:space="preserve">Adjusted R-squared:  0.536 </w:t>
      </w:r>
    </w:p>
    <w:p w14:paraId="6C5C7A86" w14:textId="77777777" w:rsidR="00B5258E" w:rsidRPr="003D14E0" w:rsidRDefault="00B5258E" w:rsidP="00B5258E">
      <w:pPr>
        <w:pStyle w:val="Rconsoleblue"/>
        <w:rPr>
          <w:color w:val="auto"/>
        </w:rPr>
      </w:pPr>
      <w:r w:rsidRPr="003D14E0">
        <w:rPr>
          <w:color w:val="auto"/>
        </w:rPr>
        <w:t xml:space="preserve">F-statistic: 8.509 on 2 and 11 </w:t>
      </w:r>
      <w:proofErr w:type="gramStart"/>
      <w:r w:rsidRPr="003D14E0">
        <w:rPr>
          <w:color w:val="auto"/>
        </w:rPr>
        <w:t>DF,  p</w:t>
      </w:r>
      <w:proofErr w:type="gramEnd"/>
      <w:r w:rsidRPr="003D14E0">
        <w:rPr>
          <w:color w:val="auto"/>
        </w:rPr>
        <w:t>-value: 0.005846</w:t>
      </w:r>
    </w:p>
    <w:p w14:paraId="32D56276" w14:textId="77777777" w:rsidR="00B5258E" w:rsidRDefault="00B5258E" w:rsidP="00B5258E">
      <w:pPr>
        <w:pStyle w:val="Rconsoleblue"/>
      </w:pPr>
    </w:p>
    <w:p w14:paraId="3F2F2567" w14:textId="77777777" w:rsidR="00B5258E" w:rsidRDefault="00B5258E" w:rsidP="00B5258E">
      <w:pPr>
        <w:pStyle w:val="Rconsoleblue"/>
      </w:pPr>
      <w:r>
        <w:t xml:space="preserve">&gt; </w:t>
      </w:r>
      <w:proofErr w:type="spellStart"/>
      <w:proofErr w:type="gramStart"/>
      <w:r>
        <w:t>anova</w:t>
      </w:r>
      <w:proofErr w:type="spellEnd"/>
      <w:r>
        <w:t>(</w:t>
      </w:r>
      <w:proofErr w:type="gramEnd"/>
      <w:r>
        <w:t>m1.exp.stand)</w:t>
      </w:r>
    </w:p>
    <w:p w14:paraId="0EBAC6C6" w14:textId="77777777" w:rsidR="00B5258E" w:rsidRPr="003D14E0" w:rsidRDefault="00B5258E" w:rsidP="00B5258E">
      <w:pPr>
        <w:pStyle w:val="Rconsoleblue"/>
        <w:rPr>
          <w:color w:val="auto"/>
        </w:rPr>
      </w:pPr>
      <w:r w:rsidRPr="003D14E0">
        <w:rPr>
          <w:color w:val="auto"/>
        </w:rPr>
        <w:t>Analysis of Variance Table</w:t>
      </w:r>
    </w:p>
    <w:p w14:paraId="2E68520D" w14:textId="77777777" w:rsidR="00B5258E" w:rsidRPr="003D14E0" w:rsidRDefault="00B5258E" w:rsidP="00B5258E">
      <w:pPr>
        <w:pStyle w:val="Rconsoleblue"/>
        <w:rPr>
          <w:color w:val="auto"/>
        </w:rPr>
      </w:pPr>
    </w:p>
    <w:p w14:paraId="7320986F" w14:textId="77777777" w:rsidR="00B5258E" w:rsidRPr="003D14E0" w:rsidRDefault="00B5258E" w:rsidP="00B5258E">
      <w:pPr>
        <w:pStyle w:val="Rconsoleblue"/>
        <w:rPr>
          <w:color w:val="auto"/>
        </w:rPr>
      </w:pPr>
      <w:r w:rsidRPr="003D14E0">
        <w:rPr>
          <w:color w:val="auto"/>
        </w:rPr>
        <w:t xml:space="preserve">Response: </w:t>
      </w:r>
      <w:proofErr w:type="spellStart"/>
      <w:proofErr w:type="gramStart"/>
      <w:r w:rsidRPr="003D14E0">
        <w:rPr>
          <w:color w:val="auto"/>
        </w:rPr>
        <w:t>final.length</w:t>
      </w:r>
      <w:proofErr w:type="spellEnd"/>
      <w:proofErr w:type="gramEnd"/>
    </w:p>
    <w:p w14:paraId="4484C0C0" w14:textId="77777777" w:rsidR="00B5258E" w:rsidRPr="003D14E0" w:rsidRDefault="00B5258E" w:rsidP="00B5258E">
      <w:pPr>
        <w:pStyle w:val="Rconsoleblue"/>
        <w:rPr>
          <w:color w:val="auto"/>
        </w:rPr>
      </w:pPr>
      <w:r w:rsidRPr="003D14E0">
        <w:rPr>
          <w:color w:val="auto"/>
        </w:rPr>
        <w:lastRenderedPageBreak/>
        <w:t xml:space="preserve">                  </w:t>
      </w:r>
      <w:proofErr w:type="spellStart"/>
      <w:proofErr w:type="gramStart"/>
      <w:r w:rsidRPr="003D14E0">
        <w:rPr>
          <w:color w:val="auto"/>
        </w:rPr>
        <w:t>Df</w:t>
      </w:r>
      <w:proofErr w:type="spellEnd"/>
      <w:r w:rsidRPr="003D14E0">
        <w:rPr>
          <w:color w:val="auto"/>
        </w:rPr>
        <w:t xml:space="preserve">  Sum</w:t>
      </w:r>
      <w:proofErr w:type="gramEnd"/>
      <w:r w:rsidRPr="003D14E0">
        <w:rPr>
          <w:color w:val="auto"/>
        </w:rPr>
        <w:t xml:space="preserve"> Sq Mean Sq F value   </w:t>
      </w:r>
      <w:proofErr w:type="spellStart"/>
      <w:r w:rsidRPr="003D14E0">
        <w:rPr>
          <w:color w:val="auto"/>
        </w:rPr>
        <w:t>Pr</w:t>
      </w:r>
      <w:proofErr w:type="spellEnd"/>
      <w:r w:rsidRPr="003D14E0">
        <w:rPr>
          <w:color w:val="auto"/>
        </w:rPr>
        <w:t xml:space="preserve">(&gt;F)   </w:t>
      </w:r>
    </w:p>
    <w:p w14:paraId="33E36B47" w14:textId="77777777" w:rsidR="00B5258E" w:rsidRPr="003D14E0" w:rsidRDefault="00B5258E" w:rsidP="00B5258E">
      <w:pPr>
        <w:pStyle w:val="Rconsoleblue"/>
        <w:rPr>
          <w:color w:val="auto"/>
        </w:rPr>
      </w:pPr>
      <w:r w:rsidRPr="003D14E0">
        <w:rPr>
          <w:color w:val="auto"/>
        </w:rPr>
        <w:t>exp                1 11.7029 11.7029 14.0017 0.003255 **</w:t>
      </w:r>
    </w:p>
    <w:p w14:paraId="3697615A" w14:textId="77777777" w:rsidR="00B5258E" w:rsidRPr="003D14E0" w:rsidRDefault="00B5258E" w:rsidP="00B5258E">
      <w:pPr>
        <w:pStyle w:val="Rconsoleblue"/>
        <w:rPr>
          <w:color w:val="auto"/>
        </w:rPr>
      </w:pPr>
      <w:proofErr w:type="spellStart"/>
      <w:proofErr w:type="gramStart"/>
      <w:r w:rsidRPr="003D14E0">
        <w:rPr>
          <w:color w:val="auto"/>
        </w:rPr>
        <w:t>orig.length</w:t>
      </w:r>
      <w:proofErr w:type="gramEnd"/>
      <w:r w:rsidRPr="003D14E0">
        <w:rPr>
          <w:color w:val="auto"/>
        </w:rPr>
        <w:t>.stand</w:t>
      </w:r>
      <w:proofErr w:type="spellEnd"/>
      <w:r w:rsidRPr="003D14E0">
        <w:rPr>
          <w:color w:val="auto"/>
        </w:rPr>
        <w:t xml:space="preserve">  1  2.5203  2.5203  3.0154 0.110361   </w:t>
      </w:r>
    </w:p>
    <w:p w14:paraId="687E9C60" w14:textId="77777777" w:rsidR="00B5258E" w:rsidRPr="003D14E0" w:rsidRDefault="00B5258E" w:rsidP="00B5258E">
      <w:pPr>
        <w:pStyle w:val="Rconsoleblue"/>
        <w:rPr>
          <w:color w:val="auto"/>
        </w:rPr>
      </w:pPr>
      <w:r w:rsidRPr="003D14E0">
        <w:rPr>
          <w:color w:val="auto"/>
        </w:rPr>
        <w:t xml:space="preserve">Residuals         </w:t>
      </w:r>
      <w:proofErr w:type="gramStart"/>
      <w:r w:rsidRPr="003D14E0">
        <w:rPr>
          <w:color w:val="auto"/>
        </w:rPr>
        <w:t>11  9.1940</w:t>
      </w:r>
      <w:proofErr w:type="gramEnd"/>
      <w:r w:rsidRPr="003D14E0">
        <w:rPr>
          <w:color w:val="auto"/>
        </w:rPr>
        <w:t xml:space="preserve">  0.8358                    </w:t>
      </w:r>
    </w:p>
    <w:p w14:paraId="5C41F12E" w14:textId="77777777" w:rsidR="00B5258E" w:rsidRPr="003D14E0" w:rsidRDefault="00B5258E" w:rsidP="00B5258E">
      <w:pPr>
        <w:pStyle w:val="Rconsoleblue"/>
        <w:rPr>
          <w:color w:val="auto"/>
        </w:rPr>
      </w:pPr>
      <w:r w:rsidRPr="003D14E0">
        <w:rPr>
          <w:color w:val="auto"/>
        </w:rPr>
        <w:t>---</w:t>
      </w:r>
    </w:p>
    <w:p w14:paraId="68CE5789" w14:textId="77777777" w:rsidR="00B5258E" w:rsidRDefault="00B5258E" w:rsidP="00B5258E">
      <w:pPr>
        <w:pStyle w:val="Rconsoleblue"/>
      </w:pPr>
      <w:proofErr w:type="spellStart"/>
      <w:r w:rsidRPr="003D14E0">
        <w:rPr>
          <w:color w:val="auto"/>
        </w:rPr>
        <w:t>Signif</w:t>
      </w:r>
      <w:proofErr w:type="spellEnd"/>
      <w:r w:rsidRPr="003D14E0">
        <w:rPr>
          <w:color w:val="auto"/>
        </w:rPr>
        <w:t xml:space="preserve">. codes:  0 ‘***’ 0.001 ‘**’ 0.01 ‘*’ 0.05 ‘.’ 0.1 </w:t>
      </w:r>
      <w:proofErr w:type="gramStart"/>
      <w:r w:rsidRPr="003D14E0">
        <w:rPr>
          <w:color w:val="auto"/>
        </w:rPr>
        <w:t>‘ ’</w:t>
      </w:r>
      <w:proofErr w:type="gramEnd"/>
      <w:r w:rsidRPr="003D14E0">
        <w:rPr>
          <w:color w:val="auto"/>
        </w:rPr>
        <w:t xml:space="preserve"> 1</w:t>
      </w:r>
    </w:p>
    <w:p w14:paraId="4F011D34" w14:textId="77777777" w:rsidR="00B5258E" w:rsidRDefault="00B5258E" w:rsidP="00B5258E">
      <w:pPr>
        <w:pStyle w:val="Zkladntext"/>
        <w:spacing w:before="120"/>
      </w:pPr>
      <w:r>
        <w:t xml:space="preserve">The covariate original length is now standardized. The estimates of the linear model are now standardized estimates. Commercial software often reports these so-called standardized coefficients in their model output by default, but in R we need to do this standardization ourselves. At first glance this </w:t>
      </w:r>
      <w:proofErr w:type="spellStart"/>
      <w:r>
        <w:t>standardisation</w:t>
      </w:r>
      <w:proofErr w:type="spellEnd"/>
      <w:r>
        <w:t xml:space="preserve"> has changed little. </w:t>
      </w:r>
      <w:proofErr w:type="gramStart"/>
      <w:r>
        <w:t>Certainly</w:t>
      </w:r>
      <w:proofErr w:type="gramEnd"/>
      <w:r>
        <w:t xml:space="preserve"> all the test statistics and P values are the same. However, comparison with the summary table in chapter 14.3 shows that standardization has changed the estimate for the intercept (was 4.1, now is 9.5) as well as the estimate for the slope of final length as a function of original length (was 2.8, now is 0.5). The estimate for the effect of the treatment has not changed. To better understand why the standardization changes these estimates it is instructive to plot again the data and the model (Fig. 14.4.1). The script to produce the plot is:</w:t>
      </w:r>
    </w:p>
    <w:p w14:paraId="78CA2615" w14:textId="77777777" w:rsidR="00B5258E" w:rsidRDefault="00B5258E" w:rsidP="00B5258E">
      <w:pPr>
        <w:pStyle w:val="Rconsoleblue"/>
      </w:pPr>
      <w:r>
        <w:t xml:space="preserve">&gt; #plot the data and model with </w:t>
      </w:r>
      <w:proofErr w:type="spellStart"/>
      <w:r>
        <w:t>standardised</w:t>
      </w:r>
      <w:proofErr w:type="spellEnd"/>
      <w:r>
        <w:t xml:space="preserve"> coefficients</w:t>
      </w:r>
    </w:p>
    <w:p w14:paraId="7E23FDCB" w14:textId="77777777" w:rsidR="00B5258E" w:rsidRDefault="00B5258E" w:rsidP="00B5258E">
      <w:pPr>
        <w:pStyle w:val="Rconsoleblue"/>
      </w:pPr>
      <w:r>
        <w:t>&gt; # plot the data with both covariate and groups</w:t>
      </w:r>
    </w:p>
    <w:p w14:paraId="45CC52DA" w14:textId="77777777" w:rsidR="00B5258E" w:rsidRDefault="00B5258E" w:rsidP="00B5258E">
      <w:pPr>
        <w:pStyle w:val="Rconsoleblue"/>
      </w:pPr>
      <w:r>
        <w:t xml:space="preserve">&gt; </w:t>
      </w:r>
      <w:proofErr w:type="gramStart"/>
      <w:r>
        <w:t>plot(</w:t>
      </w:r>
      <w:proofErr w:type="spellStart"/>
      <w:proofErr w:type="gramEnd"/>
      <w:r>
        <w:t>final.length~orig.length.stand</w:t>
      </w:r>
      <w:proofErr w:type="spellEnd"/>
    </w:p>
    <w:p w14:paraId="4A9343A5" w14:textId="77777777" w:rsidR="00B5258E" w:rsidRDefault="00B5258E" w:rsidP="00B5258E">
      <w:pPr>
        <w:pStyle w:val="Rconsoleblue"/>
      </w:pPr>
      <w:r>
        <w:t xml:space="preserve">+    </w:t>
      </w:r>
      <w:proofErr w:type="gramStart"/>
      <w:r>
        <w:t xml:space="preserve">  ,</w:t>
      </w:r>
      <w:proofErr w:type="gramEnd"/>
      <w:r>
        <w:t xml:space="preserve"> col=c("</w:t>
      </w:r>
      <w:proofErr w:type="spellStart"/>
      <w:r>
        <w:t>red","blue</w:t>
      </w:r>
      <w:proofErr w:type="spellEnd"/>
      <w:r>
        <w:t>")[</w:t>
      </w:r>
      <w:proofErr w:type="spellStart"/>
      <w:r>
        <w:t>as.factor</w:t>
      </w:r>
      <w:proofErr w:type="spellEnd"/>
      <w:r>
        <w:t>(</w:t>
      </w:r>
      <w:proofErr w:type="spellStart"/>
      <w:r>
        <w:t>data.lm$exp</w:t>
      </w:r>
      <w:proofErr w:type="spellEnd"/>
      <w:r>
        <w:t>)]</w:t>
      </w:r>
    </w:p>
    <w:p w14:paraId="0E96F19A" w14:textId="77777777" w:rsidR="00B5258E" w:rsidRDefault="00B5258E" w:rsidP="00B5258E">
      <w:pPr>
        <w:pStyle w:val="Rconsoleblue"/>
      </w:pPr>
      <w:r>
        <w:t xml:space="preserve">+    </w:t>
      </w:r>
      <w:proofErr w:type="gramStart"/>
      <w:r>
        <w:t xml:space="preserve">  ,</w:t>
      </w:r>
      <w:proofErr w:type="gramEnd"/>
      <w:r>
        <w:t xml:space="preserve"> </w:t>
      </w:r>
      <w:proofErr w:type="spellStart"/>
      <w:r>
        <w:t>pch</w:t>
      </w:r>
      <w:proofErr w:type="spellEnd"/>
      <w:r>
        <w:t>=19</w:t>
      </w:r>
    </w:p>
    <w:p w14:paraId="4FBF608F" w14:textId="77777777" w:rsidR="00B5258E" w:rsidRDefault="00B5258E" w:rsidP="00B5258E">
      <w:pPr>
        <w:pStyle w:val="Rconsoleblue"/>
      </w:pPr>
      <w:r>
        <w:t xml:space="preserve">+    </w:t>
      </w:r>
      <w:proofErr w:type="gramStart"/>
      <w:r>
        <w:t xml:space="preserve">  ,</w:t>
      </w:r>
      <w:proofErr w:type="gramEnd"/>
      <w:r>
        <w:t xml:space="preserve"> </w:t>
      </w:r>
      <w:proofErr w:type="spellStart"/>
      <w:r>
        <w:t>cex</w:t>
      </w:r>
      <w:proofErr w:type="spellEnd"/>
      <w:r>
        <w:t>=1.2</w:t>
      </w:r>
    </w:p>
    <w:p w14:paraId="7BE82FF4" w14:textId="77777777" w:rsidR="00B5258E" w:rsidRDefault="00B5258E" w:rsidP="00B5258E">
      <w:pPr>
        <w:pStyle w:val="Rconsoleblue"/>
      </w:pPr>
      <w:r>
        <w:t xml:space="preserve">+    </w:t>
      </w:r>
      <w:proofErr w:type="gramStart"/>
      <w:r>
        <w:t xml:space="preserve">  ,</w:t>
      </w:r>
      <w:proofErr w:type="gramEnd"/>
      <w:r>
        <w:t xml:space="preserve"> </w:t>
      </w:r>
      <w:proofErr w:type="spellStart"/>
      <w:r>
        <w:t>xlab</w:t>
      </w:r>
      <w:proofErr w:type="spellEnd"/>
      <w:r>
        <w:t>=list("Length before experiment (Z-score)",</w:t>
      </w:r>
      <w:proofErr w:type="spellStart"/>
      <w:r>
        <w:t>cex</w:t>
      </w:r>
      <w:proofErr w:type="spellEnd"/>
      <w:r>
        <w:t>=1.3)</w:t>
      </w:r>
    </w:p>
    <w:p w14:paraId="158493F6" w14:textId="77777777" w:rsidR="00B5258E" w:rsidRDefault="00B5258E" w:rsidP="00B5258E">
      <w:pPr>
        <w:pStyle w:val="Rconsoleblue"/>
      </w:pPr>
      <w:r>
        <w:t xml:space="preserve">+    </w:t>
      </w:r>
      <w:proofErr w:type="gramStart"/>
      <w:r>
        <w:t xml:space="preserve">  ,</w:t>
      </w:r>
      <w:proofErr w:type="gramEnd"/>
      <w:r>
        <w:t xml:space="preserve"> </w:t>
      </w:r>
      <w:proofErr w:type="spellStart"/>
      <w:r>
        <w:t>ylab</w:t>
      </w:r>
      <w:proofErr w:type="spellEnd"/>
      <w:r>
        <w:t>=list("Length after experiment",</w:t>
      </w:r>
      <w:proofErr w:type="spellStart"/>
      <w:r>
        <w:t>cex</w:t>
      </w:r>
      <w:proofErr w:type="spellEnd"/>
      <w:r>
        <w:t>=1.3)</w:t>
      </w:r>
    </w:p>
    <w:p w14:paraId="1A2D02A3" w14:textId="77777777" w:rsidR="00B5258E" w:rsidRDefault="00B5258E" w:rsidP="00B5258E">
      <w:pPr>
        <w:pStyle w:val="Rconsoleblue"/>
      </w:pPr>
      <w:r>
        <w:t xml:space="preserve">+    </w:t>
      </w:r>
      <w:proofErr w:type="gramStart"/>
      <w:r>
        <w:t xml:space="preserve">  ,</w:t>
      </w:r>
      <w:proofErr w:type="gramEnd"/>
      <w:r>
        <w:t xml:space="preserve"> data=</w:t>
      </w:r>
      <w:proofErr w:type="spellStart"/>
      <w:r>
        <w:t>data.lm</w:t>
      </w:r>
      <w:proofErr w:type="spellEnd"/>
      <w:r>
        <w:t>)</w:t>
      </w:r>
    </w:p>
    <w:p w14:paraId="4BCAD884" w14:textId="77777777" w:rsidR="00B5258E" w:rsidRDefault="00B5258E" w:rsidP="00B5258E">
      <w:pPr>
        <w:pStyle w:val="Rconsoleblue"/>
      </w:pPr>
      <w:r>
        <w:t>&gt; #draw the model</w:t>
      </w:r>
    </w:p>
    <w:p w14:paraId="3FE12DB9" w14:textId="77777777" w:rsidR="00B5258E" w:rsidRDefault="00B5258E" w:rsidP="00B5258E">
      <w:pPr>
        <w:pStyle w:val="Rconsoleblue"/>
      </w:pPr>
      <w:r>
        <w:t xml:space="preserve">&gt; #1. add the predicted values to the </w:t>
      </w:r>
      <w:proofErr w:type="spellStart"/>
      <w:proofErr w:type="gramStart"/>
      <w:r>
        <w:t>data.frame</w:t>
      </w:r>
      <w:proofErr w:type="spellEnd"/>
      <w:proofErr w:type="gramEnd"/>
    </w:p>
    <w:p w14:paraId="3CA3F005" w14:textId="77777777" w:rsidR="00B5258E" w:rsidRDefault="00B5258E" w:rsidP="00B5258E">
      <w:pPr>
        <w:pStyle w:val="Rconsoleblue"/>
      </w:pPr>
      <w:r>
        <w:t xml:space="preserve">&gt; </w:t>
      </w:r>
      <w:proofErr w:type="spellStart"/>
      <w:proofErr w:type="gramStart"/>
      <w:r>
        <w:t>data.lm</w:t>
      </w:r>
      <w:proofErr w:type="gramEnd"/>
      <w:r>
        <w:t>$predictions.stand</w:t>
      </w:r>
      <w:proofErr w:type="spellEnd"/>
      <w:r>
        <w:t>&lt;-predict(m1.exp.stand)</w:t>
      </w:r>
    </w:p>
    <w:p w14:paraId="783BB32D" w14:textId="77777777" w:rsidR="00B5258E" w:rsidRDefault="00B5258E" w:rsidP="00B5258E">
      <w:pPr>
        <w:pStyle w:val="Rconsoleblue"/>
      </w:pPr>
      <w:r>
        <w:t>&gt; #2. add line for the control subset</w:t>
      </w:r>
    </w:p>
    <w:p w14:paraId="2555AA81" w14:textId="77777777" w:rsidR="00B5258E" w:rsidRDefault="00B5258E" w:rsidP="00B5258E">
      <w:pPr>
        <w:pStyle w:val="Rconsoleblue"/>
      </w:pPr>
      <w:r>
        <w:t xml:space="preserve">&gt; </w:t>
      </w:r>
      <w:proofErr w:type="gramStart"/>
      <w:r>
        <w:t>lines(</w:t>
      </w:r>
      <w:proofErr w:type="spellStart"/>
      <w:proofErr w:type="gramEnd"/>
      <w:r>
        <w:t>predictions.stand~orig.length.stand,data</w:t>
      </w:r>
      <w:proofErr w:type="spellEnd"/>
      <w:r>
        <w:t xml:space="preserve"> = subset(</w:t>
      </w:r>
      <w:proofErr w:type="spellStart"/>
      <w:r>
        <w:t>data.lm,exp</w:t>
      </w:r>
      <w:proofErr w:type="spellEnd"/>
      <w:r>
        <w:t>=="control"),col="red")</w:t>
      </w:r>
    </w:p>
    <w:p w14:paraId="627AD2BB" w14:textId="77777777" w:rsidR="00B5258E" w:rsidRDefault="00B5258E" w:rsidP="00B5258E">
      <w:pPr>
        <w:pStyle w:val="Rconsoleblue"/>
      </w:pPr>
      <w:r>
        <w:t>&gt; #3. add line for the treated subset</w:t>
      </w:r>
    </w:p>
    <w:p w14:paraId="1CF32ECC" w14:textId="77777777" w:rsidR="00B5258E" w:rsidRDefault="00B5258E" w:rsidP="00B5258E">
      <w:pPr>
        <w:pStyle w:val="Rconsoleblue"/>
      </w:pPr>
      <w:r>
        <w:t xml:space="preserve">&gt; </w:t>
      </w:r>
      <w:proofErr w:type="gramStart"/>
      <w:r>
        <w:t>lines(</w:t>
      </w:r>
      <w:proofErr w:type="spellStart"/>
      <w:proofErr w:type="gramEnd"/>
      <w:r>
        <w:t>predictions.stand~orig.length.stand,data</w:t>
      </w:r>
      <w:proofErr w:type="spellEnd"/>
      <w:r>
        <w:t xml:space="preserve"> = subset(</w:t>
      </w:r>
      <w:proofErr w:type="spellStart"/>
      <w:r>
        <w:t>data.lm,exp</w:t>
      </w:r>
      <w:proofErr w:type="spellEnd"/>
      <w:r>
        <w:t>=="treated"),col="blue")</w:t>
      </w:r>
    </w:p>
    <w:p w14:paraId="3856F9F0" w14:textId="77777777" w:rsidR="00B5258E" w:rsidRDefault="00B5258E" w:rsidP="00B5258E">
      <w:pPr>
        <w:pStyle w:val="Rconsoleblue"/>
      </w:pPr>
      <w:r>
        <w:t>&gt; #4. add vertical dashed line at X=0</w:t>
      </w:r>
    </w:p>
    <w:p w14:paraId="7BBF3E02" w14:textId="77777777" w:rsidR="00B5258E" w:rsidRDefault="00B5258E" w:rsidP="00B5258E">
      <w:pPr>
        <w:pStyle w:val="Rconsoleblue"/>
      </w:pPr>
      <w:r>
        <w:t xml:space="preserve">&gt; </w:t>
      </w:r>
      <w:proofErr w:type="spellStart"/>
      <w:r>
        <w:t>abline</w:t>
      </w:r>
      <w:proofErr w:type="spellEnd"/>
      <w:r>
        <w:t>(v=</w:t>
      </w:r>
      <w:proofErr w:type="gramStart"/>
      <w:r>
        <w:t>0,lty</w:t>
      </w:r>
      <w:proofErr w:type="gramEnd"/>
      <w:r>
        <w:t>="dashed")</w:t>
      </w:r>
    </w:p>
    <w:p w14:paraId="72BABA0D" w14:textId="77777777" w:rsidR="00B5258E" w:rsidRDefault="00B5258E" w:rsidP="00B5258E">
      <w:pPr>
        <w:pStyle w:val="Zkladntext"/>
        <w:spacing w:before="120"/>
      </w:pPr>
      <w:r>
        <w:rPr>
          <w:noProof/>
          <w:lang w:val="fi-FI" w:eastAsia="fi-FI"/>
        </w:rPr>
        <w:lastRenderedPageBreak/>
        <mc:AlternateContent>
          <mc:Choice Requires="wps">
            <w:drawing>
              <wp:inline distT="0" distB="0" distL="0" distR="0" wp14:anchorId="5B5A77E8" wp14:editId="38B6DE24">
                <wp:extent cx="4305300" cy="4005262"/>
                <wp:effectExtent l="0" t="0" r="0" b="0"/>
                <wp:docPr id="3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05300" cy="4005262"/>
                        </a:xfrm>
                        <a:prstGeom prst="rect">
                          <a:avLst/>
                        </a:prstGeom>
                        <a:solidFill>
                          <a:srgbClr val="FFFFFF"/>
                        </a:solidFill>
                        <a:ln w="9525">
                          <a:noFill/>
                          <a:miter lim="800000"/>
                          <a:headEnd/>
                          <a:tailEnd/>
                        </a:ln>
                      </wps:spPr>
                      <wps:txbx>
                        <w:txbxContent>
                          <w:p w14:paraId="411166A5" w14:textId="77777777" w:rsidR="00B5258E" w:rsidRDefault="00B5258E" w:rsidP="00B5258E">
                            <w:r w:rsidRPr="0033074D">
                              <w:rPr>
                                <w:noProof/>
                                <w:lang w:val="fi-FI" w:eastAsia="fi-FI"/>
                              </w:rPr>
                              <w:drawing>
                                <wp:inline distT="0" distB="0" distL="0" distR="0" wp14:anchorId="1DE30D3B" wp14:editId="2A7F5BD0">
                                  <wp:extent cx="3543300" cy="3098210"/>
                                  <wp:effectExtent l="0" t="0" r="0" b="6985"/>
                                  <wp:docPr id="354" name="Picture 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555773" cy="3109116"/>
                                          </a:xfrm>
                                          <a:prstGeom prst="rect">
                                            <a:avLst/>
                                          </a:prstGeom>
                                          <a:noFill/>
                                          <a:ln>
                                            <a:noFill/>
                                          </a:ln>
                                        </pic:spPr>
                                      </pic:pic>
                                    </a:graphicData>
                                  </a:graphic>
                                </wp:inline>
                              </w:drawing>
                            </w:r>
                          </w:p>
                          <w:p w14:paraId="539BA886" w14:textId="77777777" w:rsidR="00B5258E" w:rsidRPr="0033074D" w:rsidRDefault="00B5258E" w:rsidP="00B5258E">
                            <w:pPr>
                              <w:rPr>
                                <w:i/>
                              </w:rPr>
                            </w:pPr>
                            <w:r w:rsidRPr="0033074D">
                              <w:rPr>
                                <w:i/>
                              </w:rPr>
                              <w:t>Figure 14.4.1: Plot of final length as a function of scaled length before the experiment for control (in red) and treated (in blue) animals. Lines show the model predictions</w:t>
                            </w:r>
                          </w:p>
                        </w:txbxContent>
                      </wps:txbx>
                      <wps:bodyPr rot="0" vert="horz" wrap="square" lIns="91440" tIns="45720" rIns="91440" bIns="45720" anchor="t" anchorCtr="0">
                        <a:noAutofit/>
                      </wps:bodyPr>
                    </wps:wsp>
                  </a:graphicData>
                </a:graphic>
              </wp:inline>
            </w:drawing>
          </mc:Choice>
          <mc:Fallback>
            <w:pict>
              <v:shape w14:anchorId="5B5A77E8" id="_x0000_s1036" type="#_x0000_t202" style="width:339pt;height:315.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" stroked="f">
                <v:textbox>
                  <w:txbxContent>
                    <w:p w14:paraId="411166A5" w14:textId="77777777" w:rsidR="00B5258E" w:rsidRDefault="00B5258E" w:rsidP="00B5258E">
                      <w:r w:rsidRPr="0033074D">
                        <w:rPr>
                          <w:noProof/>
                          <w:lang w:val="fi-FI" w:eastAsia="fi-FI"/>
                        </w:rPr>
                        <w:drawing>
                          <wp:inline distT="0" distB="0" distL="0" distR="0" wp14:anchorId="1DE30D3B" wp14:editId="2A7F5BD0">
                            <wp:extent cx="3543300" cy="3098210"/>
                            <wp:effectExtent l="0" t="0" r="0" b="6985"/>
                            <wp:docPr id="354" name="Picture 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555773" cy="3109116"/>
                                    </a:xfrm>
                                    <a:prstGeom prst="rect">
                                      <a:avLst/>
                                    </a:prstGeom>
                                    <a:noFill/>
                                    <a:ln>
                                      <a:noFill/>
                                    </a:ln>
                                  </pic:spPr>
                                </pic:pic>
                              </a:graphicData>
                            </a:graphic>
                          </wp:inline>
                        </w:drawing>
                      </w:r>
                    </w:p>
                    <w:p w14:paraId="539BA886" w14:textId="77777777" w:rsidR="00B5258E" w:rsidRPr="0033074D" w:rsidRDefault="00B5258E" w:rsidP="00B5258E">
                      <w:pPr>
                        <w:rPr>
                          <w:i/>
                        </w:rPr>
                      </w:pPr>
                      <w:r w:rsidRPr="0033074D">
                        <w:rPr>
                          <w:i/>
                        </w:rPr>
                        <w:t>Figure 14.4.1: Plot of final length as a function of scaled length before the experiment for control (in red) and treated (in blue) animals. Lines show the model predictions</w:t>
                      </w:r>
                    </w:p>
                  </w:txbxContent>
                </v:textbox>
                <w10:anchorlock/>
              </v:shape>
            </w:pict>
          </mc:Fallback>
        </mc:AlternateContent>
      </w:r>
    </w:p>
    <w:p w14:paraId="00807126" w14:textId="77777777" w:rsidR="00B5258E" w:rsidRDefault="00B5258E" w:rsidP="00B5258E">
      <w:pPr>
        <w:pStyle w:val="Zkladntext"/>
        <w:spacing w:before="120"/>
      </w:pPr>
      <w:r>
        <w:t xml:space="preserve">In the model with standardized coefficients the estimate of the intercept is the expected final length of the control group (9.54; intersection of the dashed vertical line and the red line in Fig. 14.4.1). The intercept of the linear model is the expected value of the response variable when all explanatory variables are zero. Because we have scaled the original length, the value “0” is now the mean original length and it lies in the middle of the data (dashed line in Fig. 14.4.1). As a result, the estimate of the intercept becomes interpretable. We can now also better understand the effect size of the treatment: From the summary table we can deduce that the treatment increases the expected final size for animals of average original length from 9.54 to 10.88 (9.54 + 1.34). Graphically, the expected final length of treated animals that were of average original length can be understood as the intersection of the blue line with the vertical dashed line in Fig. 14.4.1. </w:t>
      </w:r>
    </w:p>
    <w:p w14:paraId="5A816BFC" w14:textId="77777777" w:rsidR="00B5258E" w:rsidRDefault="00B5258E" w:rsidP="00B5258E">
      <w:pPr>
        <w:pStyle w:val="Zkladntext"/>
        <w:spacing w:before="120"/>
      </w:pPr>
      <w:r>
        <w:t>To make life even easier, we can run the linear model without the intercept, in which case the output becomes:</w:t>
      </w:r>
    </w:p>
    <w:p w14:paraId="321890B2" w14:textId="77777777" w:rsidR="00B5258E" w:rsidRDefault="00B5258E" w:rsidP="00B5258E">
      <w:pPr>
        <w:pStyle w:val="Rconsoleblue"/>
      </w:pPr>
      <w:r>
        <w:t xml:space="preserve">&gt; </w:t>
      </w:r>
      <w:proofErr w:type="gramStart"/>
      <w:r>
        <w:t>summary(</w:t>
      </w:r>
      <w:proofErr w:type="gramEnd"/>
      <w:r>
        <w:t>m1.exp.stand.no.intercept)</w:t>
      </w:r>
    </w:p>
    <w:p w14:paraId="7373BC0D" w14:textId="77777777" w:rsidR="00B5258E" w:rsidRPr="00EE61CD" w:rsidRDefault="00B5258E" w:rsidP="00B5258E">
      <w:pPr>
        <w:pStyle w:val="Rconsoleblue"/>
        <w:rPr>
          <w:color w:val="auto"/>
        </w:rPr>
      </w:pPr>
    </w:p>
    <w:p w14:paraId="3A023230" w14:textId="77777777" w:rsidR="00B5258E" w:rsidRPr="00EE61CD" w:rsidRDefault="00B5258E" w:rsidP="00B5258E">
      <w:pPr>
        <w:pStyle w:val="Rconsoleblue"/>
        <w:rPr>
          <w:color w:val="auto"/>
        </w:rPr>
      </w:pPr>
      <w:r w:rsidRPr="00EE61CD">
        <w:rPr>
          <w:color w:val="auto"/>
        </w:rPr>
        <w:t>Call:</w:t>
      </w:r>
    </w:p>
    <w:p w14:paraId="014C31D5" w14:textId="77777777" w:rsidR="00B5258E" w:rsidRPr="00EE61CD" w:rsidRDefault="00B5258E" w:rsidP="00B5258E">
      <w:pPr>
        <w:pStyle w:val="Rconsoleblue"/>
        <w:rPr>
          <w:color w:val="auto"/>
        </w:rPr>
      </w:pPr>
      <w:proofErr w:type="spellStart"/>
      <w:proofErr w:type="gramStart"/>
      <w:r w:rsidRPr="00EE61CD">
        <w:rPr>
          <w:color w:val="auto"/>
        </w:rPr>
        <w:t>lm</w:t>
      </w:r>
      <w:proofErr w:type="spellEnd"/>
      <w:r w:rsidRPr="00EE61CD">
        <w:rPr>
          <w:color w:val="auto"/>
        </w:rPr>
        <w:t>(</w:t>
      </w:r>
      <w:proofErr w:type="gramEnd"/>
      <w:r w:rsidRPr="00EE61CD">
        <w:rPr>
          <w:color w:val="auto"/>
        </w:rPr>
        <w:t xml:space="preserve">formula = </w:t>
      </w:r>
      <w:proofErr w:type="spellStart"/>
      <w:r w:rsidRPr="00EE61CD">
        <w:rPr>
          <w:color w:val="auto"/>
        </w:rPr>
        <w:t>final.length</w:t>
      </w:r>
      <w:proofErr w:type="spellEnd"/>
      <w:r w:rsidRPr="00EE61CD">
        <w:rPr>
          <w:color w:val="auto"/>
        </w:rPr>
        <w:t xml:space="preserve"> ~ -1 + exp + </w:t>
      </w:r>
      <w:proofErr w:type="spellStart"/>
      <w:r w:rsidRPr="00EE61CD">
        <w:rPr>
          <w:color w:val="auto"/>
        </w:rPr>
        <w:t>orig.length.stand</w:t>
      </w:r>
      <w:proofErr w:type="spellEnd"/>
      <w:r w:rsidRPr="00EE61CD">
        <w:rPr>
          <w:color w:val="auto"/>
        </w:rPr>
        <w:t xml:space="preserve">, data = </w:t>
      </w:r>
      <w:proofErr w:type="spellStart"/>
      <w:r w:rsidRPr="00EE61CD">
        <w:rPr>
          <w:color w:val="auto"/>
        </w:rPr>
        <w:t>data.lm</w:t>
      </w:r>
      <w:proofErr w:type="spellEnd"/>
      <w:r w:rsidRPr="00EE61CD">
        <w:rPr>
          <w:color w:val="auto"/>
        </w:rPr>
        <w:t>)</w:t>
      </w:r>
    </w:p>
    <w:p w14:paraId="63207C69" w14:textId="77777777" w:rsidR="00B5258E" w:rsidRPr="00EE61CD" w:rsidRDefault="00B5258E" w:rsidP="00B5258E">
      <w:pPr>
        <w:pStyle w:val="Rconsoleblue"/>
        <w:rPr>
          <w:color w:val="auto"/>
        </w:rPr>
      </w:pPr>
    </w:p>
    <w:p w14:paraId="7051C5A6" w14:textId="77777777" w:rsidR="00B5258E" w:rsidRPr="00EE61CD" w:rsidRDefault="00B5258E" w:rsidP="00B5258E">
      <w:pPr>
        <w:pStyle w:val="Rconsoleblue"/>
        <w:rPr>
          <w:color w:val="auto"/>
        </w:rPr>
      </w:pPr>
      <w:r w:rsidRPr="00EE61CD">
        <w:rPr>
          <w:color w:val="auto"/>
        </w:rPr>
        <w:t>Residuals:</w:t>
      </w:r>
    </w:p>
    <w:p w14:paraId="0C186021" w14:textId="77777777" w:rsidR="00B5258E" w:rsidRPr="00EE61CD" w:rsidRDefault="00B5258E" w:rsidP="00B5258E">
      <w:pPr>
        <w:pStyle w:val="Rconsoleblue"/>
        <w:rPr>
          <w:color w:val="auto"/>
        </w:rPr>
      </w:pPr>
      <w:r w:rsidRPr="00EE61CD">
        <w:rPr>
          <w:color w:val="auto"/>
        </w:rPr>
        <w:t xml:space="preserve">     Min       1Q   Median       3Q      Max </w:t>
      </w:r>
    </w:p>
    <w:p w14:paraId="1E2C77FB" w14:textId="77777777" w:rsidR="00B5258E" w:rsidRPr="00EE61CD" w:rsidRDefault="00B5258E" w:rsidP="00B5258E">
      <w:pPr>
        <w:pStyle w:val="Rconsoleblue"/>
        <w:rPr>
          <w:color w:val="auto"/>
        </w:rPr>
      </w:pPr>
      <w:r w:rsidRPr="00EE61CD">
        <w:rPr>
          <w:color w:val="auto"/>
        </w:rPr>
        <w:t>-1.60227 -0.</w:t>
      </w:r>
      <w:proofErr w:type="gramStart"/>
      <w:r w:rsidRPr="00EE61CD">
        <w:rPr>
          <w:color w:val="auto"/>
        </w:rPr>
        <w:t>49248  0.08458</w:t>
      </w:r>
      <w:proofErr w:type="gramEnd"/>
      <w:r w:rsidRPr="00EE61CD">
        <w:rPr>
          <w:color w:val="auto"/>
        </w:rPr>
        <w:t xml:space="preserve">  0.53511  1.23779 </w:t>
      </w:r>
    </w:p>
    <w:p w14:paraId="2B038F2F" w14:textId="77777777" w:rsidR="00B5258E" w:rsidRPr="00EE61CD" w:rsidRDefault="00B5258E" w:rsidP="00B5258E">
      <w:pPr>
        <w:pStyle w:val="Rconsoleblue"/>
        <w:rPr>
          <w:color w:val="auto"/>
        </w:rPr>
      </w:pPr>
    </w:p>
    <w:p w14:paraId="4298BDFD" w14:textId="77777777" w:rsidR="00B5258E" w:rsidRPr="00EE61CD" w:rsidRDefault="00B5258E" w:rsidP="00B5258E">
      <w:pPr>
        <w:pStyle w:val="Rconsoleblue"/>
        <w:rPr>
          <w:color w:val="auto"/>
        </w:rPr>
      </w:pPr>
      <w:r w:rsidRPr="00EE61CD">
        <w:rPr>
          <w:color w:val="auto"/>
        </w:rPr>
        <w:t>Coefficients:</w:t>
      </w:r>
    </w:p>
    <w:p w14:paraId="78BD6A6C" w14:textId="77777777" w:rsidR="00B5258E" w:rsidRPr="00EE61CD" w:rsidRDefault="00B5258E" w:rsidP="00B5258E">
      <w:pPr>
        <w:pStyle w:val="Rconsoleblue"/>
        <w:rPr>
          <w:color w:val="auto"/>
        </w:rPr>
      </w:pPr>
      <w:r w:rsidRPr="00EE61CD">
        <w:rPr>
          <w:color w:val="auto"/>
        </w:rPr>
        <w:t xml:space="preserve">                  Estimate Std. Error t value </w:t>
      </w:r>
      <w:proofErr w:type="spellStart"/>
      <w:r w:rsidRPr="00EE61CD">
        <w:rPr>
          <w:color w:val="auto"/>
        </w:rPr>
        <w:t>Pr</w:t>
      </w:r>
      <w:proofErr w:type="spellEnd"/>
      <w:r w:rsidRPr="00EE61CD">
        <w:rPr>
          <w:color w:val="auto"/>
        </w:rPr>
        <w:t xml:space="preserve">(&gt;|t|)    </w:t>
      </w:r>
    </w:p>
    <w:p w14:paraId="15A8B76F" w14:textId="77777777" w:rsidR="00B5258E" w:rsidRPr="00EE61CD" w:rsidRDefault="00B5258E" w:rsidP="00B5258E">
      <w:pPr>
        <w:pStyle w:val="Rconsoleblue"/>
        <w:rPr>
          <w:color w:val="auto"/>
        </w:rPr>
      </w:pPr>
      <w:proofErr w:type="spellStart"/>
      <w:r w:rsidRPr="00EE61CD">
        <w:rPr>
          <w:color w:val="auto"/>
        </w:rPr>
        <w:t>expcontrol</w:t>
      </w:r>
      <w:proofErr w:type="spellEnd"/>
      <w:r w:rsidRPr="00EE61CD">
        <w:rPr>
          <w:color w:val="auto"/>
        </w:rPr>
        <w:t xml:space="preserve">          9.5427     </w:t>
      </w:r>
      <w:proofErr w:type="gramStart"/>
      <w:r w:rsidRPr="00EE61CD">
        <w:rPr>
          <w:color w:val="auto"/>
        </w:rPr>
        <w:t>0.3727  25.601</w:t>
      </w:r>
      <w:proofErr w:type="gramEnd"/>
      <w:r w:rsidRPr="00EE61CD">
        <w:rPr>
          <w:color w:val="auto"/>
        </w:rPr>
        <w:t xml:space="preserve"> 3.73e-11 ***</w:t>
      </w:r>
    </w:p>
    <w:p w14:paraId="0491DD18" w14:textId="77777777" w:rsidR="00B5258E" w:rsidRPr="00EE61CD" w:rsidRDefault="00B5258E" w:rsidP="00B5258E">
      <w:pPr>
        <w:pStyle w:val="Rconsoleblue"/>
        <w:rPr>
          <w:color w:val="auto"/>
        </w:rPr>
      </w:pPr>
      <w:proofErr w:type="spellStart"/>
      <w:r w:rsidRPr="00EE61CD">
        <w:rPr>
          <w:color w:val="auto"/>
        </w:rPr>
        <w:t>exptreated</w:t>
      </w:r>
      <w:proofErr w:type="spellEnd"/>
      <w:r w:rsidRPr="00EE61CD">
        <w:rPr>
          <w:color w:val="auto"/>
        </w:rPr>
        <w:t xml:space="preserve">         10.8858     </w:t>
      </w:r>
      <w:proofErr w:type="gramStart"/>
      <w:r w:rsidRPr="00EE61CD">
        <w:rPr>
          <w:color w:val="auto"/>
        </w:rPr>
        <w:t>0.3727  29.204</w:t>
      </w:r>
      <w:proofErr w:type="gramEnd"/>
      <w:r w:rsidRPr="00EE61CD">
        <w:rPr>
          <w:color w:val="auto"/>
        </w:rPr>
        <w:t xml:space="preserve"> 8.93e-12 ***</w:t>
      </w:r>
    </w:p>
    <w:p w14:paraId="6ADB84EF" w14:textId="77777777" w:rsidR="00B5258E" w:rsidRPr="00EE61CD" w:rsidRDefault="00B5258E" w:rsidP="00B5258E">
      <w:pPr>
        <w:pStyle w:val="Rconsoleblue"/>
        <w:rPr>
          <w:color w:val="auto"/>
        </w:rPr>
      </w:pPr>
      <w:proofErr w:type="spellStart"/>
      <w:proofErr w:type="gramStart"/>
      <w:r w:rsidRPr="00EE61CD">
        <w:rPr>
          <w:color w:val="auto"/>
        </w:rPr>
        <w:t>orig.length</w:t>
      </w:r>
      <w:proofErr w:type="gramEnd"/>
      <w:r w:rsidRPr="00EE61CD">
        <w:rPr>
          <w:color w:val="auto"/>
        </w:rPr>
        <w:t>.stand</w:t>
      </w:r>
      <w:proofErr w:type="spellEnd"/>
      <w:r w:rsidRPr="00EE61CD">
        <w:rPr>
          <w:color w:val="auto"/>
        </w:rPr>
        <w:t xml:space="preserve">   0.5073     0.2921   1.736     0.11    </w:t>
      </w:r>
    </w:p>
    <w:p w14:paraId="0287ACE7" w14:textId="77777777" w:rsidR="00B5258E" w:rsidRPr="00EE61CD" w:rsidRDefault="00B5258E" w:rsidP="00B5258E">
      <w:pPr>
        <w:pStyle w:val="Rconsoleblue"/>
        <w:rPr>
          <w:color w:val="auto"/>
        </w:rPr>
      </w:pPr>
      <w:r w:rsidRPr="00EE61CD">
        <w:rPr>
          <w:color w:val="auto"/>
        </w:rPr>
        <w:t>---</w:t>
      </w:r>
    </w:p>
    <w:p w14:paraId="2A00D8EF" w14:textId="77777777" w:rsidR="00B5258E" w:rsidRPr="00EE61CD" w:rsidRDefault="00B5258E" w:rsidP="00B5258E">
      <w:pPr>
        <w:pStyle w:val="Rconsoleblue"/>
        <w:rPr>
          <w:color w:val="auto"/>
        </w:rPr>
      </w:pPr>
      <w:proofErr w:type="spellStart"/>
      <w:r w:rsidRPr="00EE61CD">
        <w:rPr>
          <w:color w:val="auto"/>
        </w:rPr>
        <w:t>Signif</w:t>
      </w:r>
      <w:proofErr w:type="spellEnd"/>
      <w:r w:rsidRPr="00EE61CD">
        <w:rPr>
          <w:color w:val="auto"/>
        </w:rPr>
        <w:t xml:space="preserve">. codes:  0 ‘***’ 0.001 ‘**’ 0.01 ‘*’ 0.05 ‘.’ 0.1 </w:t>
      </w:r>
      <w:proofErr w:type="gramStart"/>
      <w:r w:rsidRPr="00EE61CD">
        <w:rPr>
          <w:color w:val="auto"/>
        </w:rPr>
        <w:t>‘ ’</w:t>
      </w:r>
      <w:proofErr w:type="gramEnd"/>
      <w:r w:rsidRPr="00EE61CD">
        <w:rPr>
          <w:color w:val="auto"/>
        </w:rPr>
        <w:t xml:space="preserve"> 1</w:t>
      </w:r>
    </w:p>
    <w:p w14:paraId="7D8F1972" w14:textId="77777777" w:rsidR="00B5258E" w:rsidRPr="00EE61CD" w:rsidRDefault="00B5258E" w:rsidP="00B5258E">
      <w:pPr>
        <w:pStyle w:val="Rconsoleblue"/>
        <w:rPr>
          <w:color w:val="auto"/>
        </w:rPr>
      </w:pPr>
    </w:p>
    <w:p w14:paraId="75D02C56" w14:textId="77777777" w:rsidR="00B5258E" w:rsidRPr="00EE61CD" w:rsidRDefault="00B5258E" w:rsidP="00B5258E">
      <w:pPr>
        <w:pStyle w:val="Rconsoleblue"/>
        <w:rPr>
          <w:color w:val="auto"/>
        </w:rPr>
      </w:pPr>
      <w:r w:rsidRPr="00EE61CD">
        <w:rPr>
          <w:color w:val="auto"/>
        </w:rPr>
        <w:lastRenderedPageBreak/>
        <w:t>Residual standard error: 0.9142 on 11 degrees of freedom</w:t>
      </w:r>
    </w:p>
    <w:p w14:paraId="4E41DE3F" w14:textId="77777777" w:rsidR="00B5258E" w:rsidRPr="00EE61CD" w:rsidRDefault="00B5258E" w:rsidP="00B5258E">
      <w:pPr>
        <w:pStyle w:val="Rconsoleblue"/>
        <w:rPr>
          <w:color w:val="auto"/>
        </w:rPr>
      </w:pPr>
      <w:r w:rsidRPr="00EE61CD">
        <w:rPr>
          <w:color w:val="auto"/>
        </w:rPr>
        <w:t>Multiple R-squared:  0.9938,</w:t>
      </w:r>
      <w:r w:rsidRPr="00EE61CD">
        <w:rPr>
          <w:color w:val="auto"/>
        </w:rPr>
        <w:tab/>
        <w:t xml:space="preserve">Adjusted R-squared:  0.9921 </w:t>
      </w:r>
    </w:p>
    <w:p w14:paraId="4FF7EC3B" w14:textId="77777777" w:rsidR="00B5258E" w:rsidRPr="00EE61CD" w:rsidRDefault="00B5258E" w:rsidP="00B5258E">
      <w:pPr>
        <w:pStyle w:val="Rconsoleblue"/>
        <w:rPr>
          <w:color w:val="auto"/>
        </w:rPr>
      </w:pPr>
      <w:r w:rsidRPr="00EE61CD">
        <w:rPr>
          <w:color w:val="auto"/>
        </w:rPr>
        <w:t xml:space="preserve">F-statistic: 588.2 on 3 and 11 </w:t>
      </w:r>
      <w:proofErr w:type="gramStart"/>
      <w:r w:rsidRPr="00EE61CD">
        <w:rPr>
          <w:color w:val="auto"/>
        </w:rPr>
        <w:t>DF,  p</w:t>
      </w:r>
      <w:proofErr w:type="gramEnd"/>
      <w:r w:rsidRPr="00EE61CD">
        <w:rPr>
          <w:color w:val="auto"/>
        </w:rPr>
        <w:t>-value: 2.022e-12</w:t>
      </w:r>
    </w:p>
    <w:p w14:paraId="752E6900" w14:textId="77777777" w:rsidR="00B5258E" w:rsidRDefault="00B5258E" w:rsidP="00B5258E">
      <w:pPr>
        <w:pStyle w:val="Zkladntext"/>
        <w:spacing w:before="120"/>
      </w:pPr>
      <w:r>
        <w:t xml:space="preserve">In absence of an intercept the linear model will now specify the expected final length when all other explanatory variables are zero for each level of the explanatory variable </w:t>
      </w:r>
      <w:r w:rsidRPr="00282A6B">
        <w:rPr>
          <w:rFonts w:ascii="Courier New" w:hAnsi="Courier New" w:cs="Courier New"/>
        </w:rPr>
        <w:t>exp</w:t>
      </w:r>
      <w:r>
        <w:t xml:space="preserve">. Thus, in this formulation of the model, the estimate for </w:t>
      </w:r>
      <w:proofErr w:type="spellStart"/>
      <w:r w:rsidRPr="00282A6B">
        <w:rPr>
          <w:rFonts w:ascii="Courier New" w:hAnsi="Courier New" w:cs="Courier New"/>
        </w:rPr>
        <w:t>exp</w:t>
      </w:r>
      <w:r>
        <w:rPr>
          <w:rFonts w:ascii="Courier New" w:hAnsi="Courier New" w:cs="Courier New"/>
        </w:rPr>
        <w:t>control</w:t>
      </w:r>
      <w:proofErr w:type="spellEnd"/>
      <w:r>
        <w:t xml:space="preserve"> gives the expected final length for control animals and the estimate for </w:t>
      </w:r>
      <w:proofErr w:type="spellStart"/>
      <w:r w:rsidRPr="00282A6B">
        <w:rPr>
          <w:rFonts w:ascii="Courier New" w:hAnsi="Courier New" w:cs="Courier New"/>
        </w:rPr>
        <w:t>exp</w:t>
      </w:r>
      <w:r>
        <w:rPr>
          <w:rFonts w:ascii="Courier New" w:hAnsi="Courier New" w:cs="Courier New"/>
        </w:rPr>
        <w:t>treated</w:t>
      </w:r>
      <w:proofErr w:type="spellEnd"/>
      <w:r>
        <w:t xml:space="preserve"> gives the expected final length for treated animals for animals of mean original length (since original length was scaled to zero mean). Indeed, these are the values in the plot (Fig. 14.4.1). Remember that the test statistics that </w:t>
      </w:r>
      <w:proofErr w:type="gramStart"/>
      <w:r w:rsidRPr="00FC48CA">
        <w:rPr>
          <w:rFonts w:ascii="Courier New" w:hAnsi="Courier New" w:cs="Courier New"/>
        </w:rPr>
        <w:t>summary(</w:t>
      </w:r>
      <w:proofErr w:type="gramEnd"/>
      <w:r w:rsidRPr="00FC48CA">
        <w:rPr>
          <w:rFonts w:ascii="Courier New" w:hAnsi="Courier New" w:cs="Courier New"/>
        </w:rPr>
        <w:t>)</w:t>
      </w:r>
      <w:r>
        <w:t xml:space="preserve"> provides is testing whether the estimate differs from zero. In the model without the intercept, this test is not very informative. The highly significant tests for </w:t>
      </w:r>
      <w:proofErr w:type="spellStart"/>
      <w:r w:rsidRPr="00FC48CA">
        <w:rPr>
          <w:rFonts w:ascii="Courier New" w:hAnsi="Courier New" w:cs="Courier New"/>
        </w:rPr>
        <w:t>expcontrol</w:t>
      </w:r>
      <w:proofErr w:type="spellEnd"/>
      <w:r>
        <w:t xml:space="preserve"> and </w:t>
      </w:r>
      <w:proofErr w:type="spellStart"/>
      <w:r w:rsidRPr="00FC48CA">
        <w:rPr>
          <w:rFonts w:ascii="Courier New" w:hAnsi="Courier New" w:cs="Courier New"/>
        </w:rPr>
        <w:t>exptreated</w:t>
      </w:r>
      <w:proofErr w:type="spellEnd"/>
      <w:r>
        <w:t xml:space="preserve"> only inform us that the final length of the control and treated animals are significantly greater than zero which is not surprising. Importantly, removal of the intercept is only informative in the case all continuous variables are scaled.</w:t>
      </w:r>
      <w:r w:rsidRPr="003E40AF">
        <w:t xml:space="preserve"> </w:t>
      </w:r>
      <w:r>
        <w:t>As the values are now interpretable, we can make a statement like “the treatment increased the final length of animals by 14%; from 9.54 (control) to 10.9 (treated) for an animal of average original length.” We can also update the results table (Table 14.4.1)</w:t>
      </w:r>
    </w:p>
    <w:p w14:paraId="107F0F7A" w14:textId="77777777" w:rsidR="00B5258E" w:rsidRPr="00A45614" w:rsidRDefault="00B5258E" w:rsidP="00B5258E">
      <w:pPr>
        <w:pStyle w:val="Zkladntext"/>
        <w:spacing w:after="0"/>
        <w:ind w:right="2790"/>
        <w:rPr>
          <w:i/>
        </w:rPr>
      </w:pPr>
      <w:r w:rsidRPr="00A45614">
        <w:rPr>
          <w:i/>
        </w:rPr>
        <w:t>Table 14.</w:t>
      </w:r>
      <w:r>
        <w:rPr>
          <w:i/>
        </w:rPr>
        <w:t>4</w:t>
      </w:r>
      <w:r w:rsidRPr="00A45614">
        <w:rPr>
          <w:i/>
        </w:rPr>
        <w:t xml:space="preserve">.1. </w:t>
      </w:r>
      <w:r>
        <w:rPr>
          <w:i/>
        </w:rPr>
        <w:t>Results of a</w:t>
      </w:r>
      <w:r w:rsidRPr="00A45614">
        <w:rPr>
          <w:i/>
        </w:rPr>
        <w:t xml:space="preserve"> linear model of the effect of treatment and length before the treatment was applied on length after the experiment. </w:t>
      </w:r>
      <w:r>
        <w:rPr>
          <w:i/>
        </w:rPr>
        <w:t xml:space="preserve">Length before the experiment was standardized to zero mean and unit SD. The effect of the treatment is the contrast relative to the intercept. </w:t>
      </w:r>
      <w:r w:rsidRPr="00A45614">
        <w:rPr>
          <w:i/>
        </w:rPr>
        <w:t xml:space="preserve">Reported are for each </w:t>
      </w:r>
      <w:r>
        <w:rPr>
          <w:i/>
        </w:rPr>
        <w:t>explanatory variable</w:t>
      </w:r>
      <w:r w:rsidRPr="00A45614">
        <w:rPr>
          <w:i/>
        </w:rPr>
        <w:t xml:space="preserve"> </w:t>
      </w:r>
      <w:r>
        <w:rPr>
          <w:i/>
        </w:rPr>
        <w:t>its</w:t>
      </w:r>
      <w:r w:rsidRPr="00A45614">
        <w:rPr>
          <w:i/>
        </w:rPr>
        <w:t xml:space="preserve"> estimate with standard error (SE), as well as an F test with associated degrees of freedom and P value.  </w:t>
      </w:r>
    </w:p>
    <w:p w14:paraId="75817324" w14:textId="77777777" w:rsidR="00B5258E" w:rsidRDefault="00B5258E" w:rsidP="00B5258E">
      <w:pPr>
        <w:pStyle w:val="Zkladntext"/>
        <w:spacing w:after="0"/>
      </w:pPr>
      <w:r>
        <w:t>–––––––––––––––––––––––––––––––––––––––––––––––––––––––––</w:t>
      </w:r>
    </w:p>
    <w:p w14:paraId="022B1249" w14:textId="77777777" w:rsidR="00B5258E" w:rsidRDefault="00B5258E" w:rsidP="00B5258E">
      <w:pPr>
        <w:pStyle w:val="Zkladntext"/>
        <w:tabs>
          <w:tab w:val="left" w:pos="2552"/>
          <w:tab w:val="left" w:pos="4111"/>
          <w:tab w:val="left" w:pos="5670"/>
        </w:tabs>
        <w:spacing w:after="0"/>
      </w:pPr>
      <w:r>
        <w:t>Effect</w:t>
      </w:r>
      <w:r>
        <w:tab/>
        <w:t>Estimate ± SE</w:t>
      </w:r>
      <w:r>
        <w:tab/>
        <w:t>test</w:t>
      </w:r>
      <w:r>
        <w:tab/>
        <w:t>P</w:t>
      </w:r>
      <w:r w:rsidRPr="00DF554B">
        <w:t xml:space="preserve">     </w:t>
      </w:r>
    </w:p>
    <w:p w14:paraId="496924B4" w14:textId="77777777" w:rsidR="00B5258E" w:rsidRPr="00DF554B" w:rsidRDefault="00B5258E" w:rsidP="00B5258E">
      <w:pPr>
        <w:pStyle w:val="Zkladntext"/>
        <w:tabs>
          <w:tab w:val="left" w:pos="2552"/>
          <w:tab w:val="left" w:pos="4111"/>
          <w:tab w:val="left" w:pos="5670"/>
        </w:tabs>
        <w:spacing w:after="0"/>
      </w:pPr>
      <w:r>
        <w:t>–––––––––––––––––––––––––––––––––––––––––––––––––––––––––</w:t>
      </w:r>
    </w:p>
    <w:p w14:paraId="61B1F158" w14:textId="77777777" w:rsidR="00B5258E" w:rsidRDefault="00B5258E" w:rsidP="00B5258E">
      <w:pPr>
        <w:pStyle w:val="Zkladntext"/>
        <w:tabs>
          <w:tab w:val="left" w:pos="2552"/>
          <w:tab w:val="left" w:pos="4111"/>
          <w:tab w:val="left" w:pos="5670"/>
        </w:tabs>
        <w:spacing w:after="0"/>
      </w:pPr>
      <w:r>
        <w:t>Intercept</w:t>
      </w:r>
      <w:r>
        <w:tab/>
        <w:t>9.5 ± 0.4</w:t>
      </w:r>
    </w:p>
    <w:p w14:paraId="0284B9A7" w14:textId="77777777" w:rsidR="00B5258E" w:rsidRDefault="00B5258E" w:rsidP="00B5258E">
      <w:pPr>
        <w:pStyle w:val="Zkladntext"/>
        <w:tabs>
          <w:tab w:val="left" w:pos="2552"/>
          <w:tab w:val="left" w:pos="4111"/>
          <w:tab w:val="left" w:pos="5670"/>
        </w:tabs>
        <w:spacing w:after="0"/>
      </w:pPr>
      <w:r>
        <w:t>Treatment</w:t>
      </w:r>
      <w:r>
        <w:tab/>
        <w:t>1.3 ± 0.6</w:t>
      </w:r>
      <w:r>
        <w:tab/>
        <w:t>F</w:t>
      </w:r>
      <w:r w:rsidRPr="00A45614">
        <w:rPr>
          <w:vertAlign w:val="subscript"/>
        </w:rPr>
        <w:t xml:space="preserve">1,11 </w:t>
      </w:r>
      <w:r>
        <w:t>= 14.0</w:t>
      </w:r>
      <w:r>
        <w:tab/>
      </w:r>
      <w:r w:rsidRPr="00DF554B">
        <w:t>0.003</w:t>
      </w:r>
    </w:p>
    <w:p w14:paraId="38D2F8BC" w14:textId="77777777" w:rsidR="00B5258E" w:rsidRPr="00DF554B" w:rsidRDefault="00B5258E" w:rsidP="00B5258E">
      <w:pPr>
        <w:pStyle w:val="Zkladntext"/>
        <w:tabs>
          <w:tab w:val="left" w:pos="2552"/>
          <w:tab w:val="left" w:pos="4111"/>
          <w:tab w:val="left" w:pos="5670"/>
        </w:tabs>
        <w:spacing w:after="0"/>
      </w:pPr>
      <w:r>
        <w:t>L</w:t>
      </w:r>
      <w:r w:rsidRPr="00DF554B">
        <w:t>ength</w:t>
      </w:r>
      <w:r>
        <w:t xml:space="preserve"> before experiment</w:t>
      </w:r>
      <w:r>
        <w:tab/>
        <w:t>0.5 ± 0.3</w:t>
      </w:r>
      <w:r>
        <w:tab/>
        <w:t>F</w:t>
      </w:r>
      <w:r w:rsidRPr="00A45614">
        <w:rPr>
          <w:vertAlign w:val="subscript"/>
        </w:rPr>
        <w:t>1,11</w:t>
      </w:r>
      <w:r w:rsidRPr="00A45614">
        <w:t xml:space="preserve"> </w:t>
      </w:r>
      <w:r>
        <w:t xml:space="preserve">= </w:t>
      </w:r>
      <w:r w:rsidRPr="00DF554B">
        <w:t>3.0</w:t>
      </w:r>
      <w:r>
        <w:tab/>
        <w:t>0.11</w:t>
      </w:r>
      <w:r w:rsidRPr="00DF554B">
        <w:t xml:space="preserve">   </w:t>
      </w:r>
    </w:p>
    <w:p w14:paraId="109D1F91" w14:textId="77777777" w:rsidR="00B5258E" w:rsidRDefault="00B5258E" w:rsidP="00B5258E">
      <w:pPr>
        <w:pStyle w:val="Zkladntext"/>
        <w:spacing w:after="0"/>
      </w:pPr>
      <w:r>
        <w:t>––––––––––––––––––––––––––––––––––––––––––––––––––––––––––</w:t>
      </w:r>
    </w:p>
    <w:p w14:paraId="76D0AAEE" w14:textId="77777777" w:rsidR="00B5258E" w:rsidRDefault="00B5258E" w:rsidP="00B5258E">
      <w:pPr>
        <w:pStyle w:val="Zkladntext"/>
        <w:spacing w:before="120"/>
      </w:pPr>
      <w:r>
        <w:t xml:space="preserve">There are a number of other advantages associated with standardizing, especially when there are multiple explanatory variables and interactions between explanatory </w:t>
      </w:r>
      <w:proofErr w:type="spellStart"/>
      <w:r>
        <w:t>varables</w:t>
      </w:r>
      <w:proofErr w:type="spellEnd"/>
      <w:r>
        <w:t xml:space="preserve">. It is hence good to be aware how to standardize your variables. </w:t>
      </w:r>
    </w:p>
    <w:p w14:paraId="3E3A6193" w14:textId="77777777" w:rsidR="00B5258E" w:rsidRDefault="00B5258E" w:rsidP="00B5258E">
      <w:pPr>
        <w:pStyle w:val="Nadpis3"/>
      </w:pPr>
      <w:r>
        <w:t>14.5 Exercises part VI</w:t>
      </w:r>
    </w:p>
    <w:p w14:paraId="60BE1AA5" w14:textId="77777777" w:rsidR="00B5258E" w:rsidRDefault="00B5258E" w:rsidP="00B5258E">
      <w:pPr>
        <w:pStyle w:val="Zkladntext"/>
        <w:spacing w:before="120"/>
      </w:pPr>
    </w:p>
    <w:p w14:paraId="78110866" w14:textId="77777777" w:rsidR="00B5258E" w:rsidRDefault="00B5258E" w:rsidP="00B5258E">
      <w:pPr>
        <w:pStyle w:val="Zkladntext"/>
        <w:spacing w:before="120"/>
      </w:pPr>
      <w:r>
        <w:t xml:space="preserve">VI.1 </w:t>
      </w:r>
    </w:p>
    <w:p w14:paraId="407C36CD" w14:textId="77777777" w:rsidR="00B5258E" w:rsidRDefault="00B5258E" w:rsidP="00B5258E">
      <w:pPr>
        <w:pStyle w:val="Zkladntext"/>
        <w:spacing w:before="120"/>
      </w:pPr>
      <w:r>
        <w:t>Heritability (</w:t>
      </w:r>
      <w:r w:rsidRPr="009E5CB4">
        <w:rPr>
          <w:i/>
        </w:rPr>
        <w:t>h</w:t>
      </w:r>
      <w:r w:rsidRPr="009E5CB4">
        <w:rPr>
          <w:vertAlign w:val="superscript"/>
        </w:rPr>
        <w:t>2</w:t>
      </w:r>
      <w:r>
        <w:t xml:space="preserve">) of a trait can be estimated by offspring-parent regression. To estimate heritability, you perform a linear model of the Z-score of mean offspring trait values on the Z-score of mean parent trait values. A Z-score is the value standardized to zero mean and unit SD, as explained in chapter 14.4. The heritability is the slope coefficient in such a linear model. </w:t>
      </w:r>
    </w:p>
    <w:p w14:paraId="784F3926" w14:textId="77777777" w:rsidR="00B5258E" w:rsidRDefault="00B5258E" w:rsidP="00B5258E">
      <w:pPr>
        <w:pStyle w:val="Zkladntext"/>
        <w:spacing w:before="120"/>
      </w:pPr>
      <w:r>
        <w:t>Use data of wing length collected on fruit flies. Data on offspring is provided in the file “OffspringData.csv” and data on adults in “AdultData.csv”. The variable “</w:t>
      </w:r>
      <w:proofErr w:type="spellStart"/>
      <w:r>
        <w:t>BroodID</w:t>
      </w:r>
      <w:proofErr w:type="spellEnd"/>
      <w:r>
        <w:t xml:space="preserve">” identifies which </w:t>
      </w:r>
      <w:r>
        <w:lastRenderedPageBreak/>
        <w:t xml:space="preserve">offspring were in the same brood and which were the parents of that brood. Compute the heritability and provide an informative plot. Your script must contain the following steps provided in annotation below: </w:t>
      </w:r>
    </w:p>
    <w:p w14:paraId="12506F7A" w14:textId="77777777" w:rsidR="00B5258E" w:rsidRDefault="00B5258E" w:rsidP="00B5258E">
      <w:pPr>
        <w:pStyle w:val="Zkladntext"/>
        <w:spacing w:before="120"/>
        <w:ind w:left="720"/>
      </w:pPr>
      <w:r>
        <w:t xml:space="preserve"># </w:t>
      </w:r>
      <w:proofErr w:type="gramStart"/>
      <w:r>
        <w:t>reading</w:t>
      </w:r>
      <w:proofErr w:type="gramEnd"/>
      <w:r>
        <w:t xml:space="preserve"> in the data and check it</w:t>
      </w:r>
    </w:p>
    <w:p w14:paraId="32D15AC9" w14:textId="06A2F930" w:rsidR="00B5258E" w:rsidRDefault="00B5258E" w:rsidP="00B5258E">
      <w:pPr>
        <w:pStyle w:val="Zkladntext"/>
        <w:spacing w:before="120"/>
        <w:ind w:left="720"/>
      </w:pPr>
      <w:r>
        <w:t xml:space="preserve"># compute the mean </w:t>
      </w:r>
      <w:proofErr w:type="spellStart"/>
      <w:proofErr w:type="gramStart"/>
      <w:r w:rsidR="00FC4620">
        <w:t>wing.length</w:t>
      </w:r>
      <w:proofErr w:type="spellEnd"/>
      <w:proofErr w:type="gramEnd"/>
      <w:r>
        <w:t xml:space="preserve"> for offspring in each brood</w:t>
      </w:r>
    </w:p>
    <w:p w14:paraId="758E358D" w14:textId="77777777" w:rsidR="00B5258E" w:rsidRDefault="00B5258E" w:rsidP="00B5258E">
      <w:pPr>
        <w:pStyle w:val="Zkladntext"/>
        <w:spacing w:before="120"/>
        <w:ind w:left="720"/>
      </w:pPr>
      <w:r>
        <w:t xml:space="preserve"># </w:t>
      </w:r>
      <w:proofErr w:type="gramStart"/>
      <w:r>
        <w:t>merge</w:t>
      </w:r>
      <w:proofErr w:type="gramEnd"/>
      <w:r>
        <w:t xml:space="preserve"> the two datasets of offspring and parents</w:t>
      </w:r>
    </w:p>
    <w:p w14:paraId="6BA94606" w14:textId="77777777" w:rsidR="00B5258E" w:rsidRDefault="00B5258E" w:rsidP="00B5258E">
      <w:pPr>
        <w:pStyle w:val="Zkladntext"/>
        <w:spacing w:before="120"/>
        <w:ind w:left="720"/>
      </w:pPr>
      <w:r>
        <w:t xml:space="preserve"># </w:t>
      </w:r>
      <w:proofErr w:type="gramStart"/>
      <w:r>
        <w:t>transform</w:t>
      </w:r>
      <w:proofErr w:type="gramEnd"/>
      <w:r>
        <w:t xml:space="preserve"> the data on mean tarsus of offspring and parents to Z-scores</w:t>
      </w:r>
    </w:p>
    <w:p w14:paraId="57F05248" w14:textId="77777777" w:rsidR="00B5258E" w:rsidRDefault="00B5258E" w:rsidP="00B5258E">
      <w:pPr>
        <w:pStyle w:val="Zkladntext"/>
        <w:spacing w:before="120"/>
        <w:ind w:left="720"/>
      </w:pPr>
      <w:r>
        <w:t xml:space="preserve"># </w:t>
      </w:r>
      <w:proofErr w:type="gramStart"/>
      <w:r>
        <w:t>graphically</w:t>
      </w:r>
      <w:proofErr w:type="gramEnd"/>
      <w:r>
        <w:t xml:space="preserve"> explore your data</w:t>
      </w:r>
    </w:p>
    <w:p w14:paraId="399188F8" w14:textId="77777777" w:rsidR="00B5258E" w:rsidRDefault="00B5258E" w:rsidP="00B5258E">
      <w:pPr>
        <w:pStyle w:val="Zkladntext"/>
        <w:spacing w:before="120"/>
        <w:ind w:left="720"/>
      </w:pPr>
      <w:r>
        <w:t xml:space="preserve"># </w:t>
      </w:r>
      <w:proofErr w:type="gramStart"/>
      <w:r>
        <w:t>implement</w:t>
      </w:r>
      <w:proofErr w:type="gramEnd"/>
      <w:r>
        <w:t xml:space="preserve"> the linear model and check the analysis is done properly</w:t>
      </w:r>
    </w:p>
    <w:p w14:paraId="1F4072C1" w14:textId="77777777" w:rsidR="00B5258E" w:rsidRDefault="00B5258E" w:rsidP="00B5258E">
      <w:pPr>
        <w:pStyle w:val="Zkladntext"/>
        <w:spacing w:before="120"/>
        <w:ind w:left="720"/>
      </w:pPr>
      <w:r>
        <w:t xml:space="preserve"># </w:t>
      </w:r>
      <w:proofErr w:type="gramStart"/>
      <w:r>
        <w:t>plot</w:t>
      </w:r>
      <w:proofErr w:type="gramEnd"/>
      <w:r>
        <w:t xml:space="preserve"> the data that went into the analysis as well as the results of the analysis. Use the function </w:t>
      </w:r>
      <w:proofErr w:type="spellStart"/>
      <w:proofErr w:type="gramStart"/>
      <w:r>
        <w:t>abline</w:t>
      </w:r>
      <w:proofErr w:type="spellEnd"/>
      <w:r>
        <w:t>(</w:t>
      </w:r>
      <w:proofErr w:type="gramEnd"/>
      <w:r>
        <w:t xml:space="preserve">) where the arguments for </w:t>
      </w:r>
      <w:proofErr w:type="spellStart"/>
      <w:r>
        <w:t>abline</w:t>
      </w:r>
      <w:proofErr w:type="spellEnd"/>
      <w:r>
        <w:t xml:space="preserve">() are the value of the intercept (argument a) and the slope (argument b). Both these values you can extract from the summary output of the linear model by coding (use </w:t>
      </w:r>
      <w:proofErr w:type="gramStart"/>
      <w:r>
        <w:t>str(</w:t>
      </w:r>
      <w:proofErr w:type="gramEnd"/>
      <w:r>
        <w:t>) to see where they are)</w:t>
      </w:r>
    </w:p>
    <w:p w14:paraId="067F15BB" w14:textId="77777777" w:rsidR="00B5258E" w:rsidRDefault="00B5258E" w:rsidP="00B5258E">
      <w:pPr>
        <w:pStyle w:val="Zkladntext"/>
        <w:spacing w:before="120"/>
        <w:ind w:left="720"/>
      </w:pPr>
    </w:p>
    <w:p w14:paraId="54716293" w14:textId="77777777" w:rsidR="00B5258E" w:rsidRDefault="00B5258E" w:rsidP="00B5258E">
      <w:pPr>
        <w:pStyle w:val="Zkladntext"/>
        <w:spacing w:before="120"/>
        <w:ind w:left="720"/>
      </w:pPr>
      <w:r>
        <w:t>In the end, you should produce something like:</w:t>
      </w:r>
    </w:p>
    <w:p w14:paraId="1CDF91B9" w14:textId="77777777" w:rsidR="00B5258E" w:rsidRDefault="00B5258E" w:rsidP="00B5258E">
      <w:pPr>
        <w:pStyle w:val="Zkladntext"/>
        <w:spacing w:before="120"/>
        <w:ind w:left="720"/>
      </w:pPr>
      <w:r>
        <w:rPr>
          <w:noProof/>
          <w:lang w:val="fi-FI" w:eastAsia="fi-FI"/>
        </w:rPr>
        <mc:AlternateContent>
          <mc:Choice Requires="wps">
            <w:drawing>
              <wp:inline distT="0" distB="0" distL="0" distR="0" wp14:anchorId="5A74E344" wp14:editId="513F9FE3">
                <wp:extent cx="3719513" cy="2986088"/>
                <wp:effectExtent l="0" t="0" r="0" b="5080"/>
                <wp:docPr id="3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9513" cy="2986088"/>
                        </a:xfrm>
                        <a:prstGeom prst="rect">
                          <a:avLst/>
                        </a:prstGeom>
                        <a:solidFill>
                          <a:srgbClr val="FFFFFF"/>
                        </a:solidFill>
                        <a:ln w="9525">
                          <a:noFill/>
                          <a:miter lim="800000"/>
                          <a:headEnd/>
                          <a:tailEnd/>
                        </a:ln>
                      </wps:spPr>
                      <wps:txbx>
                        <w:txbxContent>
                          <w:p w14:paraId="42707511" w14:textId="77777777" w:rsidR="00B5258E" w:rsidRDefault="00B5258E" w:rsidP="00B5258E">
                            <w:r w:rsidRPr="00F642FD">
                              <w:rPr>
                                <w:noProof/>
                                <w:lang w:val="fi-FI" w:eastAsia="fi-FI"/>
                              </w:rPr>
                              <w:drawing>
                                <wp:inline distT="0" distB="0" distL="0" distR="0" wp14:anchorId="72F20A0F" wp14:editId="4A78D6F0">
                                  <wp:extent cx="2924175" cy="2628325"/>
                                  <wp:effectExtent l="0" t="0" r="0" b="635"/>
                                  <wp:docPr id="358" name="Picture 3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927414" cy="2631236"/>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inline>
            </w:drawing>
          </mc:Choice>
          <mc:Fallback>
            <w:pict>
              <v:shape w14:anchorId="5A74E344" id="_x0000_s1037" type="#_x0000_t202" style="width:292.9pt;height:235.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" stroked="f">
                <v:textbox>
                  <w:txbxContent>
                    <w:p w14:paraId="42707511" w14:textId="77777777" w:rsidR="00B5258E" w:rsidRDefault="00B5258E" w:rsidP="00B5258E">
                      <w:r w:rsidRPr="00F642FD">
                        <w:rPr>
                          <w:noProof/>
                          <w:lang w:val="fi-FI" w:eastAsia="fi-FI"/>
                        </w:rPr>
                        <w:drawing>
                          <wp:inline distT="0" distB="0" distL="0" distR="0" wp14:anchorId="72F20A0F" wp14:editId="4A78D6F0">
                            <wp:extent cx="2924175" cy="2628325"/>
                            <wp:effectExtent l="0" t="0" r="0" b="635"/>
                            <wp:docPr id="358" name="Picture 3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927414" cy="2631236"/>
                                    </a:xfrm>
                                    <a:prstGeom prst="rect">
                                      <a:avLst/>
                                    </a:prstGeom>
                                    <a:noFill/>
                                    <a:ln>
                                      <a:noFill/>
                                    </a:ln>
                                  </pic:spPr>
                                </pic:pic>
                              </a:graphicData>
                            </a:graphic>
                          </wp:inline>
                        </w:drawing>
                      </w:r>
                    </w:p>
                  </w:txbxContent>
                </v:textbox>
                <w10:anchorlock/>
              </v:shape>
            </w:pict>
          </mc:Fallback>
        </mc:AlternateContent>
      </w:r>
    </w:p>
    <w:p w14:paraId="47E62466" w14:textId="77777777" w:rsidR="00B5258E" w:rsidRDefault="00B5258E" w:rsidP="00B5258E">
      <w:pPr>
        <w:pStyle w:val="Zkladntext"/>
        <w:spacing w:before="120"/>
        <w:ind w:left="720"/>
      </w:pPr>
    </w:p>
    <w:p w14:paraId="630F2DC0" w14:textId="77777777" w:rsidR="00B5258E" w:rsidRDefault="00B5258E" w:rsidP="00B5258E">
      <w:pPr>
        <w:pStyle w:val="Zkladntext"/>
        <w:spacing w:before="120"/>
      </w:pPr>
      <w:r>
        <w:t>VI.2</w:t>
      </w:r>
    </w:p>
    <w:p w14:paraId="585B10A4" w14:textId="77777777" w:rsidR="00B5258E" w:rsidRDefault="00B5258E" w:rsidP="00B5258E">
      <w:pPr>
        <w:pStyle w:val="Zkladntext"/>
        <w:spacing w:before="120"/>
      </w:pPr>
      <w:r>
        <w:t xml:space="preserve">The datafile </w:t>
      </w:r>
      <w:r w:rsidRPr="006E18C4">
        <w:t>"Koskenpato_etal_data_citizen_science.csv"</w:t>
      </w:r>
      <w:r>
        <w:t xml:space="preserve"> can be found in Moodle. Data is from </w:t>
      </w:r>
      <w:hyperlink r:id="rId18" w:history="1">
        <w:r w:rsidRPr="005F6DFC">
          <w:rPr>
            <w:rStyle w:val="Hypertextovodkaz"/>
          </w:rPr>
          <w:t>https://datadryad.org/stash/dataset/doi:10.5061/dryad.q573n5tf5</w:t>
        </w:r>
      </w:hyperlink>
      <w:r>
        <w:t xml:space="preserve"> </w:t>
      </w:r>
    </w:p>
    <w:p w14:paraId="389A4104" w14:textId="77777777" w:rsidR="00B5258E" w:rsidRDefault="00B5258E" w:rsidP="00B5258E">
      <w:pPr>
        <w:pStyle w:val="Zkladntext"/>
        <w:spacing w:before="120"/>
      </w:pPr>
      <w:r>
        <w:t xml:space="preserve">and contains data collected in a citizen science game where participants were shown pictures of stuffed tawny owls of two different </w:t>
      </w:r>
      <w:proofErr w:type="spellStart"/>
      <w:r>
        <w:t>colour</w:t>
      </w:r>
      <w:proofErr w:type="spellEnd"/>
      <w:r>
        <w:t xml:space="preserve"> morphs (Brown or Grey) in different landscapes (with snow and without snow). Participant had a certain amount of time to click on the tawny owl in the picture and if they managed to do so, the owl was considered to have been found. The data contains several variables, but for this exercise the most important ones are </w:t>
      </w:r>
    </w:p>
    <w:p w14:paraId="10BCFD57" w14:textId="77777777" w:rsidR="00B5258E" w:rsidRDefault="00B5258E" w:rsidP="00B5258E">
      <w:pPr>
        <w:pStyle w:val="Zkladntext"/>
        <w:spacing w:before="120"/>
        <w:ind w:left="284"/>
      </w:pPr>
      <w:r w:rsidRPr="009D34B5">
        <w:rPr>
          <w:b/>
        </w:rPr>
        <w:lastRenderedPageBreak/>
        <w:t>Found</w:t>
      </w:r>
      <w:r>
        <w:t>: Yes (owl was found within the time limit); No (owl not found within the time limit)</w:t>
      </w:r>
    </w:p>
    <w:p w14:paraId="3D4F9FA3" w14:textId="77777777" w:rsidR="00B5258E" w:rsidRDefault="00B5258E" w:rsidP="00B5258E">
      <w:pPr>
        <w:pStyle w:val="Zkladntext"/>
        <w:spacing w:before="120"/>
        <w:ind w:left="284"/>
      </w:pPr>
      <w:r w:rsidRPr="009D34B5">
        <w:rPr>
          <w:b/>
        </w:rPr>
        <w:t>Snow</w:t>
      </w:r>
      <w:r>
        <w:t>: TRUE if there was snow in the picture; FALSE if there was no snow</w:t>
      </w:r>
    </w:p>
    <w:p w14:paraId="32AC106D" w14:textId="77777777" w:rsidR="00B5258E" w:rsidRDefault="00B5258E" w:rsidP="00B5258E">
      <w:pPr>
        <w:pStyle w:val="Zkladntext"/>
        <w:spacing w:before="120"/>
        <w:ind w:left="284"/>
      </w:pPr>
      <w:proofErr w:type="spellStart"/>
      <w:r w:rsidRPr="009D34B5">
        <w:rPr>
          <w:b/>
        </w:rPr>
        <w:t>Colour</w:t>
      </w:r>
      <w:proofErr w:type="spellEnd"/>
      <w:r>
        <w:t xml:space="preserve">: </w:t>
      </w:r>
      <w:proofErr w:type="spellStart"/>
      <w:r>
        <w:t>colour</w:t>
      </w:r>
      <w:proofErr w:type="spellEnd"/>
      <w:r>
        <w:t xml:space="preserve"> morph of the stuffed tawny owl in the picture (Brown or Grey)</w:t>
      </w:r>
    </w:p>
    <w:p w14:paraId="0DFEE1C5" w14:textId="77777777" w:rsidR="00B5258E" w:rsidRDefault="00B5258E" w:rsidP="00B5258E">
      <w:pPr>
        <w:pStyle w:val="Zkladntext"/>
        <w:spacing w:before="120"/>
      </w:pPr>
    </w:p>
    <w:p w14:paraId="0627F094" w14:textId="77777777" w:rsidR="00B5258E" w:rsidRDefault="00B5258E" w:rsidP="00B5258E">
      <w:pPr>
        <w:pStyle w:val="Zkladntext"/>
        <w:spacing w:before="120"/>
      </w:pPr>
      <w:r>
        <w:t xml:space="preserve">Read in the data, perform checks and plotting and conduct a chi-square test for whether the two </w:t>
      </w:r>
      <w:proofErr w:type="spellStart"/>
      <w:r>
        <w:t>colour</w:t>
      </w:r>
      <w:proofErr w:type="spellEnd"/>
      <w:r>
        <w:t xml:space="preserve"> morphs differ in probability to be spotted </w:t>
      </w:r>
      <w:r w:rsidRPr="009D34B5">
        <w:rPr>
          <w:u w:val="single"/>
        </w:rPr>
        <w:t>when there is snow</w:t>
      </w:r>
      <w:r>
        <w:t xml:space="preserve">. The result should be as summarized in the graph below.  </w:t>
      </w:r>
    </w:p>
    <w:p w14:paraId="4544FF1C" w14:textId="77777777" w:rsidR="00B5258E" w:rsidRDefault="00B5258E" w:rsidP="00B5258E">
      <w:pPr>
        <w:pStyle w:val="Zkladntext"/>
        <w:spacing w:before="120"/>
      </w:pPr>
    </w:p>
    <w:p w14:paraId="02FBA87F" w14:textId="77777777" w:rsidR="00B5258E" w:rsidRDefault="00B5258E" w:rsidP="00B5258E">
      <w:pPr>
        <w:pStyle w:val="Zkladntext"/>
        <w:spacing w:before="120"/>
      </w:pPr>
      <w:r>
        <w:rPr>
          <w:noProof/>
          <w:lang w:val="fi-FI" w:eastAsia="fi-FI"/>
        </w:rPr>
        <mc:AlternateContent>
          <mc:Choice Requires="wps">
            <w:drawing>
              <wp:inline distT="0" distB="0" distL="0" distR="0" wp14:anchorId="10E5AECB" wp14:editId="566F67BA">
                <wp:extent cx="3262313" cy="3043238"/>
                <wp:effectExtent l="0" t="0" r="0" b="5080"/>
                <wp:docPr id="3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62313" cy="3043238"/>
                        </a:xfrm>
                        <a:prstGeom prst="rect">
                          <a:avLst/>
                        </a:prstGeom>
                        <a:solidFill>
                          <a:srgbClr val="FFFFFF"/>
                        </a:solidFill>
                        <a:ln w="9525">
                          <a:noFill/>
                          <a:miter lim="800000"/>
                          <a:headEnd/>
                          <a:tailEnd/>
                        </a:ln>
                      </wps:spPr>
                      <wps:txbx>
                        <w:txbxContent>
                          <w:p w14:paraId="32069231" w14:textId="77777777" w:rsidR="00B5258E" w:rsidRDefault="00B5258E" w:rsidP="00B5258E">
                            <w:r w:rsidRPr="006E18C4">
                              <w:rPr>
                                <w:noProof/>
                                <w:lang w:val="fi-FI" w:eastAsia="fi-FI"/>
                              </w:rPr>
                              <w:drawing>
                                <wp:inline distT="0" distB="0" distL="0" distR="0" wp14:anchorId="18DA87D6" wp14:editId="1299DDA2">
                                  <wp:extent cx="3028950" cy="2818259"/>
                                  <wp:effectExtent l="0" t="0" r="0" b="1270"/>
                                  <wp:docPr id="356" name="Picture 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035215" cy="2824088"/>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inline>
            </w:drawing>
          </mc:Choice>
          <mc:Fallback>
            <w:pict>
              <v:shape w14:anchorId="10E5AECB" id="_x0000_s1038" type="#_x0000_t202" style="width:256.9pt;height:239.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" stroked="f">
                <v:textbox>
                  <w:txbxContent>
                    <w:p w14:paraId="32069231" w14:textId="77777777" w:rsidR="00B5258E" w:rsidRDefault="00B5258E" w:rsidP="00B5258E">
                      <w:r w:rsidRPr="006E18C4">
                        <w:rPr>
                          <w:noProof/>
                          <w:lang w:val="fi-FI" w:eastAsia="fi-FI"/>
                        </w:rPr>
                        <w:drawing>
                          <wp:inline distT="0" distB="0" distL="0" distR="0" wp14:anchorId="18DA87D6" wp14:editId="1299DDA2">
                            <wp:extent cx="3028950" cy="2818259"/>
                            <wp:effectExtent l="0" t="0" r="0" b="1270"/>
                            <wp:docPr id="356" name="Picture 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035215" cy="2824088"/>
                                    </a:xfrm>
                                    <a:prstGeom prst="rect">
                                      <a:avLst/>
                                    </a:prstGeom>
                                    <a:noFill/>
                                    <a:ln>
                                      <a:noFill/>
                                    </a:ln>
                                  </pic:spPr>
                                </pic:pic>
                              </a:graphicData>
                            </a:graphic>
                          </wp:inline>
                        </w:drawing>
                      </w:r>
                    </w:p>
                  </w:txbxContent>
                </v:textbox>
                <w10:anchorlock/>
              </v:shape>
            </w:pict>
          </mc:Fallback>
        </mc:AlternateContent>
      </w:r>
    </w:p>
    <w:p w14:paraId="0B7BC304" w14:textId="77777777" w:rsidR="00B5258E" w:rsidRDefault="00B5258E" w:rsidP="00B5258E">
      <w:pPr>
        <w:pStyle w:val="Zkladntext"/>
        <w:spacing w:before="120"/>
      </w:pPr>
      <w:r>
        <w:t>Write a short statement as annotation at the end of your script on how you would report this result on the basis of the test you performed.</w:t>
      </w:r>
    </w:p>
    <w:p w14:paraId="25F530BF" w14:textId="77777777" w:rsidR="00B5258E" w:rsidRPr="00516F68" w:rsidRDefault="00B5258E" w:rsidP="00B5258E">
      <w:pPr>
        <w:pStyle w:val="Zkladntext"/>
        <w:spacing w:before="120"/>
        <w:rPr>
          <w:i/>
        </w:rPr>
      </w:pPr>
      <w:r w:rsidRPr="00516F68">
        <w:rPr>
          <w:i/>
        </w:rPr>
        <w:t xml:space="preserve">Note that this analysis is meant to be an explorative analysis of the data. It is not the final analysis of the data which would need to </w:t>
      </w:r>
      <w:proofErr w:type="gramStart"/>
      <w:r w:rsidRPr="00516F68">
        <w:rPr>
          <w:i/>
        </w:rPr>
        <w:t>take into account</w:t>
      </w:r>
      <w:proofErr w:type="gramEnd"/>
      <w:r w:rsidRPr="00516F68">
        <w:rPr>
          <w:i/>
        </w:rPr>
        <w:t xml:space="preserve"> a number of other aspects imposed by the design of the study. Thus, a more statistically rigorous result is required. However, this kind of explorative analyses are useful to get a feel of the data.</w:t>
      </w:r>
    </w:p>
    <w:p w14:paraId="4A5BD403" w14:textId="77777777" w:rsidR="00B5258E" w:rsidRDefault="00B5258E" w:rsidP="00B5258E">
      <w:pPr>
        <w:pStyle w:val="Zkladntext"/>
        <w:spacing w:before="120"/>
      </w:pPr>
    </w:p>
    <w:p w14:paraId="3FE1505E" w14:textId="77777777" w:rsidR="00B5258E" w:rsidRDefault="00B5258E" w:rsidP="00B5258E">
      <w:pPr>
        <w:pStyle w:val="Zkladntext"/>
        <w:spacing w:before="120"/>
      </w:pPr>
      <w:r>
        <w:t>VI.3</w:t>
      </w:r>
    </w:p>
    <w:p w14:paraId="41D4FD11" w14:textId="77777777" w:rsidR="00B5258E" w:rsidRDefault="00B5258E" w:rsidP="00B5258E">
      <w:pPr>
        <w:pStyle w:val="Zkladntext"/>
        <w:spacing w:before="120"/>
      </w:pPr>
      <w:r>
        <w:t>The data “Growthdata.csv” which you can find in Moodle contains information on the growth of 1000 plant individuals that were either growing under standard conditions (treat = “control”) or were exposed to a treatment (treat = “treated”). Did the growth differ between these groups? Code the whole workflow, from reading in the data to producing good summary graphs of the results with statistics in it.</w:t>
      </w:r>
    </w:p>
    <w:p w14:paraId="22FD43A1" w14:textId="77777777" w:rsidR="00B5258E" w:rsidRDefault="00B5258E" w:rsidP="00B5258E">
      <w:pPr>
        <w:pStyle w:val="Zkladntext"/>
        <w:spacing w:before="120"/>
      </w:pPr>
    </w:p>
    <w:p w14:paraId="691831C8" w14:textId="77777777" w:rsidR="00B5258E" w:rsidRDefault="00B5258E" w:rsidP="00B5258E">
      <w:pPr>
        <w:pStyle w:val="Zkladntext"/>
        <w:spacing w:before="120"/>
      </w:pPr>
      <w:r>
        <w:t>VI.4</w:t>
      </w:r>
    </w:p>
    <w:p w14:paraId="603AABA2" w14:textId="77777777" w:rsidR="00B5258E" w:rsidRDefault="00B5258E" w:rsidP="00B5258E">
      <w:pPr>
        <w:pStyle w:val="Zkladntext"/>
        <w:spacing w:before="120"/>
      </w:pPr>
      <w:r>
        <w:lastRenderedPageBreak/>
        <w:t xml:space="preserve">R has a number of datasets that can be used to explore various models. The datasets can be loaded using the function </w:t>
      </w:r>
      <w:proofErr w:type="gramStart"/>
      <w:r>
        <w:t>data(</w:t>
      </w:r>
      <w:proofErr w:type="gramEnd"/>
      <w:r>
        <w:t>)</w:t>
      </w:r>
    </w:p>
    <w:p w14:paraId="45D747DC" w14:textId="77777777" w:rsidR="00B5258E" w:rsidRDefault="00B5258E" w:rsidP="00B5258E">
      <w:pPr>
        <w:pStyle w:val="Zkladntext"/>
        <w:numPr>
          <w:ilvl w:val="0"/>
          <w:numId w:val="33"/>
        </w:numPr>
        <w:spacing w:before="120"/>
      </w:pPr>
      <w:r>
        <w:t>Load the dataset “</w:t>
      </w:r>
      <w:proofErr w:type="spellStart"/>
      <w:r>
        <w:t>Chickweight</w:t>
      </w:r>
      <w:proofErr w:type="spellEnd"/>
      <w:r>
        <w:t xml:space="preserve">” and provide a check the data was read correctly. </w:t>
      </w:r>
    </w:p>
    <w:p w14:paraId="6EEC8CE0" w14:textId="77777777" w:rsidR="00B5258E" w:rsidRDefault="00B5258E" w:rsidP="00B5258E">
      <w:pPr>
        <w:pStyle w:val="Zkladntext"/>
        <w:spacing w:before="120"/>
        <w:ind w:left="720"/>
      </w:pPr>
      <w:r>
        <w:t>The data contains weight of chicks that were fed different diets, where weights were measured at different times during growth.</w:t>
      </w:r>
    </w:p>
    <w:p w14:paraId="03E551EF" w14:textId="77777777" w:rsidR="00B5258E" w:rsidRDefault="00B5258E" w:rsidP="00B5258E">
      <w:pPr>
        <w:pStyle w:val="Zkladntext"/>
        <w:numPr>
          <w:ilvl w:val="0"/>
          <w:numId w:val="33"/>
        </w:numPr>
        <w:spacing w:before="120"/>
      </w:pPr>
      <w:r>
        <w:t xml:space="preserve">Create a new </w:t>
      </w:r>
      <w:proofErr w:type="spellStart"/>
      <w:proofErr w:type="gramStart"/>
      <w:r>
        <w:t>data.frame</w:t>
      </w:r>
      <w:proofErr w:type="spellEnd"/>
      <w:proofErr w:type="gramEnd"/>
      <w:r>
        <w:t xml:space="preserve"> that contains only information on the final weight of the chicks (i.e. weight measured at the last time step)</w:t>
      </w:r>
    </w:p>
    <w:p w14:paraId="0F84E850" w14:textId="77777777" w:rsidR="00B5258E" w:rsidRDefault="00B5258E" w:rsidP="00B5258E">
      <w:pPr>
        <w:pStyle w:val="Zkladntext"/>
        <w:numPr>
          <w:ilvl w:val="0"/>
          <w:numId w:val="33"/>
        </w:numPr>
        <w:spacing w:before="120"/>
      </w:pPr>
      <w:r>
        <w:t xml:space="preserve">Code the workflow for analysis of whether the final weight differ between the diets. Not just the test, but also figures to explore the data and a good summary graph with the statistics in it. </w:t>
      </w:r>
    </w:p>
    <w:p w14:paraId="78D0F829" w14:textId="77777777" w:rsidR="00B5258E" w:rsidRDefault="00B5258E" w:rsidP="00B5258E">
      <w:pPr>
        <w:pStyle w:val="Zkladntext"/>
        <w:spacing w:before="120"/>
      </w:pPr>
    </w:p>
    <w:p w14:paraId="03CD3875" w14:textId="77777777" w:rsidR="00B5258E" w:rsidRDefault="00B5258E" w:rsidP="00B5258E">
      <w:pPr>
        <w:pStyle w:val="Zkladntext"/>
        <w:spacing w:before="120"/>
      </w:pPr>
    </w:p>
    <w:p w14:paraId="72FB81D8" w14:textId="77777777" w:rsidR="00B5258E" w:rsidRDefault="00B5258E" w:rsidP="00B5258E">
      <w:pPr>
        <w:pStyle w:val="Zkladntext"/>
        <w:spacing w:before="120"/>
      </w:pPr>
      <w:r>
        <w:t>VI.5</w:t>
      </w:r>
    </w:p>
    <w:p w14:paraId="35B13527" w14:textId="77777777" w:rsidR="00B5258E" w:rsidRDefault="00B5258E" w:rsidP="00B5258E">
      <w:pPr>
        <w:pStyle w:val="Zkladntext"/>
        <w:spacing w:before="120"/>
      </w:pPr>
      <w:r>
        <w:t xml:space="preserve">The file “TreeData.csv” contain information on the girth (=diameter), volume and habitat type of trees. Do the trees in the two habitats differ in their volume while </w:t>
      </w:r>
      <w:proofErr w:type="gramStart"/>
      <w:r>
        <w:t>taking into account</w:t>
      </w:r>
      <w:proofErr w:type="gramEnd"/>
      <w:r>
        <w:t xml:space="preserve"> their girth? This is a linear model. Code the entire workflow including a check for reading in the data, explorative graphs, linear model, and a final presentation-ready figure showing the model results.  </w:t>
      </w:r>
    </w:p>
    <w:p w14:paraId="6A50F268" w14:textId="77777777" w:rsidR="00652CC5" w:rsidRDefault="00000000"/>
    <w:sectPr w:rsidR="00652CC5" w:rsidSect="00951083">
      <w:pgSz w:w="11907" w:h="16840" w:code="9"/>
      <w:pgMar w:top="1440" w:right="1440" w:bottom="1440"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FC5267DA"/>
    <w:lvl w:ilvl="0">
      <w:start w:val="1"/>
      <w:numFmt w:val="bullet"/>
      <w:pStyle w:val="Seznamsodrkami2"/>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D39EDBE6"/>
    <w:lvl w:ilvl="0">
      <w:start w:val="1"/>
      <w:numFmt w:val="bullet"/>
      <w:pStyle w:val="Seznamsodrkami"/>
      <w:lvlText w:val=""/>
      <w:lvlJc w:val="left"/>
      <w:pPr>
        <w:tabs>
          <w:tab w:val="num" w:pos="360"/>
        </w:tabs>
        <w:ind w:left="360" w:hanging="360"/>
      </w:pPr>
      <w:rPr>
        <w:rFonts w:ascii="Symbol" w:hAnsi="Symbol" w:hint="default"/>
      </w:rPr>
    </w:lvl>
  </w:abstractNum>
  <w:abstractNum w:abstractNumId="2" w15:restartNumberingAfterBreak="0">
    <w:nsid w:val="0111290B"/>
    <w:multiLevelType w:val="hybridMultilevel"/>
    <w:tmpl w:val="642E9F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8070BB"/>
    <w:multiLevelType w:val="hybridMultilevel"/>
    <w:tmpl w:val="83A0082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6800A3B"/>
    <w:multiLevelType w:val="hybridMultilevel"/>
    <w:tmpl w:val="8140D12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78D4B55"/>
    <w:multiLevelType w:val="hybridMultilevel"/>
    <w:tmpl w:val="6AC46EF2"/>
    <w:lvl w:ilvl="0" w:tplc="DDA0014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B5D149C"/>
    <w:multiLevelType w:val="hybridMultilevel"/>
    <w:tmpl w:val="AD1A5CDE"/>
    <w:lvl w:ilvl="0" w:tplc="DDA0014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D8858A3"/>
    <w:multiLevelType w:val="multilevel"/>
    <w:tmpl w:val="81F27E5A"/>
    <w:lvl w:ilvl="0">
      <w:start w:val="5"/>
      <w:numFmt w:val="decimal"/>
      <w:lvlText w:val="%1"/>
      <w:lvlJc w:val="left"/>
      <w:pPr>
        <w:ind w:left="570" w:hanging="570"/>
      </w:pPr>
      <w:rPr>
        <w:rFonts w:hint="default"/>
      </w:rPr>
    </w:lvl>
    <w:lvl w:ilvl="1">
      <w:start w:val="2"/>
      <w:numFmt w:val="decimal"/>
      <w:lvlText w:val="%1.%2"/>
      <w:lvlJc w:val="left"/>
      <w:pPr>
        <w:ind w:left="570" w:hanging="57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12D82AE9"/>
    <w:multiLevelType w:val="hybridMultilevel"/>
    <w:tmpl w:val="9550820A"/>
    <w:lvl w:ilvl="0" w:tplc="540EFE44">
      <w:start w:val="1"/>
      <w:numFmt w:val="lowerLetter"/>
      <w:lvlText w:val="(%1)"/>
      <w:lvlJc w:val="left"/>
      <w:pPr>
        <w:ind w:left="928"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276F56"/>
    <w:multiLevelType w:val="hybridMultilevel"/>
    <w:tmpl w:val="1D6040B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2C45A2"/>
    <w:multiLevelType w:val="hybridMultilevel"/>
    <w:tmpl w:val="790417E4"/>
    <w:lvl w:ilvl="0" w:tplc="04090017">
      <w:start w:val="1"/>
      <w:numFmt w:val="lowerLetter"/>
      <w:lvlText w:val="%1)"/>
      <w:lvlJc w:val="left"/>
      <w:pPr>
        <w:ind w:left="64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7157813"/>
    <w:multiLevelType w:val="hybridMultilevel"/>
    <w:tmpl w:val="2478750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72458C7"/>
    <w:multiLevelType w:val="hybridMultilevel"/>
    <w:tmpl w:val="9896538E"/>
    <w:lvl w:ilvl="0" w:tplc="9C1EC100">
      <w:start w:val="6"/>
      <w:numFmt w:val="bullet"/>
      <w:lvlText w:val="-"/>
      <w:lvlJc w:val="left"/>
      <w:pPr>
        <w:ind w:left="720" w:hanging="360"/>
      </w:pPr>
      <w:rPr>
        <w:rFonts w:ascii="Calibri" w:eastAsiaTheme="minorHAnsi" w:hAnsi="Calibri" w:cs="Calibri"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3" w15:restartNumberingAfterBreak="0">
    <w:nsid w:val="29B2563B"/>
    <w:multiLevelType w:val="hybridMultilevel"/>
    <w:tmpl w:val="D686581C"/>
    <w:lvl w:ilvl="0" w:tplc="426CA412">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14" w15:restartNumberingAfterBreak="0">
    <w:nsid w:val="2C8944FE"/>
    <w:multiLevelType w:val="hybridMultilevel"/>
    <w:tmpl w:val="7510437A"/>
    <w:lvl w:ilvl="0" w:tplc="DDA0014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D0B49BB"/>
    <w:multiLevelType w:val="hybridMultilevel"/>
    <w:tmpl w:val="AA24C86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DAA5286"/>
    <w:multiLevelType w:val="hybridMultilevel"/>
    <w:tmpl w:val="61AC8A8C"/>
    <w:lvl w:ilvl="0" w:tplc="040B0017">
      <w:start w:val="1"/>
      <w:numFmt w:val="lowerLetter"/>
      <w:lvlText w:val="%1)"/>
      <w:lvlJc w:val="left"/>
      <w:pPr>
        <w:ind w:left="1080" w:hanging="72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17" w15:restartNumberingAfterBreak="0">
    <w:nsid w:val="3E6E46DA"/>
    <w:multiLevelType w:val="hybridMultilevel"/>
    <w:tmpl w:val="0728D220"/>
    <w:lvl w:ilvl="0" w:tplc="040B000F">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18" w15:restartNumberingAfterBreak="0">
    <w:nsid w:val="413F4B67"/>
    <w:multiLevelType w:val="hybridMultilevel"/>
    <w:tmpl w:val="6D70DAEE"/>
    <w:lvl w:ilvl="0" w:tplc="97BA3102">
      <w:start w:val="1"/>
      <w:numFmt w:val="lowerLetter"/>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19" w15:restartNumberingAfterBreak="0">
    <w:nsid w:val="4220159C"/>
    <w:multiLevelType w:val="hybridMultilevel"/>
    <w:tmpl w:val="930A8906"/>
    <w:lvl w:ilvl="0" w:tplc="CC3E038C">
      <w:start w:val="2"/>
      <w:numFmt w:val="lowerRoman"/>
      <w:lvlText w:val="(%1)"/>
      <w:lvlJc w:val="left"/>
      <w:pPr>
        <w:ind w:left="1080" w:hanging="72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20" w15:restartNumberingAfterBreak="0">
    <w:nsid w:val="508A10F0"/>
    <w:multiLevelType w:val="hybridMultilevel"/>
    <w:tmpl w:val="6FF229A4"/>
    <w:lvl w:ilvl="0" w:tplc="040B000F">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21" w15:restartNumberingAfterBreak="0">
    <w:nsid w:val="550C7FBD"/>
    <w:multiLevelType w:val="hybridMultilevel"/>
    <w:tmpl w:val="9A006ACA"/>
    <w:lvl w:ilvl="0" w:tplc="987C3564">
      <w:start w:val="1"/>
      <w:numFmt w:val="lowerLetter"/>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22" w15:restartNumberingAfterBreak="0">
    <w:nsid w:val="585B6503"/>
    <w:multiLevelType w:val="hybridMultilevel"/>
    <w:tmpl w:val="06204F82"/>
    <w:lvl w:ilvl="0" w:tplc="762E369A">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FB26FB7"/>
    <w:multiLevelType w:val="hybridMultilevel"/>
    <w:tmpl w:val="0128CBB4"/>
    <w:lvl w:ilvl="0" w:tplc="7666B45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FCB41AB"/>
    <w:multiLevelType w:val="hybridMultilevel"/>
    <w:tmpl w:val="DDFA3E4A"/>
    <w:lvl w:ilvl="0" w:tplc="28688C0A">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0AA12E8"/>
    <w:multiLevelType w:val="hybridMultilevel"/>
    <w:tmpl w:val="E13A16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25810A5"/>
    <w:multiLevelType w:val="hybridMultilevel"/>
    <w:tmpl w:val="09DECEEA"/>
    <w:lvl w:ilvl="0" w:tplc="1E52AB96">
      <w:start w:val="1"/>
      <w:numFmt w:val="lowerLetter"/>
      <w:lvlText w:val="(%1)"/>
      <w:lvlJc w:val="left"/>
      <w:pPr>
        <w:ind w:left="720" w:hanging="360"/>
      </w:pPr>
      <w:rPr>
        <w:rFonts w:hint="default"/>
        <w:b w:val="0"/>
        <w:sz w:val="22"/>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27" w15:restartNumberingAfterBreak="0">
    <w:nsid w:val="6A4409D9"/>
    <w:multiLevelType w:val="hybridMultilevel"/>
    <w:tmpl w:val="C33A3426"/>
    <w:lvl w:ilvl="0" w:tplc="040B0017">
      <w:start w:val="1"/>
      <w:numFmt w:val="lowerLetter"/>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28" w15:restartNumberingAfterBreak="0">
    <w:nsid w:val="6DE235B8"/>
    <w:multiLevelType w:val="hybridMultilevel"/>
    <w:tmpl w:val="8EACD53A"/>
    <w:lvl w:ilvl="0" w:tplc="459AA0A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FA43FB1"/>
    <w:multiLevelType w:val="hybridMultilevel"/>
    <w:tmpl w:val="C658CC5A"/>
    <w:lvl w:ilvl="0" w:tplc="040B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25C103A"/>
    <w:multiLevelType w:val="hybridMultilevel"/>
    <w:tmpl w:val="9786638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3874A7C"/>
    <w:multiLevelType w:val="hybridMultilevel"/>
    <w:tmpl w:val="1332D0BA"/>
    <w:lvl w:ilvl="0" w:tplc="DA800A1C">
      <w:start w:val="1"/>
      <w:numFmt w:val="lowerLetter"/>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abstractNum w:abstractNumId="32" w15:restartNumberingAfterBreak="0">
    <w:nsid w:val="7D63143B"/>
    <w:multiLevelType w:val="hybridMultilevel"/>
    <w:tmpl w:val="0728D220"/>
    <w:lvl w:ilvl="0" w:tplc="040B000F">
      <w:start w:val="1"/>
      <w:numFmt w:val="decimal"/>
      <w:lvlText w:val="%1."/>
      <w:lvlJc w:val="left"/>
      <w:pPr>
        <w:ind w:left="720" w:hanging="360"/>
      </w:pPr>
      <w:rPr>
        <w:rFonts w:hint="default"/>
      </w:rPr>
    </w:lvl>
    <w:lvl w:ilvl="1" w:tplc="040B0019" w:tentative="1">
      <w:start w:val="1"/>
      <w:numFmt w:val="lowerLetter"/>
      <w:lvlText w:val="%2."/>
      <w:lvlJc w:val="left"/>
      <w:pPr>
        <w:ind w:left="1440" w:hanging="360"/>
      </w:pPr>
    </w:lvl>
    <w:lvl w:ilvl="2" w:tplc="040B001B" w:tentative="1">
      <w:start w:val="1"/>
      <w:numFmt w:val="lowerRoman"/>
      <w:lvlText w:val="%3."/>
      <w:lvlJc w:val="right"/>
      <w:pPr>
        <w:ind w:left="2160" w:hanging="180"/>
      </w:pPr>
    </w:lvl>
    <w:lvl w:ilvl="3" w:tplc="040B000F" w:tentative="1">
      <w:start w:val="1"/>
      <w:numFmt w:val="decimal"/>
      <w:lvlText w:val="%4."/>
      <w:lvlJc w:val="left"/>
      <w:pPr>
        <w:ind w:left="2880" w:hanging="360"/>
      </w:pPr>
    </w:lvl>
    <w:lvl w:ilvl="4" w:tplc="040B0019" w:tentative="1">
      <w:start w:val="1"/>
      <w:numFmt w:val="lowerLetter"/>
      <w:lvlText w:val="%5."/>
      <w:lvlJc w:val="left"/>
      <w:pPr>
        <w:ind w:left="3600" w:hanging="360"/>
      </w:pPr>
    </w:lvl>
    <w:lvl w:ilvl="5" w:tplc="040B001B" w:tentative="1">
      <w:start w:val="1"/>
      <w:numFmt w:val="lowerRoman"/>
      <w:lvlText w:val="%6."/>
      <w:lvlJc w:val="right"/>
      <w:pPr>
        <w:ind w:left="4320" w:hanging="180"/>
      </w:pPr>
    </w:lvl>
    <w:lvl w:ilvl="6" w:tplc="040B000F" w:tentative="1">
      <w:start w:val="1"/>
      <w:numFmt w:val="decimal"/>
      <w:lvlText w:val="%7."/>
      <w:lvlJc w:val="left"/>
      <w:pPr>
        <w:ind w:left="5040" w:hanging="360"/>
      </w:pPr>
    </w:lvl>
    <w:lvl w:ilvl="7" w:tplc="040B0019" w:tentative="1">
      <w:start w:val="1"/>
      <w:numFmt w:val="lowerLetter"/>
      <w:lvlText w:val="%8."/>
      <w:lvlJc w:val="left"/>
      <w:pPr>
        <w:ind w:left="5760" w:hanging="360"/>
      </w:pPr>
    </w:lvl>
    <w:lvl w:ilvl="8" w:tplc="040B001B" w:tentative="1">
      <w:start w:val="1"/>
      <w:numFmt w:val="lowerRoman"/>
      <w:lvlText w:val="%9."/>
      <w:lvlJc w:val="right"/>
      <w:pPr>
        <w:ind w:left="6480" w:hanging="180"/>
      </w:pPr>
    </w:lvl>
  </w:abstractNum>
  <w:num w:numId="1" w16cid:durableId="226261498">
    <w:abstractNumId w:val="25"/>
  </w:num>
  <w:num w:numId="2" w16cid:durableId="963118736">
    <w:abstractNumId w:val="26"/>
  </w:num>
  <w:num w:numId="3" w16cid:durableId="1149126712">
    <w:abstractNumId w:val="27"/>
  </w:num>
  <w:num w:numId="4" w16cid:durableId="1764761610">
    <w:abstractNumId w:val="21"/>
  </w:num>
  <w:num w:numId="5" w16cid:durableId="615252276">
    <w:abstractNumId w:val="18"/>
  </w:num>
  <w:num w:numId="6" w16cid:durableId="1573272502">
    <w:abstractNumId w:val="19"/>
  </w:num>
  <w:num w:numId="7" w16cid:durableId="1653176858">
    <w:abstractNumId w:val="20"/>
  </w:num>
  <w:num w:numId="8" w16cid:durableId="1468278480">
    <w:abstractNumId w:val="13"/>
  </w:num>
  <w:num w:numId="9" w16cid:durableId="1715347046">
    <w:abstractNumId w:val="14"/>
  </w:num>
  <w:num w:numId="10" w16cid:durableId="1698237221">
    <w:abstractNumId w:val="11"/>
  </w:num>
  <w:num w:numId="11" w16cid:durableId="372729470">
    <w:abstractNumId w:val="15"/>
  </w:num>
  <w:num w:numId="12" w16cid:durableId="2074042484">
    <w:abstractNumId w:val="10"/>
  </w:num>
  <w:num w:numId="13" w16cid:durableId="1380281004">
    <w:abstractNumId w:val="6"/>
  </w:num>
  <w:num w:numId="14" w16cid:durableId="325474260">
    <w:abstractNumId w:val="3"/>
  </w:num>
  <w:num w:numId="15" w16cid:durableId="595528059">
    <w:abstractNumId w:val="5"/>
  </w:num>
  <w:num w:numId="16" w16cid:durableId="407576366">
    <w:abstractNumId w:val="4"/>
  </w:num>
  <w:num w:numId="17" w16cid:durableId="143354824">
    <w:abstractNumId w:val="30"/>
  </w:num>
  <w:num w:numId="18" w16cid:durableId="1851404204">
    <w:abstractNumId w:val="8"/>
  </w:num>
  <w:num w:numId="19" w16cid:durableId="478114869">
    <w:abstractNumId w:val="28"/>
  </w:num>
  <w:num w:numId="20" w16cid:durableId="301615927">
    <w:abstractNumId w:val="2"/>
  </w:num>
  <w:num w:numId="21" w16cid:durableId="1769152964">
    <w:abstractNumId w:val="23"/>
  </w:num>
  <w:num w:numId="22" w16cid:durableId="1901624403">
    <w:abstractNumId w:val="9"/>
  </w:num>
  <w:num w:numId="23" w16cid:durableId="1391269371">
    <w:abstractNumId w:val="1"/>
  </w:num>
  <w:num w:numId="24" w16cid:durableId="1731613247">
    <w:abstractNumId w:val="0"/>
  </w:num>
  <w:num w:numId="25" w16cid:durableId="460999712">
    <w:abstractNumId w:val="7"/>
  </w:num>
  <w:num w:numId="26" w16cid:durableId="297420722">
    <w:abstractNumId w:val="24"/>
  </w:num>
  <w:num w:numId="27" w16cid:durableId="786392605">
    <w:abstractNumId w:val="16"/>
  </w:num>
  <w:num w:numId="28" w16cid:durableId="234122099">
    <w:abstractNumId w:val="29"/>
  </w:num>
  <w:num w:numId="29" w16cid:durableId="130710810">
    <w:abstractNumId w:val="22"/>
  </w:num>
  <w:num w:numId="30" w16cid:durableId="1539703541">
    <w:abstractNumId w:val="32"/>
  </w:num>
  <w:num w:numId="31" w16cid:durableId="840045559">
    <w:abstractNumId w:val="17"/>
  </w:num>
  <w:num w:numId="32" w16cid:durableId="1788306187">
    <w:abstractNumId w:val="12"/>
  </w:num>
  <w:num w:numId="33" w16cid:durableId="534318988">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defaultTabStop w:val="720"/>
  <w:hyphenationZone w:val="425"/>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1MjQ3MrG0MLS0sDBT0lEKTi0uzszPAykwqQUAK0n+xywAAAA="/>
  </w:docVars>
  <w:rsids>
    <w:rsidRoot w:val="00B5258E"/>
    <w:rsid w:val="000511FE"/>
    <w:rsid w:val="00096F8C"/>
    <w:rsid w:val="0036698F"/>
    <w:rsid w:val="00432496"/>
    <w:rsid w:val="00590AC4"/>
    <w:rsid w:val="00652834"/>
    <w:rsid w:val="00725518"/>
    <w:rsid w:val="00786D93"/>
    <w:rsid w:val="008A4328"/>
    <w:rsid w:val="00951083"/>
    <w:rsid w:val="00B5258E"/>
    <w:rsid w:val="00C602DF"/>
    <w:rsid w:val="00DD13AC"/>
    <w:rsid w:val="00FC46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566B46"/>
  <w15:chartTrackingRefBased/>
  <w15:docId w15:val="{183FE489-B030-492C-8B71-FFDB935339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B5258E"/>
  </w:style>
  <w:style w:type="paragraph" w:styleId="Nadpis1">
    <w:name w:val="heading 1"/>
    <w:basedOn w:val="Normln"/>
    <w:next w:val="Normln"/>
    <w:link w:val="Nadpis1Char"/>
    <w:uiPriority w:val="9"/>
    <w:qFormat/>
    <w:rsid w:val="00B5258E"/>
    <w:pPr>
      <w:keepNext/>
      <w:keepLines/>
      <w:spacing w:before="480" w:after="0"/>
      <w:outlineLvl w:val="0"/>
    </w:pPr>
    <w:rPr>
      <w:rFonts w:asciiTheme="majorHAnsi" w:eastAsiaTheme="majorEastAsia" w:hAnsiTheme="majorHAnsi" w:cstheme="majorBidi"/>
      <w:b/>
      <w:bCs/>
      <w:color w:val="365F91" w:themeColor="accent1" w:themeShade="BF"/>
      <w:sz w:val="40"/>
      <w:szCs w:val="28"/>
    </w:rPr>
  </w:style>
  <w:style w:type="paragraph" w:styleId="Nadpis2">
    <w:name w:val="heading 2"/>
    <w:basedOn w:val="Normln"/>
    <w:next w:val="Normln"/>
    <w:link w:val="Nadpis2Char"/>
    <w:uiPriority w:val="9"/>
    <w:unhideWhenUsed/>
    <w:qFormat/>
    <w:rsid w:val="00B5258E"/>
    <w:pPr>
      <w:keepNext/>
      <w:keepLines/>
      <w:spacing w:before="200" w:after="120"/>
      <w:outlineLvl w:val="1"/>
    </w:pPr>
    <w:rPr>
      <w:rFonts w:asciiTheme="majorHAnsi" w:eastAsiaTheme="majorEastAsia" w:hAnsiTheme="majorHAnsi" w:cstheme="majorBidi"/>
      <w:b/>
      <w:bCs/>
      <w:color w:val="000000" w:themeColor="text1"/>
      <w:sz w:val="32"/>
      <w:szCs w:val="26"/>
    </w:rPr>
  </w:style>
  <w:style w:type="paragraph" w:styleId="Nadpis3">
    <w:name w:val="heading 3"/>
    <w:basedOn w:val="Normln"/>
    <w:next w:val="Normln"/>
    <w:link w:val="Nadpis3Char"/>
    <w:uiPriority w:val="9"/>
    <w:unhideWhenUsed/>
    <w:qFormat/>
    <w:rsid w:val="00B5258E"/>
    <w:pPr>
      <w:keepNext/>
      <w:keepLines/>
      <w:spacing w:before="200" w:after="0"/>
      <w:outlineLvl w:val="2"/>
    </w:pPr>
    <w:rPr>
      <w:rFonts w:asciiTheme="majorHAnsi" w:eastAsiaTheme="majorEastAsia" w:hAnsiTheme="majorHAnsi" w:cstheme="majorBidi"/>
      <w:b/>
      <w:bCs/>
      <w:sz w:val="28"/>
    </w:rPr>
  </w:style>
  <w:style w:type="paragraph" w:styleId="Nadpis4">
    <w:name w:val="heading 4"/>
    <w:basedOn w:val="Normln"/>
    <w:link w:val="Nadpis4Char"/>
    <w:uiPriority w:val="9"/>
    <w:unhideWhenUsed/>
    <w:qFormat/>
    <w:rsid w:val="00B5258E"/>
    <w:pPr>
      <w:spacing w:before="100" w:beforeAutospacing="1" w:after="100" w:afterAutospacing="1" w:line="240" w:lineRule="auto"/>
      <w:outlineLvl w:val="3"/>
    </w:pPr>
    <w:rPr>
      <w:rFonts w:ascii="Times New Roman" w:hAnsi="Times New Roman" w:cs="Times New Roman"/>
      <w:b/>
      <w:bCs/>
      <w:sz w:val="24"/>
      <w:szCs w:val="24"/>
    </w:rPr>
  </w:style>
  <w:style w:type="paragraph" w:styleId="Nadpis5">
    <w:name w:val="heading 5"/>
    <w:basedOn w:val="Normln"/>
    <w:next w:val="Normln"/>
    <w:link w:val="Nadpis5Char"/>
    <w:uiPriority w:val="9"/>
    <w:unhideWhenUsed/>
    <w:qFormat/>
    <w:rsid w:val="00B5258E"/>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B5258E"/>
    <w:rPr>
      <w:rFonts w:asciiTheme="majorHAnsi" w:eastAsiaTheme="majorEastAsia" w:hAnsiTheme="majorHAnsi" w:cstheme="majorBidi"/>
      <w:b/>
      <w:bCs/>
      <w:color w:val="365F91" w:themeColor="accent1" w:themeShade="BF"/>
      <w:sz w:val="40"/>
      <w:szCs w:val="28"/>
    </w:rPr>
  </w:style>
  <w:style w:type="character" w:customStyle="1" w:styleId="Nadpis2Char">
    <w:name w:val="Nadpis 2 Char"/>
    <w:basedOn w:val="Standardnpsmoodstavce"/>
    <w:link w:val="Nadpis2"/>
    <w:uiPriority w:val="9"/>
    <w:rsid w:val="00B5258E"/>
    <w:rPr>
      <w:rFonts w:asciiTheme="majorHAnsi" w:eastAsiaTheme="majorEastAsia" w:hAnsiTheme="majorHAnsi" w:cstheme="majorBidi"/>
      <w:b/>
      <w:bCs/>
      <w:color w:val="000000" w:themeColor="text1"/>
      <w:sz w:val="32"/>
      <w:szCs w:val="26"/>
    </w:rPr>
  </w:style>
  <w:style w:type="character" w:customStyle="1" w:styleId="Nadpis3Char">
    <w:name w:val="Nadpis 3 Char"/>
    <w:basedOn w:val="Standardnpsmoodstavce"/>
    <w:link w:val="Nadpis3"/>
    <w:uiPriority w:val="9"/>
    <w:rsid w:val="00B5258E"/>
    <w:rPr>
      <w:rFonts w:asciiTheme="majorHAnsi" w:eastAsiaTheme="majorEastAsia" w:hAnsiTheme="majorHAnsi" w:cstheme="majorBidi"/>
      <w:b/>
      <w:bCs/>
      <w:sz w:val="28"/>
    </w:rPr>
  </w:style>
  <w:style w:type="character" w:customStyle="1" w:styleId="Nadpis4Char">
    <w:name w:val="Nadpis 4 Char"/>
    <w:basedOn w:val="Standardnpsmoodstavce"/>
    <w:link w:val="Nadpis4"/>
    <w:uiPriority w:val="9"/>
    <w:rsid w:val="00B5258E"/>
    <w:rPr>
      <w:rFonts w:ascii="Times New Roman" w:hAnsi="Times New Roman" w:cs="Times New Roman"/>
      <w:b/>
      <w:bCs/>
      <w:sz w:val="24"/>
      <w:szCs w:val="24"/>
    </w:rPr>
  </w:style>
  <w:style w:type="character" w:customStyle="1" w:styleId="Nadpis5Char">
    <w:name w:val="Nadpis 5 Char"/>
    <w:basedOn w:val="Standardnpsmoodstavce"/>
    <w:link w:val="Nadpis5"/>
    <w:uiPriority w:val="9"/>
    <w:rsid w:val="00B5258E"/>
    <w:rPr>
      <w:rFonts w:asciiTheme="majorHAnsi" w:eastAsiaTheme="majorEastAsia" w:hAnsiTheme="majorHAnsi" w:cstheme="majorBidi"/>
      <w:color w:val="365F91" w:themeColor="accent1" w:themeShade="BF"/>
    </w:rPr>
  </w:style>
  <w:style w:type="paragraph" w:styleId="Odstavecseseznamem">
    <w:name w:val="List Paragraph"/>
    <w:basedOn w:val="Normln"/>
    <w:uiPriority w:val="34"/>
    <w:qFormat/>
    <w:rsid w:val="00B5258E"/>
    <w:pPr>
      <w:ind w:left="720"/>
      <w:contextualSpacing/>
    </w:pPr>
  </w:style>
  <w:style w:type="character" w:styleId="Hypertextovodkaz">
    <w:name w:val="Hyperlink"/>
    <w:uiPriority w:val="99"/>
    <w:unhideWhenUsed/>
    <w:rsid w:val="00B5258E"/>
    <w:rPr>
      <w:color w:val="0000FF"/>
      <w:u w:val="single"/>
    </w:rPr>
  </w:style>
  <w:style w:type="paragraph" w:styleId="Bezmezer">
    <w:name w:val="No Spacing"/>
    <w:uiPriority w:val="1"/>
    <w:qFormat/>
    <w:rsid w:val="00B5258E"/>
    <w:pPr>
      <w:spacing w:after="0" w:line="240" w:lineRule="auto"/>
    </w:pPr>
    <w:rPr>
      <w:rFonts w:ascii="Calibri" w:eastAsia="Calibri" w:hAnsi="Calibri" w:cs="Times New Roman"/>
      <w:lang w:val="en-GB"/>
    </w:rPr>
  </w:style>
  <w:style w:type="paragraph" w:styleId="Textbubliny">
    <w:name w:val="Balloon Text"/>
    <w:basedOn w:val="Normln"/>
    <w:link w:val="TextbublinyChar"/>
    <w:uiPriority w:val="99"/>
    <w:semiHidden/>
    <w:unhideWhenUsed/>
    <w:rsid w:val="00B5258E"/>
    <w:pPr>
      <w:spacing w:after="0"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B5258E"/>
    <w:rPr>
      <w:rFonts w:ascii="Tahoma" w:hAnsi="Tahoma" w:cs="Tahoma"/>
      <w:sz w:val="16"/>
      <w:szCs w:val="16"/>
    </w:rPr>
  </w:style>
  <w:style w:type="character" w:customStyle="1" w:styleId="tgc">
    <w:name w:val="_tgc"/>
    <w:rsid w:val="00B5258E"/>
  </w:style>
  <w:style w:type="character" w:styleId="KdHTML">
    <w:name w:val="HTML Code"/>
    <w:basedOn w:val="Standardnpsmoodstavce"/>
    <w:uiPriority w:val="99"/>
    <w:semiHidden/>
    <w:unhideWhenUsed/>
    <w:rsid w:val="00B5258E"/>
    <w:rPr>
      <w:rFonts w:ascii="Courier New" w:eastAsiaTheme="minorHAnsi" w:hAnsi="Courier New" w:cs="Courier New" w:hint="default"/>
      <w:sz w:val="20"/>
      <w:szCs w:val="20"/>
    </w:rPr>
  </w:style>
  <w:style w:type="paragraph" w:styleId="Normlnweb">
    <w:name w:val="Normal (Web)"/>
    <w:basedOn w:val="Normln"/>
    <w:uiPriority w:val="99"/>
    <w:unhideWhenUsed/>
    <w:rsid w:val="00B5258E"/>
    <w:pPr>
      <w:spacing w:before="100" w:beforeAutospacing="1" w:after="100" w:afterAutospacing="1" w:line="240" w:lineRule="auto"/>
    </w:pPr>
    <w:rPr>
      <w:rFonts w:ascii="Times New Roman" w:hAnsi="Times New Roman" w:cs="Times New Roman"/>
      <w:sz w:val="24"/>
      <w:szCs w:val="24"/>
    </w:rPr>
  </w:style>
  <w:style w:type="character" w:styleId="Odkaznakoment">
    <w:name w:val="annotation reference"/>
    <w:basedOn w:val="Standardnpsmoodstavce"/>
    <w:uiPriority w:val="99"/>
    <w:semiHidden/>
    <w:unhideWhenUsed/>
    <w:rsid w:val="00B5258E"/>
    <w:rPr>
      <w:sz w:val="16"/>
      <w:szCs w:val="16"/>
    </w:rPr>
  </w:style>
  <w:style w:type="paragraph" w:styleId="Textkomente">
    <w:name w:val="annotation text"/>
    <w:basedOn w:val="Normln"/>
    <w:link w:val="TextkomenteChar"/>
    <w:uiPriority w:val="99"/>
    <w:semiHidden/>
    <w:unhideWhenUsed/>
    <w:rsid w:val="00B5258E"/>
    <w:pPr>
      <w:spacing w:line="240" w:lineRule="auto"/>
    </w:pPr>
    <w:rPr>
      <w:sz w:val="20"/>
      <w:szCs w:val="20"/>
    </w:rPr>
  </w:style>
  <w:style w:type="character" w:customStyle="1" w:styleId="TextkomenteChar">
    <w:name w:val="Text komentáře Char"/>
    <w:basedOn w:val="Standardnpsmoodstavce"/>
    <w:link w:val="Textkomente"/>
    <w:uiPriority w:val="99"/>
    <w:semiHidden/>
    <w:rsid w:val="00B5258E"/>
    <w:rPr>
      <w:sz w:val="20"/>
      <w:szCs w:val="20"/>
    </w:rPr>
  </w:style>
  <w:style w:type="paragraph" w:styleId="Pedmtkomente">
    <w:name w:val="annotation subject"/>
    <w:basedOn w:val="Textkomente"/>
    <w:next w:val="Textkomente"/>
    <w:link w:val="PedmtkomenteChar"/>
    <w:uiPriority w:val="99"/>
    <w:semiHidden/>
    <w:unhideWhenUsed/>
    <w:rsid w:val="00B5258E"/>
    <w:rPr>
      <w:b/>
      <w:bCs/>
    </w:rPr>
  </w:style>
  <w:style w:type="character" w:customStyle="1" w:styleId="PedmtkomenteChar">
    <w:name w:val="Předmět komentáře Char"/>
    <w:basedOn w:val="TextkomenteChar"/>
    <w:link w:val="Pedmtkomente"/>
    <w:uiPriority w:val="99"/>
    <w:semiHidden/>
    <w:rsid w:val="00B5258E"/>
    <w:rPr>
      <w:b/>
      <w:bCs/>
      <w:sz w:val="20"/>
      <w:szCs w:val="20"/>
    </w:rPr>
  </w:style>
  <w:style w:type="paragraph" w:styleId="FormtovanvHTML">
    <w:name w:val="HTML Preformatted"/>
    <w:basedOn w:val="Normln"/>
    <w:link w:val="FormtovanvHTMLChar"/>
    <w:uiPriority w:val="99"/>
    <w:semiHidden/>
    <w:unhideWhenUsed/>
    <w:rsid w:val="00B525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fi-FI" w:eastAsia="fi-FI"/>
    </w:rPr>
  </w:style>
  <w:style w:type="character" w:customStyle="1" w:styleId="FormtovanvHTMLChar">
    <w:name w:val="Formátovaný v HTML Char"/>
    <w:basedOn w:val="Standardnpsmoodstavce"/>
    <w:link w:val="FormtovanvHTML"/>
    <w:uiPriority w:val="99"/>
    <w:semiHidden/>
    <w:rsid w:val="00B5258E"/>
    <w:rPr>
      <w:rFonts w:ascii="Courier New" w:eastAsia="Times New Roman" w:hAnsi="Courier New" w:cs="Courier New"/>
      <w:sz w:val="20"/>
      <w:szCs w:val="20"/>
      <w:lang w:val="fi-FI" w:eastAsia="fi-FI"/>
    </w:rPr>
  </w:style>
  <w:style w:type="character" w:styleId="Zdraznn">
    <w:name w:val="Emphasis"/>
    <w:basedOn w:val="Standardnpsmoodstavce"/>
    <w:uiPriority w:val="20"/>
    <w:qFormat/>
    <w:rsid w:val="00B5258E"/>
    <w:rPr>
      <w:i/>
      <w:iCs/>
    </w:rPr>
  </w:style>
  <w:style w:type="character" w:styleId="Sledovanodkaz">
    <w:name w:val="FollowedHyperlink"/>
    <w:basedOn w:val="Standardnpsmoodstavce"/>
    <w:uiPriority w:val="99"/>
    <w:semiHidden/>
    <w:unhideWhenUsed/>
    <w:rsid w:val="00B5258E"/>
    <w:rPr>
      <w:color w:val="800080" w:themeColor="followedHyperlink"/>
      <w:u w:val="single"/>
    </w:rPr>
  </w:style>
  <w:style w:type="character" w:styleId="CittHTML">
    <w:name w:val="HTML Cite"/>
    <w:basedOn w:val="Standardnpsmoodstavce"/>
    <w:uiPriority w:val="99"/>
    <w:semiHidden/>
    <w:unhideWhenUsed/>
    <w:rsid w:val="00B5258E"/>
    <w:rPr>
      <w:i/>
      <w:iCs/>
    </w:rPr>
  </w:style>
  <w:style w:type="paragraph" w:styleId="Zhlav">
    <w:name w:val="header"/>
    <w:basedOn w:val="Normln"/>
    <w:link w:val="ZhlavChar"/>
    <w:uiPriority w:val="99"/>
    <w:unhideWhenUsed/>
    <w:rsid w:val="00B5258E"/>
    <w:pPr>
      <w:tabs>
        <w:tab w:val="center" w:pos="4819"/>
        <w:tab w:val="right" w:pos="9638"/>
      </w:tabs>
      <w:spacing w:after="0" w:line="240" w:lineRule="auto"/>
    </w:pPr>
  </w:style>
  <w:style w:type="character" w:customStyle="1" w:styleId="ZhlavChar">
    <w:name w:val="Záhlaví Char"/>
    <w:basedOn w:val="Standardnpsmoodstavce"/>
    <w:link w:val="Zhlav"/>
    <w:uiPriority w:val="99"/>
    <w:rsid w:val="00B5258E"/>
  </w:style>
  <w:style w:type="paragraph" w:styleId="Zpat">
    <w:name w:val="footer"/>
    <w:basedOn w:val="Normln"/>
    <w:link w:val="ZpatChar"/>
    <w:uiPriority w:val="99"/>
    <w:unhideWhenUsed/>
    <w:rsid w:val="00B5258E"/>
    <w:pPr>
      <w:tabs>
        <w:tab w:val="center" w:pos="4819"/>
        <w:tab w:val="right" w:pos="9638"/>
      </w:tabs>
      <w:spacing w:after="0" w:line="240" w:lineRule="auto"/>
    </w:pPr>
  </w:style>
  <w:style w:type="character" w:customStyle="1" w:styleId="ZpatChar">
    <w:name w:val="Zápatí Char"/>
    <w:basedOn w:val="Standardnpsmoodstavce"/>
    <w:link w:val="Zpat"/>
    <w:uiPriority w:val="99"/>
    <w:rsid w:val="00B5258E"/>
  </w:style>
  <w:style w:type="paragraph" w:customStyle="1" w:styleId="Rconsole">
    <w:name w:val="R console"/>
    <w:basedOn w:val="Normln"/>
    <w:link w:val="RconsoleChar"/>
    <w:rsid w:val="00B5258E"/>
    <w:rPr>
      <w:rFonts w:ascii="Courier New" w:hAnsi="Courier New" w:cs="Courier New"/>
      <w:color w:val="0070C0"/>
      <w:sz w:val="16"/>
    </w:rPr>
  </w:style>
  <w:style w:type="paragraph" w:customStyle="1" w:styleId="Rconsoleblue">
    <w:name w:val="R console blue"/>
    <w:basedOn w:val="Rconsole"/>
    <w:next w:val="Rscript"/>
    <w:qFormat/>
    <w:rsid w:val="00B5258E"/>
    <w:pPr>
      <w:spacing w:after="0"/>
    </w:pPr>
  </w:style>
  <w:style w:type="character" w:customStyle="1" w:styleId="RconsoleChar">
    <w:name w:val="R console Char"/>
    <w:basedOn w:val="Standardnpsmoodstavce"/>
    <w:link w:val="Rconsole"/>
    <w:rsid w:val="00B5258E"/>
    <w:rPr>
      <w:rFonts w:ascii="Courier New" w:hAnsi="Courier New" w:cs="Courier New"/>
      <w:color w:val="0070C0"/>
      <w:sz w:val="16"/>
    </w:rPr>
  </w:style>
  <w:style w:type="paragraph" w:customStyle="1" w:styleId="Annotation">
    <w:name w:val="Annotation"/>
    <w:basedOn w:val="Normln"/>
    <w:qFormat/>
    <w:rsid w:val="00B5258E"/>
    <w:pPr>
      <w:spacing w:after="0" w:line="360" w:lineRule="auto"/>
    </w:pPr>
    <w:rPr>
      <w:rFonts w:ascii="Courier New" w:hAnsi="Courier New" w:cs="Courier New"/>
      <w:color w:val="C00000"/>
      <w:sz w:val="16"/>
    </w:rPr>
  </w:style>
  <w:style w:type="paragraph" w:customStyle="1" w:styleId="Rscript">
    <w:name w:val="R script"/>
    <w:basedOn w:val="Normln"/>
    <w:qFormat/>
    <w:rsid w:val="00B5258E"/>
    <w:pPr>
      <w:spacing w:after="0" w:line="360" w:lineRule="auto"/>
    </w:pPr>
    <w:rPr>
      <w:rFonts w:ascii="Courier New" w:hAnsi="Courier New" w:cs="Courier New"/>
      <w:sz w:val="16"/>
    </w:rPr>
  </w:style>
  <w:style w:type="paragraph" w:customStyle="1" w:styleId="In-textR">
    <w:name w:val="In-text R"/>
    <w:basedOn w:val="Normln"/>
    <w:qFormat/>
    <w:rsid w:val="00B5258E"/>
    <w:rPr>
      <w:rFonts w:ascii="Courier New" w:hAnsi="Courier New" w:cs="Courier New"/>
      <w:sz w:val="16"/>
    </w:rPr>
  </w:style>
  <w:style w:type="character" w:customStyle="1" w:styleId="gnkrckgcmsb">
    <w:name w:val="gnkrckgcmsb"/>
    <w:basedOn w:val="Standardnpsmoodstavce"/>
    <w:rsid w:val="00B5258E"/>
  </w:style>
  <w:style w:type="character" w:customStyle="1" w:styleId="gnkrckgcmrb">
    <w:name w:val="gnkrckgcmrb"/>
    <w:basedOn w:val="Standardnpsmoodstavce"/>
    <w:rsid w:val="00B5258E"/>
  </w:style>
  <w:style w:type="character" w:customStyle="1" w:styleId="gnkrckgcgsb">
    <w:name w:val="gnkrckgcgsb"/>
    <w:basedOn w:val="Standardnpsmoodstavce"/>
    <w:rsid w:val="00B5258E"/>
  </w:style>
  <w:style w:type="character" w:customStyle="1" w:styleId="apple-converted-space">
    <w:name w:val="apple-converted-space"/>
    <w:basedOn w:val="Standardnpsmoodstavce"/>
    <w:rsid w:val="00B5258E"/>
  </w:style>
  <w:style w:type="character" w:customStyle="1" w:styleId="env">
    <w:name w:val="env"/>
    <w:basedOn w:val="Standardnpsmoodstavce"/>
    <w:rsid w:val="00B5258E"/>
  </w:style>
  <w:style w:type="paragraph" w:styleId="Nadpisobsahu">
    <w:name w:val="TOC Heading"/>
    <w:basedOn w:val="Nadpis1"/>
    <w:next w:val="Normln"/>
    <w:uiPriority w:val="39"/>
    <w:unhideWhenUsed/>
    <w:qFormat/>
    <w:rsid w:val="00B5258E"/>
    <w:pPr>
      <w:spacing w:before="240" w:line="259" w:lineRule="auto"/>
      <w:outlineLvl w:val="9"/>
    </w:pPr>
    <w:rPr>
      <w:b w:val="0"/>
      <w:bCs w:val="0"/>
      <w:sz w:val="32"/>
      <w:szCs w:val="32"/>
    </w:rPr>
  </w:style>
  <w:style w:type="paragraph" w:styleId="Obsah1">
    <w:name w:val="toc 1"/>
    <w:basedOn w:val="Normln"/>
    <w:next w:val="Normln"/>
    <w:autoRedefine/>
    <w:uiPriority w:val="39"/>
    <w:unhideWhenUsed/>
    <w:rsid w:val="00B5258E"/>
    <w:pPr>
      <w:spacing w:after="100"/>
    </w:pPr>
  </w:style>
  <w:style w:type="paragraph" w:styleId="Obsah2">
    <w:name w:val="toc 2"/>
    <w:basedOn w:val="Normln"/>
    <w:next w:val="Normln"/>
    <w:autoRedefine/>
    <w:uiPriority w:val="39"/>
    <w:unhideWhenUsed/>
    <w:rsid w:val="00B5258E"/>
    <w:pPr>
      <w:spacing w:after="100"/>
      <w:ind w:left="220"/>
    </w:pPr>
  </w:style>
  <w:style w:type="paragraph" w:styleId="Obsah3">
    <w:name w:val="toc 3"/>
    <w:basedOn w:val="Normln"/>
    <w:next w:val="Normln"/>
    <w:autoRedefine/>
    <w:uiPriority w:val="39"/>
    <w:unhideWhenUsed/>
    <w:rsid w:val="00B5258E"/>
    <w:pPr>
      <w:spacing w:after="100"/>
      <w:ind w:left="440"/>
    </w:pPr>
  </w:style>
  <w:style w:type="paragraph" w:styleId="Obsah4">
    <w:name w:val="toc 4"/>
    <w:basedOn w:val="Normln"/>
    <w:next w:val="Normln"/>
    <w:autoRedefine/>
    <w:uiPriority w:val="39"/>
    <w:unhideWhenUsed/>
    <w:rsid w:val="00B5258E"/>
    <w:pPr>
      <w:spacing w:after="100" w:line="259" w:lineRule="auto"/>
      <w:ind w:left="660"/>
    </w:pPr>
    <w:rPr>
      <w:rFonts w:eastAsiaTheme="minorEastAsia"/>
    </w:rPr>
  </w:style>
  <w:style w:type="paragraph" w:styleId="Obsah5">
    <w:name w:val="toc 5"/>
    <w:basedOn w:val="Normln"/>
    <w:next w:val="Normln"/>
    <w:autoRedefine/>
    <w:uiPriority w:val="39"/>
    <w:unhideWhenUsed/>
    <w:rsid w:val="00B5258E"/>
    <w:pPr>
      <w:spacing w:after="100" w:line="259" w:lineRule="auto"/>
      <w:ind w:left="880"/>
    </w:pPr>
    <w:rPr>
      <w:rFonts w:eastAsiaTheme="minorEastAsia"/>
    </w:rPr>
  </w:style>
  <w:style w:type="paragraph" w:styleId="Obsah6">
    <w:name w:val="toc 6"/>
    <w:basedOn w:val="Normln"/>
    <w:next w:val="Normln"/>
    <w:autoRedefine/>
    <w:uiPriority w:val="39"/>
    <w:unhideWhenUsed/>
    <w:rsid w:val="00B5258E"/>
    <w:pPr>
      <w:spacing w:after="100" w:line="259" w:lineRule="auto"/>
      <w:ind w:left="1100"/>
    </w:pPr>
    <w:rPr>
      <w:rFonts w:eastAsiaTheme="minorEastAsia"/>
    </w:rPr>
  </w:style>
  <w:style w:type="paragraph" w:styleId="Obsah7">
    <w:name w:val="toc 7"/>
    <w:basedOn w:val="Normln"/>
    <w:next w:val="Normln"/>
    <w:autoRedefine/>
    <w:uiPriority w:val="39"/>
    <w:unhideWhenUsed/>
    <w:rsid w:val="00B5258E"/>
    <w:pPr>
      <w:spacing w:after="100" w:line="259" w:lineRule="auto"/>
      <w:ind w:left="1320"/>
    </w:pPr>
    <w:rPr>
      <w:rFonts w:eastAsiaTheme="minorEastAsia"/>
    </w:rPr>
  </w:style>
  <w:style w:type="paragraph" w:styleId="Obsah8">
    <w:name w:val="toc 8"/>
    <w:basedOn w:val="Normln"/>
    <w:next w:val="Normln"/>
    <w:autoRedefine/>
    <w:uiPriority w:val="39"/>
    <w:unhideWhenUsed/>
    <w:rsid w:val="00B5258E"/>
    <w:pPr>
      <w:spacing w:after="100" w:line="259" w:lineRule="auto"/>
      <w:ind w:left="1540"/>
    </w:pPr>
    <w:rPr>
      <w:rFonts w:eastAsiaTheme="minorEastAsia"/>
    </w:rPr>
  </w:style>
  <w:style w:type="paragraph" w:styleId="Obsah9">
    <w:name w:val="toc 9"/>
    <w:basedOn w:val="Normln"/>
    <w:next w:val="Normln"/>
    <w:autoRedefine/>
    <w:uiPriority w:val="39"/>
    <w:unhideWhenUsed/>
    <w:rsid w:val="00B5258E"/>
    <w:pPr>
      <w:spacing w:after="100" w:line="259" w:lineRule="auto"/>
      <w:ind w:left="1760"/>
    </w:pPr>
    <w:rPr>
      <w:rFonts w:eastAsiaTheme="minorEastAsia"/>
    </w:rPr>
  </w:style>
  <w:style w:type="table" w:styleId="Mkatabulky">
    <w:name w:val="Table Grid"/>
    <w:basedOn w:val="Normlntabulka"/>
    <w:uiPriority w:val="59"/>
    <w:rsid w:val="00B525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gd15mcfckub">
    <w:name w:val="gd15mcfckub"/>
    <w:basedOn w:val="Standardnpsmoodstavce"/>
    <w:rsid w:val="00B5258E"/>
  </w:style>
  <w:style w:type="character" w:customStyle="1" w:styleId="gd15mcfcktb">
    <w:name w:val="gd15mcfcktb"/>
    <w:basedOn w:val="Standardnpsmoodstavce"/>
    <w:rsid w:val="00B5258E"/>
  </w:style>
  <w:style w:type="character" w:customStyle="1" w:styleId="gd15mcfceub">
    <w:name w:val="gd15mcfceub"/>
    <w:basedOn w:val="Standardnpsmoodstavce"/>
    <w:rsid w:val="00B5258E"/>
  </w:style>
  <w:style w:type="table" w:styleId="Prosttabulka5">
    <w:name w:val="Plain Table 5"/>
    <w:basedOn w:val="Normlntabulka"/>
    <w:uiPriority w:val="45"/>
    <w:rsid w:val="00B5258E"/>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Seznam">
    <w:name w:val="List"/>
    <w:basedOn w:val="Normln"/>
    <w:uiPriority w:val="99"/>
    <w:unhideWhenUsed/>
    <w:rsid w:val="00B5258E"/>
    <w:pPr>
      <w:ind w:left="283" w:hanging="283"/>
      <w:contextualSpacing/>
    </w:pPr>
  </w:style>
  <w:style w:type="paragraph" w:styleId="Seznam2">
    <w:name w:val="List 2"/>
    <w:basedOn w:val="Normln"/>
    <w:uiPriority w:val="99"/>
    <w:unhideWhenUsed/>
    <w:rsid w:val="00B5258E"/>
    <w:pPr>
      <w:ind w:left="566" w:hanging="283"/>
      <w:contextualSpacing/>
    </w:pPr>
  </w:style>
  <w:style w:type="paragraph" w:styleId="Datum">
    <w:name w:val="Date"/>
    <w:basedOn w:val="Normln"/>
    <w:next w:val="Normln"/>
    <w:link w:val="DatumChar"/>
    <w:uiPriority w:val="99"/>
    <w:unhideWhenUsed/>
    <w:rsid w:val="00B5258E"/>
  </w:style>
  <w:style w:type="character" w:customStyle="1" w:styleId="DatumChar">
    <w:name w:val="Datum Char"/>
    <w:basedOn w:val="Standardnpsmoodstavce"/>
    <w:link w:val="Datum"/>
    <w:uiPriority w:val="99"/>
    <w:rsid w:val="00B5258E"/>
  </w:style>
  <w:style w:type="paragraph" w:styleId="Seznamsodrkami">
    <w:name w:val="List Bullet"/>
    <w:basedOn w:val="Normln"/>
    <w:uiPriority w:val="99"/>
    <w:unhideWhenUsed/>
    <w:rsid w:val="00B5258E"/>
    <w:pPr>
      <w:numPr>
        <w:numId w:val="23"/>
      </w:numPr>
      <w:contextualSpacing/>
    </w:pPr>
  </w:style>
  <w:style w:type="paragraph" w:styleId="Seznamsodrkami2">
    <w:name w:val="List Bullet 2"/>
    <w:basedOn w:val="Normln"/>
    <w:uiPriority w:val="99"/>
    <w:unhideWhenUsed/>
    <w:rsid w:val="00B5258E"/>
    <w:pPr>
      <w:numPr>
        <w:numId w:val="24"/>
      </w:numPr>
      <w:contextualSpacing/>
    </w:pPr>
  </w:style>
  <w:style w:type="paragraph" w:styleId="Pokraovnseznamu">
    <w:name w:val="List Continue"/>
    <w:basedOn w:val="Normln"/>
    <w:uiPriority w:val="99"/>
    <w:unhideWhenUsed/>
    <w:rsid w:val="00B5258E"/>
    <w:pPr>
      <w:spacing w:after="120"/>
      <w:ind w:left="283"/>
      <w:contextualSpacing/>
    </w:pPr>
  </w:style>
  <w:style w:type="paragraph" w:styleId="Zkladntext">
    <w:name w:val="Body Text"/>
    <w:basedOn w:val="Normln"/>
    <w:link w:val="ZkladntextChar"/>
    <w:uiPriority w:val="99"/>
    <w:unhideWhenUsed/>
    <w:rsid w:val="00B5258E"/>
    <w:pPr>
      <w:spacing w:after="120"/>
    </w:pPr>
  </w:style>
  <w:style w:type="character" w:customStyle="1" w:styleId="ZkladntextChar">
    <w:name w:val="Základní text Char"/>
    <w:basedOn w:val="Standardnpsmoodstavce"/>
    <w:link w:val="Zkladntext"/>
    <w:uiPriority w:val="99"/>
    <w:rsid w:val="00B5258E"/>
  </w:style>
  <w:style w:type="paragraph" w:styleId="Zkladntextodsazen">
    <w:name w:val="Body Text Indent"/>
    <w:basedOn w:val="Normln"/>
    <w:link w:val="ZkladntextodsazenChar"/>
    <w:uiPriority w:val="99"/>
    <w:unhideWhenUsed/>
    <w:rsid w:val="00B5258E"/>
    <w:pPr>
      <w:spacing w:after="120"/>
      <w:ind w:left="283"/>
    </w:pPr>
  </w:style>
  <w:style w:type="character" w:customStyle="1" w:styleId="ZkladntextodsazenChar">
    <w:name w:val="Základní text odsazený Char"/>
    <w:basedOn w:val="Standardnpsmoodstavce"/>
    <w:link w:val="Zkladntextodsazen"/>
    <w:uiPriority w:val="99"/>
    <w:rsid w:val="00B5258E"/>
  </w:style>
  <w:style w:type="paragraph" w:customStyle="1" w:styleId="Byline">
    <w:name w:val="Byline"/>
    <w:basedOn w:val="Zkladntext"/>
    <w:rsid w:val="00B5258E"/>
  </w:style>
  <w:style w:type="paragraph" w:styleId="Zkladntext-prvnodsazen">
    <w:name w:val="Body Text First Indent"/>
    <w:basedOn w:val="Zkladntext"/>
    <w:link w:val="Zkladntext-prvnodsazenChar"/>
    <w:uiPriority w:val="99"/>
    <w:unhideWhenUsed/>
    <w:rsid w:val="00B5258E"/>
    <w:pPr>
      <w:spacing w:after="200"/>
      <w:ind w:firstLine="360"/>
    </w:pPr>
  </w:style>
  <w:style w:type="character" w:customStyle="1" w:styleId="Zkladntext-prvnodsazenChar">
    <w:name w:val="Základní text - první odsazený Char"/>
    <w:basedOn w:val="ZkladntextChar"/>
    <w:link w:val="Zkladntext-prvnodsazen"/>
    <w:uiPriority w:val="99"/>
    <w:rsid w:val="00B5258E"/>
  </w:style>
  <w:style w:type="paragraph" w:styleId="Zkladntext-prvnodsazen2">
    <w:name w:val="Body Text First Indent 2"/>
    <w:basedOn w:val="Zkladntextodsazen"/>
    <w:link w:val="Zkladntext-prvnodsazen2Char"/>
    <w:uiPriority w:val="99"/>
    <w:unhideWhenUsed/>
    <w:rsid w:val="00B5258E"/>
    <w:pPr>
      <w:spacing w:after="200"/>
      <w:ind w:left="360" w:firstLine="360"/>
    </w:pPr>
  </w:style>
  <w:style w:type="character" w:customStyle="1" w:styleId="Zkladntext-prvnodsazen2Char">
    <w:name w:val="Základní text - první odsazený 2 Char"/>
    <w:basedOn w:val="ZkladntextodsazenChar"/>
    <w:link w:val="Zkladntext-prvnodsazen2"/>
    <w:uiPriority w:val="99"/>
    <w:rsid w:val="00B5258E"/>
  </w:style>
  <w:style w:type="character" w:customStyle="1" w:styleId="gd15mcfcotb">
    <w:name w:val="gd15mcfcotb"/>
    <w:basedOn w:val="Standardnpsmoodstavce"/>
    <w:rsid w:val="00B5258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emf"/><Relationship Id="rId13" Type="http://schemas.openxmlformats.org/officeDocument/2006/relationships/image" Target="media/image9.emf"/><Relationship Id="rId18" Type="http://schemas.openxmlformats.org/officeDocument/2006/relationships/hyperlink" Target="https://datadryad.org/stash/dataset/doi:10.5061/dryad.q573n5tf5"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3.emf"/><Relationship Id="rId12" Type="http://schemas.openxmlformats.org/officeDocument/2006/relationships/image" Target="media/image8.emf"/><Relationship Id="rId17" Type="http://schemas.openxmlformats.org/officeDocument/2006/relationships/image" Target="media/image13.emf"/><Relationship Id="rId2" Type="http://schemas.openxmlformats.org/officeDocument/2006/relationships/styles" Target="styles.xml"/><Relationship Id="rId16" Type="http://schemas.openxmlformats.org/officeDocument/2006/relationships/image" Target="media/image12.emf"/><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emf"/><Relationship Id="rId11" Type="http://schemas.openxmlformats.org/officeDocument/2006/relationships/image" Target="media/image7.emf"/><Relationship Id="rId5" Type="http://schemas.openxmlformats.org/officeDocument/2006/relationships/image" Target="media/image1.emf"/><Relationship Id="rId15" Type="http://schemas.openxmlformats.org/officeDocument/2006/relationships/image" Target="media/image11.emf"/><Relationship Id="rId10" Type="http://schemas.openxmlformats.org/officeDocument/2006/relationships/image" Target="media/image6.emf"/><Relationship Id="rId19" Type="http://schemas.openxmlformats.org/officeDocument/2006/relationships/image" Target="media/image14.emf"/><Relationship Id="rId4" Type="http://schemas.openxmlformats.org/officeDocument/2006/relationships/webSettings" Target="webSettings.xml"/><Relationship Id="rId9" Type="http://schemas.openxmlformats.org/officeDocument/2006/relationships/image" Target="media/image5.emf"/><Relationship Id="rId14" Type="http://schemas.openxmlformats.org/officeDocument/2006/relationships/image" Target="media/image10.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65</TotalTime>
  <Pages>1</Pages>
  <Words>7447</Words>
  <Characters>43941</Characters>
  <Application>Microsoft Office Word</Application>
  <DocSecurity>0</DocSecurity>
  <Lines>366</Lines>
  <Paragraphs>102</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
      <vt:lpstr/>
    </vt:vector>
  </TitlesOfParts>
  <Company>University of Turku</Company>
  <LinksUpToDate>false</LinksUpToDate>
  <CharactersWithSpaces>51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 Brommer</dc:creator>
  <cp:keywords/>
  <dc:description/>
  <cp:lastModifiedBy>Tomáš Kypta</cp:lastModifiedBy>
  <cp:revision>7</cp:revision>
  <dcterms:created xsi:type="dcterms:W3CDTF">2022-09-27T11:42:00Z</dcterms:created>
  <dcterms:modified xsi:type="dcterms:W3CDTF">2022-10-11T17:32:00Z</dcterms:modified>
</cp:coreProperties>
</file>